
<file path=[Content_Types].xml><?xml version="1.0" encoding="utf-8"?>
<Types xmlns="http://schemas.openxmlformats.org/package/2006/content-types">
  <Default Extension="emf" ContentType="image/x-emf"/>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719C7" w14:textId="5B7D75EE" w:rsidR="00C47DF9" w:rsidRPr="00D40277" w:rsidRDefault="000E0C5B" w:rsidP="00F75EDF">
      <w:pPr>
        <w:pStyle w:val="Heading1"/>
        <w:rPr>
          <w:sz w:val="24"/>
          <w:szCs w:val="24"/>
        </w:rPr>
      </w:pPr>
      <w:r w:rsidRPr="00D40277">
        <w:rPr>
          <w:sz w:val="30"/>
          <w:szCs w:val="30"/>
        </w:rPr>
        <w:t>Galatians, Ephesians, Philippians</w:t>
      </w:r>
      <w:r w:rsidR="00D40277" w:rsidRPr="00D40277">
        <w:rPr>
          <w:sz w:val="30"/>
          <w:szCs w:val="30"/>
        </w:rPr>
        <w:t xml:space="preserve">, </w:t>
      </w:r>
      <w:r w:rsidRPr="00D40277">
        <w:rPr>
          <w:sz w:val="30"/>
          <w:szCs w:val="30"/>
        </w:rPr>
        <w:t>Colossians</w:t>
      </w:r>
      <w:r w:rsidR="00D40277" w:rsidRPr="00D40277">
        <w:rPr>
          <w:sz w:val="30"/>
          <w:szCs w:val="30"/>
        </w:rPr>
        <w:t xml:space="preserve"> &amp; Philippians</w:t>
      </w:r>
      <w:r w:rsidRPr="00D40277">
        <w:rPr>
          <w:sz w:val="30"/>
          <w:szCs w:val="30"/>
        </w:rPr>
        <w:t xml:space="preserve"> </w:t>
      </w:r>
      <w:r w:rsidRPr="00D40277">
        <w:rPr>
          <w:sz w:val="24"/>
          <w:szCs w:val="24"/>
        </w:rPr>
        <w:t>(Wednesday Adult Class)</w:t>
      </w:r>
    </w:p>
    <w:p w14:paraId="5A84D237" w14:textId="4E2B58A5" w:rsidR="00F618FD" w:rsidRPr="005C1C60" w:rsidRDefault="000C4311" w:rsidP="00601534">
      <w:pPr>
        <w:rPr>
          <w:i/>
        </w:rPr>
      </w:pPr>
      <w:r w:rsidRPr="005C1C60">
        <w:rPr>
          <w:i/>
        </w:rPr>
        <w:t>Chipley church of Christ</w:t>
      </w:r>
      <w:r w:rsidR="00C27F48" w:rsidRPr="005C1C60">
        <w:rPr>
          <w:i/>
        </w:rPr>
        <w:t xml:space="preserve">, </w:t>
      </w:r>
      <w:r w:rsidR="000E0C5B">
        <w:rPr>
          <w:i/>
        </w:rPr>
        <w:t>July thru December 2023</w:t>
      </w:r>
    </w:p>
    <w:p w14:paraId="63BA99A3" w14:textId="6F6CEB12" w:rsidR="009845EF" w:rsidRPr="005C1C60" w:rsidRDefault="009845EF" w:rsidP="00F75EDF">
      <w:pPr>
        <w:pStyle w:val="Heading1"/>
        <w:jc w:val="center"/>
        <w:rPr>
          <w:sz w:val="36"/>
          <w:szCs w:val="36"/>
        </w:rPr>
      </w:pPr>
      <w:r w:rsidRPr="005C1C60">
        <w:rPr>
          <w:sz w:val="36"/>
          <w:szCs w:val="36"/>
        </w:rPr>
        <w:t>Outline</w:t>
      </w:r>
      <w:r w:rsidR="009F3B47">
        <w:rPr>
          <w:sz w:val="36"/>
          <w:szCs w:val="36"/>
        </w:rPr>
        <w:t xml:space="preserve"> &amp; Syllabus</w:t>
      </w:r>
    </w:p>
    <w:p w14:paraId="08A4FF80" w14:textId="77777777" w:rsidR="00F75EDF" w:rsidRPr="00A05680" w:rsidRDefault="00F75EDF" w:rsidP="00F75EDF">
      <w:pPr>
        <w:rPr>
          <w:sz w:val="2"/>
          <w:szCs w:val="2"/>
        </w:rPr>
      </w:pPr>
    </w:p>
    <w:tbl>
      <w:tblPr>
        <w:tblStyle w:val="TableGrid"/>
        <w:tblW w:w="0" w:type="auto"/>
        <w:tblInd w:w="108" w:type="dxa"/>
        <w:tblLook w:val="04A0" w:firstRow="1" w:lastRow="0" w:firstColumn="1" w:lastColumn="0" w:noHBand="0" w:noVBand="1"/>
      </w:tblPr>
      <w:tblGrid>
        <w:gridCol w:w="1241"/>
        <w:gridCol w:w="2056"/>
        <w:gridCol w:w="4167"/>
        <w:gridCol w:w="2354"/>
      </w:tblGrid>
      <w:tr w:rsidR="00E25830" w14:paraId="540B94B6" w14:textId="77777777" w:rsidTr="001163F8">
        <w:tc>
          <w:tcPr>
            <w:tcW w:w="1241" w:type="dxa"/>
            <w:vMerge w:val="restart"/>
            <w:vAlign w:val="center"/>
          </w:tcPr>
          <w:p w14:paraId="3CEA7996" w14:textId="77777777" w:rsidR="00E25830" w:rsidRDefault="00E25830" w:rsidP="006C306A">
            <w:r>
              <w:t>Lesson 1</w:t>
            </w:r>
          </w:p>
        </w:tc>
        <w:tc>
          <w:tcPr>
            <w:tcW w:w="2056" w:type="dxa"/>
            <w:vMerge w:val="restart"/>
            <w:vAlign w:val="center"/>
          </w:tcPr>
          <w:p w14:paraId="0A475027" w14:textId="63B151B7" w:rsidR="00E25830" w:rsidRDefault="00E25830" w:rsidP="00D40277">
            <w:r>
              <w:t>July 5, 2023</w:t>
            </w:r>
          </w:p>
        </w:tc>
        <w:tc>
          <w:tcPr>
            <w:tcW w:w="4167" w:type="dxa"/>
          </w:tcPr>
          <w:p w14:paraId="6FC3EE86" w14:textId="344D9854" w:rsidR="00E25830" w:rsidRDefault="00E25830" w:rsidP="00601534">
            <w:r>
              <w:t>- Overview of the Galatian People &amp; Region</w:t>
            </w:r>
          </w:p>
          <w:p w14:paraId="6CDAA7C8" w14:textId="0E1750E2" w:rsidR="00E25830" w:rsidRDefault="00E25830" w:rsidP="00601534">
            <w:r>
              <w:t>- Themes, Overview and Outline</w:t>
            </w:r>
          </w:p>
        </w:tc>
        <w:tc>
          <w:tcPr>
            <w:tcW w:w="2354" w:type="dxa"/>
            <w:vAlign w:val="center"/>
          </w:tcPr>
          <w:p w14:paraId="1B6385AA" w14:textId="788B41D9" w:rsidR="00E25830" w:rsidRDefault="00E25830" w:rsidP="00601534">
            <w:r>
              <w:t>Ross Statham</w:t>
            </w:r>
          </w:p>
        </w:tc>
      </w:tr>
      <w:tr w:rsidR="00E25830" w14:paraId="7A246BE2" w14:textId="77777777" w:rsidTr="00E25830">
        <w:tc>
          <w:tcPr>
            <w:tcW w:w="1241" w:type="dxa"/>
            <w:vMerge/>
          </w:tcPr>
          <w:p w14:paraId="25D672AE" w14:textId="77777777" w:rsidR="00E25830" w:rsidRDefault="00E25830" w:rsidP="00601534"/>
        </w:tc>
        <w:tc>
          <w:tcPr>
            <w:tcW w:w="2056" w:type="dxa"/>
            <w:vMerge/>
          </w:tcPr>
          <w:p w14:paraId="2EFA4D16" w14:textId="77777777" w:rsidR="00E25830" w:rsidRDefault="00E25830" w:rsidP="00601534"/>
        </w:tc>
        <w:tc>
          <w:tcPr>
            <w:tcW w:w="4167" w:type="dxa"/>
          </w:tcPr>
          <w:p w14:paraId="536C1098" w14:textId="5C2F6D12" w:rsidR="00E25830" w:rsidRDefault="00E25830" w:rsidP="00601534">
            <w:r>
              <w:t>- History of the Galatian (Celtic) Peoples</w:t>
            </w:r>
          </w:p>
        </w:tc>
        <w:tc>
          <w:tcPr>
            <w:tcW w:w="2354" w:type="dxa"/>
            <w:vAlign w:val="center"/>
          </w:tcPr>
          <w:p w14:paraId="73C57B9F" w14:textId="116A1BF8" w:rsidR="00E25830" w:rsidRDefault="00E25830" w:rsidP="00601534">
            <w:r>
              <w:t>Salem Acuff</w:t>
            </w:r>
          </w:p>
        </w:tc>
      </w:tr>
      <w:tr w:rsidR="006C3EAD" w14:paraId="7D524A7B" w14:textId="77777777" w:rsidTr="00E25830">
        <w:tc>
          <w:tcPr>
            <w:tcW w:w="1241" w:type="dxa"/>
          </w:tcPr>
          <w:p w14:paraId="5B54EEAB" w14:textId="77777777" w:rsidR="006C3EAD" w:rsidRDefault="006C3EAD" w:rsidP="006C3EAD">
            <w:r>
              <w:t>Lesson 2</w:t>
            </w:r>
          </w:p>
        </w:tc>
        <w:tc>
          <w:tcPr>
            <w:tcW w:w="2056" w:type="dxa"/>
          </w:tcPr>
          <w:p w14:paraId="64550D2E" w14:textId="418202C5" w:rsidR="006C3EAD" w:rsidRDefault="006C3EAD" w:rsidP="006C3EAD">
            <w:r>
              <w:t>July 12, 2023</w:t>
            </w:r>
          </w:p>
        </w:tc>
        <w:tc>
          <w:tcPr>
            <w:tcW w:w="4167" w:type="dxa"/>
          </w:tcPr>
          <w:p w14:paraId="2DE78F9A" w14:textId="35A79495" w:rsidR="006C3EAD" w:rsidRDefault="006C3EAD" w:rsidP="006C3EAD">
            <w:r>
              <w:t>Galatians</w:t>
            </w:r>
            <w:r w:rsidR="00D575C9">
              <w:t xml:space="preserve"> Chapter 1</w:t>
            </w:r>
          </w:p>
        </w:tc>
        <w:tc>
          <w:tcPr>
            <w:tcW w:w="2354" w:type="dxa"/>
            <w:vAlign w:val="center"/>
          </w:tcPr>
          <w:p w14:paraId="277CE462" w14:textId="05FC13F7" w:rsidR="006C3EAD" w:rsidRDefault="006C3EAD" w:rsidP="006C3EAD"/>
        </w:tc>
      </w:tr>
      <w:tr w:rsidR="006C3EAD" w14:paraId="0945A37F" w14:textId="77777777" w:rsidTr="00E25830">
        <w:tc>
          <w:tcPr>
            <w:tcW w:w="1241" w:type="dxa"/>
          </w:tcPr>
          <w:p w14:paraId="59004A71" w14:textId="77777777" w:rsidR="006C3EAD" w:rsidRDefault="006C3EAD" w:rsidP="006C3EAD">
            <w:r>
              <w:t>Lesson 3</w:t>
            </w:r>
          </w:p>
        </w:tc>
        <w:tc>
          <w:tcPr>
            <w:tcW w:w="2056" w:type="dxa"/>
          </w:tcPr>
          <w:p w14:paraId="7B34B155" w14:textId="7A000EE1" w:rsidR="006C3EAD" w:rsidRDefault="006C3EAD" w:rsidP="006C3EAD">
            <w:r>
              <w:t>July 19, 2023</w:t>
            </w:r>
          </w:p>
        </w:tc>
        <w:tc>
          <w:tcPr>
            <w:tcW w:w="4167" w:type="dxa"/>
          </w:tcPr>
          <w:p w14:paraId="2F83F361" w14:textId="73C1B980" w:rsidR="006C3EAD" w:rsidRDefault="006C3EAD" w:rsidP="006C3EAD">
            <w:r>
              <w:t>Galatians</w:t>
            </w:r>
            <w:r w:rsidR="00D575C9">
              <w:t xml:space="preserve"> Chapter 2</w:t>
            </w:r>
          </w:p>
        </w:tc>
        <w:tc>
          <w:tcPr>
            <w:tcW w:w="2354" w:type="dxa"/>
            <w:vAlign w:val="center"/>
          </w:tcPr>
          <w:p w14:paraId="741CA07C" w14:textId="083E5080" w:rsidR="006C3EAD" w:rsidRDefault="006C3EAD" w:rsidP="006C3EAD"/>
        </w:tc>
      </w:tr>
      <w:tr w:rsidR="006C3EAD" w14:paraId="1C185F0A" w14:textId="77777777" w:rsidTr="00E25830">
        <w:tc>
          <w:tcPr>
            <w:tcW w:w="1241" w:type="dxa"/>
          </w:tcPr>
          <w:p w14:paraId="4F9DE8B9" w14:textId="77777777" w:rsidR="006C3EAD" w:rsidRDefault="006C3EAD" w:rsidP="006C3EAD">
            <w:r>
              <w:t>Lesson 4</w:t>
            </w:r>
          </w:p>
        </w:tc>
        <w:tc>
          <w:tcPr>
            <w:tcW w:w="2056" w:type="dxa"/>
          </w:tcPr>
          <w:p w14:paraId="77F5D3C6" w14:textId="4DACDEB9" w:rsidR="006C3EAD" w:rsidRDefault="006C3EAD" w:rsidP="006C3EAD">
            <w:r>
              <w:t>July 26, 2023</w:t>
            </w:r>
          </w:p>
        </w:tc>
        <w:tc>
          <w:tcPr>
            <w:tcW w:w="4167" w:type="dxa"/>
          </w:tcPr>
          <w:p w14:paraId="2CCA5994" w14:textId="0568B214" w:rsidR="006C3EAD" w:rsidRDefault="006C3EAD" w:rsidP="006C3EAD">
            <w:r>
              <w:t>Galatians</w:t>
            </w:r>
            <w:r w:rsidR="00D575C9">
              <w:t xml:space="preserve"> Chapter 3</w:t>
            </w:r>
          </w:p>
        </w:tc>
        <w:tc>
          <w:tcPr>
            <w:tcW w:w="2354" w:type="dxa"/>
            <w:vAlign w:val="center"/>
          </w:tcPr>
          <w:p w14:paraId="69DB45F9" w14:textId="18B3861C" w:rsidR="006C3EAD" w:rsidRDefault="006C3EAD" w:rsidP="006C3EAD"/>
        </w:tc>
      </w:tr>
      <w:tr w:rsidR="006C3EAD" w14:paraId="08190864" w14:textId="77777777" w:rsidTr="00E25830">
        <w:tc>
          <w:tcPr>
            <w:tcW w:w="1241" w:type="dxa"/>
          </w:tcPr>
          <w:p w14:paraId="6E02C697" w14:textId="77777777" w:rsidR="006C3EAD" w:rsidRDefault="006C3EAD" w:rsidP="006C3EAD">
            <w:r>
              <w:t>Lesson 5</w:t>
            </w:r>
          </w:p>
        </w:tc>
        <w:tc>
          <w:tcPr>
            <w:tcW w:w="2056" w:type="dxa"/>
          </w:tcPr>
          <w:p w14:paraId="7B898564" w14:textId="52946736" w:rsidR="006C3EAD" w:rsidRDefault="006C3EAD" w:rsidP="006C3EAD">
            <w:r>
              <w:t>August 2, 2023</w:t>
            </w:r>
          </w:p>
        </w:tc>
        <w:tc>
          <w:tcPr>
            <w:tcW w:w="4167" w:type="dxa"/>
          </w:tcPr>
          <w:p w14:paraId="65CF34F4" w14:textId="0442E432" w:rsidR="006C3EAD" w:rsidRDefault="006C3EAD" w:rsidP="006C3EAD">
            <w:r>
              <w:t>Galatians</w:t>
            </w:r>
            <w:r w:rsidR="00D575C9">
              <w:t xml:space="preserve"> Chapter 4</w:t>
            </w:r>
          </w:p>
        </w:tc>
        <w:tc>
          <w:tcPr>
            <w:tcW w:w="2354" w:type="dxa"/>
            <w:vAlign w:val="center"/>
          </w:tcPr>
          <w:p w14:paraId="592F5692" w14:textId="055A54F1" w:rsidR="006C3EAD" w:rsidRDefault="006C3EAD" w:rsidP="006C3EAD"/>
        </w:tc>
      </w:tr>
      <w:tr w:rsidR="006C3EAD" w14:paraId="07DDB2F1" w14:textId="77777777" w:rsidTr="00E25830">
        <w:tc>
          <w:tcPr>
            <w:tcW w:w="1241" w:type="dxa"/>
          </w:tcPr>
          <w:p w14:paraId="4363A6A4" w14:textId="77777777" w:rsidR="006C3EAD" w:rsidRDefault="006C3EAD" w:rsidP="006C3EAD">
            <w:r>
              <w:t>Lesson 6</w:t>
            </w:r>
          </w:p>
        </w:tc>
        <w:tc>
          <w:tcPr>
            <w:tcW w:w="2056" w:type="dxa"/>
          </w:tcPr>
          <w:p w14:paraId="60FCB1E6" w14:textId="35F562EF" w:rsidR="006C3EAD" w:rsidRDefault="006C3EAD" w:rsidP="006C3EAD">
            <w:r>
              <w:t>August 9, 2023</w:t>
            </w:r>
          </w:p>
        </w:tc>
        <w:tc>
          <w:tcPr>
            <w:tcW w:w="4167" w:type="dxa"/>
          </w:tcPr>
          <w:p w14:paraId="5941B9F7" w14:textId="1560CA9E" w:rsidR="006C3EAD" w:rsidRDefault="006C3EAD" w:rsidP="006C3EAD">
            <w:r>
              <w:t>Galatians</w:t>
            </w:r>
            <w:r w:rsidR="00D575C9">
              <w:t xml:space="preserve"> Chapter 5</w:t>
            </w:r>
          </w:p>
        </w:tc>
        <w:tc>
          <w:tcPr>
            <w:tcW w:w="2354" w:type="dxa"/>
            <w:vAlign w:val="center"/>
          </w:tcPr>
          <w:p w14:paraId="49882AC5" w14:textId="58214D00" w:rsidR="006C3EAD" w:rsidRDefault="006C3EAD" w:rsidP="006C3EAD"/>
        </w:tc>
      </w:tr>
      <w:tr w:rsidR="006C3EAD" w14:paraId="323BEA65" w14:textId="77777777" w:rsidTr="00E25830">
        <w:tc>
          <w:tcPr>
            <w:tcW w:w="1241" w:type="dxa"/>
          </w:tcPr>
          <w:p w14:paraId="5F268630" w14:textId="77777777" w:rsidR="006C3EAD" w:rsidRDefault="006C3EAD" w:rsidP="006C3EAD">
            <w:r>
              <w:t>Lesson 7</w:t>
            </w:r>
          </w:p>
        </w:tc>
        <w:tc>
          <w:tcPr>
            <w:tcW w:w="2056" w:type="dxa"/>
          </w:tcPr>
          <w:p w14:paraId="63F6D9F2" w14:textId="6467B350" w:rsidR="006C3EAD" w:rsidRDefault="006C3EAD" w:rsidP="006C3EAD">
            <w:r>
              <w:t>August 16, 2023</w:t>
            </w:r>
          </w:p>
        </w:tc>
        <w:tc>
          <w:tcPr>
            <w:tcW w:w="4167" w:type="dxa"/>
          </w:tcPr>
          <w:p w14:paraId="651FB9B2" w14:textId="77777777" w:rsidR="006C3EAD" w:rsidRDefault="006C3EAD" w:rsidP="006C3EAD">
            <w:r>
              <w:t>Galatians</w:t>
            </w:r>
            <w:r w:rsidR="00D575C9">
              <w:t xml:space="preserve"> Chapter 6</w:t>
            </w:r>
          </w:p>
          <w:p w14:paraId="1013F215" w14:textId="1E4291A6" w:rsidR="00C74221" w:rsidRDefault="00C74221" w:rsidP="006C3EAD">
            <w:r>
              <w:t>The Jerusalem Council</w:t>
            </w:r>
          </w:p>
        </w:tc>
        <w:tc>
          <w:tcPr>
            <w:tcW w:w="2354" w:type="dxa"/>
            <w:vAlign w:val="center"/>
          </w:tcPr>
          <w:p w14:paraId="24F37306" w14:textId="77777777" w:rsidR="00C74221" w:rsidRDefault="00C74221" w:rsidP="006C3EAD">
            <w:r>
              <w:t>Ross Statham</w:t>
            </w:r>
          </w:p>
          <w:p w14:paraId="683AC8F2" w14:textId="7ECAA88B" w:rsidR="00C74221" w:rsidRDefault="00C74221" w:rsidP="006C3EAD">
            <w:r>
              <w:t xml:space="preserve">Ryan </w:t>
            </w:r>
            <w:proofErr w:type="spellStart"/>
            <w:r>
              <w:t>Cutts</w:t>
            </w:r>
            <w:proofErr w:type="spellEnd"/>
          </w:p>
        </w:tc>
      </w:tr>
      <w:tr w:rsidR="006C3EAD" w14:paraId="796F91ED" w14:textId="77777777" w:rsidTr="00E25830">
        <w:tc>
          <w:tcPr>
            <w:tcW w:w="1241" w:type="dxa"/>
          </w:tcPr>
          <w:p w14:paraId="3F9BEF8C" w14:textId="77777777" w:rsidR="006C3EAD" w:rsidRDefault="006C3EAD" w:rsidP="006C3EAD">
            <w:r>
              <w:t>Lesson 8</w:t>
            </w:r>
          </w:p>
        </w:tc>
        <w:tc>
          <w:tcPr>
            <w:tcW w:w="2056" w:type="dxa"/>
          </w:tcPr>
          <w:p w14:paraId="5C4192F1" w14:textId="335803D8" w:rsidR="006C3EAD" w:rsidRDefault="006C3EAD" w:rsidP="006C3EAD">
            <w:r>
              <w:t>August 23, 2023</w:t>
            </w:r>
          </w:p>
        </w:tc>
        <w:tc>
          <w:tcPr>
            <w:tcW w:w="4167" w:type="dxa"/>
          </w:tcPr>
          <w:p w14:paraId="5AAF1385" w14:textId="5A8B6EAE" w:rsidR="006C3EAD" w:rsidRDefault="006C3EAD" w:rsidP="006C3EAD">
            <w:r>
              <w:t xml:space="preserve">Applying Galatians to </w:t>
            </w:r>
            <w:r w:rsidR="004426A2">
              <w:t>Modern</w:t>
            </w:r>
            <w:r>
              <w:t xml:space="preserve"> </w:t>
            </w:r>
            <w:r w:rsidR="001163F8">
              <w:t xml:space="preserve">False </w:t>
            </w:r>
            <w:r w:rsidR="004426A2">
              <w:t>Doctrine</w:t>
            </w:r>
          </w:p>
        </w:tc>
        <w:tc>
          <w:tcPr>
            <w:tcW w:w="2354" w:type="dxa"/>
            <w:vAlign w:val="center"/>
          </w:tcPr>
          <w:p w14:paraId="098CCBB5" w14:textId="03CB6676" w:rsidR="00D575C9" w:rsidRDefault="00D575C9" w:rsidP="006C3EAD">
            <w:r>
              <w:t>Ross Statham</w:t>
            </w:r>
          </w:p>
        </w:tc>
      </w:tr>
      <w:tr w:rsidR="006C3EAD" w14:paraId="7D233E67" w14:textId="77777777" w:rsidTr="00E25830">
        <w:tc>
          <w:tcPr>
            <w:tcW w:w="1241" w:type="dxa"/>
          </w:tcPr>
          <w:p w14:paraId="483E339F" w14:textId="77777777" w:rsidR="006C3EAD" w:rsidRDefault="006C3EAD" w:rsidP="006C3EAD">
            <w:r>
              <w:t>Lesson 9</w:t>
            </w:r>
          </w:p>
        </w:tc>
        <w:tc>
          <w:tcPr>
            <w:tcW w:w="2056" w:type="dxa"/>
          </w:tcPr>
          <w:p w14:paraId="154F44CA" w14:textId="132356D3" w:rsidR="006C3EAD" w:rsidRDefault="006C3EAD" w:rsidP="006C3EAD">
            <w:r>
              <w:t>August 30, 2023</w:t>
            </w:r>
          </w:p>
        </w:tc>
        <w:tc>
          <w:tcPr>
            <w:tcW w:w="4167" w:type="dxa"/>
          </w:tcPr>
          <w:p w14:paraId="42C79D20" w14:textId="571D8001" w:rsidR="006C3EAD" w:rsidRDefault="006C3EAD" w:rsidP="006C3EAD">
            <w:r>
              <w:t>Overview</w:t>
            </w:r>
            <w:r w:rsidR="00720A85">
              <w:t xml:space="preserve">: </w:t>
            </w:r>
            <w:r>
              <w:t>Ephesus &amp; the Ephesian Church</w:t>
            </w:r>
          </w:p>
          <w:p w14:paraId="1D0EADAF" w14:textId="6A985B89" w:rsidR="006C3EAD" w:rsidRDefault="006C3EAD" w:rsidP="006C3EAD">
            <w:r>
              <w:t>Ephesus in Acts, I Timothy and Revelation</w:t>
            </w:r>
          </w:p>
        </w:tc>
        <w:tc>
          <w:tcPr>
            <w:tcW w:w="2354" w:type="dxa"/>
            <w:vAlign w:val="center"/>
          </w:tcPr>
          <w:p w14:paraId="5D364F61" w14:textId="77777777" w:rsidR="006C3EAD" w:rsidRDefault="00D575C9" w:rsidP="006C3EAD">
            <w:r>
              <w:t>Ross Statham</w:t>
            </w:r>
          </w:p>
          <w:p w14:paraId="5729E42C" w14:textId="0AA90431" w:rsidR="00D575C9" w:rsidRDefault="00D575C9" w:rsidP="006C3EAD">
            <w:r>
              <w:t>Logan Chappell</w:t>
            </w:r>
          </w:p>
        </w:tc>
      </w:tr>
      <w:tr w:rsidR="006C3EAD" w14:paraId="2A74FDD0" w14:textId="77777777" w:rsidTr="00E25830">
        <w:tc>
          <w:tcPr>
            <w:tcW w:w="1241" w:type="dxa"/>
          </w:tcPr>
          <w:p w14:paraId="4C1DEE21" w14:textId="77777777" w:rsidR="006C3EAD" w:rsidRDefault="006C3EAD" w:rsidP="006C3EAD">
            <w:r>
              <w:t>Lesson 10</w:t>
            </w:r>
          </w:p>
        </w:tc>
        <w:tc>
          <w:tcPr>
            <w:tcW w:w="2056" w:type="dxa"/>
          </w:tcPr>
          <w:p w14:paraId="33453371" w14:textId="5AB6ECAD" w:rsidR="006C3EAD" w:rsidRDefault="006C3EAD" w:rsidP="006C3EAD">
            <w:r>
              <w:t>September 6, 2023</w:t>
            </w:r>
          </w:p>
        </w:tc>
        <w:tc>
          <w:tcPr>
            <w:tcW w:w="4167" w:type="dxa"/>
          </w:tcPr>
          <w:p w14:paraId="00D34C86" w14:textId="262CB5FE" w:rsidR="006C3EAD" w:rsidRDefault="006C3EAD" w:rsidP="006C3EAD">
            <w:r>
              <w:t>Ephesians</w:t>
            </w:r>
            <w:r w:rsidR="00D575C9">
              <w:t xml:space="preserve"> Chapter 1</w:t>
            </w:r>
          </w:p>
        </w:tc>
        <w:tc>
          <w:tcPr>
            <w:tcW w:w="2354" w:type="dxa"/>
            <w:vAlign w:val="center"/>
          </w:tcPr>
          <w:p w14:paraId="452B5552" w14:textId="50EF2B27" w:rsidR="006C3EAD" w:rsidRDefault="006C3EAD" w:rsidP="006C3EAD"/>
        </w:tc>
      </w:tr>
      <w:tr w:rsidR="006C3EAD" w14:paraId="5B5228C4" w14:textId="77777777" w:rsidTr="00E25830">
        <w:tc>
          <w:tcPr>
            <w:tcW w:w="1241" w:type="dxa"/>
          </w:tcPr>
          <w:p w14:paraId="6539DD64" w14:textId="77777777" w:rsidR="006C3EAD" w:rsidRDefault="006C3EAD" w:rsidP="006C3EAD">
            <w:r>
              <w:t>Lesson 11</w:t>
            </w:r>
          </w:p>
        </w:tc>
        <w:tc>
          <w:tcPr>
            <w:tcW w:w="2056" w:type="dxa"/>
          </w:tcPr>
          <w:p w14:paraId="77EF3472" w14:textId="6D564B83" w:rsidR="006C3EAD" w:rsidRDefault="006C3EAD" w:rsidP="006C3EAD">
            <w:r>
              <w:t>September 13, 2023</w:t>
            </w:r>
          </w:p>
        </w:tc>
        <w:tc>
          <w:tcPr>
            <w:tcW w:w="4167" w:type="dxa"/>
          </w:tcPr>
          <w:p w14:paraId="2EBBE191" w14:textId="0D9D7C07" w:rsidR="006C3EAD" w:rsidRDefault="006C3EAD" w:rsidP="006C3EAD">
            <w:r>
              <w:t>Ephesians</w:t>
            </w:r>
            <w:r w:rsidR="00D575C9">
              <w:t xml:space="preserve"> Chapter 2</w:t>
            </w:r>
          </w:p>
        </w:tc>
        <w:tc>
          <w:tcPr>
            <w:tcW w:w="2354" w:type="dxa"/>
            <w:vAlign w:val="center"/>
          </w:tcPr>
          <w:p w14:paraId="78C93DBB" w14:textId="59DF6D7B" w:rsidR="006C3EAD" w:rsidRDefault="006C3EAD" w:rsidP="006C3EAD"/>
        </w:tc>
      </w:tr>
      <w:tr w:rsidR="006C3EAD" w14:paraId="0FB677C1" w14:textId="77777777" w:rsidTr="00E25830">
        <w:tc>
          <w:tcPr>
            <w:tcW w:w="1241" w:type="dxa"/>
          </w:tcPr>
          <w:p w14:paraId="79F2CE87" w14:textId="77777777" w:rsidR="006C3EAD" w:rsidRDefault="006C3EAD" w:rsidP="006C3EAD">
            <w:r>
              <w:t>Lesson 12</w:t>
            </w:r>
          </w:p>
        </w:tc>
        <w:tc>
          <w:tcPr>
            <w:tcW w:w="2056" w:type="dxa"/>
          </w:tcPr>
          <w:p w14:paraId="72E9FD63" w14:textId="756DE63C" w:rsidR="006C3EAD" w:rsidRDefault="006C3EAD" w:rsidP="006C3EAD">
            <w:r>
              <w:t>September 20, 2023</w:t>
            </w:r>
          </w:p>
        </w:tc>
        <w:tc>
          <w:tcPr>
            <w:tcW w:w="4167" w:type="dxa"/>
          </w:tcPr>
          <w:p w14:paraId="15AAB1FC" w14:textId="72E57BBD" w:rsidR="006C3EAD" w:rsidRDefault="006C3EAD" w:rsidP="006C3EAD">
            <w:r>
              <w:t>Ephesians</w:t>
            </w:r>
            <w:r w:rsidR="00D575C9">
              <w:t xml:space="preserve"> Chapter 3</w:t>
            </w:r>
          </w:p>
        </w:tc>
        <w:tc>
          <w:tcPr>
            <w:tcW w:w="2354" w:type="dxa"/>
            <w:vAlign w:val="center"/>
          </w:tcPr>
          <w:p w14:paraId="507ABD21" w14:textId="3ADBB835" w:rsidR="006C3EAD" w:rsidRDefault="006C3EAD" w:rsidP="006C3EAD"/>
        </w:tc>
      </w:tr>
      <w:tr w:rsidR="006C3EAD" w14:paraId="2AC0DE92" w14:textId="77777777" w:rsidTr="00E25830">
        <w:tc>
          <w:tcPr>
            <w:tcW w:w="1241" w:type="dxa"/>
          </w:tcPr>
          <w:p w14:paraId="661CD5A4" w14:textId="77777777" w:rsidR="006C3EAD" w:rsidRDefault="006C3EAD" w:rsidP="006C3EAD">
            <w:r>
              <w:t>Lesson 13</w:t>
            </w:r>
          </w:p>
        </w:tc>
        <w:tc>
          <w:tcPr>
            <w:tcW w:w="2056" w:type="dxa"/>
          </w:tcPr>
          <w:p w14:paraId="7B3CED0F" w14:textId="62CCD9A6" w:rsidR="006C3EAD" w:rsidRDefault="006C3EAD" w:rsidP="006C3EAD">
            <w:r>
              <w:t>September 27, 2023</w:t>
            </w:r>
          </w:p>
        </w:tc>
        <w:tc>
          <w:tcPr>
            <w:tcW w:w="4167" w:type="dxa"/>
          </w:tcPr>
          <w:p w14:paraId="6B5F5BA5" w14:textId="546D5214" w:rsidR="006C3EAD" w:rsidRDefault="006C3EAD" w:rsidP="006C3EAD">
            <w:r>
              <w:t>Ephesians</w:t>
            </w:r>
            <w:r w:rsidR="00D575C9">
              <w:t xml:space="preserve"> Chapter 4</w:t>
            </w:r>
          </w:p>
        </w:tc>
        <w:tc>
          <w:tcPr>
            <w:tcW w:w="2354" w:type="dxa"/>
            <w:vAlign w:val="center"/>
          </w:tcPr>
          <w:p w14:paraId="444BCB3E" w14:textId="4865EEA0" w:rsidR="006C3EAD" w:rsidRDefault="006C3EAD" w:rsidP="006C3EAD"/>
        </w:tc>
      </w:tr>
      <w:tr w:rsidR="006C3EAD" w14:paraId="258C0418" w14:textId="77777777" w:rsidTr="00E25830">
        <w:tc>
          <w:tcPr>
            <w:tcW w:w="1241" w:type="dxa"/>
          </w:tcPr>
          <w:p w14:paraId="442740BC" w14:textId="77777777" w:rsidR="006C3EAD" w:rsidRDefault="006C3EAD" w:rsidP="006C3EAD">
            <w:r>
              <w:t>Lesson 14</w:t>
            </w:r>
          </w:p>
        </w:tc>
        <w:tc>
          <w:tcPr>
            <w:tcW w:w="2056" w:type="dxa"/>
          </w:tcPr>
          <w:p w14:paraId="30EB40E4" w14:textId="361D19CA" w:rsidR="006C3EAD" w:rsidRDefault="006C3EAD" w:rsidP="006C3EAD">
            <w:r>
              <w:t>October 4, 2023</w:t>
            </w:r>
          </w:p>
        </w:tc>
        <w:tc>
          <w:tcPr>
            <w:tcW w:w="4167" w:type="dxa"/>
          </w:tcPr>
          <w:p w14:paraId="4C254770" w14:textId="00F29ADE" w:rsidR="006C3EAD" w:rsidRDefault="006C3EAD" w:rsidP="006C3EAD">
            <w:r>
              <w:t>Ephesians</w:t>
            </w:r>
            <w:r w:rsidR="00D575C9">
              <w:t xml:space="preserve"> Chapter 5</w:t>
            </w:r>
          </w:p>
        </w:tc>
        <w:tc>
          <w:tcPr>
            <w:tcW w:w="2354" w:type="dxa"/>
            <w:vAlign w:val="center"/>
          </w:tcPr>
          <w:p w14:paraId="4D328102" w14:textId="2195E94D" w:rsidR="006C3EAD" w:rsidRDefault="006C3EAD" w:rsidP="006C3EAD"/>
        </w:tc>
      </w:tr>
      <w:tr w:rsidR="006C3EAD" w14:paraId="2AF39297" w14:textId="77777777" w:rsidTr="00E25830">
        <w:tc>
          <w:tcPr>
            <w:tcW w:w="1241" w:type="dxa"/>
          </w:tcPr>
          <w:p w14:paraId="0785C272" w14:textId="77777777" w:rsidR="006C3EAD" w:rsidRDefault="006C3EAD" w:rsidP="006C3EAD">
            <w:r>
              <w:t>Lesson 15</w:t>
            </w:r>
          </w:p>
        </w:tc>
        <w:tc>
          <w:tcPr>
            <w:tcW w:w="2056" w:type="dxa"/>
          </w:tcPr>
          <w:p w14:paraId="31814BF5" w14:textId="6097662A" w:rsidR="006C3EAD" w:rsidRDefault="006C3EAD" w:rsidP="006C3EAD">
            <w:r>
              <w:t>October 11, 2023</w:t>
            </w:r>
          </w:p>
        </w:tc>
        <w:tc>
          <w:tcPr>
            <w:tcW w:w="4167" w:type="dxa"/>
          </w:tcPr>
          <w:p w14:paraId="484BC6DA" w14:textId="16C35529" w:rsidR="006C3EAD" w:rsidRDefault="006C3EAD" w:rsidP="006C3EAD">
            <w:r>
              <w:t>Ephesians</w:t>
            </w:r>
            <w:r w:rsidR="00D575C9">
              <w:t xml:space="preserve"> Chapter 6</w:t>
            </w:r>
          </w:p>
        </w:tc>
        <w:tc>
          <w:tcPr>
            <w:tcW w:w="2354" w:type="dxa"/>
            <w:vAlign w:val="center"/>
          </w:tcPr>
          <w:p w14:paraId="1E1872A9" w14:textId="2A36038F" w:rsidR="006C3EAD" w:rsidRDefault="006C3EAD" w:rsidP="006C3EAD"/>
        </w:tc>
      </w:tr>
      <w:tr w:rsidR="006C3EAD" w14:paraId="01F2D35B" w14:textId="77777777" w:rsidTr="00E25830">
        <w:tc>
          <w:tcPr>
            <w:tcW w:w="1241" w:type="dxa"/>
          </w:tcPr>
          <w:p w14:paraId="5D4B727C" w14:textId="77777777" w:rsidR="006C3EAD" w:rsidRDefault="006C3EAD" w:rsidP="006C3EAD">
            <w:r>
              <w:t>Lesson 16</w:t>
            </w:r>
          </w:p>
        </w:tc>
        <w:tc>
          <w:tcPr>
            <w:tcW w:w="2056" w:type="dxa"/>
          </w:tcPr>
          <w:p w14:paraId="3273F1C3" w14:textId="0FC600A4" w:rsidR="006C3EAD" w:rsidRDefault="006C3EAD" w:rsidP="006C3EAD">
            <w:r>
              <w:t>October 18, 2023</w:t>
            </w:r>
          </w:p>
        </w:tc>
        <w:tc>
          <w:tcPr>
            <w:tcW w:w="4167" w:type="dxa"/>
          </w:tcPr>
          <w:p w14:paraId="250EA334" w14:textId="65FC8235" w:rsidR="006C3EAD" w:rsidRDefault="006C3EAD" w:rsidP="006C3EAD">
            <w:r>
              <w:t>Intro to Philippi</w:t>
            </w:r>
            <w:r w:rsidR="00EA0831">
              <w:t xml:space="preserve"> and</w:t>
            </w:r>
            <w:r>
              <w:t xml:space="preserve"> the Philippian Church</w:t>
            </w:r>
          </w:p>
        </w:tc>
        <w:tc>
          <w:tcPr>
            <w:tcW w:w="2354" w:type="dxa"/>
            <w:vAlign w:val="center"/>
          </w:tcPr>
          <w:p w14:paraId="3D97C1CE" w14:textId="0D02DAF1" w:rsidR="006C3EAD" w:rsidRDefault="00D575C9" w:rsidP="006C3EAD">
            <w:r>
              <w:t>Nathaniel Bowen</w:t>
            </w:r>
          </w:p>
        </w:tc>
      </w:tr>
      <w:tr w:rsidR="006C3EAD" w14:paraId="22BBB480" w14:textId="77777777" w:rsidTr="00E25830">
        <w:tc>
          <w:tcPr>
            <w:tcW w:w="1241" w:type="dxa"/>
          </w:tcPr>
          <w:p w14:paraId="5BA30387" w14:textId="77777777" w:rsidR="006C3EAD" w:rsidRDefault="006C3EAD" w:rsidP="006C3EAD">
            <w:r>
              <w:t>Lesson 17</w:t>
            </w:r>
          </w:p>
        </w:tc>
        <w:tc>
          <w:tcPr>
            <w:tcW w:w="2056" w:type="dxa"/>
          </w:tcPr>
          <w:p w14:paraId="17CB381A" w14:textId="2E28676B" w:rsidR="006C3EAD" w:rsidRDefault="006C3EAD" w:rsidP="006C3EAD">
            <w:r>
              <w:t>October 25, 2023</w:t>
            </w:r>
          </w:p>
        </w:tc>
        <w:tc>
          <w:tcPr>
            <w:tcW w:w="4167" w:type="dxa"/>
          </w:tcPr>
          <w:p w14:paraId="6A33F0B2" w14:textId="7B62CDD7" w:rsidR="006C3EAD" w:rsidRDefault="006C3EAD" w:rsidP="006C3EAD">
            <w:r>
              <w:t>Philippians</w:t>
            </w:r>
            <w:r w:rsidR="00D575C9">
              <w:t xml:space="preserve"> Chapter 1</w:t>
            </w:r>
          </w:p>
        </w:tc>
        <w:tc>
          <w:tcPr>
            <w:tcW w:w="2354" w:type="dxa"/>
            <w:vAlign w:val="center"/>
          </w:tcPr>
          <w:p w14:paraId="65A5BFCB" w14:textId="7E1CB72A" w:rsidR="006C3EAD" w:rsidRDefault="006C3EAD" w:rsidP="006C3EAD"/>
        </w:tc>
      </w:tr>
      <w:tr w:rsidR="006C3EAD" w14:paraId="785CBDFE" w14:textId="77777777" w:rsidTr="00E25830">
        <w:tc>
          <w:tcPr>
            <w:tcW w:w="1241" w:type="dxa"/>
          </w:tcPr>
          <w:p w14:paraId="16085F9B" w14:textId="77777777" w:rsidR="006C3EAD" w:rsidRDefault="006C3EAD" w:rsidP="006C3EAD">
            <w:r>
              <w:t>Lesson 18</w:t>
            </w:r>
          </w:p>
        </w:tc>
        <w:tc>
          <w:tcPr>
            <w:tcW w:w="2056" w:type="dxa"/>
          </w:tcPr>
          <w:p w14:paraId="5A486D43" w14:textId="38993C92" w:rsidR="006C3EAD" w:rsidRDefault="006C3EAD" w:rsidP="006C3EAD">
            <w:r>
              <w:t>November 1, 2023</w:t>
            </w:r>
          </w:p>
        </w:tc>
        <w:tc>
          <w:tcPr>
            <w:tcW w:w="4167" w:type="dxa"/>
          </w:tcPr>
          <w:p w14:paraId="279486C6" w14:textId="187FBE6C" w:rsidR="006C3EAD" w:rsidRDefault="006C3EAD" w:rsidP="006C3EAD">
            <w:r>
              <w:t>Philippians</w:t>
            </w:r>
            <w:r w:rsidR="00D575C9">
              <w:t xml:space="preserve"> Chapter 2</w:t>
            </w:r>
          </w:p>
        </w:tc>
        <w:tc>
          <w:tcPr>
            <w:tcW w:w="2354" w:type="dxa"/>
            <w:vAlign w:val="center"/>
          </w:tcPr>
          <w:p w14:paraId="08030ED5" w14:textId="7AC74615" w:rsidR="006C3EAD" w:rsidRDefault="006C3EAD" w:rsidP="006C3EAD"/>
        </w:tc>
      </w:tr>
      <w:tr w:rsidR="006C3EAD" w14:paraId="68961A56" w14:textId="77777777" w:rsidTr="00E25830">
        <w:tc>
          <w:tcPr>
            <w:tcW w:w="1241" w:type="dxa"/>
          </w:tcPr>
          <w:p w14:paraId="18F1B775" w14:textId="77777777" w:rsidR="006C3EAD" w:rsidRDefault="006C3EAD" w:rsidP="006C3EAD">
            <w:r>
              <w:t>Lesson 19</w:t>
            </w:r>
          </w:p>
        </w:tc>
        <w:tc>
          <w:tcPr>
            <w:tcW w:w="2056" w:type="dxa"/>
          </w:tcPr>
          <w:p w14:paraId="0C17B27D" w14:textId="7274F214" w:rsidR="006C3EAD" w:rsidRDefault="006C3EAD" w:rsidP="006C3EAD">
            <w:r>
              <w:t>November 8, 2023</w:t>
            </w:r>
          </w:p>
        </w:tc>
        <w:tc>
          <w:tcPr>
            <w:tcW w:w="4167" w:type="dxa"/>
          </w:tcPr>
          <w:p w14:paraId="0427149E" w14:textId="0829CC1D" w:rsidR="006C3EAD" w:rsidRDefault="006C3EAD" w:rsidP="006C3EAD">
            <w:r>
              <w:t>Philippians</w:t>
            </w:r>
            <w:r w:rsidR="00D575C9">
              <w:t xml:space="preserve"> Chapter 3</w:t>
            </w:r>
          </w:p>
        </w:tc>
        <w:tc>
          <w:tcPr>
            <w:tcW w:w="2354" w:type="dxa"/>
            <w:vAlign w:val="center"/>
          </w:tcPr>
          <w:p w14:paraId="6A4EB582" w14:textId="30E5A664" w:rsidR="006C3EAD" w:rsidRDefault="006C3EAD" w:rsidP="006C3EAD"/>
        </w:tc>
      </w:tr>
      <w:tr w:rsidR="006C3EAD" w14:paraId="57D5C469" w14:textId="77777777" w:rsidTr="00E25830">
        <w:tc>
          <w:tcPr>
            <w:tcW w:w="1241" w:type="dxa"/>
          </w:tcPr>
          <w:p w14:paraId="617D3479" w14:textId="77777777" w:rsidR="006C3EAD" w:rsidRDefault="006C3EAD" w:rsidP="006C3EAD">
            <w:r>
              <w:t>Lesson 20</w:t>
            </w:r>
          </w:p>
        </w:tc>
        <w:tc>
          <w:tcPr>
            <w:tcW w:w="2056" w:type="dxa"/>
          </w:tcPr>
          <w:p w14:paraId="1B5300FE" w14:textId="51084747" w:rsidR="006C3EAD" w:rsidRDefault="006C3EAD" w:rsidP="006C3EAD">
            <w:r>
              <w:t>November 15, 2023</w:t>
            </w:r>
          </w:p>
        </w:tc>
        <w:tc>
          <w:tcPr>
            <w:tcW w:w="4167" w:type="dxa"/>
          </w:tcPr>
          <w:p w14:paraId="5A59CD7D" w14:textId="6E7EC810" w:rsidR="006C3EAD" w:rsidRDefault="006C3EAD" w:rsidP="006C3EAD">
            <w:r>
              <w:t>Philippians</w:t>
            </w:r>
            <w:r w:rsidR="00D575C9">
              <w:t xml:space="preserve"> Chapter 4</w:t>
            </w:r>
          </w:p>
        </w:tc>
        <w:tc>
          <w:tcPr>
            <w:tcW w:w="2354" w:type="dxa"/>
            <w:vAlign w:val="center"/>
          </w:tcPr>
          <w:p w14:paraId="422D1D9C" w14:textId="250A54C6" w:rsidR="006C3EAD" w:rsidRDefault="006C3EAD" w:rsidP="006C3EAD"/>
        </w:tc>
      </w:tr>
      <w:tr w:rsidR="006C3EAD" w14:paraId="34AB4C3C" w14:textId="77777777" w:rsidTr="00E25830">
        <w:tc>
          <w:tcPr>
            <w:tcW w:w="1241" w:type="dxa"/>
          </w:tcPr>
          <w:p w14:paraId="3EDCC8B6" w14:textId="77777777" w:rsidR="006C3EAD" w:rsidRDefault="006C3EAD" w:rsidP="006C3EAD">
            <w:r>
              <w:t>Lesson 21</w:t>
            </w:r>
          </w:p>
        </w:tc>
        <w:tc>
          <w:tcPr>
            <w:tcW w:w="2056" w:type="dxa"/>
          </w:tcPr>
          <w:p w14:paraId="370CBC6B" w14:textId="43D2F525" w:rsidR="006C3EAD" w:rsidRDefault="006C3EAD" w:rsidP="006C3EAD">
            <w:r>
              <w:t>November 22, 2023</w:t>
            </w:r>
          </w:p>
        </w:tc>
        <w:tc>
          <w:tcPr>
            <w:tcW w:w="4167" w:type="dxa"/>
          </w:tcPr>
          <w:p w14:paraId="2FDE933F" w14:textId="78C15050" w:rsidR="006C3EAD" w:rsidRDefault="006C3EAD" w:rsidP="006C3EAD">
            <w:r>
              <w:t>Introduction to Coloss</w:t>
            </w:r>
            <w:r w:rsidR="00EA0831">
              <w:t>ae</w:t>
            </w:r>
            <w:r>
              <w:t xml:space="preserve"> &amp; Laodicea</w:t>
            </w:r>
          </w:p>
          <w:p w14:paraId="7EA52797" w14:textId="08C39CC0" w:rsidR="006C3EAD" w:rsidRDefault="006C3EAD" w:rsidP="006C3EAD">
            <w:r>
              <w:t>History of the Phrygian Peoples</w:t>
            </w:r>
          </w:p>
        </w:tc>
        <w:tc>
          <w:tcPr>
            <w:tcW w:w="2354" w:type="dxa"/>
            <w:vAlign w:val="center"/>
          </w:tcPr>
          <w:p w14:paraId="0907B728" w14:textId="77777777" w:rsidR="006C3EAD" w:rsidRDefault="00D575C9" w:rsidP="006C3EAD">
            <w:r>
              <w:t>Ross Statham</w:t>
            </w:r>
          </w:p>
          <w:p w14:paraId="20ECBA14" w14:textId="7EE67797" w:rsidR="00D575C9" w:rsidRDefault="00D575C9" w:rsidP="006C3EAD">
            <w:r>
              <w:t>Ian Smith</w:t>
            </w:r>
          </w:p>
        </w:tc>
      </w:tr>
      <w:tr w:rsidR="006C3EAD" w14:paraId="257C438D" w14:textId="77777777" w:rsidTr="00E25830">
        <w:tc>
          <w:tcPr>
            <w:tcW w:w="1241" w:type="dxa"/>
          </w:tcPr>
          <w:p w14:paraId="2A9871C4" w14:textId="77777777" w:rsidR="006C3EAD" w:rsidRDefault="006C3EAD" w:rsidP="006C3EAD">
            <w:r>
              <w:t>Lesson 22</w:t>
            </w:r>
          </w:p>
        </w:tc>
        <w:tc>
          <w:tcPr>
            <w:tcW w:w="2056" w:type="dxa"/>
          </w:tcPr>
          <w:p w14:paraId="3551291F" w14:textId="5AAEDCE0" w:rsidR="006C3EAD" w:rsidRDefault="006C3EAD" w:rsidP="006C3EAD">
            <w:r>
              <w:t>November 29, 2023</w:t>
            </w:r>
          </w:p>
        </w:tc>
        <w:tc>
          <w:tcPr>
            <w:tcW w:w="4167" w:type="dxa"/>
          </w:tcPr>
          <w:p w14:paraId="05A35797" w14:textId="05528E3B" w:rsidR="006C3EAD" w:rsidRDefault="006C3EAD" w:rsidP="006C3EAD">
            <w:r>
              <w:t>Colossians</w:t>
            </w:r>
            <w:r w:rsidR="00D575C9">
              <w:t xml:space="preserve"> Chapter 1</w:t>
            </w:r>
          </w:p>
        </w:tc>
        <w:tc>
          <w:tcPr>
            <w:tcW w:w="2354" w:type="dxa"/>
            <w:vAlign w:val="center"/>
          </w:tcPr>
          <w:p w14:paraId="666400B6" w14:textId="7FF00C78" w:rsidR="006C3EAD" w:rsidRDefault="006C3EAD" w:rsidP="006C3EAD"/>
        </w:tc>
      </w:tr>
      <w:tr w:rsidR="006C3EAD" w14:paraId="7C019B87" w14:textId="77777777" w:rsidTr="00E25830">
        <w:tc>
          <w:tcPr>
            <w:tcW w:w="1241" w:type="dxa"/>
          </w:tcPr>
          <w:p w14:paraId="2B382E3F" w14:textId="77777777" w:rsidR="006C3EAD" w:rsidRDefault="006C3EAD" w:rsidP="006C3EAD">
            <w:r>
              <w:t>Lesson 23</w:t>
            </w:r>
          </w:p>
        </w:tc>
        <w:tc>
          <w:tcPr>
            <w:tcW w:w="2056" w:type="dxa"/>
          </w:tcPr>
          <w:p w14:paraId="2552FF4E" w14:textId="46162183" w:rsidR="006C3EAD" w:rsidRDefault="006C3EAD" w:rsidP="006C3EAD">
            <w:r>
              <w:t>December 6, 2023</w:t>
            </w:r>
          </w:p>
        </w:tc>
        <w:tc>
          <w:tcPr>
            <w:tcW w:w="4167" w:type="dxa"/>
          </w:tcPr>
          <w:p w14:paraId="7C1913B2" w14:textId="56FB4522" w:rsidR="006C3EAD" w:rsidRDefault="006C3EAD" w:rsidP="006C3EAD">
            <w:r>
              <w:t>Colossians</w:t>
            </w:r>
            <w:r w:rsidR="00D575C9">
              <w:t xml:space="preserve"> Chapter 2</w:t>
            </w:r>
          </w:p>
        </w:tc>
        <w:tc>
          <w:tcPr>
            <w:tcW w:w="2354" w:type="dxa"/>
            <w:vAlign w:val="center"/>
          </w:tcPr>
          <w:p w14:paraId="691594FD" w14:textId="711581FD" w:rsidR="006C3EAD" w:rsidRDefault="006C3EAD" w:rsidP="006C3EAD"/>
        </w:tc>
      </w:tr>
      <w:tr w:rsidR="006C3EAD" w14:paraId="7F054175" w14:textId="77777777" w:rsidTr="00E25830">
        <w:tc>
          <w:tcPr>
            <w:tcW w:w="1241" w:type="dxa"/>
          </w:tcPr>
          <w:p w14:paraId="64B88047" w14:textId="77777777" w:rsidR="006C3EAD" w:rsidRDefault="006C3EAD" w:rsidP="006C3EAD">
            <w:r>
              <w:t>Lesson 24</w:t>
            </w:r>
          </w:p>
        </w:tc>
        <w:tc>
          <w:tcPr>
            <w:tcW w:w="2056" w:type="dxa"/>
          </w:tcPr>
          <w:p w14:paraId="151E15E9" w14:textId="7DAE5834" w:rsidR="006C3EAD" w:rsidRDefault="006C3EAD" w:rsidP="006C3EAD">
            <w:r>
              <w:t>December 13, 2023</w:t>
            </w:r>
          </w:p>
        </w:tc>
        <w:tc>
          <w:tcPr>
            <w:tcW w:w="4167" w:type="dxa"/>
          </w:tcPr>
          <w:p w14:paraId="3E3B579F" w14:textId="14724D59" w:rsidR="006C3EAD" w:rsidRDefault="006C3EAD" w:rsidP="006C3EAD">
            <w:r>
              <w:t>Colossians</w:t>
            </w:r>
            <w:r w:rsidR="00D575C9">
              <w:t xml:space="preserve"> Chapter 3</w:t>
            </w:r>
          </w:p>
        </w:tc>
        <w:tc>
          <w:tcPr>
            <w:tcW w:w="2354" w:type="dxa"/>
            <w:vAlign w:val="center"/>
          </w:tcPr>
          <w:p w14:paraId="059D4FA6" w14:textId="7F55B038" w:rsidR="006C3EAD" w:rsidRDefault="006C3EAD" w:rsidP="006C3EAD"/>
        </w:tc>
      </w:tr>
      <w:tr w:rsidR="006C3EAD" w14:paraId="28191E02" w14:textId="77777777" w:rsidTr="00E25830">
        <w:tc>
          <w:tcPr>
            <w:tcW w:w="1241" w:type="dxa"/>
          </w:tcPr>
          <w:p w14:paraId="07AD2184" w14:textId="77777777" w:rsidR="006C3EAD" w:rsidRDefault="006C3EAD" w:rsidP="006C3EAD">
            <w:r>
              <w:t>Lesson 25</w:t>
            </w:r>
          </w:p>
        </w:tc>
        <w:tc>
          <w:tcPr>
            <w:tcW w:w="2056" w:type="dxa"/>
          </w:tcPr>
          <w:p w14:paraId="17EB69BF" w14:textId="3D9ABA0D" w:rsidR="006C3EAD" w:rsidRDefault="006C3EAD" w:rsidP="006C3EAD">
            <w:r>
              <w:t>December 20, 2023</w:t>
            </w:r>
          </w:p>
        </w:tc>
        <w:tc>
          <w:tcPr>
            <w:tcW w:w="4167" w:type="dxa"/>
          </w:tcPr>
          <w:p w14:paraId="5C36410E" w14:textId="0054AB80" w:rsidR="006C3EAD" w:rsidRDefault="006C3EAD" w:rsidP="006C3EAD">
            <w:r>
              <w:t>Colossians</w:t>
            </w:r>
            <w:r w:rsidR="00D575C9">
              <w:t xml:space="preserve"> Ch</w:t>
            </w:r>
            <w:r w:rsidR="000A5E7E">
              <w:t>apter</w:t>
            </w:r>
            <w:r w:rsidR="00D575C9">
              <w:t xml:space="preserve"> 4</w:t>
            </w:r>
            <w:r w:rsidR="000A5E7E">
              <w:t>; Philemon</w:t>
            </w:r>
          </w:p>
          <w:p w14:paraId="3D447EFB" w14:textId="06E3BCB0" w:rsidR="00C74221" w:rsidRDefault="00C74221" w:rsidP="006C3EAD">
            <w:r>
              <w:t>Warning to Laodicea in Revelation</w:t>
            </w:r>
          </w:p>
        </w:tc>
        <w:tc>
          <w:tcPr>
            <w:tcW w:w="2354" w:type="dxa"/>
            <w:vAlign w:val="center"/>
          </w:tcPr>
          <w:p w14:paraId="6FA694B0" w14:textId="77777777" w:rsidR="006C3EAD" w:rsidRDefault="00C74221" w:rsidP="006C3EAD">
            <w:r>
              <w:t>Ross Statham</w:t>
            </w:r>
          </w:p>
          <w:p w14:paraId="07C83EAD" w14:textId="032FB064" w:rsidR="00C74221" w:rsidRDefault="00C74221" w:rsidP="006C3EAD">
            <w:r>
              <w:t>Matt Conner</w:t>
            </w:r>
          </w:p>
        </w:tc>
      </w:tr>
      <w:tr w:rsidR="006C3EAD" w14:paraId="2FDC613B" w14:textId="77777777" w:rsidTr="00E25830">
        <w:tc>
          <w:tcPr>
            <w:tcW w:w="1241" w:type="dxa"/>
          </w:tcPr>
          <w:p w14:paraId="66A0FE2D" w14:textId="77777777" w:rsidR="006C3EAD" w:rsidRDefault="006C3EAD" w:rsidP="006C3EAD">
            <w:r>
              <w:t>Lesson 26</w:t>
            </w:r>
          </w:p>
        </w:tc>
        <w:tc>
          <w:tcPr>
            <w:tcW w:w="2056" w:type="dxa"/>
          </w:tcPr>
          <w:p w14:paraId="4944012E" w14:textId="58C35C94" w:rsidR="006C3EAD" w:rsidRDefault="006C3EAD" w:rsidP="006C3EAD">
            <w:r>
              <w:t>December 27, 2023</w:t>
            </w:r>
          </w:p>
        </w:tc>
        <w:tc>
          <w:tcPr>
            <w:tcW w:w="4167" w:type="dxa"/>
          </w:tcPr>
          <w:p w14:paraId="50EE0CB7" w14:textId="5562D873" w:rsidR="006C3EAD" w:rsidRDefault="006C3EAD" w:rsidP="006C3EAD">
            <w:r>
              <w:t>Review, Discussion</w:t>
            </w:r>
            <w:r w:rsidR="002E77FE">
              <w:t xml:space="preserve"> </w:t>
            </w:r>
            <w:r>
              <w:t>and Wrap-Up</w:t>
            </w:r>
          </w:p>
        </w:tc>
        <w:tc>
          <w:tcPr>
            <w:tcW w:w="2354" w:type="dxa"/>
            <w:vAlign w:val="center"/>
          </w:tcPr>
          <w:p w14:paraId="576A9B80" w14:textId="77777777" w:rsidR="006C3EAD" w:rsidRDefault="006C3EAD" w:rsidP="006C3EAD"/>
        </w:tc>
      </w:tr>
    </w:tbl>
    <w:p w14:paraId="348AE535" w14:textId="322FDCB3" w:rsidR="009845EF" w:rsidRDefault="009845EF" w:rsidP="00601534">
      <w:pPr>
        <w:rPr>
          <w:sz w:val="8"/>
          <w:szCs w:val="8"/>
        </w:rPr>
      </w:pPr>
    </w:p>
    <w:p w14:paraId="713292F2" w14:textId="78B02D67" w:rsidR="006C3EAD" w:rsidRPr="00F45089" w:rsidRDefault="002D5CEE" w:rsidP="00601534">
      <w:r>
        <w:t>Do you w</w:t>
      </w:r>
      <w:r w:rsidR="00F45089">
        <w:t xml:space="preserve">ant to get the most out of each lesson?  While </w:t>
      </w:r>
      <w:r>
        <w:t>it’s</w:t>
      </w:r>
      <w:r w:rsidR="00F45089">
        <w:t xml:space="preserve"> tempt</w:t>
      </w:r>
      <w:r>
        <w:t>ing</w:t>
      </w:r>
      <w:r w:rsidR="00F45089">
        <w:t xml:space="preserve"> to </w:t>
      </w:r>
      <w:r w:rsidR="00D40277">
        <w:t xml:space="preserve">just read </w:t>
      </w:r>
      <w:r w:rsidR="00F45089">
        <w:t>the questions and then find the answers in scripture (I’ve done that myself more times than I’d care to admit), you’re going to get much more out of your study if you read the assigned chapter, read the extra verses that are assigned, and THEN answer the questions.  Remember- this is YOUR study</w:t>
      </w:r>
      <w:r>
        <w:t>, y</w:t>
      </w:r>
      <w:r w:rsidR="00F45089">
        <w:t>our opportunity to learn.</w:t>
      </w:r>
    </w:p>
    <w:p w14:paraId="4F87F4C0" w14:textId="5D168F9C" w:rsidR="00EE481D" w:rsidRPr="00A10080" w:rsidRDefault="00EE481D" w:rsidP="00EE481D">
      <w:pPr>
        <w:pBdr>
          <w:top w:val="single" w:sz="4" w:space="1" w:color="auto"/>
          <w:left w:val="single" w:sz="4" w:space="0" w:color="auto"/>
          <w:bottom w:val="single" w:sz="4" w:space="1" w:color="auto"/>
          <w:right w:val="single" w:sz="4" w:space="4" w:color="auto"/>
        </w:pBdr>
        <w:shd w:val="clear" w:color="auto" w:fill="FFF2CC" w:themeFill="accent4" w:themeFillTint="33"/>
        <w:rPr>
          <w:rFonts w:asciiTheme="majorHAnsi" w:eastAsiaTheme="majorEastAsia" w:hAnsiTheme="majorHAnsi" w:cstheme="majorBidi"/>
          <w:bCs/>
          <w:color w:val="1F3864" w:themeColor="accent5" w:themeShade="80"/>
        </w:rPr>
      </w:pPr>
      <w:r w:rsidRPr="00A10080">
        <w:t>Have questions about anything covered (or</w:t>
      </w:r>
      <w:r w:rsidR="002D5CEE">
        <w:t xml:space="preserve"> </w:t>
      </w:r>
      <w:r w:rsidRPr="00A10080">
        <w:t>having trouble reading my mind</w:t>
      </w:r>
      <w:r w:rsidR="00A10080">
        <w:t>)</w:t>
      </w:r>
      <w:r w:rsidR="00C74221">
        <w:t xml:space="preserve"> or have a suggestion</w:t>
      </w:r>
      <w:r w:rsidR="00A10080">
        <w:t xml:space="preserve">?  My cell is (770) </w:t>
      </w:r>
      <w:r w:rsidRPr="00A10080">
        <w:t>329-5400</w:t>
      </w:r>
      <w:r w:rsidR="00A10080">
        <w:t xml:space="preserve"> and</w:t>
      </w:r>
      <w:r w:rsidR="00FE7754" w:rsidRPr="00A10080">
        <w:t xml:space="preserve"> my email </w:t>
      </w:r>
      <w:proofErr w:type="gramStart"/>
      <w:r w:rsidR="00FE7754" w:rsidRPr="00A10080">
        <w:t>stathamross@gmail.com</w:t>
      </w:r>
      <w:proofErr w:type="gramEnd"/>
      <w:r w:rsidRPr="00A10080">
        <w:t>.</w:t>
      </w:r>
      <w:r w:rsidR="00D40277">
        <w:t xml:space="preserve">  I’m </w:t>
      </w:r>
      <w:proofErr w:type="gramStart"/>
      <w:r w:rsidR="00D40277">
        <w:t>ok</w:t>
      </w:r>
      <w:proofErr w:type="gramEnd"/>
      <w:r w:rsidR="00D40277">
        <w:t xml:space="preserve"> taking phone calls 7 am until 9:30 pm.</w:t>
      </w:r>
    </w:p>
    <w:p w14:paraId="709F49DF" w14:textId="3B698E98" w:rsidR="00D62E1C" w:rsidRPr="00D62E1C" w:rsidRDefault="00D62E1C" w:rsidP="0077618F">
      <w:pPr>
        <w:pStyle w:val="Heading1"/>
      </w:pPr>
      <w:r w:rsidRPr="00D62E1C">
        <w:lastRenderedPageBreak/>
        <w:t>Roman Citizenship, Bondservants</w:t>
      </w:r>
      <w:r w:rsidR="002E77FE">
        <w:t>,</w:t>
      </w:r>
      <w:r w:rsidRPr="00D62E1C">
        <w:t xml:space="preserve"> and Slaves in the First Century</w:t>
      </w:r>
    </w:p>
    <w:p w14:paraId="549AE8EF" w14:textId="79FE7399" w:rsidR="00C80881" w:rsidRDefault="00C80881" w:rsidP="00C80881">
      <w:pPr>
        <w:spacing w:after="0"/>
      </w:pPr>
      <w:r w:rsidRPr="00C80881">
        <w:t xml:space="preserve">Roman society was organized economically, </w:t>
      </w:r>
      <w:proofErr w:type="gramStart"/>
      <w:r w:rsidRPr="00C80881">
        <w:t>legally</w:t>
      </w:r>
      <w:proofErr w:type="gramEnd"/>
      <w:r w:rsidRPr="00C80881">
        <w:t xml:space="preserve"> and culturally. </w:t>
      </w:r>
      <w:r w:rsidR="004426A2">
        <w:t xml:space="preserve"> T</w:t>
      </w:r>
      <w:r w:rsidRPr="00C80881">
        <w:t xml:space="preserve">he Roman middle class was </w:t>
      </w:r>
      <w:proofErr w:type="gramStart"/>
      <w:r>
        <w:t>small, and</w:t>
      </w:r>
      <w:proofErr w:type="gramEnd"/>
      <w:r>
        <w:t xml:space="preserve"> was </w:t>
      </w:r>
      <w:r w:rsidRPr="00C80881">
        <w:t>made up primarily of small landowners and shopkeepers who often were not much better off than the poor.</w:t>
      </w:r>
      <w:r w:rsidR="004426A2">
        <w:t xml:space="preserve"> The list below only partly describes Roman social stratifications (which could be a lesson in itself):</w:t>
      </w:r>
    </w:p>
    <w:p w14:paraId="0D307B70" w14:textId="7B187404" w:rsidR="00C80881" w:rsidRDefault="00C80881" w:rsidP="00C80881">
      <w:pPr>
        <w:pStyle w:val="ListParagraph"/>
        <w:numPr>
          <w:ilvl w:val="0"/>
          <w:numId w:val="22"/>
        </w:numPr>
        <w:spacing w:after="0"/>
        <w:contextualSpacing w:val="0"/>
      </w:pPr>
      <w:r w:rsidRPr="00822AFE">
        <w:rPr>
          <w:b/>
          <w:bCs/>
        </w:rPr>
        <w:t>Roman citizens</w:t>
      </w:r>
      <w:r w:rsidR="004426A2">
        <w:t xml:space="preserve"> </w:t>
      </w:r>
      <w:r>
        <w:t>made up a very small majority</w:t>
      </w:r>
      <w:r w:rsidR="004426A2">
        <w:t xml:space="preserve"> of the empire</w:t>
      </w:r>
      <w:r>
        <w:t xml:space="preserve"> (6-8%)</w:t>
      </w:r>
      <w:r w:rsidR="004426A2">
        <w:t xml:space="preserve"> and</w:t>
      </w:r>
      <w:r>
        <w:t xml:space="preserve"> had rights </w:t>
      </w:r>
      <w:r w:rsidR="004426A2">
        <w:t xml:space="preserve">denied those that Rome conquered.  Citizens </w:t>
      </w:r>
      <w:r>
        <w:t>did not have to pay taxes</w:t>
      </w:r>
      <w:r w:rsidR="004426A2">
        <w:t>.</w:t>
      </w:r>
    </w:p>
    <w:p w14:paraId="071806B6" w14:textId="19024E21" w:rsidR="00C80881" w:rsidRDefault="00C80881" w:rsidP="00C80881">
      <w:pPr>
        <w:pStyle w:val="ListParagraph"/>
        <w:numPr>
          <w:ilvl w:val="1"/>
          <w:numId w:val="22"/>
        </w:numPr>
        <w:spacing w:after="0"/>
      </w:pPr>
      <w:r w:rsidRPr="00C80881">
        <w:rPr>
          <w:b/>
          <w:bCs/>
        </w:rPr>
        <w:t>Patrician</w:t>
      </w:r>
      <w:r>
        <w:t xml:space="preserve"> </w:t>
      </w:r>
      <w:r>
        <w:t>f</w:t>
      </w:r>
      <w:r>
        <w:t>amilies</w:t>
      </w:r>
      <w:r>
        <w:t xml:space="preserve"> were wealth, </w:t>
      </w:r>
      <w:proofErr w:type="spellStart"/>
      <w:r>
        <w:t>ifluential</w:t>
      </w:r>
      <w:proofErr w:type="spellEnd"/>
      <w:r>
        <w:t xml:space="preserve"> landowning </w:t>
      </w:r>
      <w:proofErr w:type="gramStart"/>
      <w:r>
        <w:t>families</w:t>
      </w:r>
      <w:proofErr w:type="gramEnd"/>
    </w:p>
    <w:p w14:paraId="2EA212A3" w14:textId="1CC30B07" w:rsidR="00C80881" w:rsidRDefault="00C80881" w:rsidP="00C80881">
      <w:pPr>
        <w:pStyle w:val="ListParagraph"/>
        <w:numPr>
          <w:ilvl w:val="2"/>
          <w:numId w:val="22"/>
        </w:numPr>
        <w:spacing w:after="0"/>
      </w:pPr>
      <w:r w:rsidRPr="00C80881">
        <w:rPr>
          <w:b/>
          <w:bCs/>
        </w:rPr>
        <w:t>Senators</w:t>
      </w:r>
      <w:r>
        <w:t xml:space="preserve"> </w:t>
      </w:r>
      <w:r>
        <w:t xml:space="preserve">served in the Senate </w:t>
      </w:r>
      <w:r>
        <w:t xml:space="preserve">(by their Patrician birth status) </w:t>
      </w:r>
      <w:r>
        <w:t xml:space="preserve">and governed </w:t>
      </w:r>
      <w:proofErr w:type="gramStart"/>
      <w:r>
        <w:t>Rome</w:t>
      </w:r>
      <w:proofErr w:type="gramEnd"/>
    </w:p>
    <w:p w14:paraId="7668E1B9" w14:textId="5ED5E995" w:rsidR="00C80881" w:rsidRDefault="00C80881" w:rsidP="00C80881">
      <w:pPr>
        <w:pStyle w:val="ListParagraph"/>
        <w:numPr>
          <w:ilvl w:val="2"/>
          <w:numId w:val="22"/>
        </w:numPr>
        <w:spacing w:after="0"/>
      </w:pPr>
      <w:r w:rsidRPr="004426A2">
        <w:rPr>
          <w:b/>
          <w:bCs/>
        </w:rPr>
        <w:t>Equestrians</w:t>
      </w:r>
      <w:r>
        <w:t xml:space="preserve"> were w</w:t>
      </w:r>
      <w:r>
        <w:t>ealthy property owners who chose business</w:t>
      </w:r>
      <w:r w:rsidR="004426A2">
        <w:t xml:space="preserve"> or leisure</w:t>
      </w:r>
      <w:r>
        <w:t xml:space="preserve"> over </w:t>
      </w:r>
      <w:proofErr w:type="gramStart"/>
      <w:r>
        <w:t>politic</w:t>
      </w:r>
      <w:r>
        <w:t>s</w:t>
      </w:r>
      <w:proofErr w:type="gramEnd"/>
    </w:p>
    <w:p w14:paraId="55E70492" w14:textId="3A291395" w:rsidR="00C80881" w:rsidRDefault="00C80881" w:rsidP="004D4CB5">
      <w:pPr>
        <w:pStyle w:val="ListParagraph"/>
        <w:numPr>
          <w:ilvl w:val="1"/>
          <w:numId w:val="22"/>
        </w:numPr>
        <w:spacing w:after="0"/>
        <w:contextualSpacing w:val="0"/>
      </w:pPr>
      <w:r w:rsidRPr="00C80881">
        <w:rPr>
          <w:b/>
          <w:bCs/>
        </w:rPr>
        <w:t>Plebeians</w:t>
      </w:r>
      <w:r>
        <w:t xml:space="preserve"> were the w</w:t>
      </w:r>
      <w:r>
        <w:t>orking clas</w:t>
      </w:r>
      <w:r>
        <w:t>s and were m</w:t>
      </w:r>
      <w:r>
        <w:t>en without substantial wealth who worked for their living</w:t>
      </w:r>
      <w:r>
        <w:t xml:space="preserve">.  </w:t>
      </w:r>
      <w:proofErr w:type="gramStart"/>
      <w:r>
        <w:t>These</w:t>
      </w:r>
      <w:proofErr w:type="gramEnd"/>
      <w:r>
        <w:t xml:space="preserve"> were either free-born or purchased their citizenship for themselves and their heirs for “</w:t>
      </w:r>
      <w:r w:rsidRPr="00C80881">
        <w:rPr>
          <w:i/>
          <w:iCs/>
        </w:rPr>
        <w:t>a large sum of money</w:t>
      </w:r>
      <w:r>
        <w:t xml:space="preserve">” (Acts 22:28).  </w:t>
      </w:r>
      <w:r w:rsidR="004426A2">
        <w:t>Women could not be citizens.</w:t>
      </w:r>
    </w:p>
    <w:p w14:paraId="1AA73686" w14:textId="16309C31" w:rsidR="00C80881" w:rsidRDefault="00C80881" w:rsidP="00C80881">
      <w:pPr>
        <w:pStyle w:val="ListParagraph"/>
        <w:numPr>
          <w:ilvl w:val="0"/>
          <w:numId w:val="22"/>
        </w:numPr>
        <w:spacing w:after="0"/>
        <w:contextualSpacing w:val="0"/>
      </w:pPr>
      <w:r w:rsidRPr="00822AFE">
        <w:rPr>
          <w:b/>
          <w:bCs/>
        </w:rPr>
        <w:t>Freeborn</w:t>
      </w:r>
      <w:r>
        <w:t xml:space="preserve"> were local </w:t>
      </w:r>
      <w:r w:rsidR="004426A2">
        <w:t xml:space="preserve">peoples </w:t>
      </w:r>
      <w:r>
        <w:t xml:space="preserve">of </w:t>
      </w:r>
      <w:r w:rsidR="004426A2">
        <w:t>the</w:t>
      </w:r>
      <w:r>
        <w:t xml:space="preserve"> nations that Rome had conquered, who paid taxes </w:t>
      </w:r>
      <w:r w:rsidR="004426A2">
        <w:t xml:space="preserve">as were levied locally, </w:t>
      </w:r>
      <w:r>
        <w:t>and</w:t>
      </w:r>
      <w:r w:rsidR="004426A2">
        <w:t xml:space="preserve"> they generally</w:t>
      </w:r>
      <w:r>
        <w:t xml:space="preserve"> had some rights.  They enjoyed “Pax Romana” (“Roman peace”) and were governed locally by Roman-appointed officials and protected by Rome.  They were not citizens.</w:t>
      </w:r>
    </w:p>
    <w:p w14:paraId="1BE37239" w14:textId="77777777" w:rsidR="00C80881" w:rsidRDefault="00C80881" w:rsidP="00C80881">
      <w:pPr>
        <w:pStyle w:val="ListParagraph"/>
        <w:numPr>
          <w:ilvl w:val="0"/>
          <w:numId w:val="22"/>
        </w:numPr>
        <w:spacing w:after="0"/>
        <w:contextualSpacing w:val="0"/>
      </w:pPr>
      <w:r w:rsidRPr="00822AFE">
        <w:rPr>
          <w:b/>
          <w:bCs/>
        </w:rPr>
        <w:t>Bondservants</w:t>
      </w:r>
      <w:r>
        <w:t xml:space="preserve"> were (for any number of reasons) “bound” to their master for </w:t>
      </w:r>
      <w:proofErr w:type="gramStart"/>
      <w:r>
        <w:t>a period of time</w:t>
      </w:r>
      <w:proofErr w:type="gramEnd"/>
      <w:r>
        <w:t>, often against their will, and were one step above being a slave.  They made up a large segment of the population of the empire, and if they escaped were returned to their masters.</w:t>
      </w:r>
    </w:p>
    <w:p w14:paraId="7FA1A961" w14:textId="77777777" w:rsidR="00C80881" w:rsidRDefault="00C80881" w:rsidP="00C80881">
      <w:pPr>
        <w:pStyle w:val="ListParagraph"/>
        <w:numPr>
          <w:ilvl w:val="0"/>
          <w:numId w:val="22"/>
        </w:numPr>
        <w:spacing w:after="120"/>
        <w:contextualSpacing w:val="0"/>
      </w:pPr>
      <w:proofErr w:type="gramStart"/>
      <w:r w:rsidRPr="00822AFE">
        <w:rPr>
          <w:b/>
          <w:bCs/>
        </w:rPr>
        <w:t>Slaves</w:t>
      </w:r>
      <w:r>
        <w:t>,</w:t>
      </w:r>
      <w:proofErr w:type="gramEnd"/>
      <w:r>
        <w:t xml:space="preserve"> were taken in war (and the victors sold them as a part of their war booty), or because they had fallen deeply into debt and could not repay.  The most “famous” Christian slave was Onesimus of the book of Philemon.</w:t>
      </w:r>
    </w:p>
    <w:p w14:paraId="118D2EDC" w14:textId="77EBE2AC" w:rsidR="0077618F" w:rsidRDefault="0077618F" w:rsidP="004426A2">
      <w:pPr>
        <w:pStyle w:val="Heading2"/>
      </w:pPr>
      <w:r>
        <w:t xml:space="preserve">The Role of </w:t>
      </w:r>
      <w:r w:rsidR="000E3010">
        <w:t xml:space="preserve">Local </w:t>
      </w:r>
      <w:r>
        <w:t>Roman Government</w:t>
      </w:r>
    </w:p>
    <w:p w14:paraId="19BFE35A" w14:textId="7D292F20" w:rsidR="00717E54" w:rsidRDefault="000E3010" w:rsidP="000E3010">
      <w:pPr>
        <w:spacing w:after="120"/>
      </w:pPr>
      <w:r>
        <w:t xml:space="preserve">The role of </w:t>
      </w:r>
      <w:r w:rsidR="002E000D">
        <w:t>the</w:t>
      </w:r>
      <w:r>
        <w:t xml:space="preserve"> local</w:t>
      </w:r>
      <w:r w:rsidR="0077618F">
        <w:t xml:space="preserve"> Roman government was primaril</w:t>
      </w:r>
      <w:r>
        <w:t xml:space="preserve">y to </w:t>
      </w:r>
      <w:r w:rsidR="0077618F">
        <w:t>collect taxes</w:t>
      </w:r>
      <w:r w:rsidR="00717E54">
        <w:t xml:space="preserve"> </w:t>
      </w:r>
      <w:r>
        <w:t>(</w:t>
      </w:r>
      <w:r w:rsidR="002E000D">
        <w:t>to</w:t>
      </w:r>
      <w:r w:rsidR="00717E54">
        <w:t xml:space="preserve"> keep the money flowing to Rome</w:t>
      </w:r>
      <w:r>
        <w:t>)</w:t>
      </w:r>
      <w:r w:rsidR="00FF37BF">
        <w:t>,</w:t>
      </w:r>
      <w:r w:rsidR="0077618F">
        <w:t xml:space="preserve"> keep the </w:t>
      </w:r>
      <w:r w:rsidR="00717E54">
        <w:t xml:space="preserve">local </w:t>
      </w:r>
      <w:proofErr w:type="gramStart"/>
      <w:r w:rsidR="0077618F">
        <w:t>peace</w:t>
      </w:r>
      <w:r w:rsidR="00FF37BF">
        <w:t xml:space="preserve">, </w:t>
      </w:r>
      <w:r w:rsidR="00717E54">
        <w:t>and</w:t>
      </w:r>
      <w:proofErr w:type="gramEnd"/>
      <w:r>
        <w:t xml:space="preserve"> </w:t>
      </w:r>
      <w:r w:rsidR="00717E54">
        <w:t>apprise Rome of any difficulties they could not handle locally.</w:t>
      </w:r>
    </w:p>
    <w:p w14:paraId="46E0DEE6" w14:textId="6347D0DC" w:rsidR="0077618F" w:rsidRDefault="0077618F" w:rsidP="0077618F">
      <w:pPr>
        <w:spacing w:after="120"/>
      </w:pPr>
      <w:r w:rsidRPr="0077618F">
        <w:rPr>
          <w:b/>
          <w:bCs/>
        </w:rPr>
        <w:t xml:space="preserve">Local </w:t>
      </w:r>
      <w:r w:rsidR="002E000D">
        <w:rPr>
          <w:b/>
          <w:bCs/>
        </w:rPr>
        <w:t xml:space="preserve">Roman </w:t>
      </w:r>
      <w:r w:rsidRPr="0077618F">
        <w:rPr>
          <w:b/>
          <w:bCs/>
        </w:rPr>
        <w:t>governors</w:t>
      </w:r>
      <w:r>
        <w:t xml:space="preserve"> were appointed by the emperor</w:t>
      </w:r>
      <w:r w:rsidR="00FF37BF">
        <w:t>. T</w:t>
      </w:r>
      <w:r w:rsidR="002E000D">
        <w:t>he emperors made it a point to know each</w:t>
      </w:r>
      <w:r w:rsidR="00FF37BF">
        <w:t xml:space="preserve"> governor</w:t>
      </w:r>
      <w:r>
        <w:t xml:space="preserve">. </w:t>
      </w:r>
      <w:r w:rsidR="002E000D">
        <w:t>E</w:t>
      </w:r>
      <w:r w:rsidR="00717E54">
        <w:t xml:space="preserve">xamples from scripture </w:t>
      </w:r>
      <w:r w:rsidR="00FF37BF">
        <w:t>are</w:t>
      </w:r>
      <w:r w:rsidR="00717E54">
        <w:t xml:space="preserve"> Herod the Great, “The friend of Rome”; Pontius Pilate; </w:t>
      </w:r>
      <w:r w:rsidR="00B56276">
        <w:t>Antonius Felix</w:t>
      </w:r>
      <w:r w:rsidR="00B56276">
        <w:rPr>
          <w:rStyle w:val="FootnoteReference"/>
        </w:rPr>
        <w:footnoteReference w:id="1"/>
      </w:r>
      <w:r w:rsidR="00717E54">
        <w:t xml:space="preserve"> (the governor </w:t>
      </w:r>
      <w:r w:rsidR="001E20AA">
        <w:t xml:space="preserve">who wanted a bribe before he would release Paul); and Porcius Festus (Felix’s successor, </w:t>
      </w:r>
      <w:r w:rsidR="00717E54">
        <w:t xml:space="preserve">who sent Paul to </w:t>
      </w:r>
      <w:r w:rsidR="000E3010">
        <w:t>Rome</w:t>
      </w:r>
      <w:r w:rsidR="002E000D">
        <w:t xml:space="preserve"> when he appealed to Caesar</w:t>
      </w:r>
      <w:r w:rsidR="00717E54">
        <w:t xml:space="preserve">). </w:t>
      </w:r>
    </w:p>
    <w:p w14:paraId="1439B03F" w14:textId="67C8BB6C" w:rsidR="00717E54" w:rsidRDefault="000E3010" w:rsidP="0077618F">
      <w:pPr>
        <w:spacing w:after="120"/>
      </w:pPr>
      <w:r>
        <w:t>B</w:t>
      </w:r>
      <w:r w:rsidR="00717E54">
        <w:t xml:space="preserve">ecause they </w:t>
      </w:r>
      <w:r w:rsidR="00131101">
        <w:t xml:space="preserve">had the </w:t>
      </w:r>
      <w:r w:rsidR="00545505">
        <w:t>emperor’s backing (</w:t>
      </w:r>
      <w:r w:rsidR="002E77FE">
        <w:t>which included</w:t>
      </w:r>
      <w:r>
        <w:t xml:space="preserve"> </w:t>
      </w:r>
      <w:r w:rsidR="00545505">
        <w:t>the most</w:t>
      </w:r>
      <w:r>
        <w:t xml:space="preserve"> powerful army</w:t>
      </w:r>
      <w:r w:rsidR="00545505">
        <w:t xml:space="preserve"> in the world)</w:t>
      </w:r>
      <w:r w:rsidR="00131101">
        <w:t xml:space="preserve"> </w:t>
      </w:r>
      <w:r w:rsidR="00131101" w:rsidRPr="002E77FE">
        <w:rPr>
          <w:b/>
          <w:bCs/>
        </w:rPr>
        <w:t>these men ruled</w:t>
      </w:r>
      <w:r w:rsidRPr="002E77FE">
        <w:rPr>
          <w:b/>
          <w:bCs/>
        </w:rPr>
        <w:t xml:space="preserve"> </w:t>
      </w:r>
      <w:r w:rsidR="00131101" w:rsidRPr="002E77FE">
        <w:rPr>
          <w:b/>
          <w:bCs/>
        </w:rPr>
        <w:t>through fear</w:t>
      </w:r>
      <w:r w:rsidR="00131101">
        <w:t xml:space="preserve">. </w:t>
      </w:r>
      <w:r w:rsidR="00257067">
        <w:t xml:space="preserve"> They often incorporated various methods of the death penalty</w:t>
      </w:r>
      <w:r w:rsidR="00131101">
        <w:t xml:space="preserve"> for offenses</w:t>
      </w:r>
      <w:r w:rsidR="00257067">
        <w:t xml:space="preserve"> </w:t>
      </w:r>
      <w:proofErr w:type="gramStart"/>
      <w:r w:rsidR="00EE7A3C">
        <w:t>including</w:t>
      </w:r>
      <w:r w:rsidR="00257067">
        <w:t xml:space="preserve"> </w:t>
      </w:r>
      <w:r w:rsidR="00131101">
        <w:t xml:space="preserve"> crucifixion</w:t>
      </w:r>
      <w:proofErr w:type="gramEnd"/>
      <w:r w:rsidR="00131101">
        <w:t xml:space="preserve">, being buried alive and impaling.  Having one’s head quickly removed by a sharp sword was considered a “higher” form of capital punishment and was generally reserved for citizens </w:t>
      </w:r>
      <w:r w:rsidR="005B7541">
        <w:t>or the upper classes</w:t>
      </w:r>
      <w:r w:rsidR="00131101">
        <w:t>.</w:t>
      </w:r>
    </w:p>
    <w:p w14:paraId="256AFFFA" w14:textId="37BFC485" w:rsidR="0077618F" w:rsidRDefault="0077618F" w:rsidP="0077618F">
      <w:pPr>
        <w:spacing w:after="120"/>
      </w:pPr>
      <w:r w:rsidRPr="00717E54">
        <w:rPr>
          <w:b/>
          <w:bCs/>
        </w:rPr>
        <w:t>The Roman army</w:t>
      </w:r>
      <w:r>
        <w:t xml:space="preserve"> was a powerful</w:t>
      </w:r>
      <w:r w:rsidR="008C56E3">
        <w:t xml:space="preserve"> and fear</w:t>
      </w:r>
      <w:r w:rsidR="00257067">
        <w:t>-inducing</w:t>
      </w:r>
      <w:r>
        <w:t xml:space="preserve"> weapon.  The</w:t>
      </w:r>
      <w:r w:rsidR="00131101">
        <w:t xml:space="preserve"> Romans</w:t>
      </w:r>
      <w:r>
        <w:t xml:space="preserve"> had taken the lessons of the Greek phalanx (used most effectively by Phillip of Macedon and </w:t>
      </w:r>
      <w:r w:rsidR="00CA1A96">
        <w:t>h</w:t>
      </w:r>
      <w:r>
        <w:t xml:space="preserve">is son Alexander </w:t>
      </w:r>
      <w:r w:rsidR="00CA1A96">
        <w:t xml:space="preserve">the Great </w:t>
      </w:r>
      <w:r>
        <w:t>to conquer Greece and much of the known world)</w:t>
      </w:r>
      <w:r w:rsidR="00131101">
        <w:t xml:space="preserve"> and </w:t>
      </w:r>
      <w:r w:rsidR="008C56E3">
        <w:t>greatly improved upon</w:t>
      </w:r>
      <w:r w:rsidR="00131101">
        <w:t xml:space="preserve"> the armament, battle formations, tactics, siege mechanisms</w:t>
      </w:r>
      <w:r w:rsidR="008C56E3">
        <w:t>,</w:t>
      </w:r>
      <w:r w:rsidR="00131101">
        <w:t xml:space="preserve"> larger weapons</w:t>
      </w:r>
      <w:r w:rsidR="008C56E3">
        <w:t xml:space="preserve"> and supply trains</w:t>
      </w:r>
      <w:r w:rsidR="00CA1A96">
        <w:t xml:space="preserve"> to create a formidable army</w:t>
      </w:r>
      <w:r w:rsidR="00131101">
        <w:t>.</w:t>
      </w:r>
      <w:r w:rsidR="005B7541">
        <w:t xml:space="preserve">  </w:t>
      </w:r>
      <w:r w:rsidR="008C56E3" w:rsidRPr="000E3010">
        <w:rPr>
          <w:b/>
          <w:bCs/>
        </w:rPr>
        <w:t>Roman soldiers were tough, hardened warriors</w:t>
      </w:r>
      <w:r w:rsidR="008C56E3">
        <w:t>.  Legions</w:t>
      </w:r>
      <w:r w:rsidR="005B7541">
        <w:t xml:space="preserve"> were stationed throughout the empire </w:t>
      </w:r>
      <w:r w:rsidR="008C56E3">
        <w:t>and their commanders reported both to Rome and the local governor.</w:t>
      </w:r>
    </w:p>
    <w:p w14:paraId="157CD25F" w14:textId="686E7C24" w:rsidR="00D62E1C" w:rsidRDefault="0077618F" w:rsidP="00F34D2D">
      <w:pPr>
        <w:pStyle w:val="Heading1"/>
        <w:spacing w:before="0"/>
      </w:pPr>
      <w:r>
        <w:lastRenderedPageBreak/>
        <w:t>A Map of The Cities and Regions in Our Study</w:t>
      </w:r>
    </w:p>
    <w:p w14:paraId="4E408668" w14:textId="20CD575F" w:rsidR="003604F0" w:rsidRDefault="001B5C25" w:rsidP="00F34D2D">
      <w:pPr>
        <w:pStyle w:val="Heading1"/>
        <w:spacing w:before="0"/>
      </w:pPr>
      <w:r>
        <w:rPr>
          <w:noProof/>
        </w:rPr>
        <w:drawing>
          <wp:inline distT="0" distB="0" distL="0" distR="0" wp14:anchorId="009D9C9A" wp14:editId="38A83BF4">
            <wp:extent cx="5675111" cy="4143375"/>
            <wp:effectExtent l="19050" t="19050" r="20955" b="9525"/>
            <wp:docPr id="991914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914455" name="Picture 991914455"/>
                    <pic:cNvPicPr/>
                  </pic:nvPicPr>
                  <pic:blipFill rotWithShape="1">
                    <a:blip r:embed="rId8" cstate="print">
                      <a:extLst>
                        <a:ext uri="{28A0092B-C50C-407E-A947-70E740481C1C}">
                          <a14:useLocalDpi xmlns:a14="http://schemas.microsoft.com/office/drawing/2010/main" val="0"/>
                        </a:ext>
                      </a:extLst>
                    </a:blip>
                    <a:srcRect b="5520"/>
                    <a:stretch/>
                  </pic:blipFill>
                  <pic:spPr bwMode="auto">
                    <a:xfrm>
                      <a:off x="0" y="0"/>
                      <a:ext cx="5684066" cy="414991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9A456FD" w14:textId="60AA195A" w:rsidR="003604F0" w:rsidRPr="00954432" w:rsidRDefault="003604F0" w:rsidP="001B5C25">
      <w:pPr>
        <w:spacing w:after="80"/>
        <w:rPr>
          <w:sz w:val="8"/>
          <w:szCs w:val="8"/>
        </w:rPr>
      </w:pPr>
    </w:p>
    <w:p w14:paraId="382B204B" w14:textId="32035B55" w:rsidR="00EA3A3D" w:rsidRDefault="00EA3A3D">
      <w:pPr>
        <w:pStyle w:val="ListParagraph"/>
        <w:numPr>
          <w:ilvl w:val="0"/>
          <w:numId w:val="3"/>
        </w:numPr>
        <w:ind w:left="360"/>
      </w:pPr>
      <w:r w:rsidRPr="00954432">
        <w:rPr>
          <w:b/>
          <w:bCs/>
        </w:rPr>
        <w:t>Syria</w:t>
      </w:r>
      <w:r>
        <w:t xml:space="preserve"> was </w:t>
      </w:r>
      <w:r w:rsidR="00D70CD6">
        <w:t xml:space="preserve">a Roman province </w:t>
      </w:r>
      <w:r w:rsidR="00F45089">
        <w:t xml:space="preserve">north of Judea and Galilee and was </w:t>
      </w:r>
      <w:r>
        <w:t>based upon th</w:t>
      </w:r>
      <w:r w:rsidR="00F45089">
        <w:t xml:space="preserve">e </w:t>
      </w:r>
      <w:r w:rsidR="00847DF1">
        <w:t>Old Testament</w:t>
      </w:r>
      <w:r w:rsidR="00F45089">
        <w:t xml:space="preserve"> </w:t>
      </w:r>
      <w:r>
        <w:t>kingdom of Syria</w:t>
      </w:r>
      <w:r w:rsidR="00F45089">
        <w:t xml:space="preserve">.  It </w:t>
      </w:r>
      <w:r>
        <w:t>contained the cities of Damascus and Antioch</w:t>
      </w:r>
      <w:r w:rsidR="00847DF1">
        <w:t>; it was</w:t>
      </w:r>
      <w:r>
        <w:t xml:space="preserve"> Antioch </w:t>
      </w:r>
      <w:r w:rsidR="00CA1A96">
        <w:t xml:space="preserve">that </w:t>
      </w:r>
      <w:r>
        <w:t>sent Paul on his missionary journeys</w:t>
      </w:r>
      <w:r w:rsidR="00160C0F">
        <w:t xml:space="preserve"> recorded in Acts.</w:t>
      </w:r>
      <w:r w:rsidR="00F45089">
        <w:t xml:space="preserve"> </w:t>
      </w:r>
    </w:p>
    <w:p w14:paraId="6BAA3CBD" w14:textId="1BBEC1E5" w:rsidR="003604F0" w:rsidRDefault="003604F0">
      <w:pPr>
        <w:pStyle w:val="ListParagraph"/>
        <w:numPr>
          <w:ilvl w:val="0"/>
          <w:numId w:val="3"/>
        </w:numPr>
        <w:ind w:left="360"/>
      </w:pPr>
      <w:r w:rsidRPr="00954432">
        <w:rPr>
          <w:b/>
          <w:bCs/>
        </w:rPr>
        <w:t>Macedonia</w:t>
      </w:r>
      <w:r>
        <w:t xml:space="preserve"> </w:t>
      </w:r>
      <w:r w:rsidR="00954432">
        <w:t xml:space="preserve">was </w:t>
      </w:r>
      <w:r>
        <w:t xml:space="preserve">an ancient </w:t>
      </w:r>
      <w:r w:rsidR="00160C0F">
        <w:t>city</w:t>
      </w:r>
      <w:r w:rsidR="00F45089">
        <w:t>-</w:t>
      </w:r>
      <w:r w:rsidR="00160C0F">
        <w:t>state</w:t>
      </w:r>
      <w:r>
        <w:t xml:space="preserve"> o</w:t>
      </w:r>
      <w:r w:rsidR="00954432">
        <w:t xml:space="preserve">f what is today </w:t>
      </w:r>
      <w:r>
        <w:t>Greece</w:t>
      </w:r>
      <w:r w:rsidR="00F45089">
        <w:t xml:space="preserve">; </w:t>
      </w:r>
      <w:r w:rsidR="00954432">
        <w:t>people in that area continue</w:t>
      </w:r>
      <w:r w:rsidR="005B6731">
        <w:t xml:space="preserve"> </w:t>
      </w:r>
      <w:r w:rsidR="00CA1A96">
        <w:t>to</w:t>
      </w:r>
      <w:r w:rsidR="00954432">
        <w:t xml:space="preserve"> view themselves as </w:t>
      </w:r>
      <w:r w:rsidR="00EA3A3D">
        <w:t>“</w:t>
      </w:r>
      <w:r w:rsidR="00954432">
        <w:t>Macedonians</w:t>
      </w:r>
      <w:r w:rsidR="00EA3A3D">
        <w:t>”</w:t>
      </w:r>
      <w:r w:rsidR="005B6731">
        <w:t xml:space="preserve"> first and </w:t>
      </w:r>
      <w:r w:rsidR="00EA3A3D">
        <w:t>“</w:t>
      </w:r>
      <w:r w:rsidR="005B6731">
        <w:t>Greeks</w:t>
      </w:r>
      <w:r w:rsidR="00EA3A3D">
        <w:t>”</w:t>
      </w:r>
      <w:r w:rsidR="005B6731">
        <w:t xml:space="preserve"> second</w:t>
      </w:r>
      <w:r w:rsidR="001B5C25">
        <w:rPr>
          <w:rStyle w:val="FootnoteReference"/>
        </w:rPr>
        <w:footnoteReference w:id="2"/>
      </w:r>
      <w:r w:rsidR="00CA1A96">
        <w:t>, even to</w:t>
      </w:r>
      <w:r w:rsidR="00DC17C6">
        <w:t>day</w:t>
      </w:r>
      <w:r w:rsidR="00CA1A96">
        <w:t>.</w:t>
      </w:r>
      <w:r w:rsidR="00954432">
        <w:t xml:space="preserve">  </w:t>
      </w:r>
    </w:p>
    <w:p w14:paraId="5A773C87" w14:textId="688288BF" w:rsidR="00974E10" w:rsidRDefault="00974E10">
      <w:pPr>
        <w:pStyle w:val="ListParagraph"/>
        <w:numPr>
          <w:ilvl w:val="0"/>
          <w:numId w:val="3"/>
        </w:numPr>
        <w:ind w:left="360"/>
      </w:pPr>
      <w:r>
        <w:t xml:space="preserve">The Roman province of </w:t>
      </w:r>
      <w:r w:rsidRPr="00954432">
        <w:rPr>
          <w:b/>
          <w:bCs/>
        </w:rPr>
        <w:t>Galatia</w:t>
      </w:r>
      <w:r>
        <w:t xml:space="preserve"> (we will be studying </w:t>
      </w:r>
      <w:r w:rsidR="00DC17C6">
        <w:t>souther</w:t>
      </w:r>
      <w:r>
        <w:t>n Galatia) in ancient times was made up of three Celtic tribes who replaced the ancient Hittites.  More to follow on</w:t>
      </w:r>
      <w:r w:rsidR="004B35CF">
        <w:t xml:space="preserve"> Galatia on</w:t>
      </w:r>
      <w:r>
        <w:t xml:space="preserve"> the next page!</w:t>
      </w:r>
    </w:p>
    <w:p w14:paraId="56E43936" w14:textId="7D736547" w:rsidR="004B35CF" w:rsidRDefault="001B5C25">
      <w:pPr>
        <w:pStyle w:val="ListParagraph"/>
        <w:numPr>
          <w:ilvl w:val="0"/>
          <w:numId w:val="3"/>
        </w:numPr>
        <w:ind w:left="360"/>
      </w:pPr>
      <w:r>
        <w:rPr>
          <w:noProof/>
        </w:rPr>
        <w:drawing>
          <wp:anchor distT="0" distB="0" distL="114300" distR="114300" simplePos="0" relativeHeight="251661312" behindDoc="0" locked="0" layoutInCell="1" allowOverlap="1" wp14:anchorId="1839C385" wp14:editId="2E393D1F">
            <wp:simplePos x="0" y="0"/>
            <wp:positionH relativeFrom="margin">
              <wp:posOffset>4080510</wp:posOffset>
            </wp:positionH>
            <wp:positionV relativeFrom="margin">
              <wp:posOffset>5896610</wp:posOffset>
            </wp:positionV>
            <wp:extent cx="2162175" cy="1866900"/>
            <wp:effectExtent l="19050" t="19050" r="28575" b="1905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9" cstate="print">
                      <a:extLst>
                        <a:ext uri="{28A0092B-C50C-407E-A947-70E740481C1C}">
                          <a14:useLocalDpi xmlns:a14="http://schemas.microsoft.com/office/drawing/2010/main" val="0"/>
                        </a:ext>
                      </a:extLst>
                    </a:blip>
                    <a:srcRect r="19788"/>
                    <a:stretch/>
                  </pic:blipFill>
                  <pic:spPr bwMode="auto">
                    <a:xfrm>
                      <a:off x="0" y="0"/>
                      <a:ext cx="2162175" cy="18669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54432">
        <w:t xml:space="preserve">The Roman province of </w:t>
      </w:r>
      <w:r w:rsidR="003604F0" w:rsidRPr="00954432">
        <w:rPr>
          <w:b/>
          <w:bCs/>
        </w:rPr>
        <w:t>Asia</w:t>
      </w:r>
      <w:r w:rsidR="003604F0">
        <w:t xml:space="preserve"> </w:t>
      </w:r>
      <w:r w:rsidR="00974E10">
        <w:t xml:space="preserve">(Asia Minor) </w:t>
      </w:r>
      <w:r w:rsidR="00954432">
        <w:t xml:space="preserve">is today </w:t>
      </w:r>
      <w:r w:rsidR="00974E10">
        <w:t xml:space="preserve">western Turkey, </w:t>
      </w:r>
      <w:r w:rsidR="00CA1A96">
        <w:t>whose</w:t>
      </w:r>
      <w:r w:rsidR="00F45089">
        <w:t xml:space="preserve"> capital is </w:t>
      </w:r>
      <w:r w:rsidR="00974E10">
        <w:t>Istanbul.</w:t>
      </w:r>
      <w:r w:rsidR="00954432">
        <w:t xml:space="preserve">  </w:t>
      </w:r>
      <w:r w:rsidR="00974E10">
        <w:t xml:space="preserve"> In the Old Testament most of the area was pri</w:t>
      </w:r>
      <w:r w:rsidR="00F45089">
        <w:t>marily</w:t>
      </w:r>
      <w:r w:rsidR="00974E10">
        <w:t xml:space="preserve"> Hittite, but late in the Old Testament and into the </w:t>
      </w:r>
      <w:r w:rsidR="00F45089">
        <w:t>early first century</w:t>
      </w:r>
      <w:r w:rsidR="00974E10">
        <w:t xml:space="preserve"> it became </w:t>
      </w:r>
      <w:r w:rsidR="00F45089">
        <w:t xml:space="preserve">a part of </w:t>
      </w:r>
      <w:r w:rsidR="00974E10">
        <w:t>the “Ionian” region of Greece thr</w:t>
      </w:r>
      <w:r w:rsidR="00CA1A96">
        <w:t>ough</w:t>
      </w:r>
      <w:r w:rsidR="00974E10">
        <w:t xml:space="preserve"> Greek military conquest</w:t>
      </w:r>
      <w:r w:rsidR="00954432">
        <w:t>.</w:t>
      </w:r>
    </w:p>
    <w:p w14:paraId="39F4B529" w14:textId="20C99155" w:rsidR="003604F0" w:rsidRPr="00160C0F" w:rsidRDefault="00EA3A3D">
      <w:pPr>
        <w:pStyle w:val="ListParagraph"/>
        <w:numPr>
          <w:ilvl w:val="0"/>
          <w:numId w:val="3"/>
        </w:numPr>
        <w:ind w:left="360"/>
        <w:rPr>
          <w:rFonts w:asciiTheme="majorHAnsi" w:eastAsiaTheme="majorEastAsia" w:hAnsiTheme="majorHAnsi" w:cstheme="majorBidi"/>
          <w:b/>
          <w:bCs/>
          <w:color w:val="1F3864" w:themeColor="accent5" w:themeShade="80"/>
          <w:sz w:val="32"/>
          <w:szCs w:val="28"/>
        </w:rPr>
      </w:pPr>
      <w:r>
        <w:t>In Revelation,</w:t>
      </w:r>
      <w:r w:rsidR="005B6731">
        <w:t xml:space="preserve"> </w:t>
      </w:r>
      <w:r>
        <w:t xml:space="preserve">Christ </w:t>
      </w:r>
      <w:r w:rsidR="00F45089">
        <w:t xml:space="preserve">wrote to </w:t>
      </w:r>
      <w:r w:rsidR="005B6731" w:rsidRPr="00F45089">
        <w:rPr>
          <w:u w:val="single"/>
        </w:rPr>
        <w:t>seven</w:t>
      </w:r>
      <w:r w:rsidR="00160C0F">
        <w:t xml:space="preserve"> of the</w:t>
      </w:r>
      <w:r w:rsidR="00974E10">
        <w:t xml:space="preserve"> </w:t>
      </w:r>
      <w:r w:rsidR="00847DF1">
        <w:t xml:space="preserve">(many!) </w:t>
      </w:r>
      <w:r w:rsidR="005B6731">
        <w:t>churches of Asia</w:t>
      </w:r>
      <w:r w:rsidR="00F45089">
        <w:t xml:space="preserve"> (</w:t>
      </w:r>
      <w:r w:rsidR="001B5C25">
        <w:t>right</w:t>
      </w:r>
      <w:r w:rsidR="00F45089">
        <w:t>)</w:t>
      </w:r>
      <w:r w:rsidR="00974E10">
        <w:t xml:space="preserve">, giving us a clear picture of where they were spiritually </w:t>
      </w:r>
      <w:r w:rsidR="004B35CF">
        <w:t>by</w:t>
      </w:r>
      <w:r w:rsidR="00974E10">
        <w:t xml:space="preserve"> the end of the first century.</w:t>
      </w:r>
      <w:r w:rsidR="00160C0F">
        <w:t xml:space="preserve"> </w:t>
      </w:r>
      <w:r w:rsidR="003604F0">
        <w:br w:type="page"/>
      </w:r>
    </w:p>
    <w:p w14:paraId="2DC54311" w14:textId="1C7119BA" w:rsidR="00BF7880" w:rsidRDefault="00F34D2D" w:rsidP="00F34D2D">
      <w:pPr>
        <w:pStyle w:val="Heading1"/>
        <w:spacing w:before="0"/>
      </w:pPr>
      <w:r>
        <w:lastRenderedPageBreak/>
        <w:t xml:space="preserve">Lesson 1: </w:t>
      </w:r>
      <w:r>
        <w:tab/>
        <w:t xml:space="preserve">Overview of the Galatians Region &amp; </w:t>
      </w:r>
      <w:r w:rsidR="001B531C">
        <w:t>Church</w:t>
      </w:r>
    </w:p>
    <w:p w14:paraId="0A345422" w14:textId="7543B5A0" w:rsidR="00E35EC3" w:rsidRPr="009B1295" w:rsidRDefault="009B1295" w:rsidP="00F34D2D">
      <w:pPr>
        <w:rPr>
          <w:i/>
          <w:iCs/>
          <w:sz w:val="20"/>
          <w:szCs w:val="20"/>
        </w:rPr>
      </w:pPr>
      <w:r w:rsidRPr="009B1295">
        <w:rPr>
          <w:i/>
          <w:iCs/>
          <w:sz w:val="20"/>
          <w:szCs w:val="20"/>
        </w:rPr>
        <w:t>(Much of the</w:t>
      </w:r>
      <w:r w:rsidR="00F06C70">
        <w:rPr>
          <w:i/>
          <w:iCs/>
          <w:sz w:val="20"/>
          <w:szCs w:val="20"/>
        </w:rPr>
        <w:t xml:space="preserve"> information</w:t>
      </w:r>
      <w:r w:rsidR="00A05680">
        <w:rPr>
          <w:i/>
          <w:iCs/>
          <w:sz w:val="20"/>
          <w:szCs w:val="20"/>
        </w:rPr>
        <w:t xml:space="preserve"> in this lesson</w:t>
      </w:r>
      <w:r w:rsidRPr="009B1295">
        <w:rPr>
          <w:i/>
          <w:iCs/>
          <w:sz w:val="20"/>
          <w:szCs w:val="20"/>
        </w:rPr>
        <w:t xml:space="preserve"> was gleaned from</w:t>
      </w:r>
      <w:r w:rsidR="00F06C70">
        <w:rPr>
          <w:i/>
          <w:iCs/>
          <w:sz w:val="20"/>
          <w:szCs w:val="20"/>
        </w:rPr>
        <w:t xml:space="preserve"> a series of </w:t>
      </w:r>
      <w:r w:rsidR="00A05680">
        <w:rPr>
          <w:i/>
          <w:iCs/>
          <w:sz w:val="20"/>
          <w:szCs w:val="20"/>
        </w:rPr>
        <w:t>online resources.)</w:t>
      </w:r>
    </w:p>
    <w:p w14:paraId="0B37D92F" w14:textId="620B2382" w:rsidR="00F34D2D" w:rsidRDefault="00F34D2D" w:rsidP="00F34D2D">
      <w:r>
        <w:t xml:space="preserve">The Epistle to the Galatians is a letter from </w:t>
      </w:r>
      <w:r w:rsidR="00BF76AF">
        <w:t>the apostle Paul</w:t>
      </w:r>
      <w:r>
        <w:t xml:space="preserve"> to a number of early Christian communities in the region of Asia Minor know</w:t>
      </w:r>
      <w:r w:rsidR="009B1295">
        <w:t>n</w:t>
      </w:r>
      <w:r>
        <w:t xml:space="preserve"> as the Roman province of Galatia.  </w:t>
      </w:r>
      <w:r w:rsidRPr="009B1295">
        <w:rPr>
          <w:b/>
          <w:bCs/>
        </w:rPr>
        <w:t>Paul is principally concerned with the controversy surrounding Gentile Christians</w:t>
      </w:r>
      <w:r w:rsidR="009B1295">
        <w:rPr>
          <w:b/>
          <w:bCs/>
        </w:rPr>
        <w:t xml:space="preserve"> who were</w:t>
      </w:r>
      <w:r w:rsidRPr="009B1295">
        <w:rPr>
          <w:b/>
          <w:bCs/>
        </w:rPr>
        <w:t xml:space="preserve"> being taught that the Law of Moses was binding</w:t>
      </w:r>
      <w:r>
        <w:t xml:space="preserve">. Paul </w:t>
      </w:r>
      <w:proofErr w:type="gramStart"/>
      <w:r>
        <w:t>teaches</w:t>
      </w:r>
      <w:r w:rsidR="00BF76AF">
        <w:t xml:space="preserve"> on</w:t>
      </w:r>
      <w:proofErr w:type="gramEnd"/>
      <w:r w:rsidR="00BF76AF">
        <w:t xml:space="preserve"> this subject</w:t>
      </w:r>
      <w:r>
        <w:t xml:space="preserve"> </w:t>
      </w:r>
      <w:r w:rsidR="00BF76AF">
        <w:t xml:space="preserve">with </w:t>
      </w:r>
      <w:r>
        <w:t xml:space="preserve">some of </w:t>
      </w:r>
      <w:r w:rsidR="00DC17C6">
        <w:t>his</w:t>
      </w:r>
      <w:r>
        <w:t xml:space="preserve"> strongest language</w:t>
      </w:r>
      <w:r w:rsidR="004B5B6E">
        <w:t>.</w:t>
      </w:r>
    </w:p>
    <w:p w14:paraId="5047549F" w14:textId="4839A4A6" w:rsidR="00F34D2D" w:rsidRDefault="00A05680" w:rsidP="00CA3B42">
      <w:r>
        <w:rPr>
          <w:noProof/>
        </w:rPr>
        <w:drawing>
          <wp:anchor distT="0" distB="0" distL="114300" distR="114300" simplePos="0" relativeHeight="251658240" behindDoc="0" locked="0" layoutInCell="1" allowOverlap="1" wp14:anchorId="3172E1D0" wp14:editId="58D4D72F">
            <wp:simplePos x="0" y="0"/>
            <wp:positionH relativeFrom="margin">
              <wp:posOffset>3514725</wp:posOffset>
            </wp:positionH>
            <wp:positionV relativeFrom="margin">
              <wp:posOffset>1560195</wp:posOffset>
            </wp:positionV>
            <wp:extent cx="2676525" cy="3778885"/>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76525" cy="3778885"/>
                    </a:xfrm>
                    <a:prstGeom prst="rect">
                      <a:avLst/>
                    </a:prstGeom>
                    <a:noFill/>
                    <a:ln>
                      <a:noFill/>
                    </a:ln>
                  </pic:spPr>
                </pic:pic>
              </a:graphicData>
            </a:graphic>
          </wp:anchor>
        </w:drawing>
      </w:r>
      <w:r w:rsidR="00F34D2D">
        <w:t xml:space="preserve">The central dispute in the letter concerns </w:t>
      </w:r>
      <w:r>
        <w:t>whether gentiles should also follow the practices of the Old (Jewish) law</w:t>
      </w:r>
      <w:r w:rsidR="00BF76AF">
        <w:t xml:space="preserve"> in addition to Christianity</w:t>
      </w:r>
      <w:r>
        <w:t>.</w:t>
      </w:r>
      <w:r w:rsidR="004B5B6E">
        <w:t xml:space="preserve"> </w:t>
      </w:r>
      <w:r w:rsidRPr="00A05680">
        <w:rPr>
          <w:b/>
          <w:bCs/>
        </w:rPr>
        <w:t>T</w:t>
      </w:r>
      <w:r w:rsidR="009B1295" w:rsidRPr="00A05680">
        <w:rPr>
          <w:b/>
          <w:bCs/>
        </w:rPr>
        <w:t>he “Jerusalem Council” met in Acts chapter 15</w:t>
      </w:r>
      <w:r>
        <w:rPr>
          <w:b/>
          <w:bCs/>
        </w:rPr>
        <w:t xml:space="preserve"> d</w:t>
      </w:r>
      <w:r w:rsidRPr="00A05680">
        <w:rPr>
          <w:b/>
          <w:bCs/>
        </w:rPr>
        <w:t>ue to this controversy</w:t>
      </w:r>
      <w:r w:rsidR="009B1295" w:rsidRPr="00A05680">
        <w:rPr>
          <w:b/>
          <w:bCs/>
        </w:rPr>
        <w:t xml:space="preserve"> (around 48-49 AD)</w:t>
      </w:r>
      <w:r>
        <w:rPr>
          <w:b/>
          <w:bCs/>
        </w:rPr>
        <w:t>;</w:t>
      </w:r>
      <w:r w:rsidRPr="00A05680">
        <w:rPr>
          <w:b/>
          <w:bCs/>
        </w:rPr>
        <w:t xml:space="preserve"> these Jewish church leaders</w:t>
      </w:r>
      <w:r>
        <w:rPr>
          <w:b/>
          <w:bCs/>
        </w:rPr>
        <w:t>, including Peter and James,</w:t>
      </w:r>
      <w:r w:rsidR="009B1295" w:rsidRPr="00A05680">
        <w:rPr>
          <w:b/>
          <w:bCs/>
        </w:rPr>
        <w:t xml:space="preserve"> confirmed what Paul </w:t>
      </w:r>
      <w:r>
        <w:rPr>
          <w:b/>
          <w:bCs/>
        </w:rPr>
        <w:t>taught</w:t>
      </w:r>
      <w:r w:rsidR="009B1295" w:rsidRPr="00A05680">
        <w:rPr>
          <w:b/>
          <w:bCs/>
        </w:rPr>
        <w:t xml:space="preserve"> in </w:t>
      </w:r>
      <w:r w:rsidR="004B5B6E">
        <w:rPr>
          <w:b/>
          <w:bCs/>
        </w:rPr>
        <w:t>Galatians</w:t>
      </w:r>
      <w:r w:rsidR="009B1295">
        <w:t xml:space="preserve">.  </w:t>
      </w:r>
      <w:r>
        <w:t xml:space="preserve">It is logical to assume that </w:t>
      </w:r>
      <w:r w:rsidR="004B5B6E">
        <w:t xml:space="preserve">if </w:t>
      </w:r>
      <w:r>
        <w:t xml:space="preserve">Paul </w:t>
      </w:r>
      <w:r w:rsidR="004B5B6E">
        <w:t xml:space="preserve">had written them afterwards, he </w:t>
      </w:r>
      <w:r>
        <w:t xml:space="preserve">would have </w:t>
      </w:r>
      <w:r w:rsidR="00CA3B42">
        <w:t>put this decision front and center in his arguments</w:t>
      </w:r>
      <w:r w:rsidR="00BF76AF">
        <w:t>.</w:t>
      </w:r>
      <w:r w:rsidR="00CA3B42">
        <w:t xml:space="preserve"> </w:t>
      </w:r>
      <w:r w:rsidR="00F34D2D">
        <w:t xml:space="preserve">Since Paul evangelized </w:t>
      </w:r>
      <w:r w:rsidR="00CA3B42">
        <w:t>southern Galatia</w:t>
      </w:r>
      <w:r w:rsidR="00F34D2D">
        <w:t xml:space="preserve"> in 47</w:t>
      </w:r>
      <w:r w:rsidR="00CA3B42">
        <w:t xml:space="preserve"> or </w:t>
      </w:r>
      <w:r w:rsidR="00F34D2D">
        <w:t xml:space="preserve">48 </w:t>
      </w:r>
      <w:proofErr w:type="gramStart"/>
      <w:r w:rsidR="00F34D2D">
        <w:t>AD</w:t>
      </w:r>
      <w:proofErr w:type="gramEnd"/>
      <w:r w:rsidR="00F34D2D">
        <w:t xml:space="preserve">, the </w:t>
      </w:r>
      <w:r w:rsidR="00CA3B42">
        <w:t xml:space="preserve">book was likely written shortly before he left for Jerusalem to meet with the apostles and James the elder in </w:t>
      </w:r>
      <w:r w:rsidR="00BF76AF">
        <w:t xml:space="preserve">either </w:t>
      </w:r>
      <w:r w:rsidR="00CA3B42">
        <w:t>48 or 49 AD.</w:t>
      </w:r>
    </w:p>
    <w:p w14:paraId="47C4C020" w14:textId="4C60D75C" w:rsidR="00F34D2D" w:rsidRDefault="00F34D2D" w:rsidP="00F34D2D">
      <w:r>
        <w:t>Paul's letter is addressed "to the churches of Galatia"</w:t>
      </w:r>
      <w:r w:rsidR="009B1295">
        <w:t>. The</w:t>
      </w:r>
      <w:r>
        <w:t xml:space="preserve"> Roman province </w:t>
      </w:r>
      <w:r w:rsidR="009B1295">
        <w:t xml:space="preserve">of Galatia was </w:t>
      </w:r>
      <w:r>
        <w:t xml:space="preserve">in central Asia Minor, which had been settled by immigrant Celts in the 270s BC and </w:t>
      </w:r>
      <w:r w:rsidR="008337A7">
        <w:t xml:space="preserve">still </w:t>
      </w:r>
      <w:r>
        <w:t>retained Gaul</w:t>
      </w:r>
      <w:r w:rsidR="008337A7">
        <w:t>-</w:t>
      </w:r>
      <w:proofErr w:type="spellStart"/>
      <w:r>
        <w:t>ish</w:t>
      </w:r>
      <w:proofErr w:type="spellEnd"/>
      <w:r>
        <w:t xml:space="preserve"> features of culture and language</w:t>
      </w:r>
      <w:r w:rsidR="009B1295">
        <w:t xml:space="preserve"> when Paul arrived almost 300 years later</w:t>
      </w:r>
      <w:r w:rsidR="00CA3B42">
        <w:t xml:space="preserve"> (more details on pages 4-5)</w:t>
      </w:r>
      <w:r>
        <w:t>.</w:t>
      </w:r>
      <w:r w:rsidR="009B1295">
        <w:t xml:space="preserve"> </w:t>
      </w:r>
      <w:r>
        <w:t xml:space="preserve"> Acts records Paul traveling to the "region of Galatia and Phrygia"</w:t>
      </w:r>
      <w:r w:rsidR="008337A7">
        <w:t xml:space="preserve">, </w:t>
      </w:r>
      <w:r w:rsidR="009B1295">
        <w:t>Phrygia</w:t>
      </w:r>
      <w:r>
        <w:t xml:space="preserve"> lies immediately west of Galatia</w:t>
      </w:r>
      <w:r w:rsidR="009B1295">
        <w:t>.</w:t>
      </w:r>
    </w:p>
    <w:p w14:paraId="7EDA174B" w14:textId="7BCC000E" w:rsidR="00255729" w:rsidRDefault="00255729" w:rsidP="00F34D2D">
      <w:r>
        <w:t xml:space="preserve">We first read of Paul (and </w:t>
      </w:r>
      <w:r w:rsidR="00453C9E">
        <w:t xml:space="preserve">the people accompanying him, which </w:t>
      </w:r>
      <w:r>
        <w:t>included Barnabas</w:t>
      </w:r>
      <w:r w:rsidR="008337A7">
        <w:t>)</w:t>
      </w:r>
      <w:r>
        <w:t xml:space="preserve"> entering the region in Acts 13:</w:t>
      </w:r>
      <w:proofErr w:type="gramStart"/>
      <w:r>
        <w:t>14.“</w:t>
      </w:r>
      <w:proofErr w:type="gramEnd"/>
      <w:r>
        <w:t xml:space="preserve">But when they departed from </w:t>
      </w:r>
      <w:proofErr w:type="spellStart"/>
      <w:r>
        <w:t>Perga</w:t>
      </w:r>
      <w:proofErr w:type="spellEnd"/>
      <w:r>
        <w:t>, they came to Antioch in Pisidia, and went into the synagogue on the Sabbath day and sat down.  And after reading of the Law and the Prophets” [they would have read the Hebrew texts</w:t>
      </w:r>
      <w:r w:rsidR="00CA3B42">
        <w:t xml:space="preserve"> </w:t>
      </w:r>
      <w:r w:rsidR="00545505">
        <w:t>easily</w:t>
      </w:r>
      <w:r>
        <w:t xml:space="preserve">, proving that they were </w:t>
      </w:r>
      <w:r w:rsidR="00CA3B42">
        <w:t xml:space="preserve">pious </w:t>
      </w:r>
      <w:r>
        <w:t xml:space="preserve">Jews!], “the rulers of the synagogue sent to them, saying </w:t>
      </w:r>
      <w:r w:rsidR="00545505">
        <w:t>‘</w:t>
      </w:r>
      <w:r>
        <w:t>Men and brethren, if you have any word of exhortation for the people, say on.</w:t>
      </w:r>
      <w:r w:rsidR="00545505">
        <w:t>’</w:t>
      </w:r>
      <w:r>
        <w:t>” The text relates that Paul stood up</w:t>
      </w:r>
      <w:r w:rsidR="00166A6B">
        <w:t xml:space="preserve"> </w:t>
      </w:r>
      <w:r>
        <w:t>and spoke at length about Jewish history, about John the Baptis</w:t>
      </w:r>
      <w:r w:rsidR="00166A6B">
        <w:t>t</w:t>
      </w:r>
      <w:r>
        <w:t xml:space="preserve"> and Christ. It also relates that on the next </w:t>
      </w:r>
      <w:proofErr w:type="gramStart"/>
      <w:r>
        <w:t>Sabbath“</w:t>
      </w:r>
      <w:r w:rsidR="00545505">
        <w:t xml:space="preserve"> </w:t>
      </w:r>
      <w:r>
        <w:t>almost</w:t>
      </w:r>
      <w:proofErr w:type="gramEnd"/>
      <w:r>
        <w:t xml:space="preserve"> the whole city came together to hear the word of God”, which made most of the Jews (but not all!) jealous.  Paul and Barnabas were expelled shortly thereafter, moving on to the next Galatian city—Iconium.  </w:t>
      </w:r>
    </w:p>
    <w:p w14:paraId="465E00B8" w14:textId="32609310" w:rsidR="00255729" w:rsidRDefault="00255729" w:rsidP="00F34D2D">
      <w:r>
        <w:t>Many in Iconium believed Paul’s message, but</w:t>
      </w:r>
      <w:r w:rsidR="00166A6B">
        <w:t>,</w:t>
      </w:r>
      <w:r>
        <w:t xml:space="preserve"> </w:t>
      </w:r>
      <w:r w:rsidR="00166A6B">
        <w:t xml:space="preserve">when </w:t>
      </w:r>
      <w:r>
        <w:t>the city became divided,</w:t>
      </w:r>
      <w:r w:rsidR="00166A6B">
        <w:t xml:space="preserve"> </w:t>
      </w:r>
      <w:r>
        <w:t>the</w:t>
      </w:r>
      <w:r w:rsidR="00CA3B42">
        <w:t>y</w:t>
      </w:r>
      <w:r>
        <w:t xml:space="preserve"> had to flee to Lystra.  </w:t>
      </w:r>
      <w:r w:rsidR="001D11A5">
        <w:t>In Lystr</w:t>
      </w:r>
      <w:r w:rsidR="00166A6B">
        <w:t>a</w:t>
      </w:r>
      <w:r w:rsidR="001D11A5">
        <w:t xml:space="preserve"> Paul heals a well-known cripple (from birth) who was known in the city in a most dramatic manner, causing many to call Paul (in their Celtic language</w:t>
      </w:r>
      <w:r w:rsidR="00CA3B42">
        <w:t>, the scripture records</w:t>
      </w:r>
      <w:r w:rsidR="001D11A5">
        <w:t xml:space="preserve">) Hermes and Zeus! But shortly after they stopped the people from sacrificing to them, the Jews from Antioch Pisidia and Iconium </w:t>
      </w:r>
      <w:r w:rsidR="00CA3B42">
        <w:t>stirred up a crowd</w:t>
      </w:r>
      <w:r w:rsidR="001D11A5">
        <w:t>, and they stoned Paul, leaving him for dead.</w:t>
      </w:r>
      <w:r w:rsidR="00166A6B">
        <w:t xml:space="preserve"> </w:t>
      </w:r>
      <w:r w:rsidR="00CA3B42">
        <w:t>(But read on—the story has a happy ending.)</w:t>
      </w:r>
    </w:p>
    <w:p w14:paraId="60167FB0" w14:textId="3C481356" w:rsidR="001D11A5" w:rsidRDefault="001D11A5" w:rsidP="00166A6B">
      <w:pPr>
        <w:jc w:val="both"/>
      </w:pPr>
      <w:r>
        <w:t>Paul and Barnabas continued preaching</w:t>
      </w:r>
      <w:r w:rsidR="00CA3B42">
        <w:t xml:space="preserve"> in Iconium</w:t>
      </w:r>
      <w:r>
        <w:t xml:space="preserve"> (don’t you know that got their attention, after he was supposedly stoned to death</w:t>
      </w:r>
      <w:r w:rsidR="00CA3B42">
        <w:t>!</w:t>
      </w:r>
      <w:r>
        <w:t>)</w:t>
      </w:r>
      <w:r w:rsidR="00166A6B">
        <w:t xml:space="preserve"> </w:t>
      </w:r>
      <w:r>
        <w:t xml:space="preserve">making many disciples. They </w:t>
      </w:r>
      <w:r w:rsidR="00CA3B42">
        <w:t>then</w:t>
      </w:r>
      <w:r>
        <w:t xml:space="preserve"> returned to Lystra, Iconium and Antioch, “strengthening the souls of the disciples, exhorting them to continue in the faith, and saying, ‘We must through </w:t>
      </w:r>
      <w:r>
        <w:lastRenderedPageBreak/>
        <w:t>many tribulations enter the kingdom of God.’ So</w:t>
      </w:r>
      <w:r w:rsidR="00166A6B">
        <w:t>,</w:t>
      </w:r>
      <w:r>
        <w:t xml:space="preserve"> when they had appointed elders in every church, and prayed with fasting, they commended them to the Lord in whom they had believed.”  (Acts 14:21-23)</w:t>
      </w:r>
    </w:p>
    <w:p w14:paraId="0983F909" w14:textId="208BC38F" w:rsidR="00E77383" w:rsidRDefault="000C327F" w:rsidP="00166A6B">
      <w:pPr>
        <w:jc w:val="both"/>
      </w:pPr>
      <w:r>
        <w:rPr>
          <w:b/>
          <w:bCs/>
        </w:rPr>
        <w:t>Let me paint a possible or even probable scenario:</w:t>
      </w:r>
      <w:r w:rsidR="00E77383" w:rsidRPr="00A55503">
        <w:t xml:space="preserve">  </w:t>
      </w:r>
      <w:r>
        <w:t>Y</w:t>
      </w:r>
      <w:r w:rsidR="00453C9E" w:rsidRPr="00A55503">
        <w:t xml:space="preserve">ou </w:t>
      </w:r>
      <w:r>
        <w:t xml:space="preserve">live in one of these towns and you </w:t>
      </w:r>
      <w:r w:rsidR="00453C9E" w:rsidRPr="00A55503">
        <w:t xml:space="preserve">hear about </w:t>
      </w:r>
      <w:r w:rsidR="00A55503">
        <w:t>some</w:t>
      </w:r>
      <w:r w:rsidR="00E77383" w:rsidRPr="00A55503">
        <w:t xml:space="preserve"> </w:t>
      </w:r>
      <w:r w:rsidR="00453C9E" w:rsidRPr="00A55503">
        <w:t>strangers</w:t>
      </w:r>
      <w:r w:rsidR="00E77383" w:rsidRPr="00A55503">
        <w:t xml:space="preserve"> that </w:t>
      </w:r>
      <w:r w:rsidR="00DC17C6">
        <w:t>began</w:t>
      </w:r>
      <w:r w:rsidR="00E77383" w:rsidRPr="00A55503">
        <w:t xml:space="preserve"> teaching some powerful things about </w:t>
      </w:r>
      <w:r w:rsidR="007E7AE7" w:rsidRPr="00A55503">
        <w:t>a man</w:t>
      </w:r>
      <w:r w:rsidR="00DC17C6">
        <w:t xml:space="preserve"> that they</w:t>
      </w:r>
      <w:r w:rsidR="007E7AE7" w:rsidRPr="00A55503">
        <w:t xml:space="preserve"> claim to be the</w:t>
      </w:r>
      <w:r w:rsidR="00E77383" w:rsidRPr="00A55503">
        <w:t xml:space="preserve"> Jewish Messi</w:t>
      </w:r>
      <w:r w:rsidR="00A55503" w:rsidRPr="00A55503">
        <w:t>ah</w:t>
      </w:r>
      <w:r>
        <w:t xml:space="preserve"> (</w:t>
      </w:r>
      <w:r w:rsidR="00A55503">
        <w:t>who</w:t>
      </w:r>
      <w:r>
        <w:t>m</w:t>
      </w:r>
      <w:r w:rsidR="00DC17C6">
        <w:t xml:space="preserve"> </w:t>
      </w:r>
      <w:r>
        <w:t xml:space="preserve">they claimed </w:t>
      </w:r>
      <w:r w:rsidR="00DC17C6">
        <w:t>had been</w:t>
      </w:r>
      <w:r w:rsidR="00A55503">
        <w:t xml:space="preserve"> raised from the dead</w:t>
      </w:r>
      <w:r w:rsidR="00DC17C6">
        <w:t xml:space="preserve"> after being crucified by the Romans</w:t>
      </w:r>
      <w:r>
        <w:t>)</w:t>
      </w:r>
      <w:r w:rsidR="00A55503" w:rsidRPr="00A55503">
        <w:t xml:space="preserve">.  </w:t>
      </w:r>
      <w:r>
        <w:t>O</w:t>
      </w:r>
      <w:r w:rsidR="00DC17C6">
        <w:t>ne of them heals</w:t>
      </w:r>
      <w:r w:rsidR="00E77383" w:rsidRPr="00A55503">
        <w:t xml:space="preserve"> </w:t>
      </w:r>
      <w:r w:rsidR="00A55503" w:rsidRPr="00A55503">
        <w:t>a crippled man</w:t>
      </w:r>
      <w:r w:rsidR="00DC17C6">
        <w:t xml:space="preserve"> that everyone knew had never walked in his entire life</w:t>
      </w:r>
      <w:r w:rsidR="00A55503">
        <w:t xml:space="preserve">. </w:t>
      </w:r>
      <w:r>
        <w:t xml:space="preserve">(Perhaps you knew who.) </w:t>
      </w:r>
      <w:r w:rsidR="00E77383">
        <w:t xml:space="preserve"> </w:t>
      </w:r>
      <w:r w:rsidR="00DC17C6">
        <w:t xml:space="preserve">But the </w:t>
      </w:r>
      <w:r w:rsidR="007E7AE7">
        <w:t>Jews</w:t>
      </w:r>
      <w:r w:rsidR="00DC17C6">
        <w:t xml:space="preserve"> hate</w:t>
      </w:r>
      <w:r w:rsidR="00A55503">
        <w:t xml:space="preserve"> this teacher</w:t>
      </w:r>
      <w:r>
        <w:t>; t</w:t>
      </w:r>
      <w:r w:rsidR="00DC17C6">
        <w:t>hey</w:t>
      </w:r>
      <w:r w:rsidR="007E7AE7">
        <w:t xml:space="preserve"> stir up a crowd and</w:t>
      </w:r>
      <w:r w:rsidR="00E77383">
        <w:t xml:space="preserve"> </w:t>
      </w:r>
      <w:r>
        <w:t>stone him to death</w:t>
      </w:r>
      <w:r w:rsidR="00A55503">
        <w:t>.  But</w:t>
      </w:r>
      <w:r w:rsidR="00E77383">
        <w:t xml:space="preserve"> </w:t>
      </w:r>
      <w:r w:rsidR="00DC17C6">
        <w:t>as he lays there dead,</w:t>
      </w:r>
      <w:r w:rsidR="00A55503">
        <w:t xml:space="preserve"> his friends pray </w:t>
      </w:r>
      <w:proofErr w:type="gramStart"/>
      <w:r w:rsidR="00A55503">
        <w:t>over</w:t>
      </w:r>
      <w:proofErr w:type="gramEnd"/>
      <w:r w:rsidR="00A55503">
        <w:t xml:space="preserve"> him</w:t>
      </w:r>
      <w:r>
        <w:t xml:space="preserve"> until h</w:t>
      </w:r>
      <w:r w:rsidR="00E77383">
        <w:t xml:space="preserve">e gets back up and keeps right on teaching.  </w:t>
      </w:r>
      <w:r w:rsidR="00DC17C6" w:rsidRPr="00DC17C6">
        <w:rPr>
          <w:i/>
          <w:iCs/>
        </w:rPr>
        <w:t>Can you imagine the stir and buzz this would have created?</w:t>
      </w:r>
    </w:p>
    <w:p w14:paraId="6897DFE6" w14:textId="197433B8" w:rsidR="001D11A5" w:rsidRDefault="000C327F" w:rsidP="00166A6B">
      <w:pPr>
        <w:jc w:val="both"/>
      </w:pPr>
      <w:r>
        <w:t>W</w:t>
      </w:r>
      <w:r w:rsidR="001D11A5">
        <w:t xml:space="preserve">e assume that these Galatian churches were composed of </w:t>
      </w:r>
      <w:r w:rsidR="00F62D0C">
        <w:t xml:space="preserve">1) </w:t>
      </w:r>
      <w:r w:rsidR="001D11A5">
        <w:t>Jews who had been converted to Christ</w:t>
      </w:r>
      <w:r w:rsidR="00754605">
        <w:t>,</w:t>
      </w:r>
      <w:r w:rsidR="001D11A5">
        <w:t xml:space="preserve"> </w:t>
      </w:r>
      <w:r w:rsidR="00F62D0C">
        <w:t xml:space="preserve">2) </w:t>
      </w:r>
      <w:r w:rsidR="001D11A5">
        <w:t>Gentile proselytes who had been converted</w:t>
      </w:r>
      <w:r w:rsidR="00F62D0C">
        <w:t xml:space="preserve"> from paganism to Judaism and now to Christianity</w:t>
      </w:r>
      <w:r w:rsidR="001D11A5">
        <w:t xml:space="preserve">, and </w:t>
      </w:r>
      <w:r w:rsidR="00F62D0C">
        <w:t xml:space="preserve">3) </w:t>
      </w:r>
      <w:r w:rsidR="001D11A5">
        <w:t>Gentile</w:t>
      </w:r>
      <w:r w:rsidR="00F62D0C">
        <w:t xml:space="preserve"> converts</w:t>
      </w:r>
      <w:r>
        <w:t xml:space="preserve"> (which soon became the largest group)</w:t>
      </w:r>
      <w:r w:rsidR="001D11A5">
        <w:t xml:space="preserve">. </w:t>
      </w:r>
      <w:r w:rsidR="00F62D0C">
        <w:t xml:space="preserve">Paul and Barnabas leave; </w:t>
      </w:r>
      <w:r w:rsidR="00E77383">
        <w:t>Acts 15:1 says, “And certain men came down from Judea and taught the brethren</w:t>
      </w:r>
      <w:r w:rsidR="00F62D0C">
        <w:t xml:space="preserve"> (including Galatia, apparently!)</w:t>
      </w:r>
      <w:r w:rsidR="00754605">
        <w:t xml:space="preserve">: </w:t>
      </w:r>
      <w:r w:rsidR="00E77383">
        <w:t>“Unless you are circumcised according to the custom of Moses, you cannot be saved”</w:t>
      </w:r>
      <w:r w:rsidR="00754605">
        <w:t>.</w:t>
      </w:r>
      <w:r w:rsidR="00E77383">
        <w:t xml:space="preserve"> It further records that Paul and Barnabas had </w:t>
      </w:r>
      <w:r w:rsidR="00010D59">
        <w:t>“</w:t>
      </w:r>
      <w:r w:rsidR="00E77383">
        <w:t xml:space="preserve">no small dissention and dispute with them” </w:t>
      </w:r>
      <w:r w:rsidR="00F62D0C">
        <w:t xml:space="preserve">(they were no longer in Galatia) </w:t>
      </w:r>
      <w:r w:rsidR="00E77383">
        <w:t>and that it was agreed that the matter would be settled by the apostles and elders at Jerusalem.</w:t>
      </w:r>
    </w:p>
    <w:p w14:paraId="501CFAFF" w14:textId="466F8BAA" w:rsidR="00D575C9" w:rsidRDefault="00D575C9" w:rsidP="00166A6B">
      <w:pPr>
        <w:pStyle w:val="Heading2"/>
        <w:jc w:val="both"/>
      </w:pPr>
      <w:r>
        <w:t>Themes and Overall Teachings of the Book of Galatians</w:t>
      </w:r>
    </w:p>
    <w:p w14:paraId="620B5727" w14:textId="4D724784" w:rsidR="00F34D2D" w:rsidRDefault="009B1295" w:rsidP="00166A6B">
      <w:pPr>
        <w:jc w:val="both"/>
      </w:pPr>
      <w:r>
        <w:t>P</w:t>
      </w:r>
      <w:r w:rsidR="00F34D2D">
        <w:t>aul</w:t>
      </w:r>
      <w:r w:rsidR="00010D59">
        <w:t xml:space="preserve">, being directed by the holy spirit, pointed out </w:t>
      </w:r>
      <w:r w:rsidR="00150336">
        <w:t xml:space="preserve">(in very strong language) </w:t>
      </w:r>
      <w:r w:rsidR="00255729">
        <w:t xml:space="preserve">that this </w:t>
      </w:r>
      <w:r w:rsidR="00150336">
        <w:t xml:space="preserve">teaching they were receiving from these Jewish teachers was </w:t>
      </w:r>
      <w:r w:rsidR="00F34D2D">
        <w:t xml:space="preserve">a "different gospel" from what </w:t>
      </w:r>
      <w:r w:rsidR="00255729">
        <w:t>He and Barnabas</w:t>
      </w:r>
      <w:r w:rsidR="00F34D2D">
        <w:t xml:space="preserve"> had taught</w:t>
      </w:r>
      <w:r w:rsidR="00085D7C">
        <w:t xml:space="preserve"> them</w:t>
      </w:r>
      <w:r w:rsidR="00F34D2D">
        <w:t>.</w:t>
      </w:r>
    </w:p>
    <w:p w14:paraId="3B4B8143" w14:textId="4743F815" w:rsidR="00D4422B" w:rsidRDefault="00085D7C" w:rsidP="00166A6B">
      <w:pPr>
        <w:jc w:val="both"/>
      </w:pPr>
      <w:r>
        <w:t xml:space="preserve">Who were these false teachers?  </w:t>
      </w:r>
      <w:r w:rsidR="00E77383">
        <w:t>T</w:t>
      </w:r>
      <w:r>
        <w:t xml:space="preserve">hey were </w:t>
      </w:r>
      <w:r w:rsidR="00F34D2D">
        <w:t>Jewish Christians</w:t>
      </w:r>
      <w:r>
        <w:t xml:space="preserve"> </w:t>
      </w:r>
      <w:r w:rsidR="0071063F">
        <w:t>(</w:t>
      </w:r>
      <w:r>
        <w:t xml:space="preserve">or perhaps Jewish </w:t>
      </w:r>
      <w:r w:rsidR="0071063F">
        <w:t>p</w:t>
      </w:r>
      <w:r>
        <w:t>roselyte</w:t>
      </w:r>
      <w:r w:rsidR="0071063F">
        <w:t>s)</w:t>
      </w:r>
      <w:r w:rsidR="00F34D2D">
        <w:t xml:space="preserve"> who taught that in order for </w:t>
      </w:r>
      <w:r>
        <w:t xml:space="preserve">these new </w:t>
      </w:r>
      <w:r w:rsidR="00F34D2D">
        <w:t>converts to belong to the People of God, they must be subject to some or all of the Jewish Law (</w:t>
      </w:r>
      <w:r>
        <w:t>which is why they are often called “</w:t>
      </w:r>
      <w:r w:rsidR="00F34D2D">
        <w:t>Judaizers</w:t>
      </w:r>
      <w:r>
        <w:t>”</w:t>
      </w:r>
      <w:r w:rsidR="00F34D2D">
        <w:t>). It would appear, from Paul's response, that they cited the example of Abraham, who was circumcised as a mark of receiving the covenant blessings.</w:t>
      </w:r>
      <w:r>
        <w:t xml:space="preserve"> </w:t>
      </w:r>
      <w:r w:rsidR="00F34D2D">
        <w:t xml:space="preserve"> They </w:t>
      </w:r>
      <w:r w:rsidR="00F62D0C">
        <w:t>also</w:t>
      </w:r>
      <w:r w:rsidR="00F34D2D">
        <w:t xml:space="preserve"> questioned Paul's authority as an apostle</w:t>
      </w:r>
      <w:r w:rsidR="0071063F">
        <w:t>.</w:t>
      </w:r>
    </w:p>
    <w:p w14:paraId="42D324DD" w14:textId="79A2EF3F" w:rsidR="00D4422B" w:rsidRDefault="0071063F" w:rsidP="00166A6B">
      <w:pPr>
        <w:jc w:val="both"/>
      </w:pPr>
      <w:r>
        <w:t xml:space="preserve">In the book, </w:t>
      </w:r>
      <w:r w:rsidR="00D4422B">
        <w:t xml:space="preserve">Paul discusses his life before Christ, Christ selecting him to serve as His apostle, and his early ministry, including interactions with other apostles in Jerusalem. This is the most extended discussion of Paul's past that we find in the New Testament.  </w:t>
      </w:r>
      <w:r>
        <w:t>T</w:t>
      </w:r>
      <w:r w:rsidR="00D4422B">
        <w:t xml:space="preserve">his narrative </w:t>
      </w:r>
      <w:r>
        <w:t xml:space="preserve">serves </w:t>
      </w:r>
      <w:r w:rsidR="00D4422B">
        <w:t>as Paul's defense of his apostolic authority</w:t>
      </w:r>
      <w:r>
        <w:t>, b</w:t>
      </w:r>
      <w:r w:rsidR="00D4422B">
        <w:t>ut it also teaches about the nature of the gospel and the Galatians' own situation.</w:t>
      </w:r>
    </w:p>
    <w:p w14:paraId="15F15EDA" w14:textId="05D40D4D" w:rsidR="00EF6055" w:rsidRDefault="00D4422B" w:rsidP="00166A6B">
      <w:pPr>
        <w:jc w:val="both"/>
      </w:pPr>
      <w:r>
        <w:t>In Chapter 3</w:t>
      </w:r>
      <w:r w:rsidR="00182AFF">
        <w:t>,</w:t>
      </w:r>
      <w:r>
        <w:t xml:space="preserve"> he exhorts them to stand fast in the faith as it is in Jesus. Paul draws upon the figure of Abraham and the priority of his faith to the covenant of circumcision. </w:t>
      </w:r>
      <w:r w:rsidRPr="00EF6055">
        <w:rPr>
          <w:b/>
          <w:bCs/>
        </w:rPr>
        <w:t>Paul explains that the law was introduced as a temporary measure, one that is no longer efficacious now that</w:t>
      </w:r>
      <w:r w:rsidR="00010D59">
        <w:rPr>
          <w:b/>
          <w:bCs/>
        </w:rPr>
        <w:t xml:space="preserve"> Christ,</w:t>
      </w:r>
      <w:r w:rsidRPr="00EF6055">
        <w:rPr>
          <w:b/>
          <w:bCs/>
        </w:rPr>
        <w:t xml:space="preserve"> the seed of Abraham,</w:t>
      </w:r>
      <w:r w:rsidR="00010D59">
        <w:rPr>
          <w:b/>
          <w:bCs/>
        </w:rPr>
        <w:t xml:space="preserve"> </w:t>
      </w:r>
      <w:r w:rsidRPr="00EF6055">
        <w:rPr>
          <w:b/>
          <w:bCs/>
        </w:rPr>
        <w:t>has come</w:t>
      </w:r>
      <w:r>
        <w:t>. Chapter 4 then concludes with a summary of the topics discussed and the benediction, followed by teaching about the right use of their Christian freedom.</w:t>
      </w:r>
    </w:p>
    <w:p w14:paraId="3242A938" w14:textId="2F448620" w:rsidR="00D4422B" w:rsidRDefault="00D4422B" w:rsidP="00166A6B">
      <w:pPr>
        <w:jc w:val="both"/>
      </w:pPr>
      <w:r>
        <w:t xml:space="preserve">In the conclusion of the epistle, Paul wrote, "See with what large letters I am writing to you with my own hand." </w:t>
      </w:r>
      <w:r w:rsidR="00EF6055">
        <w:t xml:space="preserve"> </w:t>
      </w:r>
      <w:r>
        <w:t>Some have postulated that Paul's large letters are owed to his poor eyesight, his deformed hands, or to other physical</w:t>
      </w:r>
      <w:r w:rsidR="00EF6055">
        <w:t xml:space="preserve"> </w:t>
      </w:r>
      <w:r>
        <w:t xml:space="preserve">afflictions. </w:t>
      </w:r>
      <w:r w:rsidR="00EF6055">
        <w:t xml:space="preserve"> </w:t>
      </w:r>
      <w:r>
        <w:t xml:space="preserve">Classics scholar Steve Reece has compared similar autographic subscriptions in thousands of </w:t>
      </w:r>
      <w:proofErr w:type="gramStart"/>
      <w:r>
        <w:t>Greek</w:t>
      </w:r>
      <w:proofErr w:type="gramEnd"/>
      <w:r>
        <w:t>, Roman, and Jewish letters of this period and observes that large letters are a normal feature when senders of letters, regardless of their education, take the pen and add a few words of greeting in their own hands.</w:t>
      </w:r>
    </w:p>
    <w:p w14:paraId="041E1F46" w14:textId="77777777" w:rsidR="00F06C70" w:rsidRDefault="00F06C70">
      <w:r>
        <w:br w:type="page"/>
      </w:r>
    </w:p>
    <w:p w14:paraId="2A559095" w14:textId="4F9F755C" w:rsidR="002D3127" w:rsidRPr="001B2B10" w:rsidRDefault="002D3127" w:rsidP="00C36A8A">
      <w:pPr>
        <w:pStyle w:val="Heading1"/>
      </w:pPr>
      <w:r w:rsidRPr="001B2B10">
        <w:lastRenderedPageBreak/>
        <w:t>The Roman Province of Galatia</w:t>
      </w:r>
      <w:r>
        <w:t xml:space="preserve"> </w:t>
      </w:r>
      <w:r w:rsidR="00643E9C">
        <w:t>&amp; The Celtic Peoples of Galatia</w:t>
      </w:r>
    </w:p>
    <w:p w14:paraId="2F98617F" w14:textId="19D9AAF0" w:rsidR="002D3127" w:rsidRPr="0071063F" w:rsidRDefault="0071063F" w:rsidP="00463CC4">
      <w:pPr>
        <w:spacing w:after="40"/>
        <w:rPr>
          <w:sz w:val="20"/>
          <w:szCs w:val="20"/>
        </w:rPr>
      </w:pPr>
      <w:r w:rsidRPr="0071063F">
        <w:rPr>
          <w:sz w:val="20"/>
          <w:szCs w:val="20"/>
        </w:rPr>
        <w:t>F</w:t>
      </w:r>
      <w:r w:rsidR="002D3127" w:rsidRPr="0071063F">
        <w:rPr>
          <w:sz w:val="20"/>
          <w:szCs w:val="20"/>
        </w:rPr>
        <w:t xml:space="preserve">rom UNRV.COM, a scholarly discussion web forum about </w:t>
      </w:r>
      <w:r w:rsidR="00463CC4">
        <w:rPr>
          <w:sz w:val="20"/>
          <w:szCs w:val="20"/>
        </w:rPr>
        <w:t>a</w:t>
      </w:r>
      <w:r w:rsidR="002D3127" w:rsidRPr="0071063F">
        <w:rPr>
          <w:sz w:val="20"/>
          <w:szCs w:val="20"/>
        </w:rPr>
        <w:t>ncient Rome</w:t>
      </w:r>
      <w:r w:rsidR="008C209E" w:rsidRPr="0071063F">
        <w:rPr>
          <w:sz w:val="20"/>
          <w:szCs w:val="20"/>
        </w:rPr>
        <w:t xml:space="preserve"> (with additional notes </w:t>
      </w:r>
      <w:r>
        <w:rPr>
          <w:sz w:val="20"/>
          <w:szCs w:val="20"/>
        </w:rPr>
        <w:t xml:space="preserve">from Ross </w:t>
      </w:r>
      <w:r w:rsidR="008C209E" w:rsidRPr="0071063F">
        <w:rPr>
          <w:sz w:val="20"/>
          <w:szCs w:val="20"/>
        </w:rPr>
        <w:t>in brackets)</w:t>
      </w:r>
    </w:p>
    <w:p w14:paraId="03E115EA" w14:textId="77777777" w:rsidR="002D3127" w:rsidRDefault="00000000" w:rsidP="00463CC4">
      <w:pPr>
        <w:spacing w:after="40"/>
      </w:pPr>
      <w:hyperlink r:id="rId11" w:history="1">
        <w:r w:rsidR="002D3127" w:rsidRPr="00922E0B">
          <w:rPr>
            <w:rStyle w:val="Hyperlink"/>
          </w:rPr>
          <w:t>https://www.unrv.com/provinces/galatia.php</w:t>
        </w:r>
      </w:hyperlink>
    </w:p>
    <w:p w14:paraId="4D7BA118" w14:textId="77777777" w:rsidR="00463CC4" w:rsidRDefault="00463CC4" w:rsidP="002D3127">
      <w:pPr>
        <w:spacing w:after="100"/>
      </w:pPr>
    </w:p>
    <w:p w14:paraId="74B26464" w14:textId="6DCB4212" w:rsidR="002D3127" w:rsidRDefault="002D3127" w:rsidP="002D3127">
      <w:pPr>
        <w:spacing w:after="100"/>
      </w:pPr>
      <w:r>
        <w:t>The territory in modern central Turkey known as Galatia wa</w:t>
      </w:r>
      <w:r w:rsidR="00463CC4">
        <w:t xml:space="preserve">s </w:t>
      </w:r>
      <w:r>
        <w:t xml:space="preserve">an oddity in the eastern world [during the Roman empire]. An area in the highlands of central Anatolia (now Turkey), it was bounded on the north by Bithynia and Paphlagonia, on the east by Pontus, on the south by Lycaonia and Cappadocia, and on the west by the remainder of Phrygia. It was originally home of the ancient civilization of the Hittites but came to be occupied by Gallic Celts [Gauls] in the 3rd century BC, hence Galatia, or "Gallia of the East." </w:t>
      </w:r>
      <w:r>
        <w:rPr>
          <w:rStyle w:val="FootnoteReference"/>
        </w:rPr>
        <w:footnoteReference w:id="3"/>
      </w:r>
    </w:p>
    <w:p w14:paraId="1D768966" w14:textId="35A6001D" w:rsidR="00331066" w:rsidRDefault="00331066" w:rsidP="00331066">
      <w:pPr>
        <w:spacing w:after="100"/>
      </w:pPr>
      <w:r>
        <w:t>[The</w:t>
      </w:r>
      <w:r w:rsidR="0071063F">
        <w:t xml:space="preserve"> Greeks, then</w:t>
      </w:r>
      <w:r>
        <w:t xml:space="preserve"> Romans</w:t>
      </w:r>
      <w:r w:rsidR="0071063F">
        <w:t>,</w:t>
      </w:r>
      <w:r>
        <w:t xml:space="preserve"> called these people “Gauls” or “Gals”.  In their own language, they called themselves “Celts”. </w:t>
      </w:r>
      <w:r w:rsidR="0071063F">
        <w:t xml:space="preserve">The two terms are interchangeable.  </w:t>
      </w:r>
      <w:r>
        <w:t>Modern-day Celts include the peoples of Ireland and Scotland, and their “Gaelic” language</w:t>
      </w:r>
      <w:r w:rsidR="0071063F">
        <w:t xml:space="preserve"> used today</w:t>
      </w:r>
      <w:r>
        <w:t xml:space="preserve"> is a descendant of one of the many ancient Celtic languages.  The conquest of Gaul</w:t>
      </w:r>
      <w:r w:rsidR="008C209E">
        <w:t>, modern-day France and Germany,</w:t>
      </w:r>
      <w:r>
        <w:t xml:space="preserve"> was claimed by Julius Caesar around 57 BC</w:t>
      </w:r>
      <w:r w:rsidR="008C209E">
        <w:t>.]</w:t>
      </w:r>
    </w:p>
    <w:p w14:paraId="7AC23DF2" w14:textId="05067FD6" w:rsidR="002D3127" w:rsidRDefault="00331066" w:rsidP="002D3127">
      <w:pPr>
        <w:spacing w:after="100"/>
      </w:pPr>
      <w:r>
        <w:t>T</w:t>
      </w:r>
      <w:r w:rsidR="002D3127">
        <w:t xml:space="preserve">he Gauls had migrated [from central Europe] east and south during the reign of Alexander the Great in the late 4th century BC, but he held them off and pushed them back towards the Danube.  A couple of generation later, around 280 BC, </w:t>
      </w:r>
      <w:r>
        <w:t xml:space="preserve">[three tribes of] </w:t>
      </w:r>
      <w:r w:rsidR="002D3127">
        <w:t xml:space="preserve">the Gauls were on the move again, first settling in </w:t>
      </w:r>
      <w:proofErr w:type="spellStart"/>
      <w:r w:rsidR="002D3127">
        <w:t>Thracia</w:t>
      </w:r>
      <w:proofErr w:type="spellEnd"/>
      <w:r w:rsidR="002D3127">
        <w:t xml:space="preserve"> and then continuing south into Macedonia and Greece.</w:t>
      </w:r>
    </w:p>
    <w:p w14:paraId="08CF633B" w14:textId="1B69CBD4" w:rsidR="002D3127" w:rsidRDefault="002D3127" w:rsidP="002D3127">
      <w:pPr>
        <w:spacing w:after="100"/>
      </w:pPr>
      <w:r>
        <w:t>Led by a second '</w:t>
      </w:r>
      <w:proofErr w:type="spellStart"/>
      <w:r>
        <w:t>Brennus</w:t>
      </w:r>
      <w:proofErr w:type="spellEnd"/>
      <w:r>
        <w:t xml:space="preserve">' (the first being the </w:t>
      </w:r>
      <w:proofErr w:type="spellStart"/>
      <w:r>
        <w:t>Brennus</w:t>
      </w:r>
      <w:proofErr w:type="spellEnd"/>
      <w:r>
        <w:t xml:space="preserve"> who sacked Rome in 390 BC), the Gauls stormed through Macedonia and Greece, sacking Delphi and causing a great deal of disorder before being stopped at the Dardanelles. </w:t>
      </w:r>
      <w:proofErr w:type="spellStart"/>
      <w:r>
        <w:t>Brennus</w:t>
      </w:r>
      <w:proofErr w:type="spellEnd"/>
      <w:r>
        <w:t xml:space="preserve"> was killed and the Gauls were forced to look for new opportunities elsewhere. As luck would have it, King </w:t>
      </w:r>
      <w:proofErr w:type="spellStart"/>
      <w:r>
        <w:t>Nicomedes</w:t>
      </w:r>
      <w:proofErr w:type="spellEnd"/>
      <w:r>
        <w:t xml:space="preserve"> I of Bithynia was deeply embroiled in a dynastic struggle with his brother.</w:t>
      </w:r>
    </w:p>
    <w:p w14:paraId="171E7AB8" w14:textId="77777777" w:rsidR="002D3127" w:rsidRDefault="002D3127" w:rsidP="002D3127">
      <w:pPr>
        <w:spacing w:after="100"/>
      </w:pPr>
      <w:r>
        <w:t xml:space="preserve">The homeless Celts would prove to be the perfect mercenaries accepting an invitation to join </w:t>
      </w:r>
      <w:proofErr w:type="spellStart"/>
      <w:r>
        <w:t>Nicomedes</w:t>
      </w:r>
      <w:proofErr w:type="spellEnd"/>
      <w:r>
        <w:t xml:space="preserve">. They crossed the straights from </w:t>
      </w:r>
      <w:proofErr w:type="spellStart"/>
      <w:r>
        <w:t>Thracia</w:t>
      </w:r>
      <w:proofErr w:type="spellEnd"/>
      <w:r>
        <w:t xml:space="preserve"> to Asia Minor with upwards of 20,000 people, including women and children, and fell into a role as mercenary warriors that they would relish for the next couple of centuries.</w:t>
      </w:r>
    </w:p>
    <w:p w14:paraId="0756A5BC" w14:textId="275222A2" w:rsidR="002D3127" w:rsidRDefault="002D3127" w:rsidP="002D3127">
      <w:pPr>
        <w:spacing w:after="100"/>
      </w:pPr>
      <w:r>
        <w:t xml:space="preserve">Helping establish </w:t>
      </w:r>
      <w:proofErr w:type="spellStart"/>
      <w:r>
        <w:t>Nicomedes</w:t>
      </w:r>
      <w:proofErr w:type="spellEnd"/>
      <w:r>
        <w:t xml:space="preserve"> on the Bithynian throne, the Gauls were awarded with living space on the Anatolian plateau. There</w:t>
      </w:r>
      <w:r w:rsidR="00106AC9">
        <w:t>,</w:t>
      </w:r>
      <w:r>
        <w:t xml:space="preserve"> they continued to live in their tribal lifestyle, essentially established in three separate tribes. The central part of Galatia belonged to a tribe known as the </w:t>
      </w:r>
      <w:proofErr w:type="spellStart"/>
      <w:r>
        <w:t>Tectosages</w:t>
      </w:r>
      <w:proofErr w:type="spellEnd"/>
      <w:r>
        <w:t>, who established a capitol at Ancyra (which bears the name Ankara, Celtic for Anchor, today). In the west</w:t>
      </w:r>
      <w:r w:rsidR="00106AC9">
        <w:t>,</w:t>
      </w:r>
      <w:r>
        <w:t xml:space="preserve"> the </w:t>
      </w:r>
      <w:proofErr w:type="spellStart"/>
      <w:r>
        <w:t>Tolistbobolii</w:t>
      </w:r>
      <w:proofErr w:type="spellEnd"/>
      <w:r>
        <w:t xml:space="preserve"> took up residence, with their capital at </w:t>
      </w:r>
      <w:proofErr w:type="spellStart"/>
      <w:r>
        <w:t>Pressinus</w:t>
      </w:r>
      <w:proofErr w:type="spellEnd"/>
      <w:r w:rsidR="00106AC9">
        <w:t>. I</w:t>
      </w:r>
      <w:r>
        <w:t>n the East</w:t>
      </w:r>
      <w:r w:rsidR="00106AC9">
        <w:t>,</w:t>
      </w:r>
      <w:r>
        <w:t xml:space="preserve"> the </w:t>
      </w:r>
      <w:proofErr w:type="spellStart"/>
      <w:r>
        <w:t>Trocmi</w:t>
      </w:r>
      <w:proofErr w:type="spellEnd"/>
      <w:r>
        <w:t xml:space="preserve"> established themselves at </w:t>
      </w:r>
      <w:proofErr w:type="spellStart"/>
      <w:r>
        <w:t>Tavium</w:t>
      </w:r>
      <w:proofErr w:type="spellEnd"/>
      <w:r>
        <w:t xml:space="preserve">. They were loosely organized (as was Celtic </w:t>
      </w:r>
      <w:r w:rsidRPr="00A55503">
        <w:t>custom)</w:t>
      </w:r>
      <w:r w:rsidR="00545505">
        <w:t>.  D</w:t>
      </w:r>
      <w:r w:rsidR="00106AC9" w:rsidRPr="00A55503">
        <w:t>espite this</w:t>
      </w:r>
      <w:r w:rsidR="00106AC9">
        <w:t>, they still managed to</w:t>
      </w:r>
      <w:r>
        <w:t xml:space="preserve"> establish a national council which brought together representatives of each tribe to deal with issues that affected the </w:t>
      </w:r>
      <w:proofErr w:type="gramStart"/>
      <w:r>
        <w:t>community as a whole</w:t>
      </w:r>
      <w:proofErr w:type="gramEnd"/>
      <w:r>
        <w:t>.</w:t>
      </w:r>
    </w:p>
    <w:p w14:paraId="2220DC50" w14:textId="623F6F9C" w:rsidR="002D3127" w:rsidRDefault="002D3127" w:rsidP="002D3127">
      <w:pPr>
        <w:spacing w:after="100"/>
      </w:pPr>
      <w:r>
        <w:t>Much like their Hittite predecessors, the Gauls found that the central plateau was a perfect launching point for raids on their surrounding neighbors. As fierce warriors</w:t>
      </w:r>
      <w:r w:rsidR="00106AC9">
        <w:t>,</w:t>
      </w:r>
      <w:r>
        <w:t xml:space="preserve"> they proved to be a constant source of trouble in the region, overrunning their former hosts in Bithynia and plundering all around them with little resistance. Between 235 and 225 BC, however, King Attalus of Pergamum was</w:t>
      </w:r>
      <w:r w:rsidR="00106AC9">
        <w:t xml:space="preserve"> finally</w:t>
      </w:r>
      <w:r>
        <w:t xml:space="preserve"> able to hold the Gauls in check, inflicting several defeats on the</w:t>
      </w:r>
      <w:r w:rsidR="002E77FE">
        <w:t xml:space="preserve">m </w:t>
      </w:r>
      <w:r>
        <w:t>but conceding their right to occupy Galatia. Though the Gauls were weakened, they</w:t>
      </w:r>
      <w:r w:rsidR="00106AC9">
        <w:t xml:space="preserve"> </w:t>
      </w:r>
      <w:r>
        <w:t>continued to be a constant source of aggravation.</w:t>
      </w:r>
    </w:p>
    <w:p w14:paraId="61B0B9AF" w14:textId="1915430F" w:rsidR="002D3127" w:rsidRDefault="002D3127" w:rsidP="002D3127">
      <w:pPr>
        <w:spacing w:after="100"/>
      </w:pPr>
      <w:r>
        <w:t xml:space="preserve">Real Roman contact with Galatia came during the Syrian War against Antiochus. With the death of Attalus in Pergamum, circa 197 BC, raids west into Asia Minor began anew, and the Gauls soon found themselves as </w:t>
      </w:r>
      <w:r>
        <w:lastRenderedPageBreak/>
        <w:t xml:space="preserve">mercenary allies of the Syrian </w:t>
      </w:r>
      <w:r w:rsidR="00106AC9">
        <w:t>k</w:t>
      </w:r>
      <w:r>
        <w:t xml:space="preserve">ing. Rome, however, </w:t>
      </w:r>
      <w:r w:rsidR="00106AC9">
        <w:t xml:space="preserve">being </w:t>
      </w:r>
      <w:r>
        <w:t>allied to Pergamum</w:t>
      </w:r>
      <w:r w:rsidR="00106AC9">
        <w:t>,</w:t>
      </w:r>
      <w:r>
        <w:t xml:space="preserve"> was forced to finally take matters into their own hands, launching an expedition under Ca. Manlius </w:t>
      </w:r>
      <w:proofErr w:type="spellStart"/>
      <w:r>
        <w:t>Vulso</w:t>
      </w:r>
      <w:proofErr w:type="spellEnd"/>
      <w:r>
        <w:t xml:space="preserve"> in 189 BC. His invasion, and the war against Antiochus</w:t>
      </w:r>
      <w:r w:rsidR="00106AC9">
        <w:t xml:space="preserve"> (</w:t>
      </w:r>
      <w:r>
        <w:t xml:space="preserve">led by Scipio Africanus and his brother </w:t>
      </w:r>
      <w:proofErr w:type="spellStart"/>
      <w:r>
        <w:t>Gnaeus</w:t>
      </w:r>
      <w:proofErr w:type="spellEnd"/>
      <w:r w:rsidR="00106AC9">
        <w:t>)</w:t>
      </w:r>
      <w:r w:rsidR="002E77FE">
        <w:t xml:space="preserve"> </w:t>
      </w:r>
      <w:r w:rsidR="00D31965">
        <w:t>were</w:t>
      </w:r>
      <w:r>
        <w:t xml:space="preserve"> wildly successful and Roman influence spread deeply into the east.</w:t>
      </w:r>
    </w:p>
    <w:p w14:paraId="53D0597F" w14:textId="14EE4059" w:rsidR="002D3127" w:rsidRDefault="002D3127" w:rsidP="002D3127">
      <w:pPr>
        <w:spacing w:after="100"/>
      </w:pPr>
      <w:r>
        <w:t xml:space="preserve">The Galatians soon fell under the sway of the great Roman enemy, Mithridates. In the early to </w:t>
      </w:r>
      <w:proofErr w:type="spellStart"/>
      <w:r>
        <w:t>mid 1st</w:t>
      </w:r>
      <w:proofErr w:type="spellEnd"/>
      <w:r>
        <w:t xml:space="preserve"> century BC, the Celts were under the thumb of Pontus, but remained surprisingly loyal to Rome. During the campaigns of both Sulla, and later </w:t>
      </w:r>
      <w:proofErr w:type="spellStart"/>
      <w:r>
        <w:t>Gnaeus</w:t>
      </w:r>
      <w:proofErr w:type="spellEnd"/>
      <w:r>
        <w:t xml:space="preserve"> </w:t>
      </w:r>
      <w:proofErr w:type="spellStart"/>
      <w:r>
        <w:t>Pompeius</w:t>
      </w:r>
      <w:proofErr w:type="spellEnd"/>
      <w:r>
        <w:t xml:space="preserve"> Magnus</w:t>
      </w:r>
      <w:r w:rsidR="00A43965">
        <w:t xml:space="preserve"> [whom we call “Pompey</w:t>
      </w:r>
      <w:r w:rsidR="00A43965">
        <w:rPr>
          <w:rStyle w:val="FootnoteReference"/>
        </w:rPr>
        <w:footnoteReference w:id="4"/>
      </w:r>
      <w:r w:rsidR="00A43965">
        <w:t>” today]</w:t>
      </w:r>
      <w:r>
        <w:t>, the Celts proved formidable allies in the cause. With Pompey's victory, the Galatians were organized as a client state in 64 BC. Despite the existence and apparent recognition of Celtic custom by Pompey, the</w:t>
      </w:r>
      <w:r w:rsidR="002E77FE">
        <w:t xml:space="preserve"> three-</w:t>
      </w:r>
      <w:r>
        <w:t xml:space="preserve">tribe system was soon uprooted by the efforts of one chief, </w:t>
      </w:r>
      <w:proofErr w:type="spellStart"/>
      <w:r>
        <w:t>Deiotarus</w:t>
      </w:r>
      <w:proofErr w:type="spellEnd"/>
      <w:r>
        <w:t>.</w:t>
      </w:r>
    </w:p>
    <w:p w14:paraId="7B063EB1" w14:textId="7246E485" w:rsidR="002D3127" w:rsidRDefault="002D3127" w:rsidP="002D3127">
      <w:pPr>
        <w:spacing w:after="100"/>
      </w:pPr>
      <w:r>
        <w:t>The Romans</w:t>
      </w:r>
      <w:r w:rsidR="00F32E6C">
        <w:t xml:space="preserve"> </w:t>
      </w:r>
      <w:r>
        <w:t xml:space="preserve">were soon occupied with their own internal political turmoil, the war in Gaul under Caesar, and the civil war that followed. The Galatians, despite their political and government shift remained mostly quiet, and the Romans formally recognized </w:t>
      </w:r>
      <w:proofErr w:type="spellStart"/>
      <w:r>
        <w:t>Deiotarus</w:t>
      </w:r>
      <w:proofErr w:type="spellEnd"/>
      <w:r>
        <w:t xml:space="preserve"> as the Galatian King.</w:t>
      </w:r>
    </w:p>
    <w:p w14:paraId="399FF92C" w14:textId="2FE1DC85" w:rsidR="002D3127" w:rsidRDefault="002D3127" w:rsidP="002D3127">
      <w:pPr>
        <w:spacing w:after="100"/>
      </w:pPr>
      <w:r>
        <w:t xml:space="preserve">This political situation remained in effect until after the victory of Octavian in the second civil war, and his ascension as Augustus </w:t>
      </w:r>
      <w:r w:rsidR="00A43965">
        <w:t>[</w:t>
      </w:r>
      <w:r>
        <w:t>Caesar</w:t>
      </w:r>
      <w:r w:rsidR="00A43965">
        <w:t>]</w:t>
      </w:r>
      <w:r>
        <w:t xml:space="preserve">. In 25 BC, the third Galatian king, </w:t>
      </w:r>
      <w:proofErr w:type="spellStart"/>
      <w:r>
        <w:t>Amyntas</w:t>
      </w:r>
      <w:proofErr w:type="spellEnd"/>
      <w:r>
        <w:t xml:space="preserve"> died, and Augustus formally incorporated Galatia into an official Roman province. From that point on, Galatia remained a provincial backwater, with little economic exploitation or political dissent of any kind. The Galatians remained loyal to the empire throughout its history.</w:t>
      </w:r>
    </w:p>
    <w:p w14:paraId="4926E3FA" w14:textId="42834EBC" w:rsidR="002D3127" w:rsidRDefault="002D3127" w:rsidP="002D3127">
      <w:pPr>
        <w:spacing w:after="100"/>
      </w:pPr>
      <w:r>
        <w:t>Contributing to this loyalty, the Celts were inundated with Hellenistic culture, and later writers referred to the inhabitants as Gallo-</w:t>
      </w:r>
      <w:proofErr w:type="spellStart"/>
      <w:r>
        <w:t>Graeci</w:t>
      </w:r>
      <w:proofErr w:type="spellEnd"/>
      <w:r>
        <w:t xml:space="preserve">. Celtic culture continued to flourish as well, and the people were still known to speak a Celtic tongue similar to that of the Gallic </w:t>
      </w:r>
      <w:proofErr w:type="spellStart"/>
      <w:r>
        <w:t>Treveri</w:t>
      </w:r>
      <w:proofErr w:type="spellEnd"/>
      <w:r>
        <w:t xml:space="preserve"> as late as the 5th century AD. </w:t>
      </w:r>
      <w:r w:rsidR="00F32E6C">
        <w:t xml:space="preserve">However, this culture </w:t>
      </w:r>
      <w:r>
        <w:t>had all but faded away by the time the Seljuks took the region from the Byzantines in the 11th century AD.</w:t>
      </w:r>
    </w:p>
    <w:p w14:paraId="17C31FA5" w14:textId="05C5B930" w:rsidR="00720A85" w:rsidRDefault="002D3127" w:rsidP="00A43965">
      <w:pPr>
        <w:spacing w:after="100"/>
      </w:pPr>
      <w:r>
        <w:t>Galatia became an early stronghold for the Christian church. The Apostle Paul visited the province around 47 or 48 AD and later wrote his Epistle to the Galatians. The Celts apparently took to his teaching in earnest</w:t>
      </w:r>
      <w:r w:rsidR="00A43965">
        <w:rPr>
          <w:rStyle w:val="FootnoteReference"/>
        </w:rPr>
        <w:footnoteReference w:id="5"/>
      </w:r>
      <w:r>
        <w:t xml:space="preserve"> and the early church spread and flourished.</w:t>
      </w:r>
    </w:p>
    <w:p w14:paraId="77E840E7" w14:textId="240EE1F2" w:rsidR="00F16632" w:rsidRDefault="00F16632">
      <w:r>
        <w:br w:type="page"/>
      </w:r>
    </w:p>
    <w:p w14:paraId="3CA4605B" w14:textId="2C550B47" w:rsidR="00463CC4" w:rsidRDefault="00463CC4" w:rsidP="00463CC4">
      <w:pPr>
        <w:pStyle w:val="Heading1"/>
      </w:pPr>
      <w:r>
        <w:lastRenderedPageBreak/>
        <w:t>Questions from Lesson One (the Galatian church overview)</w:t>
      </w:r>
    </w:p>
    <w:p w14:paraId="09116299" w14:textId="77777777" w:rsidR="00463CC4" w:rsidRDefault="00463CC4" w:rsidP="00463CC4">
      <w:r>
        <w:t>Read the above pages as well as Acts 11:19-25 and Acts 15:1-34 and answer the following questions:</w:t>
      </w:r>
    </w:p>
    <w:p w14:paraId="12910B17" w14:textId="3E86F605" w:rsidR="00C36A8A" w:rsidRDefault="00463CC4">
      <w:pPr>
        <w:pStyle w:val="ListParagraph"/>
        <w:numPr>
          <w:ilvl w:val="0"/>
          <w:numId w:val="11"/>
        </w:numPr>
        <w:spacing w:after="600"/>
        <w:contextualSpacing w:val="0"/>
      </w:pPr>
      <w:r>
        <w:t>Based on what you’ve read above about the peoples of southern Galatia, why do you think they understood and accepted the Gospel of Christ so readily, and why do you think that “almost the entire city” came to hear Paul’s second sermon at the synagogue</w:t>
      </w:r>
      <w:r w:rsidR="00C36A8A">
        <w:t xml:space="preserve"> in Antioch of </w:t>
      </w:r>
      <w:proofErr w:type="spellStart"/>
      <w:r w:rsidR="00C36A8A">
        <w:t>Persidia</w:t>
      </w:r>
      <w:proofErr w:type="spellEnd"/>
      <w:r w:rsidR="00C36A8A">
        <w:t xml:space="preserve"> (Acts 13:44)</w:t>
      </w:r>
      <w:r>
        <w:t>?  (Speculation is allowed.)</w:t>
      </w:r>
    </w:p>
    <w:p w14:paraId="3AC069ED" w14:textId="69B895CF" w:rsidR="00C36A8A" w:rsidRDefault="00C36A8A">
      <w:pPr>
        <w:pStyle w:val="ListParagraph"/>
        <w:numPr>
          <w:ilvl w:val="0"/>
          <w:numId w:val="11"/>
        </w:numPr>
        <w:spacing w:after="600"/>
        <w:contextualSpacing w:val="0"/>
      </w:pPr>
      <w:r>
        <w:t>Is there anything that you learned about the Galatian people (in the previous few pages) that really sticks out in your mind?  Their history perhaps?  Or facets of their character?  Or of their cities?</w:t>
      </w:r>
    </w:p>
    <w:p w14:paraId="7B002B65" w14:textId="2529D7BE" w:rsidR="00463CC4" w:rsidRDefault="00150336">
      <w:pPr>
        <w:pStyle w:val="ListParagraph"/>
        <w:numPr>
          <w:ilvl w:val="0"/>
          <w:numId w:val="11"/>
        </w:numPr>
        <w:spacing w:after="600"/>
        <w:contextualSpacing w:val="0"/>
      </w:pPr>
      <w:r>
        <w:t>Let’s go back to</w:t>
      </w:r>
      <w:r w:rsidR="00463CC4">
        <w:t xml:space="preserve"> Acts 10</w:t>
      </w:r>
      <w:r>
        <w:t>, where</w:t>
      </w:r>
      <w:r w:rsidR="00463CC4">
        <w:t xml:space="preserve"> we read where Peter was sent by the Holy Spirit to preach to Cornelius, and that the Holy Spirit fell upon the</w:t>
      </w:r>
      <w:r w:rsidR="00C36A8A">
        <w:t>se Gentiles</w:t>
      </w:r>
      <w:r w:rsidR="00463CC4">
        <w:t xml:space="preserve">.  </w:t>
      </w:r>
      <w:r>
        <w:t>Describe</w:t>
      </w:r>
      <w:r w:rsidR="00463CC4">
        <w:t xml:space="preserve"> the confrontation the Jews had with Peter (in Acts 11) when they found out </w:t>
      </w:r>
      <w:r w:rsidR="00C36A8A">
        <w:t xml:space="preserve">that </w:t>
      </w:r>
      <w:r w:rsidR="00463CC4">
        <w:t>he had eaten with “uncircumcised men”</w:t>
      </w:r>
      <w:r>
        <w:t>.</w:t>
      </w:r>
      <w:r w:rsidR="00463CC4">
        <w:t xml:space="preserve">  </w:t>
      </w:r>
      <w:proofErr w:type="gramStart"/>
      <w:r w:rsidR="00463CC4">
        <w:t>D</w:t>
      </w:r>
      <w:r>
        <w:t>escribe</w:t>
      </w:r>
      <w:proofErr w:type="gramEnd"/>
      <w:r w:rsidR="00463CC4">
        <w:t xml:space="preserve"> the conclusion they drew when Peter told them what happened</w:t>
      </w:r>
      <w:r w:rsidR="00C36A8A">
        <w:t xml:space="preserve"> to him and to these Gentiles</w:t>
      </w:r>
      <w:r>
        <w:t>.</w:t>
      </w:r>
    </w:p>
    <w:p w14:paraId="508DBB26" w14:textId="77777777" w:rsidR="00463CC4" w:rsidRDefault="00463CC4">
      <w:pPr>
        <w:pStyle w:val="ListParagraph"/>
        <w:numPr>
          <w:ilvl w:val="0"/>
          <w:numId w:val="11"/>
        </w:numPr>
        <w:spacing w:after="600"/>
        <w:contextualSpacing w:val="0"/>
      </w:pPr>
      <w:r>
        <w:t xml:space="preserve">In Acts 11:19-25, it describes how some early believers in Cyprus and Cyrene (modern </w:t>
      </w:r>
      <w:proofErr w:type="spellStart"/>
      <w:r>
        <w:t>Lybia</w:t>
      </w:r>
      <w:proofErr w:type="spellEnd"/>
      <w:r>
        <w:t>) went to Antioch (in Syria) and preached to the “</w:t>
      </w:r>
      <w:proofErr w:type="spellStart"/>
      <w:r>
        <w:t>Hellinists</w:t>
      </w:r>
      <w:proofErr w:type="spellEnd"/>
      <w:r>
        <w:t>” (non-Jews) about Jesus.  What was the result of this preaching?   Who sent Barnabas to Antioch, and who did he next seek to come help in the work?</w:t>
      </w:r>
    </w:p>
    <w:p w14:paraId="68518B93" w14:textId="5E733400" w:rsidR="00463CC4" w:rsidRDefault="00463CC4">
      <w:pPr>
        <w:pStyle w:val="ListParagraph"/>
        <w:numPr>
          <w:ilvl w:val="0"/>
          <w:numId w:val="11"/>
        </w:numPr>
        <w:spacing w:after="600"/>
        <w:contextualSpacing w:val="0"/>
      </w:pPr>
      <w:r>
        <w:t xml:space="preserve">Last quarter we read that the church at Antioch was instrumental in its efforts to evangelize, sending out Paul, Barnabas and others to teach, preach and establish churches.  It was shortly after the second missionary journey (after they had returned to Antioch and reported their work) that the problem with the so-called “Judaizing teachers” (those who taught that all converts must keep the Old Law) came to a head at Antioch and in other places.  (Apparently it was at this time that Paul heard that this false teaching had spread to the new churches in southern Galatia, and he wrote the Epistle to the Galatians.)  In Acts 15:1-2, </w:t>
      </w:r>
      <w:proofErr w:type="gramStart"/>
      <w:r>
        <w:t>Paul</w:t>
      </w:r>
      <w:proofErr w:type="gramEnd"/>
      <w:r>
        <w:t xml:space="preserve"> and Barnabas—formerly devout Jews—had “no small dissention” with these false teachers who had now come to Antioch.  What was decided?</w:t>
      </w:r>
    </w:p>
    <w:p w14:paraId="1B648063" w14:textId="77777777" w:rsidR="00463CC4" w:rsidRDefault="00463CC4">
      <w:pPr>
        <w:pStyle w:val="ListParagraph"/>
        <w:numPr>
          <w:ilvl w:val="0"/>
          <w:numId w:val="11"/>
        </w:numPr>
        <w:spacing w:after="600"/>
        <w:contextualSpacing w:val="0"/>
      </w:pPr>
      <w:r>
        <w:t>What was the reaction of the churches of Phoenicia and Samaria when they heard about the conversion of the gentiles?  What did they report to the apostles and the elders in Jerusalem?</w:t>
      </w:r>
    </w:p>
    <w:p w14:paraId="799E24B6" w14:textId="0C2CC6B3" w:rsidR="00463CC4" w:rsidRDefault="00463CC4">
      <w:pPr>
        <w:pStyle w:val="ListParagraph"/>
        <w:numPr>
          <w:ilvl w:val="0"/>
          <w:numId w:val="11"/>
        </w:numPr>
        <w:spacing w:after="600"/>
        <w:contextualSpacing w:val="0"/>
      </w:pPr>
      <w:r>
        <w:t xml:space="preserve">In Acts 15:5, who </w:t>
      </w:r>
      <w:proofErr w:type="gramStart"/>
      <w:r>
        <w:t>rose up</w:t>
      </w:r>
      <w:proofErr w:type="gramEnd"/>
      <w:r>
        <w:t xml:space="preserve"> and insisted that gentiles keep the Old Law?  Do you see anything interesting, or perhaps ironic, that it was this group?</w:t>
      </w:r>
    </w:p>
    <w:p w14:paraId="42F356A6" w14:textId="77777777" w:rsidR="00463CC4" w:rsidRDefault="00463CC4">
      <w:pPr>
        <w:pStyle w:val="ListParagraph"/>
        <w:numPr>
          <w:ilvl w:val="0"/>
          <w:numId w:val="11"/>
        </w:numPr>
        <w:spacing w:after="600"/>
        <w:contextualSpacing w:val="0"/>
      </w:pPr>
      <w:r>
        <w:t>What was the apostle Peter’s response to this dispute?  What question did he ask the Pharisees?</w:t>
      </w:r>
    </w:p>
    <w:p w14:paraId="0C4FF3F4" w14:textId="77777777" w:rsidR="00463CC4" w:rsidRDefault="00463CC4">
      <w:pPr>
        <w:pStyle w:val="ListParagraph"/>
        <w:numPr>
          <w:ilvl w:val="0"/>
          <w:numId w:val="11"/>
        </w:numPr>
        <w:spacing w:after="600"/>
        <w:contextualSpacing w:val="0"/>
      </w:pPr>
      <w:r>
        <w:lastRenderedPageBreak/>
        <w:t>After Paul and Barnabas described the “many miracles and wonders that God worked through them among the Gentiles”, what was the reaction of those assembled?  (Do you think Paul may have described how he was stoned and left by the Jews for dead in Iconium?  I wonder!)</w:t>
      </w:r>
    </w:p>
    <w:p w14:paraId="724E7C5A" w14:textId="5D04056D" w:rsidR="00463CC4" w:rsidRDefault="00463CC4">
      <w:pPr>
        <w:pStyle w:val="ListParagraph"/>
        <w:numPr>
          <w:ilvl w:val="0"/>
          <w:numId w:val="11"/>
        </w:numPr>
        <w:spacing w:after="600"/>
        <w:contextualSpacing w:val="0"/>
      </w:pPr>
      <w:r>
        <w:t xml:space="preserve">What </w:t>
      </w:r>
      <w:r w:rsidR="00150336">
        <w:t xml:space="preserve">Old Testament </w:t>
      </w:r>
      <w:r>
        <w:t>scripture did James the elder</w:t>
      </w:r>
      <w:r w:rsidR="00150336">
        <w:rPr>
          <w:rStyle w:val="FootnoteReference"/>
        </w:rPr>
        <w:footnoteReference w:id="6"/>
      </w:r>
      <w:r>
        <w:t xml:space="preserve"> quote to help settle this matter?</w:t>
      </w:r>
    </w:p>
    <w:p w14:paraId="4805890C" w14:textId="08A10422" w:rsidR="00463CC4" w:rsidRDefault="00463CC4">
      <w:pPr>
        <w:pStyle w:val="ListParagraph"/>
        <w:numPr>
          <w:ilvl w:val="0"/>
          <w:numId w:val="11"/>
        </w:numPr>
        <w:spacing w:after="600"/>
        <w:contextualSpacing w:val="0"/>
      </w:pPr>
      <w:r>
        <w:t>What did James the elder state he believed that they should tell the Gentiles?</w:t>
      </w:r>
    </w:p>
    <w:p w14:paraId="76688B1C" w14:textId="77777777" w:rsidR="00463CC4" w:rsidRDefault="00463CC4">
      <w:pPr>
        <w:pStyle w:val="ListParagraph"/>
        <w:numPr>
          <w:ilvl w:val="0"/>
          <w:numId w:val="11"/>
        </w:numPr>
        <w:spacing w:after="600"/>
        <w:contextualSpacing w:val="0"/>
      </w:pPr>
      <w:r>
        <w:t>What are some of the points of what they wrote the Gentiles in Acts 15:22-29 that you find to be the most interesting, based on your re-reading of the scripture this time?</w:t>
      </w:r>
    </w:p>
    <w:p w14:paraId="23ADA264" w14:textId="0D5E0F47" w:rsidR="00463CC4" w:rsidRDefault="00463CC4">
      <w:pPr>
        <w:pStyle w:val="ListParagraph"/>
        <w:numPr>
          <w:ilvl w:val="0"/>
          <w:numId w:val="11"/>
        </w:numPr>
        <w:spacing w:after="600"/>
        <w:contextualSpacing w:val="0"/>
      </w:pPr>
      <w:r>
        <w:t>Who else did the apostles send back to Antioch</w:t>
      </w:r>
      <w:r w:rsidR="00F32E6C">
        <w:t xml:space="preserve"> </w:t>
      </w:r>
      <w:r>
        <w:t>- and why do you think they did this?</w:t>
      </w:r>
    </w:p>
    <w:p w14:paraId="573B9B7C" w14:textId="6894ECC0" w:rsidR="00463CC4" w:rsidRDefault="00463CC4">
      <w:pPr>
        <w:pStyle w:val="ListParagraph"/>
        <w:numPr>
          <w:ilvl w:val="0"/>
          <w:numId w:val="11"/>
        </w:numPr>
        <w:spacing w:after="600"/>
        <w:contextualSpacing w:val="0"/>
      </w:pPr>
      <w:r>
        <w:t xml:space="preserve">How did the church at Antioch react to this letter and </w:t>
      </w:r>
      <w:r w:rsidR="00F32E6C">
        <w:t>its contents</w:t>
      </w:r>
      <w:r>
        <w:t xml:space="preserve">? </w:t>
      </w:r>
    </w:p>
    <w:p w14:paraId="24C8D6FD" w14:textId="77777777" w:rsidR="00463CC4" w:rsidRDefault="00463CC4">
      <w:pPr>
        <w:pStyle w:val="ListParagraph"/>
        <w:numPr>
          <w:ilvl w:val="0"/>
          <w:numId w:val="11"/>
        </w:numPr>
        <w:spacing w:after="600"/>
        <w:contextualSpacing w:val="0"/>
      </w:pPr>
      <w:r>
        <w:t>If Antioch was already so strong, why would God deem it important to send additional teachers to continue to work with them?  How is this applicable to us today?</w:t>
      </w:r>
    </w:p>
    <w:p w14:paraId="5523CC7A" w14:textId="3136290D" w:rsidR="00463CC4" w:rsidRDefault="00767E2A">
      <w:pPr>
        <w:pStyle w:val="ListParagraph"/>
        <w:numPr>
          <w:ilvl w:val="0"/>
          <w:numId w:val="11"/>
        </w:numPr>
        <w:spacing w:after="600"/>
        <w:contextualSpacing w:val="0"/>
      </w:pPr>
      <w:r>
        <w:t xml:space="preserve">Is there any evidence of </w:t>
      </w:r>
      <w:r w:rsidR="00463CC4">
        <w:t xml:space="preserve">how quickly this letter from the apostles and elders of Acts 15 was circulated to </w:t>
      </w:r>
      <w:proofErr w:type="gramStart"/>
      <w:r w:rsidR="00463CC4">
        <w:t>all of</w:t>
      </w:r>
      <w:proofErr w:type="gramEnd"/>
      <w:r w:rsidR="00463CC4">
        <w:t xml:space="preserve"> the new churches of the first and second missionary journeys (including Galatia) by Paul and Barnabas?  Was it spread to Rome, Libya, Crete—all churches?  How do you think it was received by the Gentiles in these cities?  How do you think it was received by the Jewish Christians? </w:t>
      </w:r>
    </w:p>
    <w:p w14:paraId="0EF77EA4" w14:textId="77777777" w:rsidR="00463CC4" w:rsidRDefault="00463CC4">
      <w:pPr>
        <w:rPr>
          <w:rFonts w:asciiTheme="majorHAnsi" w:eastAsiaTheme="majorEastAsia" w:hAnsiTheme="majorHAnsi" w:cstheme="majorBidi"/>
          <w:b/>
          <w:bCs/>
          <w:color w:val="1F3864" w:themeColor="accent5" w:themeShade="80"/>
          <w:sz w:val="32"/>
          <w:szCs w:val="28"/>
        </w:rPr>
      </w:pPr>
      <w:r>
        <w:br w:type="page"/>
      </w:r>
    </w:p>
    <w:p w14:paraId="69FEB67C" w14:textId="59683CF6" w:rsidR="00F16632" w:rsidRDefault="00643E9C" w:rsidP="00643E9C">
      <w:pPr>
        <w:pStyle w:val="Heading1"/>
      </w:pPr>
      <w:r>
        <w:lastRenderedPageBreak/>
        <w:t>Lesson 2: Galatians Chapter 1</w:t>
      </w:r>
    </w:p>
    <w:p w14:paraId="73CCB041" w14:textId="427AD9A6" w:rsidR="00643E9C" w:rsidRDefault="00C8759E" w:rsidP="00A43965">
      <w:pPr>
        <w:spacing w:after="100"/>
      </w:pPr>
      <w:r>
        <w:t xml:space="preserve">Please read ALL of Galatians 1, </w:t>
      </w:r>
      <w:r w:rsidR="00791109">
        <w:t>Ephesians 3:1-7</w:t>
      </w:r>
      <w:r>
        <w:t xml:space="preserve"> and II Peter 3:14-16, </w:t>
      </w:r>
      <w:r w:rsidRPr="00C8759E">
        <w:rPr>
          <w:u w:val="single"/>
        </w:rPr>
        <w:t>then</w:t>
      </w:r>
      <w:r>
        <w:t xml:space="preserve"> answer the following:</w:t>
      </w:r>
    </w:p>
    <w:p w14:paraId="28154B70" w14:textId="72637C44" w:rsidR="00643E9C" w:rsidRPr="001163F8" w:rsidRDefault="001163F8" w:rsidP="00A43965">
      <w:pPr>
        <w:spacing w:after="100"/>
        <w:rPr>
          <w:b/>
          <w:bCs/>
        </w:rPr>
      </w:pPr>
      <w:r w:rsidRPr="001163F8">
        <w:rPr>
          <w:b/>
          <w:bCs/>
        </w:rPr>
        <w:t>Galatians 1:1-5</w:t>
      </w:r>
    </w:p>
    <w:p w14:paraId="2AC8FD94" w14:textId="35FC1504" w:rsidR="001163F8" w:rsidRDefault="001163F8">
      <w:pPr>
        <w:pStyle w:val="ListParagraph"/>
        <w:numPr>
          <w:ilvl w:val="0"/>
          <w:numId w:val="5"/>
        </w:numPr>
        <w:spacing w:after="480" w:line="240" w:lineRule="auto"/>
        <w:contextualSpacing w:val="0"/>
      </w:pPr>
      <w:r>
        <w:t xml:space="preserve">What, in your mind, is the importance of Paul not only identifying himself </w:t>
      </w:r>
      <w:r w:rsidR="00A55503">
        <w:t xml:space="preserve">to them </w:t>
      </w:r>
      <w:r>
        <w:t xml:space="preserve">as an apostle but pointing out </w:t>
      </w:r>
      <w:r w:rsidR="00A55503">
        <w:t>that it was Christ w</w:t>
      </w:r>
      <w:r>
        <w:t>ho appointed him to serve</w:t>
      </w:r>
      <w:r w:rsidR="00A55503">
        <w:t xml:space="preserve"> in that role?</w:t>
      </w:r>
    </w:p>
    <w:p w14:paraId="2EF8EABE" w14:textId="19EE09B1" w:rsidR="00C8759E" w:rsidRDefault="001163F8">
      <w:pPr>
        <w:pStyle w:val="ListParagraph"/>
        <w:numPr>
          <w:ilvl w:val="0"/>
          <w:numId w:val="5"/>
        </w:numPr>
        <w:spacing w:after="480" w:line="240" w:lineRule="auto"/>
        <w:contextualSpacing w:val="0"/>
      </w:pPr>
      <w:r>
        <w:t xml:space="preserve">Which, if any, of Paul’s teachings in verses 3-5 </w:t>
      </w:r>
      <w:r w:rsidR="00A55503">
        <w:t>stand out to y</w:t>
      </w:r>
      <w:r>
        <w:t>ou</w:t>
      </w:r>
      <w:r w:rsidR="00F60369">
        <w:t xml:space="preserve"> </w:t>
      </w:r>
      <w:r w:rsidR="00A55503">
        <w:t>–</w:t>
      </w:r>
      <w:r>
        <w:t xml:space="preserve"> </w:t>
      </w:r>
      <w:r w:rsidR="00A55503">
        <w:t xml:space="preserve">and </w:t>
      </w:r>
      <w:r>
        <w:t>why?</w:t>
      </w:r>
    </w:p>
    <w:p w14:paraId="1988D29F" w14:textId="1B804283" w:rsidR="001163F8" w:rsidRPr="001163F8" w:rsidRDefault="001163F8" w:rsidP="001163F8">
      <w:pPr>
        <w:spacing w:after="100"/>
        <w:rPr>
          <w:b/>
          <w:bCs/>
        </w:rPr>
      </w:pPr>
      <w:r w:rsidRPr="001163F8">
        <w:rPr>
          <w:b/>
          <w:bCs/>
        </w:rPr>
        <w:t>Galatians 1:6-10</w:t>
      </w:r>
    </w:p>
    <w:p w14:paraId="48D4511B" w14:textId="1764BE81" w:rsidR="001163F8" w:rsidRDefault="001163F8">
      <w:pPr>
        <w:pStyle w:val="ListParagraph"/>
        <w:numPr>
          <w:ilvl w:val="0"/>
          <w:numId w:val="5"/>
        </w:numPr>
        <w:spacing w:after="480"/>
        <w:contextualSpacing w:val="0"/>
      </w:pPr>
      <w:r>
        <w:t xml:space="preserve">Why do you think it </w:t>
      </w:r>
      <w:r w:rsidR="00F60369">
        <w:t xml:space="preserve">is </w:t>
      </w:r>
      <w:r>
        <w:t xml:space="preserve">important that </w:t>
      </w:r>
      <w:r w:rsidR="006D76C3">
        <w:t xml:space="preserve">what the Jews were teaching </w:t>
      </w:r>
      <w:r w:rsidR="00150336">
        <w:t xml:space="preserve">the Galatians </w:t>
      </w:r>
      <w:r>
        <w:t>be identified as “a different gospel”?</w:t>
      </w:r>
    </w:p>
    <w:p w14:paraId="42FAC324" w14:textId="1144B397" w:rsidR="001163F8" w:rsidRDefault="001163F8">
      <w:pPr>
        <w:pStyle w:val="ListParagraph"/>
        <w:numPr>
          <w:ilvl w:val="0"/>
          <w:numId w:val="5"/>
        </w:numPr>
        <w:spacing w:after="480"/>
        <w:contextualSpacing w:val="0"/>
      </w:pPr>
      <w:r>
        <w:t>Paul speaks of those who would trouble them and who would pervert (or “distort”) the gospel- then says that those who would do so should be accursed</w:t>
      </w:r>
      <w:r w:rsidR="00D31965">
        <w:t>.</w:t>
      </w:r>
      <w:r>
        <w:t xml:space="preserve"> </w:t>
      </w:r>
      <w:r w:rsidR="00791109">
        <w:t>Why such strong language?</w:t>
      </w:r>
    </w:p>
    <w:p w14:paraId="2B7F0BA5" w14:textId="5799F370" w:rsidR="00791109" w:rsidRDefault="00791109">
      <w:pPr>
        <w:pStyle w:val="ListParagraph"/>
        <w:numPr>
          <w:ilvl w:val="0"/>
          <w:numId w:val="5"/>
        </w:numPr>
        <w:spacing w:after="480"/>
        <w:contextualSpacing w:val="0"/>
      </w:pPr>
      <w:r>
        <w:t>What’s his key point in verse 10</w:t>
      </w:r>
      <w:r w:rsidR="00C8759E">
        <w:t>?</w:t>
      </w:r>
    </w:p>
    <w:p w14:paraId="0A93F2CC" w14:textId="16E9040B" w:rsidR="00791109" w:rsidRPr="00791109" w:rsidRDefault="00791109" w:rsidP="00791109">
      <w:pPr>
        <w:spacing w:after="100"/>
        <w:rPr>
          <w:b/>
          <w:bCs/>
        </w:rPr>
      </w:pPr>
      <w:r w:rsidRPr="00791109">
        <w:rPr>
          <w:b/>
          <w:bCs/>
        </w:rPr>
        <w:t>Galatians 1:11-17</w:t>
      </w:r>
      <w:r w:rsidR="00611915">
        <w:rPr>
          <w:b/>
          <w:bCs/>
        </w:rPr>
        <w:t>; Ephesians 3:1-7</w:t>
      </w:r>
    </w:p>
    <w:p w14:paraId="2B1318AC" w14:textId="6B37C421" w:rsidR="00791109" w:rsidRDefault="00791109">
      <w:pPr>
        <w:pStyle w:val="ListParagraph"/>
        <w:numPr>
          <w:ilvl w:val="0"/>
          <w:numId w:val="5"/>
        </w:numPr>
        <w:spacing w:after="480"/>
        <w:contextualSpacing w:val="0"/>
      </w:pPr>
      <w:r>
        <w:t>In verses 11-12</w:t>
      </w:r>
      <w:r w:rsidR="006D76C3">
        <w:t xml:space="preserve">, where does Paul say that he had </w:t>
      </w:r>
      <w:r>
        <w:t>received his teaching, which he had given them</w:t>
      </w:r>
      <w:r w:rsidR="006D76C3">
        <w:t>?</w:t>
      </w:r>
    </w:p>
    <w:p w14:paraId="4090A3E1" w14:textId="304CE0DC" w:rsidR="00791109" w:rsidRDefault="00791109">
      <w:pPr>
        <w:pStyle w:val="ListParagraph"/>
        <w:numPr>
          <w:ilvl w:val="0"/>
          <w:numId w:val="5"/>
        </w:numPr>
        <w:spacing w:after="480"/>
        <w:contextualSpacing w:val="0"/>
      </w:pPr>
      <w:r>
        <w:t>He makes some excellent, logical points in 13-14 about his own background.  Why would these points carry weight against those who are</w:t>
      </w:r>
      <w:r w:rsidR="00150336">
        <w:t xml:space="preserve"> trying to</w:t>
      </w:r>
      <w:r>
        <w:t xml:space="preserve"> mislead them?</w:t>
      </w:r>
    </w:p>
    <w:p w14:paraId="3A1B29FC" w14:textId="6A50B8D3" w:rsidR="00791109" w:rsidRDefault="00791109">
      <w:pPr>
        <w:pStyle w:val="ListParagraph"/>
        <w:numPr>
          <w:ilvl w:val="0"/>
          <w:numId w:val="5"/>
        </w:numPr>
        <w:spacing w:after="480"/>
        <w:contextualSpacing w:val="0"/>
      </w:pPr>
      <w:r>
        <w:t xml:space="preserve">Verses 15-17 </w:t>
      </w:r>
      <w:r w:rsidR="00F62D0C">
        <w:t xml:space="preserve">refers to </w:t>
      </w:r>
      <w:r>
        <w:t>how Christ confronted and then called Paul</w:t>
      </w:r>
      <w:r w:rsidR="00F62D0C">
        <w:t xml:space="preserve"> for the work</w:t>
      </w:r>
      <w:r>
        <w:t xml:space="preserve">.  Comment on what Paul said he did after his </w:t>
      </w:r>
      <w:r w:rsidR="0087105F">
        <w:t xml:space="preserve">conversion, </w:t>
      </w:r>
      <w:r w:rsidR="0087105F" w:rsidRPr="001A2733">
        <w:rPr>
          <w:strike/>
        </w:rPr>
        <w:t>comment</w:t>
      </w:r>
      <w:r w:rsidRPr="001A2733">
        <w:rPr>
          <w:strike/>
        </w:rPr>
        <w:t xml:space="preserve"> on</w:t>
      </w:r>
      <w:r>
        <w:t xml:space="preserve"> </w:t>
      </w:r>
      <w:r w:rsidR="00AD6917">
        <w:t xml:space="preserve">and </w:t>
      </w:r>
      <w:r>
        <w:t>why this is important.</w:t>
      </w:r>
    </w:p>
    <w:p w14:paraId="5EAD429B" w14:textId="23562C99" w:rsidR="00791109" w:rsidRDefault="00791109">
      <w:pPr>
        <w:pStyle w:val="ListParagraph"/>
        <w:numPr>
          <w:ilvl w:val="0"/>
          <w:numId w:val="5"/>
        </w:numPr>
        <w:spacing w:after="480"/>
        <w:contextualSpacing w:val="0"/>
      </w:pPr>
      <w:r>
        <w:t>Read Ephesians 3:1-7</w:t>
      </w:r>
      <w:r w:rsidR="0087105F">
        <w:t xml:space="preserve"> </w:t>
      </w:r>
      <w:r>
        <w:t xml:space="preserve">and comment on what he taught the church in Ephesus about his </w:t>
      </w:r>
      <w:r w:rsidR="00611915">
        <w:t>apostleship.</w:t>
      </w:r>
    </w:p>
    <w:p w14:paraId="7542FB88" w14:textId="31BE6C43" w:rsidR="00611915" w:rsidRPr="00C8759E" w:rsidRDefault="00611915" w:rsidP="00611915">
      <w:pPr>
        <w:spacing w:after="100"/>
        <w:rPr>
          <w:b/>
          <w:bCs/>
        </w:rPr>
      </w:pPr>
      <w:r w:rsidRPr="00C8759E">
        <w:rPr>
          <w:b/>
          <w:bCs/>
        </w:rPr>
        <w:t>Galatians 1:18-23</w:t>
      </w:r>
      <w:r w:rsidR="00C8759E">
        <w:rPr>
          <w:b/>
          <w:bCs/>
        </w:rPr>
        <w:t>; II Peter 3:14-16</w:t>
      </w:r>
    </w:p>
    <w:p w14:paraId="70D3C6AC" w14:textId="55D48214" w:rsidR="00611915" w:rsidRDefault="00C8759E">
      <w:pPr>
        <w:pStyle w:val="ListParagraph"/>
        <w:numPr>
          <w:ilvl w:val="0"/>
          <w:numId w:val="5"/>
        </w:numPr>
        <w:spacing w:after="480"/>
        <w:contextualSpacing w:val="0"/>
      </w:pPr>
      <w:r>
        <w:t>Think about the three years before Paul went to Jerusalem and spent significant time with Peter</w:t>
      </w:r>
      <w:r w:rsidR="0087105F">
        <w:t xml:space="preserve"> </w:t>
      </w:r>
      <w:r>
        <w:t>and James the Elder.  What do you think would have been discussed- and how would that have changed their relationship?</w:t>
      </w:r>
    </w:p>
    <w:p w14:paraId="5DCCE772" w14:textId="40A76E8C" w:rsidR="00C8759E" w:rsidRDefault="00C8759E">
      <w:pPr>
        <w:pStyle w:val="ListParagraph"/>
        <w:numPr>
          <w:ilvl w:val="0"/>
          <w:numId w:val="5"/>
        </w:numPr>
        <w:spacing w:after="480"/>
        <w:contextualSpacing w:val="0"/>
      </w:pPr>
      <w:r>
        <w:t>Read II Peter 3:14-16 and comment</w:t>
      </w:r>
      <w:r w:rsidR="001A2733">
        <w:t xml:space="preserve"> regarding </w:t>
      </w:r>
      <w:r>
        <w:t>what Peter had to say about Paul</w:t>
      </w:r>
      <w:r w:rsidR="0087105F">
        <w:t xml:space="preserve"> </w:t>
      </w:r>
      <w:r>
        <w:t>and his writings.</w:t>
      </w:r>
    </w:p>
    <w:p w14:paraId="47AFC573" w14:textId="7D2D98A7" w:rsidR="003861FF" w:rsidRPr="00F62D0C" w:rsidRDefault="00C8759E" w:rsidP="00A86D8A">
      <w:pPr>
        <w:pStyle w:val="ListParagraph"/>
        <w:numPr>
          <w:ilvl w:val="0"/>
          <w:numId w:val="5"/>
        </w:numPr>
        <w:spacing w:after="480"/>
        <w:contextualSpacing w:val="0"/>
        <w:rPr>
          <w:rFonts w:asciiTheme="majorHAnsi" w:eastAsiaTheme="majorEastAsia" w:hAnsiTheme="majorHAnsi" w:cstheme="majorBidi"/>
          <w:b/>
          <w:bCs/>
          <w:color w:val="1F3864" w:themeColor="accent5" w:themeShade="80"/>
          <w:sz w:val="18"/>
          <w:szCs w:val="18"/>
        </w:rPr>
      </w:pPr>
      <w:r>
        <w:t>In Galatians 1:21-24, where did Paul go</w:t>
      </w:r>
      <w:r w:rsidR="0087105F">
        <w:t>?</w:t>
      </w:r>
      <w:r>
        <w:t xml:space="preserve"> (please find </w:t>
      </w:r>
      <w:r w:rsidR="003861FF">
        <w:t>these areas</w:t>
      </w:r>
      <w:r>
        <w:t xml:space="preserve"> on a map) </w:t>
      </w:r>
      <w:r w:rsidR="0087105F">
        <w:t>R</w:t>
      </w:r>
      <w:r>
        <w:t>elate what was being said about him by the Jewish Christians in Judea</w:t>
      </w:r>
      <w:r w:rsidR="003861FF">
        <w:t xml:space="preserve"> while he was there.</w:t>
      </w:r>
      <w:r w:rsidR="003861FF" w:rsidRPr="00F62D0C">
        <w:rPr>
          <w:sz w:val="18"/>
          <w:szCs w:val="18"/>
        </w:rPr>
        <w:br w:type="page"/>
      </w:r>
    </w:p>
    <w:p w14:paraId="0B700C07" w14:textId="77777777" w:rsidR="006C306A" w:rsidRDefault="006C306A" w:rsidP="006C306A">
      <w:pPr>
        <w:pStyle w:val="Heading1"/>
      </w:pPr>
      <w:r>
        <w:lastRenderedPageBreak/>
        <w:t>Lesson 3: Galatians Chapter 2</w:t>
      </w:r>
    </w:p>
    <w:p w14:paraId="648A2336" w14:textId="77777777" w:rsidR="006C306A" w:rsidRDefault="006C306A" w:rsidP="006C306A">
      <w:pPr>
        <w:spacing w:after="100"/>
      </w:pPr>
      <w:r>
        <w:t xml:space="preserve">Please read ALL of Galatians 2, briefly review Acts 10, </w:t>
      </w:r>
      <w:r w:rsidRPr="00C8759E">
        <w:rPr>
          <w:u w:val="single"/>
        </w:rPr>
        <w:t>then</w:t>
      </w:r>
      <w:r>
        <w:t xml:space="preserve"> answer the following:</w:t>
      </w:r>
    </w:p>
    <w:p w14:paraId="2275B113" w14:textId="77777777" w:rsidR="006C306A" w:rsidRPr="00430928" w:rsidRDefault="006C306A" w:rsidP="006C306A">
      <w:pPr>
        <w:spacing w:after="100"/>
        <w:rPr>
          <w:b/>
          <w:bCs/>
        </w:rPr>
      </w:pPr>
      <w:r w:rsidRPr="00430928">
        <w:rPr>
          <w:b/>
          <w:bCs/>
        </w:rPr>
        <w:t>Galatians 2:1-5</w:t>
      </w:r>
    </w:p>
    <w:p w14:paraId="1816F34E" w14:textId="2A8F9373" w:rsidR="006C306A" w:rsidRDefault="006C306A">
      <w:pPr>
        <w:pStyle w:val="ListParagraph"/>
        <w:numPr>
          <w:ilvl w:val="0"/>
          <w:numId w:val="6"/>
        </w:numPr>
        <w:spacing w:after="480" w:line="240" w:lineRule="auto"/>
        <w:contextualSpacing w:val="0"/>
      </w:pPr>
      <w:r>
        <w:t xml:space="preserve">In last week’s lesson we discussed how Peter and James the Elder had met with Paul extensively.  In Galatians 2:1-3 he notes </w:t>
      </w:r>
      <w:r w:rsidR="0087105F">
        <w:t xml:space="preserve">that </w:t>
      </w:r>
      <w:r>
        <w:t xml:space="preserve">he takes Barnabas and Titus after being away fourteen years.  </w:t>
      </w:r>
      <w:r w:rsidR="00491669">
        <w:t xml:space="preserve"> D</w:t>
      </w:r>
      <w:r>
        <w:t xml:space="preserve">iscuss Barnabas, his background and acceptance by the apostles; then discuss who Titus was, and why Paul bringing this disciple with him was </w:t>
      </w:r>
      <w:r w:rsidR="00491669">
        <w:t xml:space="preserve">one of the </w:t>
      </w:r>
      <w:r>
        <w:t>key</w:t>
      </w:r>
      <w:r w:rsidR="00491669">
        <w:t>s</w:t>
      </w:r>
      <w:r>
        <w:t xml:space="preserve"> to his teaching the Galatians.</w:t>
      </w:r>
    </w:p>
    <w:p w14:paraId="4380C32A" w14:textId="1B36E432" w:rsidR="006C306A" w:rsidRDefault="006C306A">
      <w:pPr>
        <w:pStyle w:val="ListParagraph"/>
        <w:numPr>
          <w:ilvl w:val="0"/>
          <w:numId w:val="6"/>
        </w:numPr>
        <w:spacing w:after="480" w:line="240" w:lineRule="auto"/>
        <w:contextualSpacing w:val="0"/>
      </w:pPr>
      <w:r>
        <w:t xml:space="preserve">In Galatians 2:4-5, </w:t>
      </w:r>
      <w:r w:rsidR="00587A99">
        <w:t xml:space="preserve">Paul </w:t>
      </w:r>
      <w:r>
        <w:t xml:space="preserve">explains why he selected Barnabas and Titus, saying that while he was doing things openly, these false teachers were being secretive—saying they were “brought in” to spy out their liberty and bring us into bondage.  Who brought them in?  </w:t>
      </w:r>
      <w:r w:rsidR="0087105F">
        <w:t>W</w:t>
      </w:r>
      <w:r>
        <w:t>hy would he call it bondage?</w:t>
      </w:r>
    </w:p>
    <w:p w14:paraId="3DCBF534" w14:textId="77777777" w:rsidR="006C306A" w:rsidRPr="00430928" w:rsidRDefault="006C306A" w:rsidP="006C306A">
      <w:pPr>
        <w:spacing w:after="100"/>
        <w:rPr>
          <w:b/>
          <w:bCs/>
        </w:rPr>
      </w:pPr>
      <w:r w:rsidRPr="00430928">
        <w:rPr>
          <w:b/>
          <w:bCs/>
        </w:rPr>
        <w:t>Galatians 2:6-10; Acts 10</w:t>
      </w:r>
    </w:p>
    <w:p w14:paraId="548AA8A7" w14:textId="3FD7AC14" w:rsidR="006C306A" w:rsidRDefault="006C306A">
      <w:pPr>
        <w:pStyle w:val="ListParagraph"/>
        <w:numPr>
          <w:ilvl w:val="0"/>
          <w:numId w:val="6"/>
        </w:numPr>
        <w:spacing w:after="480" w:line="240" w:lineRule="auto"/>
        <w:contextualSpacing w:val="0"/>
      </w:pPr>
      <w:r>
        <w:t>He notes that while some of them “seemed to be something” (meaning, noteworthy Jewish Christians, I think), Paul wasn’t impressed.  Wh</w:t>
      </w:r>
      <w:r w:rsidR="00F62D0C">
        <w:t>y not?</w:t>
      </w:r>
    </w:p>
    <w:p w14:paraId="6674E38F" w14:textId="6E20625A" w:rsidR="006C306A" w:rsidRDefault="006C306A">
      <w:pPr>
        <w:pStyle w:val="ListParagraph"/>
        <w:numPr>
          <w:ilvl w:val="0"/>
          <w:numId w:val="6"/>
        </w:numPr>
        <w:spacing w:after="480" w:line="240" w:lineRule="auto"/>
        <w:contextualSpacing w:val="0"/>
      </w:pPr>
      <w:r>
        <w:t>What did these people see and hear regarding Paul’s mission versus Peter’s mission?</w:t>
      </w:r>
    </w:p>
    <w:p w14:paraId="2D4ADD6F" w14:textId="0FAC90C4" w:rsidR="006C306A" w:rsidRDefault="006C306A">
      <w:pPr>
        <w:pStyle w:val="ListParagraph"/>
        <w:numPr>
          <w:ilvl w:val="0"/>
          <w:numId w:val="6"/>
        </w:numPr>
        <w:spacing w:after="480" w:line="240" w:lineRule="auto"/>
        <w:contextualSpacing w:val="0"/>
      </w:pPr>
      <w:r>
        <w:t xml:space="preserve">What was the significance of James (the elder), Cephas (Peter) and John giving Paul and Barnabas “the right hand of fellowship”?  </w:t>
      </w:r>
      <w:r w:rsidR="00491669">
        <w:t>Is this still applicable today?</w:t>
      </w:r>
    </w:p>
    <w:p w14:paraId="2C1DC829" w14:textId="4B3D3DDC" w:rsidR="006C306A" w:rsidRDefault="006C306A">
      <w:pPr>
        <w:pStyle w:val="ListParagraph"/>
        <w:numPr>
          <w:ilvl w:val="0"/>
          <w:numId w:val="6"/>
        </w:numPr>
        <w:spacing w:after="480" w:line="240" w:lineRule="auto"/>
        <w:contextualSpacing w:val="0"/>
      </w:pPr>
      <w:r>
        <w:t xml:space="preserve">How powerful was </w:t>
      </w:r>
      <w:r w:rsidR="002E77FE">
        <w:t xml:space="preserve">it </w:t>
      </w:r>
      <w:r>
        <w:t>that Peter had first been selected in Acts 10 to preach to the Gentiles and that God had given these Gentiles the Holy Spirit?</w:t>
      </w:r>
    </w:p>
    <w:p w14:paraId="0D94A8C3" w14:textId="77777777" w:rsidR="006C306A" w:rsidRPr="00430928" w:rsidRDefault="006C306A" w:rsidP="006C306A">
      <w:pPr>
        <w:spacing w:after="100"/>
        <w:rPr>
          <w:b/>
          <w:bCs/>
        </w:rPr>
      </w:pPr>
      <w:r w:rsidRPr="00430928">
        <w:rPr>
          <w:b/>
          <w:bCs/>
        </w:rPr>
        <w:t>Galatians 2:11-16</w:t>
      </w:r>
    </w:p>
    <w:p w14:paraId="1B1AE87B" w14:textId="77777777" w:rsidR="006C306A" w:rsidRDefault="006C306A">
      <w:pPr>
        <w:pStyle w:val="ListParagraph"/>
        <w:numPr>
          <w:ilvl w:val="0"/>
          <w:numId w:val="6"/>
        </w:numPr>
        <w:spacing w:after="480" w:line="240" w:lineRule="auto"/>
        <w:contextualSpacing w:val="0"/>
      </w:pPr>
      <w:r>
        <w:t>Why do you think that Paul relating the hypocrisy of Peter and Barnabas in Antioch is important to his teaching the Galatians- and in teaching Christians today?</w:t>
      </w:r>
    </w:p>
    <w:p w14:paraId="72556D87" w14:textId="77777777" w:rsidR="006C306A" w:rsidRDefault="006C306A">
      <w:pPr>
        <w:pStyle w:val="ListParagraph"/>
        <w:numPr>
          <w:ilvl w:val="0"/>
          <w:numId w:val="6"/>
        </w:numPr>
        <w:spacing w:after="480" w:line="240" w:lineRule="auto"/>
        <w:contextualSpacing w:val="0"/>
      </w:pPr>
      <w:r>
        <w:t>What were Paul’s arguments when he confronted Peter publicly?</w:t>
      </w:r>
    </w:p>
    <w:p w14:paraId="5257D2BF" w14:textId="77777777" w:rsidR="006C306A" w:rsidRPr="00430928" w:rsidRDefault="006C306A" w:rsidP="006C306A">
      <w:pPr>
        <w:spacing w:after="120"/>
        <w:rPr>
          <w:b/>
          <w:bCs/>
        </w:rPr>
      </w:pPr>
      <w:r w:rsidRPr="00430928">
        <w:rPr>
          <w:b/>
          <w:bCs/>
        </w:rPr>
        <w:t>Galatians 2:17-21</w:t>
      </w:r>
      <w:r>
        <w:rPr>
          <w:b/>
          <w:bCs/>
        </w:rPr>
        <w:t>; Romans 7:1-6</w:t>
      </w:r>
    </w:p>
    <w:p w14:paraId="0E3CC939" w14:textId="77777777" w:rsidR="006C306A" w:rsidRDefault="006C306A">
      <w:pPr>
        <w:pStyle w:val="ListParagraph"/>
        <w:numPr>
          <w:ilvl w:val="0"/>
          <w:numId w:val="6"/>
        </w:numPr>
        <w:spacing w:after="480" w:line="240" w:lineRule="auto"/>
        <w:contextualSpacing w:val="0"/>
      </w:pPr>
      <w:r>
        <w:t>What’s the key point made in verse 17?</w:t>
      </w:r>
    </w:p>
    <w:p w14:paraId="4D004F65" w14:textId="0B5683AB" w:rsidR="006C306A" w:rsidRDefault="006C306A">
      <w:pPr>
        <w:pStyle w:val="ListParagraph"/>
        <w:numPr>
          <w:ilvl w:val="0"/>
          <w:numId w:val="6"/>
        </w:numPr>
        <w:spacing w:after="480" w:line="240" w:lineRule="auto"/>
        <w:contextualSpacing w:val="0"/>
      </w:pPr>
      <w:r>
        <w:t xml:space="preserve">Verses 18-21 </w:t>
      </w:r>
      <w:r w:rsidR="00D31965">
        <w:t xml:space="preserve">compare </w:t>
      </w:r>
      <w:r>
        <w:t>“life” under Christ to “death” under the Law.  After reading this passage, also read Romans 7:1-6 and comment.  (Bonus: Can you think of other New Testament passages that teach that not only was the Old Law dead—but that it was actually “death”?)</w:t>
      </w:r>
    </w:p>
    <w:p w14:paraId="1FF2BEAB" w14:textId="77777777" w:rsidR="006C306A" w:rsidRDefault="006C306A" w:rsidP="006C306A">
      <w:r>
        <w:br w:type="page"/>
      </w:r>
    </w:p>
    <w:p w14:paraId="3E896BF4" w14:textId="77777777" w:rsidR="006C306A" w:rsidRDefault="006C306A" w:rsidP="006C306A">
      <w:pPr>
        <w:pStyle w:val="Heading1"/>
      </w:pPr>
      <w:r>
        <w:lastRenderedPageBreak/>
        <w:t>Lesson 4: Galatians Chapter 3</w:t>
      </w:r>
    </w:p>
    <w:p w14:paraId="38FF5492" w14:textId="77777777" w:rsidR="006C306A" w:rsidRDefault="006C306A" w:rsidP="006C306A">
      <w:pPr>
        <w:spacing w:after="100"/>
      </w:pPr>
      <w:r>
        <w:t xml:space="preserve">Please read ALL of Galatians 3, </w:t>
      </w:r>
      <w:r w:rsidRPr="00C8759E">
        <w:rPr>
          <w:u w:val="single"/>
        </w:rPr>
        <w:t>then</w:t>
      </w:r>
      <w:r>
        <w:t xml:space="preserve"> answer the following:</w:t>
      </w:r>
    </w:p>
    <w:p w14:paraId="365C3237" w14:textId="77777777" w:rsidR="006C306A" w:rsidRPr="00BB48DC" w:rsidRDefault="006C306A" w:rsidP="006C306A">
      <w:pPr>
        <w:spacing w:after="100"/>
        <w:rPr>
          <w:b/>
          <w:bCs/>
        </w:rPr>
      </w:pPr>
      <w:r w:rsidRPr="00BB48DC">
        <w:rPr>
          <w:b/>
          <w:bCs/>
        </w:rPr>
        <w:t xml:space="preserve">Galatians </w:t>
      </w:r>
      <w:r>
        <w:rPr>
          <w:b/>
          <w:bCs/>
        </w:rPr>
        <w:t>3</w:t>
      </w:r>
      <w:r w:rsidRPr="00BB48DC">
        <w:rPr>
          <w:b/>
          <w:bCs/>
        </w:rPr>
        <w:t>:1-9</w:t>
      </w:r>
    </w:p>
    <w:p w14:paraId="09FF4545" w14:textId="6390FB02" w:rsidR="006C306A" w:rsidRDefault="006C306A">
      <w:pPr>
        <w:pStyle w:val="ListParagraph"/>
        <w:numPr>
          <w:ilvl w:val="0"/>
          <w:numId w:val="8"/>
        </w:numPr>
        <w:spacing w:after="600" w:line="240" w:lineRule="auto"/>
        <w:contextualSpacing w:val="0"/>
      </w:pPr>
      <w:r>
        <w:t>In verses 1-4, what are some of the (very direct!) questions the apostle ask</w:t>
      </w:r>
      <w:r w:rsidR="00D22C4B">
        <w:t>s</w:t>
      </w:r>
      <w:r>
        <w:t>?</w:t>
      </w:r>
    </w:p>
    <w:p w14:paraId="21112104" w14:textId="77777777" w:rsidR="006C306A" w:rsidRDefault="006C306A">
      <w:pPr>
        <w:pStyle w:val="ListParagraph"/>
        <w:numPr>
          <w:ilvl w:val="0"/>
          <w:numId w:val="8"/>
        </w:numPr>
        <w:spacing w:after="600" w:line="240" w:lineRule="auto"/>
        <w:contextualSpacing w:val="0"/>
      </w:pPr>
      <w:r>
        <w:t>Verse 5, who is the “He” described, and what key question does Paul ask about what He did?</w:t>
      </w:r>
    </w:p>
    <w:p w14:paraId="292C4BBB" w14:textId="702FD9C3" w:rsidR="006C306A" w:rsidRPr="00986714" w:rsidRDefault="006C306A">
      <w:pPr>
        <w:pStyle w:val="ListParagraph"/>
        <w:numPr>
          <w:ilvl w:val="0"/>
          <w:numId w:val="8"/>
        </w:numPr>
        <w:spacing w:after="600" w:line="240" w:lineRule="auto"/>
        <w:contextualSpacing w:val="0"/>
      </w:pPr>
      <w:r>
        <w:t>In verses 6-10, Paul brings in Abraham—father of the Jews—and says that only those of the “faith”, or the New Testament, are Abraham’s sons.  How so?</w:t>
      </w:r>
    </w:p>
    <w:p w14:paraId="2361FE08" w14:textId="77777777" w:rsidR="006C306A" w:rsidRPr="00BB48DC" w:rsidRDefault="006C306A" w:rsidP="006C306A">
      <w:pPr>
        <w:spacing w:after="100"/>
        <w:rPr>
          <w:b/>
          <w:bCs/>
        </w:rPr>
      </w:pPr>
      <w:r w:rsidRPr="00BB48DC">
        <w:rPr>
          <w:b/>
          <w:bCs/>
        </w:rPr>
        <w:t xml:space="preserve">Galatians </w:t>
      </w:r>
      <w:r>
        <w:rPr>
          <w:b/>
          <w:bCs/>
        </w:rPr>
        <w:t>3</w:t>
      </w:r>
      <w:r w:rsidRPr="00BB48DC">
        <w:rPr>
          <w:b/>
          <w:bCs/>
        </w:rPr>
        <w:t>:10-14</w:t>
      </w:r>
    </w:p>
    <w:p w14:paraId="015B3C1F" w14:textId="091D38F5" w:rsidR="006C306A" w:rsidRDefault="006C306A">
      <w:pPr>
        <w:pStyle w:val="ListParagraph"/>
        <w:numPr>
          <w:ilvl w:val="0"/>
          <w:numId w:val="8"/>
        </w:numPr>
        <w:spacing w:after="600" w:line="240" w:lineRule="auto"/>
        <w:contextualSpacing w:val="0"/>
      </w:pPr>
      <w:r>
        <w:t>In verses 10-12, Paul now begins to introduce the Old Law with quotes from Deuteronomy 27:26, Habakkuk 2:4 and Leviticus 18:5.  What are Paul’s key points from the Old Testament and his contrasts with what is taught in the New Testament?</w:t>
      </w:r>
    </w:p>
    <w:p w14:paraId="241E221E" w14:textId="26435234" w:rsidR="006C306A" w:rsidRPr="00BB48DC" w:rsidRDefault="006C306A">
      <w:pPr>
        <w:pStyle w:val="ListParagraph"/>
        <w:numPr>
          <w:ilvl w:val="0"/>
          <w:numId w:val="8"/>
        </w:numPr>
        <w:spacing w:after="600" w:line="240" w:lineRule="auto"/>
        <w:contextualSpacing w:val="0"/>
      </w:pPr>
      <w:r>
        <w:t xml:space="preserve">In </w:t>
      </w:r>
      <w:r w:rsidR="00D31965">
        <w:t>verses</w:t>
      </w:r>
      <w:r>
        <w:t xml:space="preserve"> 13-14, what does it mean that Christ “redeemed us”?  What blessing given to Abraham is being spoken of?  (Cite the verse in Genesis 12, please.)</w:t>
      </w:r>
    </w:p>
    <w:p w14:paraId="330F9CDC" w14:textId="77777777" w:rsidR="006C306A" w:rsidRPr="00BB48DC" w:rsidRDefault="006C306A" w:rsidP="006C306A">
      <w:pPr>
        <w:spacing w:after="100"/>
        <w:rPr>
          <w:b/>
          <w:bCs/>
        </w:rPr>
      </w:pPr>
      <w:r w:rsidRPr="00BB48DC">
        <w:rPr>
          <w:b/>
          <w:bCs/>
        </w:rPr>
        <w:t xml:space="preserve">Galatians </w:t>
      </w:r>
      <w:r>
        <w:rPr>
          <w:b/>
          <w:bCs/>
        </w:rPr>
        <w:t>3</w:t>
      </w:r>
      <w:r w:rsidRPr="00BB48DC">
        <w:rPr>
          <w:b/>
          <w:bCs/>
        </w:rPr>
        <w:t>:15-18</w:t>
      </w:r>
    </w:p>
    <w:p w14:paraId="79017F98" w14:textId="18099A5C" w:rsidR="006C306A" w:rsidRDefault="006C306A">
      <w:pPr>
        <w:pStyle w:val="ListParagraph"/>
        <w:numPr>
          <w:ilvl w:val="0"/>
          <w:numId w:val="8"/>
        </w:numPr>
        <w:spacing w:after="600" w:line="240" w:lineRule="auto"/>
        <w:contextualSpacing w:val="0"/>
      </w:pPr>
      <w:r>
        <w:t>Paul adds new teachings in verses 15-18.  He speaks of contracts (“covenants”) which</w:t>
      </w:r>
      <w:r w:rsidR="0087105F">
        <w:t>,</w:t>
      </w:r>
      <w:r>
        <w:t xml:space="preserve"> once confirmed</w:t>
      </w:r>
      <w:r w:rsidR="0087105F">
        <w:t>,</w:t>
      </w:r>
      <w:r>
        <w:t xml:space="preserve"> cannot be annulled or added to.  He states that the promises were made not only to Abraham, but to Christ.  How so?</w:t>
      </w:r>
    </w:p>
    <w:p w14:paraId="4988E058" w14:textId="4457355C" w:rsidR="006C306A" w:rsidRPr="00BB48DC" w:rsidRDefault="006C306A">
      <w:pPr>
        <w:pStyle w:val="ListParagraph"/>
        <w:numPr>
          <w:ilvl w:val="0"/>
          <w:numId w:val="8"/>
        </w:numPr>
        <w:spacing w:after="600" w:line="240" w:lineRule="auto"/>
        <w:contextualSpacing w:val="0"/>
      </w:pPr>
      <w:r>
        <w:t>He next points out that the Law of Moses</w:t>
      </w:r>
      <w:r w:rsidR="0087105F">
        <w:t xml:space="preserve">, </w:t>
      </w:r>
      <w:r>
        <w:t xml:space="preserve">given 430 years later, cannot and did not annul or add to this covenant made to Abraham “in Christ”.  Why is this an important point against </w:t>
      </w:r>
      <w:r w:rsidRPr="001A2733">
        <w:rPr>
          <w:strike/>
        </w:rPr>
        <w:t>the</w:t>
      </w:r>
      <w:r>
        <w:t xml:space="preserve"> false teaching?</w:t>
      </w:r>
    </w:p>
    <w:p w14:paraId="2313646A" w14:textId="77777777" w:rsidR="006C306A" w:rsidRPr="00BB48DC" w:rsidRDefault="006C306A" w:rsidP="006C306A">
      <w:pPr>
        <w:spacing w:after="100"/>
        <w:rPr>
          <w:b/>
          <w:bCs/>
        </w:rPr>
      </w:pPr>
      <w:r w:rsidRPr="00BB48DC">
        <w:rPr>
          <w:b/>
          <w:bCs/>
        </w:rPr>
        <w:t xml:space="preserve">Galatians </w:t>
      </w:r>
      <w:r>
        <w:rPr>
          <w:b/>
          <w:bCs/>
        </w:rPr>
        <w:t>3</w:t>
      </w:r>
      <w:r w:rsidRPr="00BB48DC">
        <w:rPr>
          <w:b/>
          <w:bCs/>
        </w:rPr>
        <w:t>:19-25</w:t>
      </w:r>
    </w:p>
    <w:p w14:paraId="3A00052F" w14:textId="5F32DA55" w:rsidR="006C306A" w:rsidRDefault="006C306A">
      <w:pPr>
        <w:pStyle w:val="ListParagraph"/>
        <w:numPr>
          <w:ilvl w:val="0"/>
          <w:numId w:val="8"/>
        </w:numPr>
        <w:spacing w:after="600" w:line="240" w:lineRule="auto"/>
        <w:contextualSpacing w:val="0"/>
      </w:pPr>
      <w:r>
        <w:t>In verses 19-20 we learn one of the key purposes of the Old Law.  What?</w:t>
      </w:r>
    </w:p>
    <w:p w14:paraId="2DD3AB46" w14:textId="30A739C8" w:rsidR="006C306A" w:rsidRDefault="006C306A">
      <w:pPr>
        <w:pStyle w:val="ListParagraph"/>
        <w:numPr>
          <w:ilvl w:val="0"/>
          <w:numId w:val="8"/>
        </w:numPr>
        <w:spacing w:after="600" w:line="240" w:lineRule="auto"/>
        <w:contextualSpacing w:val="0"/>
      </w:pPr>
      <w:r>
        <w:t>In verses 21-25, Paul gives a series of teachings about the purposes of the Old Law- to guard and to guide toward something coming later.  Describe his key points.</w:t>
      </w:r>
    </w:p>
    <w:p w14:paraId="2C5E760C" w14:textId="1E4577B6" w:rsidR="006C306A" w:rsidRDefault="006C306A">
      <w:pPr>
        <w:pStyle w:val="ListParagraph"/>
        <w:numPr>
          <w:ilvl w:val="0"/>
          <w:numId w:val="8"/>
        </w:numPr>
        <w:spacing w:after="600" w:line="240" w:lineRule="auto"/>
        <w:contextualSpacing w:val="0"/>
      </w:pPr>
      <w:r>
        <w:t>Justification literally means “to show something to be right or reasonable.”  What does it mean to be “justified by faith”?  Why do we no longer need a “tutor” or “schoolmaster”?</w:t>
      </w:r>
    </w:p>
    <w:p w14:paraId="34F81C61" w14:textId="77777777" w:rsidR="006C306A" w:rsidRDefault="006C306A" w:rsidP="006C306A">
      <w:pPr>
        <w:spacing w:after="100"/>
        <w:rPr>
          <w:b/>
          <w:bCs/>
        </w:rPr>
      </w:pPr>
      <w:r w:rsidRPr="00BB48DC">
        <w:rPr>
          <w:b/>
          <w:bCs/>
        </w:rPr>
        <w:lastRenderedPageBreak/>
        <w:t xml:space="preserve">Galatians </w:t>
      </w:r>
      <w:r>
        <w:rPr>
          <w:b/>
          <w:bCs/>
        </w:rPr>
        <w:t>3</w:t>
      </w:r>
      <w:r w:rsidRPr="00BB48DC">
        <w:rPr>
          <w:b/>
          <w:bCs/>
        </w:rPr>
        <w:t>:26-29</w:t>
      </w:r>
    </w:p>
    <w:p w14:paraId="2D658257" w14:textId="233F5766" w:rsidR="006C306A" w:rsidRDefault="006C306A">
      <w:pPr>
        <w:pStyle w:val="ListParagraph"/>
        <w:numPr>
          <w:ilvl w:val="0"/>
          <w:numId w:val="8"/>
        </w:numPr>
        <w:spacing w:after="600" w:line="240" w:lineRule="auto"/>
        <w:contextualSpacing w:val="0"/>
      </w:pPr>
      <w:r>
        <w:t xml:space="preserve">In these verses, Paul calls all believers “sons of God” and </w:t>
      </w:r>
      <w:proofErr w:type="gramStart"/>
      <w:r>
        <w:t>says</w:t>
      </w:r>
      <w:proofErr w:type="gramEnd"/>
      <w:r>
        <w:t xml:space="preserve"> “for as many of you as were baptized into Christ have put on Christ”.  He then says that we are “all one in Christ Jesus”?  What are some of the deeper implications of these statements that would apply to all Christians—Jews and gentiles</w:t>
      </w:r>
      <w:r w:rsidR="008C56E3">
        <w:t xml:space="preserve">, citizens, </w:t>
      </w:r>
      <w:proofErr w:type="gramStart"/>
      <w:r w:rsidR="008C56E3">
        <w:t>bondservants</w:t>
      </w:r>
      <w:proofErr w:type="gramEnd"/>
      <w:r w:rsidR="008C56E3">
        <w:t xml:space="preserve"> and slaves</w:t>
      </w:r>
      <w:r>
        <w:t>?</w:t>
      </w:r>
    </w:p>
    <w:p w14:paraId="2A4619ED" w14:textId="682E0DC8" w:rsidR="006C306A" w:rsidRPr="00B76857" w:rsidRDefault="006C306A">
      <w:pPr>
        <w:pStyle w:val="ListParagraph"/>
        <w:numPr>
          <w:ilvl w:val="0"/>
          <w:numId w:val="8"/>
        </w:numPr>
        <w:spacing w:after="600" w:line="240" w:lineRule="auto"/>
        <w:contextualSpacing w:val="0"/>
      </w:pPr>
      <w:r>
        <w:t xml:space="preserve">He now says that the new believer is one of Abraham’s </w:t>
      </w:r>
      <w:proofErr w:type="gramStart"/>
      <w:r>
        <w:t>seed</w:t>
      </w:r>
      <w:proofErr w:type="gramEnd"/>
      <w:r>
        <w:t xml:space="preserve"> and an heir.  In legal terms, what does it mean to be an heir?  Thought question- how can natural born children lose their rights as heirs?</w:t>
      </w:r>
    </w:p>
    <w:p w14:paraId="5E5D562A" w14:textId="77777777" w:rsidR="006C306A" w:rsidRDefault="006C306A" w:rsidP="006C306A">
      <w:r>
        <w:br w:type="page"/>
      </w:r>
    </w:p>
    <w:p w14:paraId="3DBF6485" w14:textId="77777777" w:rsidR="006C306A" w:rsidRDefault="006C306A" w:rsidP="006C306A">
      <w:pPr>
        <w:pStyle w:val="Heading1"/>
      </w:pPr>
      <w:r>
        <w:lastRenderedPageBreak/>
        <w:t>Lesson 5: Galatians Chapter 4</w:t>
      </w:r>
    </w:p>
    <w:p w14:paraId="7280254B" w14:textId="77777777" w:rsidR="006C306A" w:rsidRDefault="006C306A" w:rsidP="006C306A">
      <w:pPr>
        <w:spacing w:after="100"/>
      </w:pPr>
      <w:r>
        <w:t>Real Galatians 4 and Isaiah 54:1-8 in their entirety before answering the following questions:</w:t>
      </w:r>
    </w:p>
    <w:p w14:paraId="3923AC6D" w14:textId="77777777" w:rsidR="006C306A" w:rsidRPr="00986714" w:rsidRDefault="006C306A" w:rsidP="006C306A">
      <w:pPr>
        <w:spacing w:after="100"/>
        <w:rPr>
          <w:b/>
          <w:bCs/>
        </w:rPr>
      </w:pPr>
      <w:r w:rsidRPr="00986714">
        <w:rPr>
          <w:b/>
          <w:bCs/>
        </w:rPr>
        <w:t>Galatians 4:1-</w:t>
      </w:r>
      <w:r>
        <w:rPr>
          <w:b/>
          <w:bCs/>
        </w:rPr>
        <w:t>7</w:t>
      </w:r>
    </w:p>
    <w:p w14:paraId="289AA6F1" w14:textId="76CC4F4D" w:rsidR="006C306A" w:rsidRDefault="006C306A">
      <w:pPr>
        <w:pStyle w:val="ListParagraph"/>
        <w:numPr>
          <w:ilvl w:val="0"/>
          <w:numId w:val="7"/>
        </w:numPr>
        <w:spacing w:after="600" w:line="240" w:lineRule="auto"/>
        <w:contextualSpacing w:val="0"/>
      </w:pPr>
      <w:r>
        <w:t>In verses 1-3, Paul adds to the teachings of chapter 3 (“We are all sons of God in Christ Jesus" and “heirs according to the promise”) by discussing the oversight given to slaves and free-born children (who are heirs).  Describe that oversight.</w:t>
      </w:r>
    </w:p>
    <w:p w14:paraId="5003411E" w14:textId="5CA6E0DC" w:rsidR="006C306A" w:rsidRDefault="006C306A">
      <w:pPr>
        <w:pStyle w:val="ListParagraph"/>
        <w:numPr>
          <w:ilvl w:val="0"/>
          <w:numId w:val="7"/>
        </w:numPr>
        <w:spacing w:after="600" w:line="240" w:lineRule="auto"/>
        <w:contextualSpacing w:val="0"/>
      </w:pPr>
      <w:r>
        <w:t xml:space="preserve">Verses 4-5, we are taught some interesting facets of Jesus’s role (as a Son) </w:t>
      </w:r>
      <w:r w:rsidR="001E7239" w:rsidRPr="001A2733">
        <w:t>in</w:t>
      </w:r>
      <w:r w:rsidR="001E7239">
        <w:t xml:space="preserve"> </w:t>
      </w:r>
      <w:r>
        <w:t>being sent to mankind and what we can receive as a result.  Select one or two points that interest you to discuss in class.</w:t>
      </w:r>
    </w:p>
    <w:p w14:paraId="27E60660" w14:textId="14239A72" w:rsidR="006C306A" w:rsidRDefault="006C306A">
      <w:pPr>
        <w:pStyle w:val="ListParagraph"/>
        <w:numPr>
          <w:ilvl w:val="0"/>
          <w:numId w:val="7"/>
        </w:numPr>
        <w:spacing w:after="600" w:line="240" w:lineRule="auto"/>
        <w:contextualSpacing w:val="0"/>
      </w:pPr>
      <w:r>
        <w:t xml:space="preserve">What does the phrase “Abba, Father” mean in verses 6-8?  </w:t>
      </w:r>
      <w:r w:rsidR="000421B9">
        <w:t>U</w:t>
      </w:r>
      <w:r>
        <w:t xml:space="preserve">sing the teachings of verses 1-3, what is the result to the believer?  </w:t>
      </w:r>
      <w:r w:rsidR="000421B9">
        <w:t>C</w:t>
      </w:r>
      <w:r>
        <w:t>ontrast that with the Jews under the Old Law.</w:t>
      </w:r>
    </w:p>
    <w:p w14:paraId="3E8F489F" w14:textId="77777777" w:rsidR="006C306A" w:rsidRPr="00626635" w:rsidRDefault="006C306A" w:rsidP="006C306A">
      <w:pPr>
        <w:spacing w:after="120"/>
        <w:ind w:left="360"/>
        <w:rPr>
          <w:b/>
          <w:bCs/>
        </w:rPr>
      </w:pPr>
      <w:r w:rsidRPr="00626635">
        <w:rPr>
          <w:b/>
          <w:bCs/>
        </w:rPr>
        <w:t>Galatians 4:8-20</w:t>
      </w:r>
    </w:p>
    <w:p w14:paraId="19E1DB00" w14:textId="77777777" w:rsidR="006C306A" w:rsidRDefault="006C306A">
      <w:pPr>
        <w:pStyle w:val="ListParagraph"/>
        <w:numPr>
          <w:ilvl w:val="0"/>
          <w:numId w:val="7"/>
        </w:numPr>
        <w:spacing w:after="600" w:line="240" w:lineRule="auto"/>
        <w:contextualSpacing w:val="0"/>
      </w:pPr>
      <w:r>
        <w:t>In verses 8-11, Paul speaks to them as gentiles- who had not known God before, pointing out that they had not served the true and living God.  What’s powerful about the question he then asks?</w:t>
      </w:r>
    </w:p>
    <w:p w14:paraId="089B3D4F" w14:textId="4EC43F11" w:rsidR="006C306A" w:rsidRDefault="006C306A">
      <w:pPr>
        <w:pStyle w:val="ListParagraph"/>
        <w:numPr>
          <w:ilvl w:val="0"/>
          <w:numId w:val="7"/>
        </w:numPr>
        <w:spacing w:after="600" w:line="240" w:lineRule="auto"/>
        <w:contextualSpacing w:val="0"/>
      </w:pPr>
      <w:r>
        <w:t>Paul speaks of “weak and beggarly elements” and Jewish observations of “days and months and seasons and years”.  What are some of those elements and days laid down in the Old Law?</w:t>
      </w:r>
    </w:p>
    <w:p w14:paraId="468BBCEA" w14:textId="2B8F63DC" w:rsidR="006C306A" w:rsidRDefault="006C306A">
      <w:pPr>
        <w:pStyle w:val="ListParagraph"/>
        <w:numPr>
          <w:ilvl w:val="0"/>
          <w:numId w:val="7"/>
        </w:numPr>
        <w:spacing w:after="600" w:line="240" w:lineRule="auto"/>
        <w:contextualSpacing w:val="0"/>
      </w:pPr>
      <w:r>
        <w:t>Was Paul right to say he was “afraid” for them (verse 11)?  What did he mean by “afraid”?</w:t>
      </w:r>
    </w:p>
    <w:p w14:paraId="79DB4634" w14:textId="22C927BE" w:rsidR="006C306A" w:rsidRDefault="006C306A">
      <w:pPr>
        <w:pStyle w:val="ListParagraph"/>
        <w:numPr>
          <w:ilvl w:val="0"/>
          <w:numId w:val="7"/>
        </w:numPr>
        <w:spacing w:after="600" w:line="240" w:lineRule="auto"/>
        <w:contextualSpacing w:val="0"/>
      </w:pPr>
      <w:r>
        <w:t>In verses 12-16, Paul asks them to recall his own state when he taught them and his deep love for them.  How so?</w:t>
      </w:r>
    </w:p>
    <w:p w14:paraId="6C2139FD" w14:textId="2E713783" w:rsidR="006C306A" w:rsidRDefault="006C306A">
      <w:pPr>
        <w:pStyle w:val="ListParagraph"/>
        <w:numPr>
          <w:ilvl w:val="0"/>
          <w:numId w:val="7"/>
        </w:numPr>
        <w:spacing w:after="600" w:line="240" w:lineRule="auto"/>
        <w:contextualSpacing w:val="0"/>
      </w:pPr>
      <w:r>
        <w:t>Why would he ask, “Have I therefore (“in conclusion”) become your enemy because I tell you the truth?” (both then</w:t>
      </w:r>
      <w:r w:rsidR="000421B9">
        <w:t xml:space="preserve"> </w:t>
      </w:r>
      <w:r>
        <w:t>and now in this letter?)</w:t>
      </w:r>
    </w:p>
    <w:p w14:paraId="51BA9DEA" w14:textId="5029A8E5" w:rsidR="006C306A" w:rsidRDefault="006C306A">
      <w:pPr>
        <w:pStyle w:val="ListParagraph"/>
        <w:numPr>
          <w:ilvl w:val="0"/>
          <w:numId w:val="7"/>
        </w:numPr>
        <w:spacing w:after="600" w:line="240" w:lineRule="auto"/>
        <w:contextualSpacing w:val="0"/>
      </w:pPr>
      <w:r>
        <w:t>In verses 17-18, he reminds them that while it’s nice to be courted (such as when a politician courts voters or couples court</w:t>
      </w:r>
      <w:r w:rsidR="00DE006A">
        <w:t>ing</w:t>
      </w:r>
      <w:r>
        <w:t xml:space="preserve"> each other), </w:t>
      </w:r>
      <w:r w:rsidR="00DE006A">
        <w:t xml:space="preserve">that </w:t>
      </w:r>
      <w:r>
        <w:t>not all courting of the world—nor this courting- is automatically good.  Why, according to Paul, are the Jewish false teachers courting them?</w:t>
      </w:r>
    </w:p>
    <w:p w14:paraId="7F48EF59" w14:textId="623AF005" w:rsidR="006C306A" w:rsidRDefault="006C306A">
      <w:pPr>
        <w:pStyle w:val="ListParagraph"/>
        <w:numPr>
          <w:ilvl w:val="0"/>
          <w:numId w:val="7"/>
        </w:numPr>
        <w:spacing w:after="600" w:line="240" w:lineRule="auto"/>
        <w:contextualSpacing w:val="0"/>
      </w:pPr>
      <w:r>
        <w:t>In verses 19-20, Paul pleads with them tenderly but firmly.  How so?</w:t>
      </w:r>
    </w:p>
    <w:p w14:paraId="2C132544" w14:textId="77777777" w:rsidR="006C306A" w:rsidRDefault="006C306A" w:rsidP="006C306A">
      <w:pPr>
        <w:ind w:left="360"/>
      </w:pPr>
    </w:p>
    <w:p w14:paraId="609CCBB9" w14:textId="77777777" w:rsidR="00D22C4B" w:rsidRDefault="00D22C4B" w:rsidP="006C306A">
      <w:pPr>
        <w:spacing w:after="120"/>
        <w:ind w:left="360"/>
        <w:rPr>
          <w:b/>
          <w:bCs/>
        </w:rPr>
      </w:pPr>
    </w:p>
    <w:p w14:paraId="758965F6" w14:textId="4BFA690C" w:rsidR="006C306A" w:rsidRDefault="006C306A" w:rsidP="006C306A">
      <w:pPr>
        <w:spacing w:after="120"/>
        <w:ind w:left="360"/>
        <w:rPr>
          <w:b/>
          <w:bCs/>
        </w:rPr>
      </w:pPr>
      <w:r w:rsidRPr="008D771B">
        <w:rPr>
          <w:b/>
          <w:bCs/>
        </w:rPr>
        <w:t>Galatians 4:21-31</w:t>
      </w:r>
      <w:r>
        <w:rPr>
          <w:b/>
          <w:bCs/>
        </w:rPr>
        <w:t>; Isaiah 54:1-8</w:t>
      </w:r>
    </w:p>
    <w:p w14:paraId="33197A6A" w14:textId="5FD86109" w:rsidR="006C306A" w:rsidRDefault="006C306A">
      <w:pPr>
        <w:pStyle w:val="ListParagraph"/>
        <w:numPr>
          <w:ilvl w:val="0"/>
          <w:numId w:val="7"/>
        </w:numPr>
        <w:spacing w:after="600" w:line="240" w:lineRule="auto"/>
        <w:contextualSpacing w:val="0"/>
      </w:pPr>
      <w:r>
        <w:t>In verses 21-24, Paul uses a great contrast</w:t>
      </w:r>
      <w:r w:rsidR="00F2291F">
        <w:t xml:space="preserve">: </w:t>
      </w:r>
      <w:r>
        <w:t>the first son of Abraham (Ishmael), born of a slave</w:t>
      </w:r>
      <w:r w:rsidR="00F2291F">
        <w:t xml:space="preserve"> vs </w:t>
      </w:r>
      <w:r>
        <w:t>his second son (Isaac), his heir, who received the inheritance of his father.  What contrasts does Paul give between these two sons?</w:t>
      </w:r>
    </w:p>
    <w:p w14:paraId="737A0BA6" w14:textId="00FE9F96" w:rsidR="006C306A" w:rsidRDefault="006C306A">
      <w:pPr>
        <w:pStyle w:val="ListParagraph"/>
        <w:numPr>
          <w:ilvl w:val="0"/>
          <w:numId w:val="7"/>
        </w:numPr>
        <w:spacing w:after="600" w:line="240" w:lineRule="auto"/>
        <w:contextualSpacing w:val="0"/>
      </w:pPr>
      <w:r>
        <w:t>Paul notes that Hagar and her son’s descendants controlled Arabia (including Mt. Sinai), while the Jews inherited Palestine, including Jerusalem), which he calls “the mother of us all”.  How would that apply to a</w:t>
      </w:r>
      <w:r w:rsidR="006C7A00">
        <w:t xml:space="preserve">ll </w:t>
      </w:r>
      <w:r>
        <w:t>Christians?  (Guesses are allowed- these are discussion questions, after all!)</w:t>
      </w:r>
    </w:p>
    <w:p w14:paraId="2C1DC2A9" w14:textId="6933EF2C" w:rsidR="006C306A" w:rsidRPr="00DE006A" w:rsidRDefault="006C306A">
      <w:pPr>
        <w:pStyle w:val="ListParagraph"/>
        <w:numPr>
          <w:ilvl w:val="0"/>
          <w:numId w:val="7"/>
        </w:numPr>
        <w:spacing w:after="600" w:line="240" w:lineRule="auto"/>
        <w:contextualSpacing w:val="0"/>
      </w:pPr>
      <w:r>
        <w:t xml:space="preserve">Paul quotes Isaiah </w:t>
      </w:r>
      <w:r w:rsidRPr="00DE006A">
        <w:t>54:1, read</w:t>
      </w:r>
      <w:r w:rsidR="007F4234" w:rsidRPr="00DE006A">
        <w:t>s</w:t>
      </w:r>
      <w:r w:rsidRPr="00DE006A">
        <w:t xml:space="preserve"> </w:t>
      </w:r>
      <w:r w:rsidR="006C7A00" w:rsidRPr="00DE006A">
        <w:t xml:space="preserve">Isaiah </w:t>
      </w:r>
      <w:r w:rsidRPr="00DE006A">
        <w:t>54:1-8 and describe</w:t>
      </w:r>
      <w:r w:rsidR="007F4234" w:rsidRPr="00DE006A">
        <w:t>s</w:t>
      </w:r>
      <w:r w:rsidRPr="00DE006A">
        <w:t xml:space="preserve"> what is being taugh</w:t>
      </w:r>
      <w:r w:rsidR="00DE006A" w:rsidRPr="00DE006A">
        <w:t>t.  What?</w:t>
      </w:r>
    </w:p>
    <w:p w14:paraId="0CC1A1D8" w14:textId="49476A2A" w:rsidR="006C306A" w:rsidRDefault="006C306A">
      <w:pPr>
        <w:pStyle w:val="ListParagraph"/>
        <w:numPr>
          <w:ilvl w:val="0"/>
          <w:numId w:val="7"/>
        </w:numPr>
        <w:spacing w:after="600" w:line="240" w:lineRule="auto"/>
        <w:contextualSpacing w:val="0"/>
      </w:pPr>
      <w:r>
        <w:t>In Galatians 4:28-31, Paul calls these gentile Galatians—and himself</w:t>
      </w:r>
      <w:r w:rsidR="0037175A">
        <w:t xml:space="preserve"> — “</w:t>
      </w:r>
      <w:r>
        <w:t xml:space="preserve">children of promise.”  He points out that Ishmael’s descendants- children of the flesh- continue to be enemies of the Jews.  But he then reminds them of what Abraham (who loved his first son deeply!) was commanded to do with both him and his mother.  How should that apply to their (and </w:t>
      </w:r>
      <w:proofErr w:type="gramStart"/>
      <w:r>
        <w:t>our</w:t>
      </w:r>
      <w:proofErr w:type="gramEnd"/>
      <w:r>
        <w:t>!) attitude toward the Old Law?</w:t>
      </w:r>
    </w:p>
    <w:p w14:paraId="7B6A83C7" w14:textId="77777777" w:rsidR="006C306A" w:rsidRPr="00491669" w:rsidRDefault="006C306A" w:rsidP="00491669">
      <w:pPr>
        <w:spacing w:after="600" w:line="240" w:lineRule="auto"/>
        <w:rPr>
          <w:b/>
          <w:bCs/>
        </w:rPr>
      </w:pPr>
      <w:r w:rsidRPr="00491669">
        <w:rPr>
          <w:b/>
          <w:bCs/>
        </w:rPr>
        <w:t>Are we free?  We can be!  We will discuss that more next week in chapter 5.</w:t>
      </w:r>
    </w:p>
    <w:p w14:paraId="404E5EDB" w14:textId="77777777" w:rsidR="006C306A" w:rsidRPr="008D771B" w:rsidRDefault="006C306A" w:rsidP="006C306A">
      <w:pPr>
        <w:ind w:left="360"/>
      </w:pPr>
    </w:p>
    <w:p w14:paraId="1999D140" w14:textId="77777777" w:rsidR="006C306A" w:rsidRDefault="006C306A">
      <w:pPr>
        <w:pStyle w:val="ListParagraph"/>
        <w:numPr>
          <w:ilvl w:val="0"/>
          <w:numId w:val="7"/>
        </w:numPr>
        <w:spacing w:after="600" w:line="240" w:lineRule="auto"/>
      </w:pPr>
      <w:r>
        <w:br w:type="page"/>
      </w:r>
    </w:p>
    <w:p w14:paraId="3CFD47FC" w14:textId="77777777" w:rsidR="006C306A" w:rsidRDefault="006C306A" w:rsidP="006C306A">
      <w:pPr>
        <w:pStyle w:val="Heading1"/>
      </w:pPr>
      <w:r>
        <w:lastRenderedPageBreak/>
        <w:t>Lesson 6: Galatians Chapter 5</w:t>
      </w:r>
    </w:p>
    <w:p w14:paraId="5BBF702D" w14:textId="77777777" w:rsidR="006C306A" w:rsidRDefault="006C306A" w:rsidP="006C306A">
      <w:pPr>
        <w:spacing w:after="100"/>
      </w:pPr>
      <w:r>
        <w:t>Read Galatians 5 in its entirety, and then answer the following questions:</w:t>
      </w:r>
    </w:p>
    <w:p w14:paraId="5A3F622F" w14:textId="77777777" w:rsidR="006C306A" w:rsidRPr="00CC45E3" w:rsidRDefault="006C306A" w:rsidP="006C306A">
      <w:pPr>
        <w:spacing w:after="100"/>
        <w:rPr>
          <w:b/>
          <w:bCs/>
        </w:rPr>
      </w:pPr>
      <w:r w:rsidRPr="00CC45E3">
        <w:rPr>
          <w:b/>
          <w:bCs/>
        </w:rPr>
        <w:t>Galatians 5:1-6</w:t>
      </w:r>
    </w:p>
    <w:p w14:paraId="4CA69E3C" w14:textId="50740C70" w:rsidR="006C306A" w:rsidRDefault="006C306A">
      <w:pPr>
        <w:pStyle w:val="ListParagraph"/>
        <w:numPr>
          <w:ilvl w:val="0"/>
          <w:numId w:val="9"/>
        </w:numPr>
        <w:spacing w:after="600" w:line="240" w:lineRule="auto"/>
        <w:contextualSpacing w:val="0"/>
      </w:pPr>
      <w:r>
        <w:t xml:space="preserve">In chapter 4, Paul taught them that they had been made heirs and that they were the sons of God.  He pointed out that as Isaac was the son of a free woman, and named Abraham’s heir by God, we are also free.  In verses 1-3, he commands them to “stand fast in the liberty by which Christ made us free” (from sin) and warns them not to be entangled with a “yoke of bondage.”  He says that if they “become circumcised, Christ will profit you nothing.”  Why </w:t>
      </w:r>
      <w:r w:rsidR="00D22C4B">
        <w:t>such</w:t>
      </w:r>
      <w:r>
        <w:t xml:space="preserve"> strong words?</w:t>
      </w:r>
    </w:p>
    <w:p w14:paraId="2F11329F" w14:textId="1878F861" w:rsidR="006C306A" w:rsidRDefault="006C306A">
      <w:pPr>
        <w:pStyle w:val="ListParagraph"/>
        <w:numPr>
          <w:ilvl w:val="0"/>
          <w:numId w:val="9"/>
        </w:numPr>
        <w:spacing w:after="600" w:line="240" w:lineRule="auto"/>
        <w:contextualSpacing w:val="0"/>
      </w:pPr>
      <w:r>
        <w:t>What does it mean that they would be “a debtor to keep the whole law” (verse 3)?  (</w:t>
      </w:r>
      <w:r w:rsidRPr="00CC45E3">
        <w:rPr>
          <w:b/>
          <w:bCs/>
          <w:u w:val="single"/>
        </w:rPr>
        <w:t>Please remember this verse</w:t>
      </w:r>
      <w:r>
        <w:rPr>
          <w:b/>
          <w:bCs/>
          <w:u w:val="single"/>
        </w:rPr>
        <w:t xml:space="preserve"> in particular</w:t>
      </w:r>
      <w:r>
        <w:t>!  In lesson 8 we will devote an entire class period to “Christians” today who believe that Jesus will return to earth, believing that the Jewish nation, the high priest, the sacrifices, etc</w:t>
      </w:r>
      <w:r w:rsidR="00DE006A">
        <w:t>.</w:t>
      </w:r>
      <w:r>
        <w:t xml:space="preserve"> are going to re-occur in the future</w:t>
      </w:r>
      <w:r w:rsidR="00275422">
        <w:t xml:space="preserve"> and that w</w:t>
      </w:r>
      <w:r>
        <w:t xml:space="preserve">e Christians are </w:t>
      </w:r>
      <w:r w:rsidR="00275422">
        <w:t xml:space="preserve">to return to </w:t>
      </w:r>
      <w:r>
        <w:t>the Old Law.)</w:t>
      </w:r>
    </w:p>
    <w:p w14:paraId="41CFDAE6" w14:textId="77777777" w:rsidR="006C306A" w:rsidRDefault="006C306A">
      <w:pPr>
        <w:pStyle w:val="ListParagraph"/>
        <w:numPr>
          <w:ilvl w:val="0"/>
          <w:numId w:val="9"/>
        </w:numPr>
        <w:spacing w:after="600" w:line="240" w:lineRule="auto"/>
        <w:contextualSpacing w:val="0"/>
      </w:pPr>
      <w:r>
        <w:t>In verse 4, Paul confronts them with the sins that they have been led into.  What are they?</w:t>
      </w:r>
    </w:p>
    <w:p w14:paraId="5E0D7AED" w14:textId="77777777" w:rsidR="006C306A" w:rsidRDefault="006C306A">
      <w:pPr>
        <w:pStyle w:val="ListParagraph"/>
        <w:numPr>
          <w:ilvl w:val="0"/>
          <w:numId w:val="9"/>
        </w:numPr>
        <w:spacing w:after="600" w:line="240" w:lineRule="auto"/>
        <w:contextualSpacing w:val="0"/>
      </w:pPr>
      <w:r>
        <w:t xml:space="preserve">In verse 5, Paul </w:t>
      </w:r>
      <w:r w:rsidRPr="00FB425A">
        <w:rPr>
          <w:u w:val="single"/>
        </w:rPr>
        <w:t>again</w:t>
      </w:r>
      <w:r>
        <w:t xml:space="preserve"> notes that the New Testament is a “</w:t>
      </w:r>
      <w:r w:rsidRPr="00FB425A">
        <w:rPr>
          <w:u w:val="single"/>
        </w:rPr>
        <w:t>hope</w:t>
      </w:r>
      <w:r>
        <w:t xml:space="preserve"> of righteousness by faith.”  What does he mean by that statement?  Does it remind you of the Old Testament teaching about those “who wait on” or “who wait upon” the Lord?</w:t>
      </w:r>
    </w:p>
    <w:p w14:paraId="4631B9FA" w14:textId="77777777" w:rsidR="006C306A" w:rsidRDefault="006C306A">
      <w:pPr>
        <w:pStyle w:val="ListParagraph"/>
        <w:numPr>
          <w:ilvl w:val="0"/>
          <w:numId w:val="9"/>
        </w:numPr>
        <w:spacing w:after="600" w:line="240" w:lineRule="auto"/>
        <w:contextualSpacing w:val="0"/>
      </w:pPr>
      <w:r>
        <w:t>What’s the power implied in verse 6?  How does faith work through love?</w:t>
      </w:r>
    </w:p>
    <w:p w14:paraId="7CB88A87" w14:textId="77777777" w:rsidR="006C306A" w:rsidRPr="00CC45E3" w:rsidRDefault="006C306A" w:rsidP="006C306A">
      <w:pPr>
        <w:spacing w:after="100"/>
        <w:rPr>
          <w:b/>
          <w:bCs/>
        </w:rPr>
      </w:pPr>
      <w:r w:rsidRPr="00CC45E3">
        <w:rPr>
          <w:b/>
          <w:bCs/>
        </w:rPr>
        <w:t>Galatians 5:7-15</w:t>
      </w:r>
    </w:p>
    <w:p w14:paraId="4EA74DA9" w14:textId="77777777" w:rsidR="006C306A" w:rsidRDefault="006C306A">
      <w:pPr>
        <w:pStyle w:val="ListParagraph"/>
        <w:numPr>
          <w:ilvl w:val="0"/>
          <w:numId w:val="9"/>
        </w:numPr>
        <w:spacing w:after="600" w:line="240" w:lineRule="auto"/>
        <w:contextualSpacing w:val="0"/>
      </w:pPr>
      <w:r>
        <w:t>What does Paul mean by verse 7?</w:t>
      </w:r>
    </w:p>
    <w:p w14:paraId="035B268A" w14:textId="397572DD" w:rsidR="006C306A" w:rsidRDefault="006C306A">
      <w:pPr>
        <w:pStyle w:val="ListParagraph"/>
        <w:numPr>
          <w:ilvl w:val="0"/>
          <w:numId w:val="9"/>
        </w:numPr>
        <w:spacing w:after="600" w:line="240" w:lineRule="auto"/>
        <w:contextualSpacing w:val="0"/>
      </w:pPr>
      <w:r>
        <w:t>He points out that “this persuasion” (false teaching) did not come from Christ, then points out that this “leaven” has the potential to poison the entire church.  In verse 10 he describes his confidence in them that they will see his points, but what does he say about the false teachers?</w:t>
      </w:r>
    </w:p>
    <w:p w14:paraId="5AE21CF3" w14:textId="77777777" w:rsidR="006C306A" w:rsidRDefault="006C306A">
      <w:pPr>
        <w:pStyle w:val="ListParagraph"/>
        <w:numPr>
          <w:ilvl w:val="0"/>
          <w:numId w:val="9"/>
        </w:numPr>
        <w:spacing w:after="600" w:line="240" w:lineRule="auto"/>
        <w:contextualSpacing w:val="0"/>
      </w:pPr>
      <w:r>
        <w:t xml:space="preserve">In verses 11-12, he reminds them that his not preaching circumcision (the Old Law) has produced much persecution in his life.  Had they seen that first-hand?  </w:t>
      </w:r>
    </w:p>
    <w:p w14:paraId="2F7D858C" w14:textId="1ECEDD39" w:rsidR="006C306A" w:rsidRDefault="006C306A">
      <w:pPr>
        <w:pStyle w:val="ListParagraph"/>
        <w:numPr>
          <w:ilvl w:val="0"/>
          <w:numId w:val="9"/>
        </w:numPr>
        <w:spacing w:after="600" w:line="240" w:lineRule="auto"/>
        <w:contextualSpacing w:val="0"/>
      </w:pPr>
      <w:r>
        <w:t>He rather morbidly states that he wishes that those who were preaching that these gentiles be circumcised “would even cut (some translations say</w:t>
      </w:r>
      <w:r w:rsidR="001A2733">
        <w:rPr>
          <w:strike/>
        </w:rPr>
        <w:t xml:space="preserve"> </w:t>
      </w:r>
      <w:r>
        <w:t>“mutilate”) themselves off!  Why such a strong statement?</w:t>
      </w:r>
    </w:p>
    <w:p w14:paraId="7D791B94" w14:textId="77777777" w:rsidR="006C306A" w:rsidRDefault="006C306A" w:rsidP="006C306A">
      <w:pPr>
        <w:pStyle w:val="ListParagraph"/>
        <w:contextualSpacing w:val="0"/>
      </w:pPr>
    </w:p>
    <w:p w14:paraId="2A240729" w14:textId="77777777" w:rsidR="006C306A" w:rsidRDefault="006C306A">
      <w:pPr>
        <w:pStyle w:val="ListParagraph"/>
        <w:numPr>
          <w:ilvl w:val="0"/>
          <w:numId w:val="9"/>
        </w:numPr>
        <w:spacing w:after="600" w:line="240" w:lineRule="auto"/>
        <w:contextualSpacing w:val="0"/>
      </w:pPr>
      <w:r>
        <w:lastRenderedPageBreak/>
        <w:t>In verses 13-15, he again reminds them that they answered the call of liberty (from sin).  What should they use that liberty for?</w:t>
      </w:r>
    </w:p>
    <w:p w14:paraId="43337641" w14:textId="0368CE15" w:rsidR="006C306A" w:rsidRDefault="006C306A">
      <w:pPr>
        <w:pStyle w:val="ListParagraph"/>
        <w:numPr>
          <w:ilvl w:val="0"/>
          <w:numId w:val="9"/>
        </w:numPr>
        <w:spacing w:after="600" w:line="240" w:lineRule="auto"/>
        <w:contextualSpacing w:val="0"/>
      </w:pPr>
      <w:r>
        <w:t>In verses 14-15, he amplifies this through what Old Testament teaching?  What warning does Paul give when they start to attack one another rather than love one another?</w:t>
      </w:r>
    </w:p>
    <w:p w14:paraId="284C6498" w14:textId="77777777" w:rsidR="006C306A" w:rsidRPr="00CC45E3" w:rsidRDefault="006C306A" w:rsidP="006C306A">
      <w:pPr>
        <w:spacing w:after="100"/>
        <w:rPr>
          <w:b/>
          <w:bCs/>
        </w:rPr>
      </w:pPr>
      <w:r w:rsidRPr="00CC45E3">
        <w:rPr>
          <w:b/>
          <w:bCs/>
        </w:rPr>
        <w:t>Galatians 5:16-22</w:t>
      </w:r>
      <w:r>
        <w:rPr>
          <w:b/>
          <w:bCs/>
        </w:rPr>
        <w:t>; Romans 6:12-14</w:t>
      </w:r>
    </w:p>
    <w:p w14:paraId="15BBF1EA" w14:textId="77777777" w:rsidR="006C306A" w:rsidRDefault="006C306A">
      <w:pPr>
        <w:pStyle w:val="ListParagraph"/>
        <w:numPr>
          <w:ilvl w:val="0"/>
          <w:numId w:val="9"/>
        </w:numPr>
        <w:spacing w:after="600" w:line="240" w:lineRule="auto"/>
        <w:contextualSpacing w:val="0"/>
      </w:pPr>
      <w:r>
        <w:t>In verses 16-18, he takes what he just taught about love and adds to it by telling them to “Walk in the Spirit”, pointing out that our flesh “lusts against the Spirit, and the Spirit against the flesh” and because of this, we “do not do the things that you wish”.  Read Romans 6:12-14 and describe how we do so.</w:t>
      </w:r>
    </w:p>
    <w:p w14:paraId="663C578D" w14:textId="7D1BFE9A" w:rsidR="006C306A" w:rsidRDefault="006C306A">
      <w:pPr>
        <w:pStyle w:val="ListParagraph"/>
        <w:numPr>
          <w:ilvl w:val="0"/>
          <w:numId w:val="9"/>
        </w:numPr>
        <w:spacing w:after="600" w:line="240" w:lineRule="auto"/>
        <w:contextualSpacing w:val="0"/>
      </w:pPr>
      <w:r>
        <w:t>Read verse 19.  Which items on this list would surprise some people of the world?  What are the implications</w:t>
      </w:r>
      <w:r w:rsidR="001E7239">
        <w:t xml:space="preserve"> </w:t>
      </w:r>
      <w:r w:rsidR="00DE006A">
        <w:t xml:space="preserve">of </w:t>
      </w:r>
      <w:r>
        <w:t>the apostle spelling things out like this?</w:t>
      </w:r>
    </w:p>
    <w:p w14:paraId="33F7A93F" w14:textId="77777777" w:rsidR="006C306A" w:rsidRDefault="006C306A">
      <w:pPr>
        <w:pStyle w:val="ListParagraph"/>
        <w:numPr>
          <w:ilvl w:val="0"/>
          <w:numId w:val="9"/>
        </w:numPr>
        <w:spacing w:after="600" w:line="240" w:lineRule="auto"/>
        <w:contextualSpacing w:val="0"/>
      </w:pPr>
      <w:r>
        <w:t>Read verses 22-23.  What does Paul mean by “Against such there is no law.”?</w:t>
      </w:r>
    </w:p>
    <w:p w14:paraId="3F249461" w14:textId="14828F4D" w:rsidR="006C306A" w:rsidRDefault="006C306A">
      <w:pPr>
        <w:pStyle w:val="ListParagraph"/>
        <w:numPr>
          <w:ilvl w:val="0"/>
          <w:numId w:val="9"/>
        </w:numPr>
        <w:spacing w:after="600" w:line="240" w:lineRule="auto"/>
        <w:contextualSpacing w:val="0"/>
      </w:pPr>
      <w:r>
        <w:t>Read verses 24-25.  H</w:t>
      </w:r>
      <w:r w:rsidR="00230243">
        <w:t>ow</w:t>
      </w:r>
      <w:r>
        <w:t>, in your opinion, must those who follow Christ crucify the flesh with its passions?  How do we walk in the Spirit?</w:t>
      </w:r>
    </w:p>
    <w:p w14:paraId="795D1371" w14:textId="33DCAD12" w:rsidR="006C306A" w:rsidRDefault="00230243">
      <w:pPr>
        <w:pStyle w:val="ListParagraph"/>
        <w:numPr>
          <w:ilvl w:val="0"/>
          <w:numId w:val="9"/>
        </w:numPr>
        <w:spacing w:after="600" w:line="240" w:lineRule="auto"/>
        <w:contextualSpacing w:val="0"/>
      </w:pPr>
      <w:r>
        <w:t>Are</w:t>
      </w:r>
      <w:r w:rsidR="006C306A">
        <w:t xml:space="preserve"> conceit and envy serious enough to warrant being taught against?</w:t>
      </w:r>
    </w:p>
    <w:p w14:paraId="02BFDDD3" w14:textId="77777777" w:rsidR="006C306A" w:rsidRDefault="006C306A" w:rsidP="006C306A">
      <w:r>
        <w:br w:type="page"/>
      </w:r>
    </w:p>
    <w:p w14:paraId="15ADA03A" w14:textId="77777777" w:rsidR="006C306A" w:rsidRDefault="006C306A" w:rsidP="006C306A">
      <w:pPr>
        <w:pStyle w:val="Heading1"/>
      </w:pPr>
      <w:r>
        <w:lastRenderedPageBreak/>
        <w:t>Lesson 7: Galatians Chapter 6</w:t>
      </w:r>
    </w:p>
    <w:p w14:paraId="40E889DE" w14:textId="77777777" w:rsidR="006C306A" w:rsidRDefault="006C306A" w:rsidP="006C306A">
      <w:pPr>
        <w:spacing w:after="100"/>
      </w:pPr>
      <w:r>
        <w:t>Read Galatians 6, Matthew 18:15-17 and Philippians 2:5-6 in their entirety, and then answer the following:</w:t>
      </w:r>
    </w:p>
    <w:p w14:paraId="33FDEE5A" w14:textId="77777777" w:rsidR="006C306A" w:rsidRPr="006E10DF" w:rsidRDefault="006C306A" w:rsidP="006C306A">
      <w:pPr>
        <w:spacing w:after="100"/>
        <w:rPr>
          <w:b/>
          <w:bCs/>
        </w:rPr>
      </w:pPr>
      <w:r w:rsidRPr="006E10DF">
        <w:rPr>
          <w:b/>
          <w:bCs/>
        </w:rPr>
        <w:t>Galatians 6:1-5</w:t>
      </w:r>
    </w:p>
    <w:p w14:paraId="2FADD155" w14:textId="71D67F2C" w:rsidR="006C306A" w:rsidRDefault="006C306A">
      <w:pPr>
        <w:pStyle w:val="ListParagraph"/>
        <w:numPr>
          <w:ilvl w:val="0"/>
          <w:numId w:val="10"/>
        </w:numPr>
        <w:spacing w:after="600" w:line="240" w:lineRule="auto"/>
        <w:contextualSpacing w:val="0"/>
      </w:pPr>
      <w:r>
        <w:t xml:space="preserve">Chapter six </w:t>
      </w:r>
      <w:r w:rsidR="000D2EF7">
        <w:t>now introduces whole new thoughts</w:t>
      </w:r>
      <w:r>
        <w:t xml:space="preserve">.  In verses 1-2, we are taught how to help those who are “overtaken in any trespass” (as we all can be, from time to time).  Read Matthew 18:15-17 in the context of this teaching in verses </w:t>
      </w:r>
      <w:r w:rsidR="00230243">
        <w:t>1-2 and</w:t>
      </w:r>
      <w:r>
        <w:t xml:space="preserve"> describe the </w:t>
      </w:r>
      <w:r w:rsidRPr="00E25CAD">
        <w:rPr>
          <w:u w:val="single"/>
        </w:rPr>
        <w:t>entire</w:t>
      </w:r>
      <w:r>
        <w:t xml:space="preserve"> process of dealing with a brother or sister who are overtaken in a trespass.</w:t>
      </w:r>
    </w:p>
    <w:p w14:paraId="3A446D2A" w14:textId="77777777" w:rsidR="006C306A" w:rsidRDefault="006C306A">
      <w:pPr>
        <w:pStyle w:val="ListParagraph"/>
        <w:numPr>
          <w:ilvl w:val="0"/>
          <w:numId w:val="10"/>
        </w:numPr>
        <w:spacing w:after="600" w:line="240" w:lineRule="auto"/>
        <w:contextualSpacing w:val="0"/>
      </w:pPr>
      <w:r>
        <w:t>Read verses 3-5, and then read Philippians 2:5-6.  Discuss how, in your mind, these verses work well together.</w:t>
      </w:r>
    </w:p>
    <w:p w14:paraId="6E1CC271" w14:textId="77777777" w:rsidR="006C306A" w:rsidRPr="006E10DF" w:rsidRDefault="006C306A" w:rsidP="006C306A">
      <w:pPr>
        <w:spacing w:after="100"/>
        <w:rPr>
          <w:b/>
          <w:bCs/>
        </w:rPr>
      </w:pPr>
      <w:r w:rsidRPr="006E10DF">
        <w:rPr>
          <w:b/>
          <w:bCs/>
        </w:rPr>
        <w:t>Galatians 6:6-10</w:t>
      </w:r>
    </w:p>
    <w:p w14:paraId="605C4F40" w14:textId="77777777" w:rsidR="006C306A" w:rsidRDefault="006C306A">
      <w:pPr>
        <w:pStyle w:val="ListParagraph"/>
        <w:numPr>
          <w:ilvl w:val="0"/>
          <w:numId w:val="10"/>
        </w:numPr>
        <w:spacing w:after="600" w:line="240" w:lineRule="auto"/>
        <w:contextualSpacing w:val="0"/>
      </w:pPr>
      <w:r>
        <w:t>What does verse 6 mean?</w:t>
      </w:r>
    </w:p>
    <w:p w14:paraId="50594129" w14:textId="77777777" w:rsidR="006C306A" w:rsidRDefault="006C306A">
      <w:pPr>
        <w:pStyle w:val="ListParagraph"/>
        <w:numPr>
          <w:ilvl w:val="0"/>
          <w:numId w:val="10"/>
        </w:numPr>
        <w:spacing w:after="600" w:line="240" w:lineRule="auto"/>
        <w:contextualSpacing w:val="0"/>
      </w:pPr>
      <w:r>
        <w:t>Read verses 7-10.  What does it mean to “mock” someone?  How can we mock God?</w:t>
      </w:r>
    </w:p>
    <w:p w14:paraId="0B25A5DA" w14:textId="58F3C27A" w:rsidR="006C306A" w:rsidRDefault="006C306A">
      <w:pPr>
        <w:pStyle w:val="ListParagraph"/>
        <w:numPr>
          <w:ilvl w:val="0"/>
          <w:numId w:val="10"/>
        </w:numPr>
        <w:spacing w:after="600" w:line="240" w:lineRule="auto"/>
        <w:contextualSpacing w:val="0"/>
      </w:pPr>
      <w:r>
        <w:t xml:space="preserve">It seems to me that these verses would parallel what James 2:18 says: “But someone will say, ‘You have faith, and I have works.’  Show me your faith without your works, and I will show you my faith by my works.” </w:t>
      </w:r>
      <w:r w:rsidR="00E57F41">
        <w:t xml:space="preserve"> </w:t>
      </w:r>
      <w:r w:rsidR="00230243">
        <w:t>Also consider</w:t>
      </w:r>
      <w:r w:rsidR="00E57F41">
        <w:t xml:space="preserve"> Ephesians 2:8-10 which explains that we were created “for good works”.</w:t>
      </w:r>
      <w:r>
        <w:t xml:space="preserve"> </w:t>
      </w:r>
      <w:r w:rsidR="00E57F41">
        <w:t xml:space="preserve"> How </w:t>
      </w:r>
      <w:r w:rsidR="00230243">
        <w:t>can</w:t>
      </w:r>
      <w:r w:rsidR="00E57F41">
        <w:t xml:space="preserve"> </w:t>
      </w:r>
      <w:r>
        <w:t>these passage</w:t>
      </w:r>
      <w:r w:rsidR="00230243">
        <w:t>s</w:t>
      </w:r>
      <w:r>
        <w:t xml:space="preserve"> here in Galatians on </w:t>
      </w:r>
      <w:r w:rsidR="00E57F41">
        <w:t>“</w:t>
      </w:r>
      <w:r>
        <w:t>sowing what you reap, and our not growing weary while doing good</w:t>
      </w:r>
      <w:r w:rsidR="00E57F41">
        <w:t>”</w:t>
      </w:r>
      <w:r>
        <w:t xml:space="preserve"> parallel what’s being taught in James</w:t>
      </w:r>
      <w:r w:rsidR="00E57F41">
        <w:t xml:space="preserve"> and Ephesians?</w:t>
      </w:r>
    </w:p>
    <w:p w14:paraId="3E585B83" w14:textId="77777777" w:rsidR="006C306A" w:rsidRDefault="006C306A">
      <w:pPr>
        <w:pStyle w:val="ListParagraph"/>
        <w:numPr>
          <w:ilvl w:val="0"/>
          <w:numId w:val="10"/>
        </w:numPr>
        <w:spacing w:after="600" w:line="240" w:lineRule="auto"/>
        <w:contextualSpacing w:val="0"/>
      </w:pPr>
      <w:r>
        <w:t>What does it mean to “Do good to all, especially those of the household of faith”?</w:t>
      </w:r>
    </w:p>
    <w:p w14:paraId="5EBB76B9" w14:textId="77777777" w:rsidR="006C306A" w:rsidRPr="006E10DF" w:rsidRDefault="006C306A" w:rsidP="006C306A">
      <w:pPr>
        <w:spacing w:after="100"/>
        <w:rPr>
          <w:b/>
          <w:bCs/>
        </w:rPr>
      </w:pPr>
      <w:r w:rsidRPr="006E10DF">
        <w:rPr>
          <w:b/>
          <w:bCs/>
        </w:rPr>
        <w:t>Galatians 6:11-15</w:t>
      </w:r>
    </w:p>
    <w:p w14:paraId="0D524646" w14:textId="77777777" w:rsidR="00DE006A" w:rsidRDefault="00DE006A" w:rsidP="00DE006A">
      <w:pPr>
        <w:pStyle w:val="ListParagraph"/>
        <w:numPr>
          <w:ilvl w:val="0"/>
          <w:numId w:val="10"/>
        </w:numPr>
        <w:spacing w:after="120" w:line="240" w:lineRule="auto"/>
        <w:contextualSpacing w:val="0"/>
      </w:pPr>
      <w:r>
        <w:t>In</w:t>
      </w:r>
      <w:r w:rsidR="001E7239">
        <w:t xml:space="preserve"> </w:t>
      </w:r>
      <w:r w:rsidR="006C306A">
        <w:t xml:space="preserve">Galatians 4:13, Paul speaks of a “physical infirmity” he had as he preached to them.  Many have speculated that because of Galatians 6:11 it was weak eyesight, but that’s only speculation.  </w:t>
      </w:r>
      <w:r w:rsidR="00230243">
        <w:t>I</w:t>
      </w:r>
      <w:r w:rsidR="001A2733">
        <w:t>t also could be that he is drawing attention to the epistle, or to important facts.  H</w:t>
      </w:r>
      <w:r w:rsidR="006C306A">
        <w:t xml:space="preserve">e </w:t>
      </w:r>
      <w:r w:rsidR="00230243">
        <w:t xml:space="preserve">also </w:t>
      </w:r>
      <w:r w:rsidR="006C306A">
        <w:t>notes that they should notice that this is his own handwriting</w:t>
      </w:r>
      <w:r w:rsidR="001A2733">
        <w:t xml:space="preserve"> (again, </w:t>
      </w:r>
      <w:r>
        <w:t xml:space="preserve">perhaps </w:t>
      </w:r>
      <w:r w:rsidR="001A2733">
        <w:t>confirming this is from him)</w:t>
      </w:r>
      <w:r w:rsidR="006C306A">
        <w:t xml:space="preserve">. </w:t>
      </w:r>
      <w:r>
        <w:t xml:space="preserve"> </w:t>
      </w:r>
    </w:p>
    <w:p w14:paraId="58C671A5" w14:textId="656AF833" w:rsidR="006C306A" w:rsidRDefault="00230243" w:rsidP="00DE006A">
      <w:pPr>
        <w:pStyle w:val="ListParagraph"/>
        <w:spacing w:after="600" w:line="240" w:lineRule="auto"/>
        <w:contextualSpacing w:val="0"/>
      </w:pPr>
      <w:r>
        <w:t>I</w:t>
      </w:r>
      <w:r w:rsidR="006C306A">
        <w:t>n verses 12-13</w:t>
      </w:r>
      <w:r w:rsidR="002C6587">
        <w:t xml:space="preserve"> </w:t>
      </w:r>
      <w:r w:rsidR="006C306A">
        <w:t>he gives two reasons</w:t>
      </w:r>
      <w:r w:rsidR="00545505">
        <w:t xml:space="preserve"> why </w:t>
      </w:r>
      <w:r w:rsidR="006C306A">
        <w:t>some Jewish teachers were insisting that the Galatians keep the Old Law.  What were these two reasons?</w:t>
      </w:r>
    </w:p>
    <w:p w14:paraId="5002A9FF" w14:textId="7B62A7AE" w:rsidR="006C306A" w:rsidRDefault="006C306A">
      <w:pPr>
        <w:pStyle w:val="ListParagraph"/>
        <w:numPr>
          <w:ilvl w:val="0"/>
          <w:numId w:val="10"/>
        </w:numPr>
        <w:spacing w:after="600" w:line="240" w:lineRule="auto"/>
        <w:contextualSpacing w:val="0"/>
      </w:pPr>
      <w:r>
        <w:t>In verses 14-15 he contrasts their desire with the cross and the crucifixion of Christ.  How so?</w:t>
      </w:r>
    </w:p>
    <w:p w14:paraId="11407A6D" w14:textId="1B03889C" w:rsidR="006C306A" w:rsidRDefault="006C306A">
      <w:pPr>
        <w:pStyle w:val="ListParagraph"/>
        <w:numPr>
          <w:ilvl w:val="0"/>
          <w:numId w:val="10"/>
        </w:numPr>
        <w:spacing w:after="600" w:line="240" w:lineRule="auto"/>
        <w:contextualSpacing w:val="0"/>
      </w:pPr>
      <w:r>
        <w:t xml:space="preserve">In verse 15 he states that being circumcised </w:t>
      </w:r>
      <w:r w:rsidR="00230243">
        <w:t>does not matter at</w:t>
      </w:r>
      <w:r>
        <w:t xml:space="preserve"> all.   What happens to the new believer?</w:t>
      </w:r>
    </w:p>
    <w:p w14:paraId="34288994" w14:textId="7EC76018" w:rsidR="000D2EF7" w:rsidRDefault="006C306A" w:rsidP="000D2EF7">
      <w:pPr>
        <w:pStyle w:val="ListParagraph"/>
        <w:numPr>
          <w:ilvl w:val="0"/>
          <w:numId w:val="10"/>
        </w:numPr>
        <w:spacing w:after="120" w:line="240" w:lineRule="auto"/>
        <w:contextualSpacing w:val="0"/>
      </w:pPr>
      <w:r>
        <w:lastRenderedPageBreak/>
        <w:t>In Acts 16:1-5, Paul circumcised Timothy before he would let him accompany him on his missionary journey</w:t>
      </w:r>
      <w:r w:rsidR="00524C06">
        <w:t>.</w:t>
      </w:r>
      <w:r w:rsidR="00181669">
        <w:t xml:space="preserve">  </w:t>
      </w:r>
      <w:proofErr w:type="gramStart"/>
      <w:r w:rsidR="00524C06">
        <w:t>Yet</w:t>
      </w:r>
      <w:proofErr w:type="gramEnd"/>
      <w:r w:rsidR="00524C06">
        <w:t xml:space="preserve"> </w:t>
      </w:r>
      <w:r>
        <w:t xml:space="preserve">in Galatians 2:3 Paul notes that Titus, who had accompanied Paul to Jerusalem earlier, was </w:t>
      </w:r>
      <w:r w:rsidR="000D2EF7">
        <w:t xml:space="preserve">not </w:t>
      </w:r>
      <w:r>
        <w:t xml:space="preserve">circumcised. </w:t>
      </w:r>
    </w:p>
    <w:p w14:paraId="71A55274" w14:textId="35EB42CD" w:rsidR="006C306A" w:rsidRDefault="000D2EF7" w:rsidP="000D2EF7">
      <w:pPr>
        <w:pStyle w:val="ListParagraph"/>
        <w:spacing w:after="120" w:line="240" w:lineRule="auto"/>
        <w:contextualSpacing w:val="0"/>
        <w:rPr>
          <w:i/>
          <w:iCs/>
        </w:rPr>
      </w:pPr>
      <w:r>
        <w:t xml:space="preserve">Before you view this as hypocrisy, here’s a passage that will help you: I Corinthians 9:19-23: </w:t>
      </w:r>
      <w:r w:rsidRPr="000D2EF7">
        <w:rPr>
          <w:i/>
          <w:iCs/>
        </w:rPr>
        <w:t>“For though I am free from all men, I have made myself a servant to all, that I might win the more; and to the Jews I became as a Jew, that I might win Jews; to those who are under the law, as under the law, that I might win those who are under the law; to those who are without law, as without law (not being without law toward God, but under law toward Christ), that I might win those who are without law; to the weak I became as weak, that I might win the weak. I have become all things to all men, that I might by all means save some. Now this I do for the gospel’s sake, that I may be partaker of it with you.”</w:t>
      </w:r>
    </w:p>
    <w:p w14:paraId="21A75803" w14:textId="122CC43E" w:rsidR="000D2EF7" w:rsidRPr="000D2EF7" w:rsidRDefault="000D2EF7" w:rsidP="000D2EF7">
      <w:pPr>
        <w:pStyle w:val="ListParagraph"/>
        <w:spacing w:after="600" w:line="240" w:lineRule="auto"/>
        <w:contextualSpacing w:val="0"/>
      </w:pPr>
      <w:r w:rsidRPr="000D2EF7">
        <w:t xml:space="preserve">Comment on </w:t>
      </w:r>
      <w:r w:rsidR="00181669">
        <w:t>this passage, please, based on everything we know about Paul.</w:t>
      </w:r>
    </w:p>
    <w:p w14:paraId="6E592872" w14:textId="77777777" w:rsidR="006C306A" w:rsidRPr="006E10DF" w:rsidRDefault="006C306A" w:rsidP="006C306A">
      <w:pPr>
        <w:spacing w:after="100"/>
        <w:rPr>
          <w:b/>
          <w:bCs/>
        </w:rPr>
      </w:pPr>
      <w:r w:rsidRPr="006E10DF">
        <w:rPr>
          <w:b/>
          <w:bCs/>
        </w:rPr>
        <w:t>Galatians 6:16-18</w:t>
      </w:r>
    </w:p>
    <w:p w14:paraId="5005EA1D" w14:textId="794E527A" w:rsidR="006C306A" w:rsidRDefault="006C306A">
      <w:pPr>
        <w:pStyle w:val="ListParagraph"/>
        <w:numPr>
          <w:ilvl w:val="0"/>
          <w:numId w:val="10"/>
        </w:numPr>
        <w:spacing w:after="600" w:line="240" w:lineRule="auto"/>
        <w:contextualSpacing w:val="0"/>
      </w:pPr>
      <w:r>
        <w:t>What “rule” is Paul talking about in verse 16?</w:t>
      </w:r>
    </w:p>
    <w:p w14:paraId="0DF33880" w14:textId="77777777" w:rsidR="006C306A" w:rsidRDefault="006C306A">
      <w:pPr>
        <w:pStyle w:val="ListParagraph"/>
        <w:numPr>
          <w:ilvl w:val="0"/>
          <w:numId w:val="10"/>
        </w:numPr>
        <w:spacing w:after="600" w:line="240" w:lineRule="auto"/>
        <w:contextualSpacing w:val="0"/>
      </w:pPr>
      <w:r>
        <w:t>Explain verse 17.</w:t>
      </w:r>
    </w:p>
    <w:p w14:paraId="46CB316F" w14:textId="29827B43" w:rsidR="006C306A" w:rsidRDefault="00CC1505">
      <w:pPr>
        <w:pStyle w:val="ListParagraph"/>
        <w:numPr>
          <w:ilvl w:val="0"/>
          <w:numId w:val="10"/>
        </w:numPr>
        <w:spacing w:after="600" w:line="240" w:lineRule="auto"/>
        <w:contextualSpacing w:val="0"/>
      </w:pPr>
      <w:r>
        <w:t xml:space="preserve">How </w:t>
      </w:r>
      <w:r w:rsidR="006C306A">
        <w:t>can the grace of our Lord Jesus Christ be with us?</w:t>
      </w:r>
    </w:p>
    <w:p w14:paraId="7C344C3B" w14:textId="2540D435" w:rsidR="006C306A" w:rsidRDefault="006C306A">
      <w:pPr>
        <w:pStyle w:val="ListParagraph"/>
        <w:numPr>
          <w:ilvl w:val="0"/>
          <w:numId w:val="10"/>
        </w:numPr>
        <w:spacing w:after="600" w:line="240" w:lineRule="auto"/>
        <w:contextualSpacing w:val="0"/>
      </w:pPr>
      <w:r>
        <w:t>Finally, read Philippians 3:2-11, which neatly describe</w:t>
      </w:r>
      <w:r w:rsidR="00CC1505">
        <w:t>s</w:t>
      </w:r>
      <w:r>
        <w:t xml:space="preserve"> who Paul had been before becoming an apostle and why he counted </w:t>
      </w:r>
      <w:proofErr w:type="gramStart"/>
      <w:r>
        <w:t>all of</w:t>
      </w:r>
      <w:proofErr w:type="gramEnd"/>
      <w:r>
        <w:t xml:space="preserve"> these as “rubbish”.  </w:t>
      </w:r>
      <w:r w:rsidR="00CC1505">
        <w:t>What are y</w:t>
      </w:r>
      <w:r>
        <w:t>our thought</w:t>
      </w:r>
      <w:r w:rsidR="00CC1505">
        <w:t>s on this</w:t>
      </w:r>
      <w:r>
        <w:t xml:space="preserve"> after having studied Galatians?</w:t>
      </w:r>
    </w:p>
    <w:p w14:paraId="7D5D7CA0" w14:textId="77777777" w:rsidR="006C306A" w:rsidRDefault="006C306A" w:rsidP="006C306A">
      <w:pPr>
        <w:ind w:left="360"/>
      </w:pPr>
      <w:r>
        <w:t>Next week: Some practical applications of the books of Galatians in false teaching today.</w:t>
      </w:r>
    </w:p>
    <w:p w14:paraId="6D718470" w14:textId="77777777" w:rsidR="006C306A" w:rsidRDefault="006C306A" w:rsidP="006C306A">
      <w:pPr>
        <w:spacing w:after="100" w:line="240" w:lineRule="auto"/>
      </w:pPr>
    </w:p>
    <w:p w14:paraId="36F2B399" w14:textId="77777777" w:rsidR="006C306A" w:rsidRDefault="006C306A" w:rsidP="006C306A">
      <w:r>
        <w:br w:type="page"/>
      </w:r>
    </w:p>
    <w:p w14:paraId="087D9255" w14:textId="00AA89F3" w:rsidR="00643E9C" w:rsidRDefault="00643E9C" w:rsidP="00643E9C">
      <w:pPr>
        <w:pStyle w:val="Heading1"/>
      </w:pPr>
      <w:r>
        <w:lastRenderedPageBreak/>
        <w:t xml:space="preserve">Lesson 8: Apply Galatians to </w:t>
      </w:r>
      <w:r w:rsidR="00181669">
        <w:t xml:space="preserve">Modern </w:t>
      </w:r>
      <w:r>
        <w:t xml:space="preserve">False </w:t>
      </w:r>
      <w:r w:rsidR="00181669">
        <w:t>Doctrine</w:t>
      </w:r>
    </w:p>
    <w:p w14:paraId="2866046C" w14:textId="6831702F" w:rsidR="00643E9C" w:rsidRPr="006C306A" w:rsidRDefault="006C306A" w:rsidP="00A43965">
      <w:pPr>
        <w:spacing w:after="100"/>
        <w:rPr>
          <w:b/>
          <w:bCs/>
          <w:i/>
          <w:iCs/>
        </w:rPr>
      </w:pPr>
      <w:r w:rsidRPr="006C306A">
        <w:rPr>
          <w:b/>
          <w:bCs/>
          <w:i/>
          <w:iCs/>
        </w:rPr>
        <w:t>Seeking to understand local and “protestant” thinking about the Old Law</w:t>
      </w:r>
      <w:r>
        <w:rPr>
          <w:b/>
          <w:bCs/>
          <w:i/>
          <w:iCs/>
        </w:rPr>
        <w:t xml:space="preserve"> today</w:t>
      </w:r>
    </w:p>
    <w:p w14:paraId="17AC4076" w14:textId="2AA1A22D" w:rsidR="00C131E6" w:rsidRDefault="00DE071D" w:rsidP="00C131E6">
      <w:pPr>
        <w:spacing w:after="100"/>
      </w:pPr>
      <w:r>
        <w:t>Many</w:t>
      </w:r>
      <w:r w:rsidR="00C131E6">
        <w:t xml:space="preserve"> of the churches and preachers</w:t>
      </w:r>
      <w:r w:rsidR="00181669">
        <w:t xml:space="preserve"> </w:t>
      </w:r>
      <w:r w:rsidR="00C131E6">
        <w:t xml:space="preserve">in </w:t>
      </w:r>
      <w:r w:rsidR="00181669">
        <w:t>northwest Florida</w:t>
      </w:r>
      <w:r w:rsidR="00C131E6">
        <w:t xml:space="preserve"> consider themselves to be “Pentecostals”</w:t>
      </w:r>
      <w:r>
        <w:t xml:space="preserve"> </w:t>
      </w:r>
      <w:r w:rsidR="00181669">
        <w:t>(although many prefer the term</w:t>
      </w:r>
      <w:r>
        <w:t xml:space="preserve"> “Charismatics”</w:t>
      </w:r>
      <w:r w:rsidR="00C131E6">
        <w:t>.</w:t>
      </w:r>
      <w:r w:rsidR="00181669">
        <w:t>)</w:t>
      </w:r>
      <w:r w:rsidR="00C131E6">
        <w:t xml:space="preserve">   </w:t>
      </w:r>
      <w:r>
        <w:t>T</w:t>
      </w:r>
      <w:r w:rsidR="00C131E6">
        <w:t xml:space="preserve">hese </w:t>
      </w:r>
      <w:r>
        <w:t>churches teach</w:t>
      </w:r>
      <w:r w:rsidR="00C131E6">
        <w:t xml:space="preserve"> that “the gift of the Holy Spirit” </w:t>
      </w:r>
      <w:r w:rsidR="00CC1505">
        <w:t xml:space="preserve">that is </w:t>
      </w:r>
      <w:r w:rsidR="00C131E6">
        <w:t xml:space="preserve">promised in Acts 2 are speaking in “tongues”, miracles, gifts of prophesy and other “gifts” that were given to first century believers by the laying on of the Apostles hands, </w:t>
      </w:r>
      <w:r w:rsidR="0043481F">
        <w:t>and that they still apply today</w:t>
      </w:r>
      <w:r w:rsidR="00C131E6">
        <w:t xml:space="preserve">.  </w:t>
      </w:r>
      <w:r w:rsidR="00181669">
        <w:t xml:space="preserve">(This is not to say, however, that </w:t>
      </w:r>
      <w:proofErr w:type="gramStart"/>
      <w:r w:rsidR="00181669">
        <w:t>all of</w:t>
      </w:r>
      <w:proofErr w:type="gramEnd"/>
      <w:r w:rsidR="00181669">
        <w:t xml:space="preserve"> their members have depth of knowledge as to </w:t>
      </w:r>
      <w:proofErr w:type="gramStart"/>
      <w:r w:rsidR="00181669">
        <w:t>what is</w:t>
      </w:r>
      <w:proofErr w:type="gramEnd"/>
      <w:r w:rsidR="00181669">
        <w:t xml:space="preserve"> the official church doctrinal positions are.)  </w:t>
      </w:r>
      <w:r w:rsidR="00181669">
        <w:t>W</w:t>
      </w:r>
      <w:r w:rsidR="00C131E6">
        <w:t xml:space="preserve">e should note that we read nowhere in scripture </w:t>
      </w:r>
      <w:r w:rsidR="0043481F">
        <w:t xml:space="preserve">where </w:t>
      </w:r>
      <w:r w:rsidR="00C131E6">
        <w:t xml:space="preserve">those who had any of these gifts </w:t>
      </w:r>
      <w:r w:rsidR="00524C06">
        <w:t xml:space="preserve">were </w:t>
      </w:r>
      <w:r w:rsidR="00C131E6">
        <w:t>able to pass gifts on to others—we only read about the apostles doing so.</w:t>
      </w:r>
      <w:r w:rsidR="00181669">
        <w:t xml:space="preserve"> </w:t>
      </w:r>
    </w:p>
    <w:p w14:paraId="6A634730" w14:textId="771059C2" w:rsidR="00C131E6" w:rsidRDefault="00181669" w:rsidP="00C131E6">
      <w:pPr>
        <w:spacing w:after="100"/>
      </w:pPr>
      <w:r>
        <w:t xml:space="preserve">Most </w:t>
      </w:r>
      <w:r w:rsidR="00C131E6">
        <w:t>Pentecostals</w:t>
      </w:r>
      <w:r>
        <w:t>/Charismatics</w:t>
      </w:r>
      <w:r w:rsidR="00C131E6">
        <w:t xml:space="preserve"> also believe in </w:t>
      </w:r>
      <w:r>
        <w:t xml:space="preserve">what they call </w:t>
      </w:r>
      <w:r w:rsidR="00C131E6">
        <w:t xml:space="preserve">the </w:t>
      </w:r>
      <w:r>
        <w:t>“</w:t>
      </w:r>
      <w:r w:rsidR="00C131E6">
        <w:t>rapture</w:t>
      </w:r>
      <w:r>
        <w:t>”</w:t>
      </w:r>
      <w:r w:rsidR="00C131E6">
        <w:t xml:space="preserve">- which, in their mind, includes the return of Jesus </w:t>
      </w:r>
      <w:r>
        <w:t xml:space="preserve">come back to finish what He started, and </w:t>
      </w:r>
      <w:r w:rsidR="00C131E6">
        <w:t>to rule for one thousand years over the nation of Israel.</w:t>
      </w:r>
      <w:r w:rsidR="00C131E6">
        <w:rPr>
          <w:rStyle w:val="FootnoteReference"/>
        </w:rPr>
        <w:footnoteReference w:id="7"/>
      </w:r>
      <w:r w:rsidR="00C131E6">
        <w:t xml:space="preserve">  </w:t>
      </w:r>
      <w:r>
        <w:t>Most</w:t>
      </w:r>
      <w:r w:rsidR="007D3551">
        <w:t xml:space="preserve"> believe that the</w:t>
      </w:r>
      <w:r w:rsidR="00C36A8A">
        <w:t xml:space="preserve"> Jewish</w:t>
      </w:r>
      <w:r w:rsidR="007D3551">
        <w:t xml:space="preserve"> high priest will be restored (ignoring that no Jew today can trace his heritage back to Aaron) and that all nations will flock to </w:t>
      </w:r>
      <w:r w:rsidR="00AB448B">
        <w:t xml:space="preserve">Jesus and </w:t>
      </w:r>
      <w:r w:rsidR="007D3551">
        <w:t xml:space="preserve">the Jewish people for leadership.  </w:t>
      </w:r>
      <w:r>
        <w:t>(</w:t>
      </w:r>
      <w:r w:rsidR="007D3551">
        <w:t>This belief is why President Harry Truman supported the establishment of the nation of Israel in 1948.</w:t>
      </w:r>
      <w:r>
        <w:t>)</w:t>
      </w:r>
    </w:p>
    <w:p w14:paraId="19F68ADF" w14:textId="3863D635" w:rsidR="00C131E6" w:rsidRDefault="00181669" w:rsidP="00C131E6">
      <w:pPr>
        <w:spacing w:after="100"/>
      </w:pPr>
      <w:r>
        <w:t>They</w:t>
      </w:r>
      <w:r w:rsidR="00C131E6">
        <w:t xml:space="preserve"> </w:t>
      </w:r>
      <w:r w:rsidR="00AB448B">
        <w:t>view</w:t>
      </w:r>
      <w:r w:rsidR="00C131E6">
        <w:t xml:space="preserve"> future events from a </w:t>
      </w:r>
      <w:r w:rsidR="00C131E6" w:rsidRPr="00C36A8A">
        <w:rPr>
          <w:i/>
          <w:iCs/>
        </w:rPr>
        <w:t>prophetic</w:t>
      </w:r>
      <w:r w:rsidR="00C131E6">
        <w:t xml:space="preserve"> perspective</w:t>
      </w:r>
      <w:r w:rsidR="00C36A8A">
        <w:t xml:space="preserve"> (in addition to scripture)</w:t>
      </w:r>
      <w:r w:rsidR="00C131E6">
        <w:t xml:space="preserve">. </w:t>
      </w:r>
      <w:r w:rsidR="00AB448B">
        <w:t>“</w:t>
      </w:r>
      <w:r w:rsidR="00C131E6">
        <w:t>Prophetic</w:t>
      </w:r>
      <w:r w:rsidR="00AB448B">
        <w:t>”</w:t>
      </w:r>
      <w:r>
        <w:t xml:space="preserve"> to them</w:t>
      </w:r>
      <w:r w:rsidR="00C131E6">
        <w:t xml:space="preserve"> can mean God speaking directly to a person to complete an objective</w:t>
      </w:r>
      <w:r w:rsidR="007D3551">
        <w:t>, and</w:t>
      </w:r>
      <w:r w:rsidR="00CC1505">
        <w:t>,</w:t>
      </w:r>
      <w:r w:rsidR="007D3551">
        <w:t xml:space="preserve"> in their minds, this does not </w:t>
      </w:r>
      <w:r w:rsidR="00C131E6">
        <w:t>necessarily need to be rational, predictable</w:t>
      </w:r>
      <w:r w:rsidR="00CC1505">
        <w:t>,</w:t>
      </w:r>
      <w:r w:rsidR="00C131E6">
        <w:t xml:space="preserve"> or </w:t>
      </w:r>
      <w:r>
        <w:t>even a major communication</w:t>
      </w:r>
      <w:r w:rsidR="00C131E6">
        <w:t>.</w:t>
      </w:r>
      <w:r w:rsidR="007D3551">
        <w:t xml:space="preserve">  </w:t>
      </w:r>
      <w:r w:rsidR="00C131E6">
        <w:t>This could</w:t>
      </w:r>
      <w:r>
        <w:t xml:space="preserve"> include God speaking to them about </w:t>
      </w:r>
      <w:r w:rsidR="00C131E6">
        <w:t>a</w:t>
      </w:r>
      <w:r w:rsidR="00C36A8A">
        <w:t xml:space="preserve"> </w:t>
      </w:r>
      <w:r w:rsidR="00C131E6">
        <w:t>financial commitment, planting trees, political involvement, volunteering, helping in immigration, all night prayer vigils, fasting, raising specialized cattle, evangelism, etc.</w:t>
      </w:r>
      <w:r>
        <w:t>; the list can go on and on.</w:t>
      </w:r>
    </w:p>
    <w:p w14:paraId="5E4929F4" w14:textId="79204885" w:rsidR="00C131E6" w:rsidRDefault="00C131E6" w:rsidP="00C131E6">
      <w:pPr>
        <w:spacing w:after="100"/>
      </w:pPr>
      <w:r>
        <w:t>For example, some</w:t>
      </w:r>
      <w:r w:rsidR="00C36A8A">
        <w:t xml:space="preserve"> say they</w:t>
      </w:r>
      <w:r>
        <w:t xml:space="preserve"> have heard God call them</w:t>
      </w:r>
      <w:r w:rsidR="007D3551">
        <w:t xml:space="preserve"> to personally</w:t>
      </w:r>
      <w:r>
        <w:t xml:space="preserve"> help Jews return to the Holy Land. One of the </w:t>
      </w:r>
      <w:r w:rsidR="00CC1505">
        <w:t>better-known</w:t>
      </w:r>
      <w:r>
        <w:t xml:space="preserve"> Christian organizations, Ebenezer Emergency Fund’s </w:t>
      </w:r>
      <w:r w:rsidRPr="00181669">
        <w:rPr>
          <w:i/>
          <w:iCs/>
        </w:rPr>
        <w:t>Operation Exodus</w:t>
      </w:r>
      <w:r>
        <w:t xml:space="preserve">, was started by a </w:t>
      </w:r>
      <w:r w:rsidR="00181669">
        <w:t>“</w:t>
      </w:r>
      <w:r>
        <w:t>prophetic vision</w:t>
      </w:r>
      <w:r w:rsidR="00181669">
        <w:t>”</w:t>
      </w:r>
      <w:r>
        <w:t xml:space="preserve"> to Steve </w:t>
      </w:r>
      <w:proofErr w:type="spellStart"/>
      <w:r>
        <w:t>Lightle</w:t>
      </w:r>
      <w:proofErr w:type="spellEnd"/>
      <w:r w:rsidR="00181669">
        <w:t>, a South African</w:t>
      </w:r>
      <w:r>
        <w:t>.</w:t>
      </w:r>
      <w:r w:rsidR="007D3551">
        <w:t xml:space="preserve">  </w:t>
      </w:r>
      <w:r>
        <w:t xml:space="preserve">Bruce Balfour, a Canadian affiliated with the </w:t>
      </w:r>
      <w:r w:rsidR="007D3551">
        <w:t>P</w:t>
      </w:r>
      <w:r>
        <w:t>entecostal</w:t>
      </w:r>
      <w:r w:rsidR="007D3551">
        <w:t>-</w:t>
      </w:r>
      <w:r>
        <w:t>based Maranatha Evangelistic Association</w:t>
      </w:r>
      <w:r w:rsidR="007D3551">
        <w:t xml:space="preserve"> </w:t>
      </w:r>
      <w:r>
        <w:t xml:space="preserve">believed he was called </w:t>
      </w:r>
      <w:r w:rsidR="00DE006A">
        <w:t>by</w:t>
      </w:r>
      <w:r w:rsidR="007F4234">
        <w:t xml:space="preserve"> </w:t>
      </w:r>
      <w:r>
        <w:t>God in dreams to plant trees in Lebanon</w:t>
      </w:r>
      <w:r w:rsidR="007D3551">
        <w:t xml:space="preserve">.  </w:t>
      </w:r>
      <w:r>
        <w:t>Other</w:t>
      </w:r>
      <w:r w:rsidR="00DE006A">
        <w:t xml:space="preserve"> of their beliefs</w:t>
      </w:r>
      <w:r>
        <w:t xml:space="preserve"> </w:t>
      </w:r>
      <w:r w:rsidR="00181669">
        <w:t>include being</w:t>
      </w:r>
      <w:r>
        <w:t xml:space="preserve"> </w:t>
      </w:r>
      <w:r w:rsidR="00DE006A">
        <w:t>“</w:t>
      </w:r>
      <w:r>
        <w:t>called to expedite God’s plan for the end</w:t>
      </w:r>
      <w:r w:rsidR="00C36A8A">
        <w:t>”</w:t>
      </w:r>
      <w:r>
        <w:t xml:space="preserve">. </w:t>
      </w:r>
      <w:r w:rsidR="00DE006A">
        <w:t xml:space="preserve"> For example, </w:t>
      </w:r>
      <w:r>
        <w:t xml:space="preserve">Clyde Lott, a cattle </w:t>
      </w:r>
      <w:proofErr w:type="gramStart"/>
      <w:r>
        <w:t>rancher</w:t>
      </w:r>
      <w:proofErr w:type="gramEnd"/>
      <w:r>
        <w:t xml:space="preserve"> and an ordained National Pentecostal Assemblies of Jesus Christ Minister, had an epiphany from God to raise red heifers according to Old Testament </w:t>
      </w:r>
      <w:r w:rsidR="00DE006A">
        <w:t>command</w:t>
      </w:r>
      <w:r>
        <w:t xml:space="preserve"> </w:t>
      </w:r>
      <w:r w:rsidR="00DE006A">
        <w:t xml:space="preserve">in </w:t>
      </w:r>
      <w:r w:rsidR="001E6574">
        <w:t>Numbers 19:1-10.</w:t>
      </w:r>
    </w:p>
    <w:p w14:paraId="680A1204" w14:textId="0EEF60DB" w:rsidR="001E6574" w:rsidRDefault="00C131E6" w:rsidP="00C131E6">
      <w:pPr>
        <w:spacing w:after="100"/>
      </w:pPr>
      <w:r>
        <w:t>Maoz Israel Ministries relates on their website</w:t>
      </w:r>
      <w:r w:rsidR="00CC1505">
        <w:t xml:space="preserve"> a story</w:t>
      </w:r>
      <w:r>
        <w:t xml:space="preserve"> about a 9 year old boy</w:t>
      </w:r>
      <w:r w:rsidR="007D3551">
        <w:t xml:space="preserve"> </w:t>
      </w:r>
      <w:r>
        <w:t>who believed God had called him to send his $10.00 of birthday money for Israel</w:t>
      </w:r>
      <w:r w:rsidR="007D3551">
        <w:t>, so he sent it to the Jewish government</w:t>
      </w:r>
      <w:r w:rsidR="00181669">
        <w:t xml:space="preserve"> (who gladly deposited it)</w:t>
      </w:r>
      <w:r>
        <w:t xml:space="preserve">. This may not seem like much, but this is a grassroots event that </w:t>
      </w:r>
      <w:r w:rsidR="00AB448B">
        <w:t>Pentecostals</w:t>
      </w:r>
      <w:r>
        <w:t xml:space="preserve"> are doing </w:t>
      </w:r>
      <w:r w:rsidR="001E6574">
        <w:t>world-wide</w:t>
      </w:r>
      <w:r>
        <w:t xml:space="preserve">. </w:t>
      </w:r>
      <w:proofErr w:type="spellStart"/>
      <w:r>
        <w:t>Yechiel</w:t>
      </w:r>
      <w:proofErr w:type="spellEnd"/>
      <w:r>
        <w:t xml:space="preserve"> Eckstein has raised over</w:t>
      </w:r>
      <w:r w:rsidR="007D3551">
        <w:t xml:space="preserve"> a quarter of a BILLION dollars</w:t>
      </w:r>
      <w:r>
        <w:t xml:space="preserve"> from roughly 400,000 Christian donors alone</w:t>
      </w:r>
      <w:r w:rsidR="00AB448B">
        <w:t xml:space="preserve">, </w:t>
      </w:r>
      <w:r w:rsidR="00181669">
        <w:t xml:space="preserve">all of </w:t>
      </w:r>
      <w:r w:rsidR="00AB448B">
        <w:t>which went into the Israeli treasury</w:t>
      </w:r>
      <w:r>
        <w:t>. Th</w:t>
      </w:r>
      <w:r w:rsidR="00181669">
        <w:t xml:space="preserve">e </w:t>
      </w:r>
      <w:proofErr w:type="spellStart"/>
      <w:r w:rsidR="00181669">
        <w:t>Pentacostals</w:t>
      </w:r>
      <w:proofErr w:type="spellEnd"/>
      <w:r w:rsidR="00181669">
        <w:t xml:space="preserve"> are</w:t>
      </w:r>
      <w:r>
        <w:t xml:space="preserve"> seen as a veritable gold mine</w:t>
      </w:r>
      <w:r w:rsidR="00181669">
        <w:t>, for obvious reasons.</w:t>
      </w:r>
    </w:p>
    <w:p w14:paraId="37DB67C2" w14:textId="160E70E2" w:rsidR="00C131E6" w:rsidRDefault="001E6574" w:rsidP="00C131E6">
      <w:pPr>
        <w:spacing w:after="100"/>
      </w:pPr>
      <w:r>
        <w:t>Of greater importance, t</w:t>
      </w:r>
      <w:r w:rsidR="007D3551">
        <w:t>he American people are much more attuned to the Jewish nation</w:t>
      </w:r>
      <w:r>
        <w:t xml:space="preserve"> of Israel</w:t>
      </w:r>
      <w:r w:rsidR="007D3551">
        <w:t xml:space="preserve"> than they are the Muslim </w:t>
      </w:r>
      <w:r w:rsidR="00AB448B">
        <w:t>nations tha</w:t>
      </w:r>
      <w:r>
        <w:t>t Israel</w:t>
      </w:r>
      <w:r w:rsidR="007D3551">
        <w:t xml:space="preserve"> oppose</w:t>
      </w:r>
      <w:r w:rsidR="00DE006A">
        <w:t>s</w:t>
      </w:r>
      <w:r>
        <w:t xml:space="preserve">.  The </w:t>
      </w:r>
      <w:r w:rsidR="007D3551">
        <w:t xml:space="preserve">votes </w:t>
      </w:r>
      <w:r>
        <w:t xml:space="preserve">of both American Jews and American Pentecostals </w:t>
      </w:r>
      <w:r w:rsidR="007D3551">
        <w:t xml:space="preserve">are heard loud and clear by American presidents, </w:t>
      </w:r>
      <w:proofErr w:type="gramStart"/>
      <w:r w:rsidR="007D3551">
        <w:t>congressmen</w:t>
      </w:r>
      <w:proofErr w:type="gramEnd"/>
      <w:r w:rsidR="007D3551">
        <w:t xml:space="preserve"> and senators. </w:t>
      </w:r>
      <w:r>
        <w:t xml:space="preserve"> It’s a huge voting bloc.</w:t>
      </w:r>
    </w:p>
    <w:p w14:paraId="5F96C805" w14:textId="5D5206D4" w:rsidR="00C131E6" w:rsidRDefault="00C131E6" w:rsidP="00C131E6">
      <w:pPr>
        <w:spacing w:after="100"/>
      </w:pPr>
      <w:r>
        <w:t>The call to pra</w:t>
      </w:r>
      <w:r w:rsidR="00CC1505">
        <w:t>y</w:t>
      </w:r>
      <w:r>
        <w:t xml:space="preserve"> for Israel is big with Pentecostals. </w:t>
      </w:r>
      <w:r w:rsidR="00DE006A">
        <w:t xml:space="preserve"> </w:t>
      </w:r>
      <w:r>
        <w:t xml:space="preserve">Robert Stearns, who grew up in an Assemblies of God Church, the world’s largest </w:t>
      </w:r>
      <w:r w:rsidR="007D3551">
        <w:t>Pe</w:t>
      </w:r>
      <w:r>
        <w:t>ntecostal denomination</w:t>
      </w:r>
      <w:r w:rsidR="007D3551">
        <w:rPr>
          <w:rStyle w:val="FootnoteReference"/>
        </w:rPr>
        <w:footnoteReference w:id="8"/>
      </w:r>
      <w:r>
        <w:t xml:space="preserve">, helped organize the annual Day of Prayer for the Peace </w:t>
      </w:r>
      <w:r>
        <w:lastRenderedPageBreak/>
        <w:t>of Jerusalem, “instituted with the endorsement of hundreds of Christian leaders from around the world, representing tens of millions of Christians.”</w:t>
      </w:r>
      <w:r w:rsidR="00AB448B">
        <w:t xml:space="preserve"> </w:t>
      </w:r>
    </w:p>
    <w:p w14:paraId="368462C6" w14:textId="279E38BD" w:rsidR="00C131E6" w:rsidRDefault="00C131E6" w:rsidP="00C131E6">
      <w:pPr>
        <w:spacing w:after="100"/>
      </w:pPr>
      <w:r>
        <w:t xml:space="preserve">The </w:t>
      </w:r>
      <w:r w:rsidR="00E760AC">
        <w:t>“</w:t>
      </w:r>
      <w:r>
        <w:t>mystic</w:t>
      </w:r>
      <w:r w:rsidR="00E760AC">
        <w:t>”</w:t>
      </w:r>
      <w:r>
        <w:t xml:space="preserve"> side of Pentecostalism exists as a doctrine that transcends denominations and religious institutions— even parts of the </w:t>
      </w:r>
      <w:r w:rsidR="00AB448B">
        <w:t xml:space="preserve">Roman </w:t>
      </w:r>
      <w:r>
        <w:t xml:space="preserve">Catholic Church. It is also a physical entity as expressed in Churches like the Assemblies of God, </w:t>
      </w:r>
      <w:r w:rsidR="00D20C76">
        <w:t>the Churches of God and many, many other denomination</w:t>
      </w:r>
      <w:r w:rsidR="00AB448B">
        <w:t>s</w:t>
      </w:r>
      <w:r>
        <w:t>. There are</w:t>
      </w:r>
      <w:r w:rsidR="00AB448B">
        <w:t xml:space="preserve"> </w:t>
      </w:r>
      <w:r>
        <w:t>tens of thousands</w:t>
      </w:r>
      <w:r w:rsidR="00AB448B">
        <w:t xml:space="preserve"> of</w:t>
      </w:r>
      <w:r>
        <w:t xml:space="preserve"> independent </w:t>
      </w:r>
      <w:proofErr w:type="gramStart"/>
      <w:r>
        <w:t>Pentecostal</w:t>
      </w:r>
      <w:proofErr w:type="gramEnd"/>
      <w:r>
        <w:t xml:space="preserve"> Churches around the world with little or no denominational affiliation</w:t>
      </w:r>
      <w:r w:rsidR="00E760AC">
        <w:t xml:space="preserve">; their leaders include </w:t>
      </w:r>
      <w:r>
        <w:t xml:space="preserve">Jack Hayford, Jimmy </w:t>
      </w:r>
      <w:proofErr w:type="spellStart"/>
      <w:r>
        <w:t>Swaggart</w:t>
      </w:r>
      <w:proofErr w:type="spellEnd"/>
      <w:r>
        <w:t>, T.D. Jakes, and Pat Robertson</w:t>
      </w:r>
      <w:r w:rsidR="00E760AC">
        <w:t xml:space="preserve">. </w:t>
      </w:r>
    </w:p>
    <w:p w14:paraId="0FCE228B" w14:textId="3CDA6FC5" w:rsidR="00C131E6" w:rsidRDefault="00C574C7" w:rsidP="00C131E6">
      <w:pPr>
        <w:spacing w:after="100"/>
      </w:pPr>
      <w:r>
        <w:t>T</w:t>
      </w:r>
      <w:r w:rsidR="00D20C76">
        <w:t xml:space="preserve">heir teachings about the “rapture” and the </w:t>
      </w:r>
      <w:r w:rsidR="00EE7A3C">
        <w:t>thousand-year</w:t>
      </w:r>
      <w:r w:rsidR="00D20C76">
        <w:t xml:space="preserve"> reign of Christ reaches into most other denomin</w:t>
      </w:r>
      <w:r>
        <w:softHyphen/>
      </w:r>
      <w:r w:rsidR="00D20C76">
        <w:t>ations today, including many Southern Baptist, Methodist and independent “non-denominational” churches.</w:t>
      </w:r>
      <w:r w:rsidR="00AB448B">
        <w:t xml:space="preserve"> </w:t>
      </w:r>
    </w:p>
    <w:p w14:paraId="136C5A1A" w14:textId="42536690" w:rsidR="00C131E6" w:rsidRDefault="00C574C7" w:rsidP="00C131E6">
      <w:pPr>
        <w:spacing w:after="100"/>
      </w:pPr>
      <w:r>
        <w:t xml:space="preserve">For example, </w:t>
      </w:r>
      <w:r w:rsidR="00C131E6">
        <w:t xml:space="preserve">Wayne </w:t>
      </w:r>
      <w:proofErr w:type="spellStart"/>
      <w:r w:rsidR="00C131E6">
        <w:t>Hilsden</w:t>
      </w:r>
      <w:proofErr w:type="spellEnd"/>
      <w:r w:rsidR="00C131E6">
        <w:t xml:space="preserve"> describes himself as a pastor</w:t>
      </w:r>
      <w:r w:rsidR="00EE7A3C">
        <w:t xml:space="preserve"> </w:t>
      </w:r>
      <w:r w:rsidR="00C131E6">
        <w:t>and preacher who “travels the world sharing with the nations about the restoration of Israel.”</w:t>
      </w:r>
      <w:r w:rsidR="00D20C76">
        <w:t xml:space="preserve"> </w:t>
      </w:r>
      <w:r w:rsidR="00C131E6">
        <w:t xml:space="preserve"> He was also in charge of Aliyah Ministries Network, a cent</w:t>
      </w:r>
      <w:r w:rsidR="00D20C76">
        <w:t>er</w:t>
      </w:r>
      <w:r w:rsidR="00C131E6">
        <w:t xml:space="preserve"> for other Christian Zionist based Jewish immigration agencies and a board member for the Ebenezer Emergency Fund</w:t>
      </w:r>
      <w:r>
        <w:t xml:space="preserve">, whose aim is to </w:t>
      </w:r>
      <w:r w:rsidR="00C131E6">
        <w:t xml:space="preserve">help Jewish people </w:t>
      </w:r>
      <w:r w:rsidR="00D20C76">
        <w:t xml:space="preserve">(not Christian Jewish people) to </w:t>
      </w:r>
      <w:r w:rsidR="00C131E6">
        <w:t>emigrate to Israel.</w:t>
      </w:r>
      <w:r w:rsidR="00D20C76">
        <w:t xml:space="preserve"> </w:t>
      </w:r>
      <w:r w:rsidR="00C131E6">
        <w:t xml:space="preserve"> </w:t>
      </w:r>
    </w:p>
    <w:p w14:paraId="45267324" w14:textId="32A939D7" w:rsidR="00643E9C" w:rsidRDefault="00D20C76" w:rsidP="00D20C76">
      <w:pPr>
        <w:pStyle w:val="Heading2"/>
      </w:pPr>
      <w:r>
        <w:t>Questions for this lesson:</w:t>
      </w:r>
    </w:p>
    <w:p w14:paraId="64011203" w14:textId="68EA40FA" w:rsidR="00D20C76" w:rsidRDefault="00D20C76">
      <w:pPr>
        <w:pStyle w:val="ListParagraph"/>
        <w:numPr>
          <w:ilvl w:val="0"/>
          <w:numId w:val="1"/>
        </w:numPr>
        <w:spacing w:after="960"/>
        <w:contextualSpacing w:val="0"/>
      </w:pPr>
      <w:r>
        <w:t>We’ve studied th</w:t>
      </w:r>
      <w:r w:rsidR="001E6574">
        <w:t>e book of Galatians</w:t>
      </w:r>
      <w:r>
        <w:t xml:space="preserve"> and what it says about keeping the precepts of the Old Law.  List at </w:t>
      </w:r>
      <w:r w:rsidR="00E760AC">
        <w:t>few</w:t>
      </w:r>
      <w:r>
        <w:t xml:space="preserve"> key points from this book</w:t>
      </w:r>
      <w:r w:rsidR="001E6574">
        <w:t xml:space="preserve"> that disputes keeping the Old Law today</w:t>
      </w:r>
      <w:r w:rsidR="00EE7A3C">
        <w:t xml:space="preserve"> </w:t>
      </w:r>
      <w:r w:rsidR="001E6574">
        <w:t>and disputes the restoration of the nation of Israel.</w:t>
      </w:r>
    </w:p>
    <w:p w14:paraId="789AC0FE" w14:textId="2C6BDC18" w:rsidR="001E6574" w:rsidRDefault="001E6574">
      <w:pPr>
        <w:pStyle w:val="ListParagraph"/>
        <w:numPr>
          <w:ilvl w:val="0"/>
          <w:numId w:val="1"/>
        </w:numPr>
        <w:spacing w:after="960"/>
        <w:contextualSpacing w:val="0"/>
      </w:pPr>
      <w:r>
        <w:t>There are many other teachings in the New Testament (other than II Corinthians 5:21, below) that also refute this teaching.  Pick one or two of these passages and describe their key teaching.</w:t>
      </w:r>
    </w:p>
    <w:p w14:paraId="2060D8BD" w14:textId="3D79A861" w:rsidR="00D20C76" w:rsidRDefault="00D20C76">
      <w:pPr>
        <w:pStyle w:val="ListParagraph"/>
        <w:numPr>
          <w:ilvl w:val="0"/>
          <w:numId w:val="1"/>
        </w:numPr>
        <w:spacing w:after="960"/>
        <w:contextualSpacing w:val="0"/>
      </w:pPr>
      <w:r>
        <w:t>II Corinthians 5:21 says the Old Law was “nailed to the cross”.  Read the passages before and after this verse and describe how you would use this verse to answer those who would seek to apply the Old Law today.</w:t>
      </w:r>
    </w:p>
    <w:p w14:paraId="2694B497" w14:textId="3D5E9078" w:rsidR="00D20C76" w:rsidRDefault="001E6574">
      <w:pPr>
        <w:pStyle w:val="ListParagraph"/>
        <w:numPr>
          <w:ilvl w:val="0"/>
          <w:numId w:val="1"/>
        </w:numPr>
        <w:spacing w:after="960"/>
        <w:contextualSpacing w:val="0"/>
      </w:pPr>
      <w:r>
        <w:t>H</w:t>
      </w:r>
      <w:r w:rsidR="00D04A04">
        <w:t xml:space="preserve">ow would you answer the teaching of any return to Christ here on earth and a thousand-year </w:t>
      </w:r>
      <w:r w:rsidR="00EE7A3C">
        <w:t>reign?</w:t>
      </w:r>
      <w:r w:rsidR="00D04A04">
        <w:t xml:space="preserve">   You’re welcome to use </w:t>
      </w:r>
      <w:r w:rsidR="00AB448B">
        <w:t xml:space="preserve">any </w:t>
      </w:r>
      <w:r w:rsidR="00D04A04">
        <w:t>passage</w:t>
      </w:r>
      <w:r w:rsidR="00AB448B">
        <w:t>s</w:t>
      </w:r>
      <w:r w:rsidR="00D04A04">
        <w:t xml:space="preserve"> in the New Testament</w:t>
      </w:r>
      <w:r>
        <w:t>.</w:t>
      </w:r>
    </w:p>
    <w:p w14:paraId="7B566973" w14:textId="05654A5D" w:rsidR="00D04A04" w:rsidRDefault="00D04A04">
      <w:pPr>
        <w:pStyle w:val="ListParagraph"/>
        <w:numPr>
          <w:ilvl w:val="0"/>
          <w:numId w:val="1"/>
        </w:numPr>
        <w:spacing w:after="960"/>
        <w:contextualSpacing w:val="0"/>
      </w:pPr>
      <w:r>
        <w:t>What arguments</w:t>
      </w:r>
      <w:r w:rsidR="007C36EA">
        <w:t xml:space="preserve"> are </w:t>
      </w:r>
      <w:r>
        <w:t>made by Pentecostals about the restoration of the temple and the Aaronic priesthood as to how this will be accomplished?</w:t>
      </w:r>
    </w:p>
    <w:p w14:paraId="218FED48" w14:textId="37171AF6" w:rsidR="00D20C76" w:rsidRDefault="00D04A04">
      <w:pPr>
        <w:pStyle w:val="ListParagraph"/>
        <w:numPr>
          <w:ilvl w:val="0"/>
          <w:numId w:val="1"/>
        </w:numPr>
        <w:spacing w:after="100"/>
        <w:contextualSpacing w:val="0"/>
      </w:pPr>
      <w:r>
        <w:t xml:space="preserve">I am sure there </w:t>
      </w:r>
      <w:r w:rsidR="00524C06">
        <w:t xml:space="preserve">are </w:t>
      </w:r>
      <w:r>
        <w:t>at least one</w:t>
      </w:r>
      <w:r w:rsidR="001E6574">
        <w:t xml:space="preserve"> or two</w:t>
      </w:r>
      <w:r>
        <w:t xml:space="preserve"> key point</w:t>
      </w:r>
      <w:r w:rsidR="001E6574">
        <w:t>s</w:t>
      </w:r>
      <w:r>
        <w:t xml:space="preserve"> that Paul makes to the churches at Galatia that really resonate</w:t>
      </w:r>
      <w:r w:rsidR="001E6574">
        <w:t>d</w:t>
      </w:r>
      <w:r>
        <w:t xml:space="preserve"> with you</w:t>
      </w:r>
      <w:r w:rsidR="001E6574">
        <w:t>- maybe something you had missed earlier</w:t>
      </w:r>
      <w:r>
        <w:t xml:space="preserve">.  Please share </w:t>
      </w:r>
      <w:r w:rsidR="001E6574">
        <w:t>with the class.</w:t>
      </w:r>
    </w:p>
    <w:p w14:paraId="1195CC00" w14:textId="53937BBD" w:rsidR="00C74221" w:rsidRDefault="00C74221" w:rsidP="00C1153C">
      <w:pPr>
        <w:pStyle w:val="Heading1"/>
      </w:pPr>
      <w:r>
        <w:br w:type="page"/>
      </w:r>
      <w:r>
        <w:lastRenderedPageBreak/>
        <w:t>Lesson 9: Overview of Ephesus and the Ephesian Church</w:t>
      </w:r>
    </w:p>
    <w:p w14:paraId="7909E3F0" w14:textId="03BEC6B9" w:rsidR="00C74221" w:rsidRPr="008C56E3" w:rsidRDefault="00C74221" w:rsidP="00C74221">
      <w:pPr>
        <w:spacing w:after="100"/>
        <w:rPr>
          <w:sz w:val="8"/>
          <w:szCs w:val="8"/>
        </w:rPr>
      </w:pPr>
    </w:p>
    <w:p w14:paraId="440FEEDC" w14:textId="7BE12B2C" w:rsidR="00340D48" w:rsidRDefault="0043481F" w:rsidP="00340D48">
      <w:pPr>
        <w:spacing w:after="100"/>
      </w:pPr>
      <w:r>
        <w:rPr>
          <w:noProof/>
        </w:rPr>
        <w:drawing>
          <wp:anchor distT="0" distB="0" distL="114300" distR="114300" simplePos="0" relativeHeight="251664384" behindDoc="0" locked="0" layoutInCell="1" allowOverlap="1" wp14:anchorId="512B99B2" wp14:editId="18848DBF">
            <wp:simplePos x="0" y="0"/>
            <wp:positionH relativeFrom="margin">
              <wp:posOffset>0</wp:posOffset>
            </wp:positionH>
            <wp:positionV relativeFrom="margin">
              <wp:posOffset>415925</wp:posOffset>
            </wp:positionV>
            <wp:extent cx="2162175" cy="1666875"/>
            <wp:effectExtent l="0" t="0" r="9525" b="9525"/>
            <wp:wrapSquare wrapText="bothSides"/>
            <wp:docPr id="525882158" name="Picture 525882158" descr="Map of Macedonia, Greece, and Asia Min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p of Macedonia, Greece, and Asia Mino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62175" cy="1666875"/>
                    </a:xfrm>
                    <a:prstGeom prst="rect">
                      <a:avLst/>
                    </a:prstGeom>
                    <a:noFill/>
                    <a:ln>
                      <a:noFill/>
                    </a:ln>
                  </pic:spPr>
                </pic:pic>
              </a:graphicData>
            </a:graphic>
          </wp:anchor>
        </w:drawing>
      </w:r>
      <w:r w:rsidR="00340D48">
        <w:t xml:space="preserve">The word Ephesus means </w:t>
      </w:r>
      <w:r w:rsidR="00C574C7">
        <w:t>“</w:t>
      </w:r>
      <w:r w:rsidR="00340D48">
        <w:t>desirable</w:t>
      </w:r>
      <w:r w:rsidR="00C574C7">
        <w:t>”</w:t>
      </w:r>
      <w:r w:rsidR="00340D48">
        <w:t>, and in many way</w:t>
      </w:r>
      <w:r w:rsidR="002C6587">
        <w:t xml:space="preserve">s </w:t>
      </w:r>
      <w:r w:rsidR="00C574C7">
        <w:t>Ephesus</w:t>
      </w:r>
      <w:r w:rsidR="00167E7F">
        <w:t xml:space="preserve"> was</w:t>
      </w:r>
      <w:r w:rsidR="00C574C7">
        <w:t xml:space="preserve"> </w:t>
      </w:r>
      <w:r w:rsidR="00340D48">
        <w:t xml:space="preserve">a </w:t>
      </w:r>
      <w:r>
        <w:t>highly</w:t>
      </w:r>
      <w:r w:rsidR="00A81837">
        <w:t xml:space="preserve"> </w:t>
      </w:r>
      <w:r w:rsidR="00340D48">
        <w:t xml:space="preserve">desirable place to live. </w:t>
      </w:r>
      <w:r>
        <w:t xml:space="preserve"> </w:t>
      </w:r>
      <w:r w:rsidR="00340D48">
        <w:t>Ephesus was a center of travel and commerce</w:t>
      </w:r>
      <w:r w:rsidR="00C574C7">
        <w:t>, s</w:t>
      </w:r>
      <w:r w:rsidR="00340D48">
        <w:t xml:space="preserve">ituated on the Aegean Sea </w:t>
      </w:r>
      <w:r>
        <w:t xml:space="preserve">on the Ionian coast </w:t>
      </w:r>
      <w:r w:rsidR="00340D48">
        <w:t xml:space="preserve">at the mouth of the </w:t>
      </w:r>
      <w:proofErr w:type="spellStart"/>
      <w:r w:rsidR="00340D48">
        <w:t>Cayster</w:t>
      </w:r>
      <w:proofErr w:type="spellEnd"/>
      <w:r w:rsidR="00340D48">
        <w:t xml:space="preserve"> River</w:t>
      </w:r>
      <w:r w:rsidR="00C574C7">
        <w:t>.</w:t>
      </w:r>
      <w:r w:rsidR="00340D48">
        <w:t xml:space="preserve"> </w:t>
      </w:r>
      <w:r>
        <w:t xml:space="preserve"> It </w:t>
      </w:r>
      <w:r w:rsidR="00F72CAA">
        <w:t xml:space="preserve">was </w:t>
      </w:r>
      <w:r w:rsidR="00340D48">
        <w:t>one of the greatest seaports</w:t>
      </w:r>
      <w:r w:rsidR="00C574C7">
        <w:t xml:space="preserve"> and cities </w:t>
      </w:r>
      <w:r w:rsidR="00340D48">
        <w:t>of the ancient world</w:t>
      </w:r>
      <w:r>
        <w:t>.</w:t>
      </w:r>
    </w:p>
    <w:p w14:paraId="2E7D670E" w14:textId="491E9B7C" w:rsidR="0080483D" w:rsidRDefault="0043481F" w:rsidP="0080483D">
      <w:pPr>
        <w:spacing w:after="100"/>
      </w:pPr>
      <w:r>
        <w:t>To give us some idea as to how long it had been settled, a</w:t>
      </w:r>
      <w:r w:rsidR="0080483D">
        <w:t>ncient Ephesus was re-</w:t>
      </w:r>
      <w:r w:rsidR="0080483D" w:rsidRPr="0080483D">
        <w:t xml:space="preserve">built </w:t>
      </w:r>
      <w:r w:rsidR="0080483D">
        <w:t>3000 years ago</w:t>
      </w:r>
      <w:r w:rsidR="0080483D" w:rsidRPr="0080483D">
        <w:t xml:space="preserve"> on the site of </w:t>
      </w:r>
      <w:proofErr w:type="spellStart"/>
      <w:r w:rsidR="0080483D" w:rsidRPr="0080483D">
        <w:t>Apasa</w:t>
      </w:r>
      <w:proofErr w:type="spellEnd"/>
      <w:r w:rsidR="0080483D">
        <w:t xml:space="preserve"> </w:t>
      </w:r>
      <w:r w:rsidR="0080483D" w:rsidRPr="0080483D">
        <w:t xml:space="preserve">by Attic and Ionian Greek colonists. </w:t>
      </w:r>
      <w:r w:rsidR="00C574C7">
        <w:t xml:space="preserve">(Today the Mediterranean coast is now a few miles away from the site, sediment having filled the plain, the river and the harbor.)  </w:t>
      </w:r>
      <w:r w:rsidR="0080483D" w:rsidRPr="0080483D">
        <w:t>During the Classical Greek era, it was one of twelve cities that were members of the Ionian League. The city came under the control of the Roman Republic in 129 BC</w:t>
      </w:r>
      <w:r w:rsidR="0080483D">
        <w:t>.</w:t>
      </w:r>
    </w:p>
    <w:p w14:paraId="6FC4C79C" w14:textId="0C42E735" w:rsidR="0080483D" w:rsidRDefault="0080483D" w:rsidP="0080483D">
      <w:pPr>
        <w:spacing w:after="100"/>
      </w:pPr>
      <w:r>
        <w:t>In 88 BC</w:t>
      </w:r>
      <w:r w:rsidR="002C6587">
        <w:t xml:space="preserve"> </w:t>
      </w:r>
      <w:r>
        <w:t xml:space="preserve">Ephesus welcomed Archelaus, a general of Mithridates, king of Pontus, when he conquered “Asia” (the Roman name for western Asia Minor). </w:t>
      </w:r>
      <w:r w:rsidR="00C574C7">
        <w:t xml:space="preserve"> While in</w:t>
      </w:r>
      <w:r>
        <w:t xml:space="preserve"> Ephesus, Mithridates ordered every Roman citizen in the province to be killed</w:t>
      </w:r>
      <w:r w:rsidR="00C574C7">
        <w:t>,</w:t>
      </w:r>
      <w:r>
        <w:t xml:space="preserve"> which led to the Asiatic Vespers</w:t>
      </w:r>
      <w:r w:rsidR="00C574C7">
        <w:t>--</w:t>
      </w:r>
      <w:r>
        <w:t xml:space="preserve"> the slaughter of 80,000 Roman citizens in Asia</w:t>
      </w:r>
      <w:r w:rsidR="00C574C7">
        <w:t xml:space="preserve"> (</w:t>
      </w:r>
      <w:r>
        <w:t>or any person who spoke with a Latin accent</w:t>
      </w:r>
      <w:r w:rsidR="00C574C7">
        <w:t>)</w:t>
      </w:r>
      <w:r>
        <w:t xml:space="preserve">. </w:t>
      </w:r>
      <w:r w:rsidR="00340D48">
        <w:t xml:space="preserve"> </w:t>
      </w:r>
      <w:r>
        <w:t xml:space="preserve">Many </w:t>
      </w:r>
      <w:r w:rsidR="00C574C7">
        <w:t xml:space="preserve">Romans </w:t>
      </w:r>
      <w:r>
        <w:t>had lived in Ephesus, and statues and monument</w:t>
      </w:r>
      <w:r w:rsidR="00167E7F">
        <w:t>s</w:t>
      </w:r>
      <w:r>
        <w:t xml:space="preserve"> of Roman citizens in Ephesus were also destroyed. </w:t>
      </w:r>
      <w:r w:rsidR="00F72CAA">
        <w:t>W</w:t>
      </w:r>
      <w:r>
        <w:t>hen the</w:t>
      </w:r>
      <w:r w:rsidR="00C574C7">
        <w:t xml:space="preserve"> Ephesians</w:t>
      </w:r>
      <w:r>
        <w:t xml:space="preserve"> saw how badly the people of Chios had been treated by </w:t>
      </w:r>
      <w:proofErr w:type="spellStart"/>
      <w:r>
        <w:t>Zenobius</w:t>
      </w:r>
      <w:proofErr w:type="spellEnd"/>
      <w:r>
        <w:t>, a general of Mithridates, they refused entry to his army</w:t>
      </w:r>
      <w:r w:rsidR="00340D48">
        <w:t xml:space="preserve">.  </w:t>
      </w:r>
      <w:r>
        <w:t>When Mithridates was defeated in the First Mithridatic War by the Roman consul Lucius Cornelius Sulla, Ephesus came back under Roman rule in 86 BC. Sulla imposed a huge indemnity, along with five years of back taxes, which left</w:t>
      </w:r>
      <w:r w:rsidR="00C574C7">
        <w:t xml:space="preserve"> all</w:t>
      </w:r>
      <w:r>
        <w:t xml:space="preserve"> Asian cities </w:t>
      </w:r>
      <w:r w:rsidR="00C574C7">
        <w:t xml:space="preserve">(including Ephesus) </w:t>
      </w:r>
      <w:r>
        <w:t>heavily in debt for a long time.</w:t>
      </w:r>
    </w:p>
    <w:p w14:paraId="23AC8E0C" w14:textId="136BE3B0" w:rsidR="0080483D" w:rsidRDefault="0080483D" w:rsidP="0080483D">
      <w:pPr>
        <w:spacing w:after="100"/>
      </w:pPr>
      <w:r>
        <w:t xml:space="preserve">King Ptolemy XII Auletes of Egypt retired to Ephesus in 57 BC, passing his time in the sanctuary of the </w:t>
      </w:r>
      <w:r w:rsidR="00167E7F">
        <w:t xml:space="preserve">famous </w:t>
      </w:r>
      <w:r>
        <w:t xml:space="preserve">temple of Artemis </w:t>
      </w:r>
      <w:r w:rsidR="00167E7F">
        <w:t xml:space="preserve">(spoken of during the Ephesian silversmith “riots” in Acts) </w:t>
      </w:r>
      <w:r>
        <w:t>when the Roman Senate failed to restore him to his throne.</w:t>
      </w:r>
      <w:r w:rsidR="00340D48">
        <w:t xml:space="preserve">  </w:t>
      </w:r>
      <w:r>
        <w:t>Mark Antony</w:t>
      </w:r>
      <w:r w:rsidR="00340D48">
        <w:t xml:space="preserve"> </w:t>
      </w:r>
      <w:r>
        <w:t>was welcomed by Ephesus for periods when he was proconsul and in 33 BC with Cleopatra when he gathered his fleet of 800 ships before the battle of Actium with Octavius</w:t>
      </w:r>
      <w:r w:rsidR="00340D48">
        <w:t xml:space="preserve"> (who defeated Mark Antony).</w:t>
      </w:r>
      <w:r w:rsidR="00167E7F">
        <w:t xml:space="preserve">  Clearly, Ephesus was a major city.</w:t>
      </w:r>
    </w:p>
    <w:p w14:paraId="72656457" w14:textId="7FA66510" w:rsidR="0080483D" w:rsidRDefault="0080483D" w:rsidP="0080483D">
      <w:pPr>
        <w:spacing w:after="100"/>
      </w:pPr>
      <w:r>
        <w:t xml:space="preserve">When </w:t>
      </w:r>
      <w:r w:rsidR="00340D48">
        <w:t xml:space="preserve">Octavian, </w:t>
      </w:r>
      <w:r w:rsidR="00167E7F">
        <w:t>later</w:t>
      </w:r>
      <w:r w:rsidR="00340D48">
        <w:t xml:space="preserve"> known as “</w:t>
      </w:r>
      <w:r>
        <w:t>Augustus</w:t>
      </w:r>
      <w:r w:rsidR="00340D48">
        <w:t>”</w:t>
      </w:r>
      <w:r>
        <w:t xml:space="preserve"> became emperor in 27 BC, the most important change was when he made Ephesus the capital of proconsular Asia (which covered western Asia Minor) instead of Pergamum. Ephesus then entered an era of prosperity, becoming both the seat of the governor and a major cen</w:t>
      </w:r>
      <w:r w:rsidR="00340D48">
        <w:t>ter</w:t>
      </w:r>
      <w:r>
        <w:t xml:space="preserve"> of commerce. According to Strabo, it was second in importance and size only to Rome.</w:t>
      </w:r>
    </w:p>
    <w:p w14:paraId="342CC38D" w14:textId="413D7746" w:rsidR="00340D48" w:rsidRDefault="00167E7F" w:rsidP="00340D48">
      <w:pPr>
        <w:spacing w:after="100"/>
      </w:pPr>
      <w:r>
        <w:t>Before the time of Christ</w:t>
      </w:r>
      <w:r w:rsidR="00340D48">
        <w:t xml:space="preserve">, people could easily travel to the next town or virtually anywhere </w:t>
      </w:r>
      <w:r>
        <w:t>in the Mediterranean</w:t>
      </w:r>
      <w:r w:rsidR="00340D48">
        <w:t xml:space="preserve"> </w:t>
      </w:r>
      <w:r>
        <w:t xml:space="preserve">(Rome, Antioch, Palestine, Cyprus, Egypt, etc.) </w:t>
      </w:r>
      <w:r w:rsidR="00340D48">
        <w:t xml:space="preserve">by ship.  This was done by going to the port and making a few </w:t>
      </w:r>
      <w:r w:rsidR="00F72CAA">
        <w:t>i</w:t>
      </w:r>
      <w:r w:rsidR="00340D48">
        <w:t>nquiries</w:t>
      </w:r>
      <w:r w:rsidR="00F72CAA">
        <w:t xml:space="preserve"> </w:t>
      </w:r>
      <w:r w:rsidR="00340D48">
        <w:t xml:space="preserve">then negotiating a fee with the captain to travel where needed as a passenger.  In the case of Ephesus, they could also travel one of three ancient roads:  one went east towards Babylon via Laodicea; another to the north via Smyrna; and a third south to the Meander Valley.  </w:t>
      </w:r>
    </w:p>
    <w:p w14:paraId="0BA1A304" w14:textId="4A3C2ECF" w:rsidR="00340D48" w:rsidRDefault="00340D48" w:rsidP="00340D48">
      <w:pPr>
        <w:pStyle w:val="Heading2"/>
      </w:pPr>
      <w:r>
        <w:t>The Ephesian Church</w:t>
      </w:r>
    </w:p>
    <w:p w14:paraId="160E7AC8" w14:textId="5D036518" w:rsidR="0080483D" w:rsidRDefault="0080483D" w:rsidP="0080483D">
      <w:pPr>
        <w:spacing w:after="100"/>
      </w:pPr>
      <w:r>
        <w:t>The New Testament traces the full history of the church in Ephesus from it</w:t>
      </w:r>
      <w:r w:rsidR="00340D48">
        <w:t>s</w:t>
      </w:r>
      <w:r>
        <w:t xml:space="preserve"> founding in Acts 18 to facing the rebuke of Jesus in Revelation 2:1-7.</w:t>
      </w:r>
      <w:r w:rsidR="00340D48">
        <w:t xml:space="preserve">  </w:t>
      </w:r>
      <w:r>
        <w:t>On Paul’s second missionary journey (A.D. 52), he visited Ephesus after leaving Corinth and evidently planted the church there (Acts 18:19).</w:t>
      </w:r>
    </w:p>
    <w:p w14:paraId="4488FA03" w14:textId="1BDDA3DB" w:rsidR="0080483D" w:rsidRDefault="0080483D" w:rsidP="0080483D">
      <w:pPr>
        <w:spacing w:after="100"/>
      </w:pPr>
      <w:r>
        <w:t xml:space="preserve">On Paul’s third missionary journey (A.D. 54-56), Paul spent between two and three years teaching in the city (Acts 19:8-10). He spent his time addressing false doctrines and pagan practices. Paul’s teaching in the rented school of Tyrannus was so successful that those who practiced magic brought their books and burned them as an act of repentance (Acts 19:18-20). As the sale of silver idolatrous images began to fall off, the silversmiths </w:t>
      </w:r>
      <w:r>
        <w:lastRenderedPageBreak/>
        <w:t xml:space="preserve">caused </w:t>
      </w:r>
      <w:r w:rsidR="00167E7F">
        <w:t xml:space="preserve">an </w:t>
      </w:r>
      <w:r>
        <w:t>uproar (Acts 19:26-41). Shortly after this dust-up was settled</w:t>
      </w:r>
      <w:r w:rsidR="00E760AC">
        <w:t xml:space="preserve"> </w:t>
      </w:r>
      <w:r w:rsidR="000F34E3">
        <w:t>(in Paul’s favor, the scripture records)</w:t>
      </w:r>
      <w:r w:rsidR="00E760AC">
        <w:t>,</w:t>
      </w:r>
      <w:r w:rsidR="000F34E3">
        <w:t xml:space="preserve"> </w:t>
      </w:r>
      <w:r w:rsidR="00E760AC">
        <w:t xml:space="preserve">Paul </w:t>
      </w:r>
      <w:r>
        <w:t xml:space="preserve">left for Macedonia. </w:t>
      </w:r>
      <w:r w:rsidRPr="000F34E3">
        <w:rPr>
          <w:b/>
          <w:bCs/>
        </w:rPr>
        <w:t xml:space="preserve">It was during this stay </w:t>
      </w:r>
      <w:r w:rsidR="000F34E3">
        <w:rPr>
          <w:b/>
          <w:bCs/>
        </w:rPr>
        <w:t xml:space="preserve">in Ephesus </w:t>
      </w:r>
      <w:r w:rsidRPr="000F34E3">
        <w:rPr>
          <w:b/>
          <w:bCs/>
        </w:rPr>
        <w:t>that he wrote 1 Corinthians</w:t>
      </w:r>
      <w:r>
        <w:t>.</w:t>
      </w:r>
    </w:p>
    <w:p w14:paraId="5D406F95" w14:textId="3433B143" w:rsidR="0080483D" w:rsidRDefault="0080483D" w:rsidP="0080483D">
      <w:pPr>
        <w:spacing w:after="100"/>
      </w:pPr>
      <w:r>
        <w:t xml:space="preserve">Several months later (A.D. 57) Paul met with the Ephesian elders on the nearby island of Miletus and made his farewell address (Acts 20). Their mutual love is evident as these tenderhearted men weep over what God has done – and they know they will not see Paul again. As </w:t>
      </w:r>
      <w:r w:rsidR="000F34E3">
        <w:t>Luke</w:t>
      </w:r>
      <w:r>
        <w:t xml:space="preserve"> records their conversation and prayer it is evident there is increasing maturity in the faith</w:t>
      </w:r>
      <w:r w:rsidR="000F34E3">
        <w:t xml:space="preserve"> and great love between the apostle and these Godly men</w:t>
      </w:r>
      <w:r>
        <w:t xml:space="preserve">. The picture now is of a church that has </w:t>
      </w:r>
      <w:r w:rsidR="000F34E3">
        <w:t>reached spiritual maturity.</w:t>
      </w:r>
    </w:p>
    <w:p w14:paraId="4B1D3129" w14:textId="6C7C1326" w:rsidR="0080483D" w:rsidRDefault="0080483D" w:rsidP="0080483D">
      <w:pPr>
        <w:spacing w:after="100"/>
      </w:pPr>
      <w:r>
        <w:t>About a decade after the church had been started, Paul wrote the letter to the Ephesian</w:t>
      </w:r>
      <w:r w:rsidR="000F34E3">
        <w:t xml:space="preserve">s </w:t>
      </w:r>
      <w:r>
        <w:t xml:space="preserve">commending their faith and love (A.D. 62). </w:t>
      </w:r>
      <w:r w:rsidR="000F34E3">
        <w:t xml:space="preserve"> </w:t>
      </w:r>
      <w:r>
        <w:t xml:space="preserve">They appeared to be devout in their faith, well organized, and busy in the gospel. </w:t>
      </w:r>
      <w:r w:rsidR="000F34E3">
        <w:t xml:space="preserve"> T</w:t>
      </w:r>
      <w:r>
        <w:t xml:space="preserve">hey had been growing, </w:t>
      </w:r>
      <w:proofErr w:type="gramStart"/>
      <w:r>
        <w:t>expanding</w:t>
      </w:r>
      <w:proofErr w:type="gramEnd"/>
      <w:r>
        <w:t xml:space="preserve"> and doing the will of God. Jews and Gentiles, from several ethnicities and nationalities, had come together to form “one new man” (2:15)</w:t>
      </w:r>
      <w:r w:rsidR="00497505">
        <w:t xml:space="preserve"> </w:t>
      </w:r>
      <w:r w:rsidR="00AC6BE8">
        <w:t>and</w:t>
      </w:r>
      <w:r>
        <w:t xml:space="preserve"> “one body” (2:16</w:t>
      </w:r>
      <w:r w:rsidR="000F34E3">
        <w:t xml:space="preserve">).  </w:t>
      </w:r>
      <w:r>
        <w:t>Paul commends their sincerity in the final sentence of his letter: “Grace be with all those who love our Lord Jesus Christ with incorruptible love” (Ephesians 6:24).</w:t>
      </w:r>
    </w:p>
    <w:p w14:paraId="59E43112" w14:textId="4F38894D" w:rsidR="0080483D" w:rsidRPr="005B6B5B" w:rsidRDefault="0080483D" w:rsidP="0080483D">
      <w:pPr>
        <w:spacing w:after="100"/>
      </w:pPr>
      <w:r w:rsidRPr="005B6B5B">
        <w:t>In Paul’s first epistle to Timothy we begin to see some evidence of doctrinal drift: “As I urged you upon my departure for Macedonia, remain on at Ephesus so that you may instruct certain men not to teach strange doctrines, nor to pay attention to myths and endless genealogies, which give rise to mere speculation rather than furthering the administration of God which is by faith” (1 Timothy 1:3-4).</w:t>
      </w:r>
      <w:r w:rsidR="00497505">
        <w:rPr>
          <w:rStyle w:val="FootnoteReference"/>
        </w:rPr>
        <w:footnoteReference w:id="9"/>
      </w:r>
    </w:p>
    <w:p w14:paraId="2E097DC4" w14:textId="593D87B2" w:rsidR="00131D8D" w:rsidRPr="005B6B5B" w:rsidRDefault="0080483D" w:rsidP="0080483D">
      <w:pPr>
        <w:spacing w:after="100"/>
      </w:pPr>
      <w:r w:rsidRPr="005B6B5B">
        <w:t>Tradition says that Ephesus became the home of the Apostle John</w:t>
      </w:r>
      <w:r w:rsidR="00CD2F1D" w:rsidRPr="005B6B5B">
        <w:t xml:space="preserve">, which </w:t>
      </w:r>
      <w:r w:rsidRPr="005B6B5B">
        <w:t>may</w:t>
      </w:r>
      <w:r w:rsidR="00CD2F1D" w:rsidRPr="005B6B5B">
        <w:t xml:space="preserve"> or may not</w:t>
      </w:r>
      <w:r w:rsidRPr="005B6B5B">
        <w:t xml:space="preserve"> </w:t>
      </w:r>
      <w:r w:rsidR="0043481F" w:rsidRPr="005B6B5B">
        <w:t>be true</w:t>
      </w:r>
      <w:r w:rsidRPr="005B6B5B">
        <w:t xml:space="preserve">. </w:t>
      </w:r>
      <w:r w:rsidR="000F34E3" w:rsidRPr="005B6B5B">
        <w:t xml:space="preserve"> J</w:t>
      </w:r>
      <w:r w:rsidRPr="005B6B5B">
        <w:t>ohn wrote three letters (1st, 2nd, and 3rd John), probably no later than the early A.D. 90s</w:t>
      </w:r>
      <w:r w:rsidR="000F34E3" w:rsidRPr="005B6B5B">
        <w:t xml:space="preserve">, </w:t>
      </w:r>
      <w:r w:rsidR="0043481F" w:rsidRPr="005B6B5B">
        <w:t>and maybe</w:t>
      </w:r>
      <w:r w:rsidRPr="005B6B5B">
        <w:t xml:space="preserve"> from Ephesus</w:t>
      </w:r>
      <w:r w:rsidR="000F34E3" w:rsidRPr="005B6B5B">
        <w:t xml:space="preserve">.  </w:t>
      </w:r>
    </w:p>
    <w:p w14:paraId="5A7BE8ED" w14:textId="3A60335D" w:rsidR="0080483D" w:rsidRDefault="0080483D" w:rsidP="0080483D">
      <w:pPr>
        <w:spacing w:after="100"/>
      </w:pPr>
      <w:r w:rsidRPr="005B6B5B">
        <w:t xml:space="preserve">False teachers had arisen </w:t>
      </w:r>
      <w:r w:rsidR="000F34E3" w:rsidRPr="005B6B5B">
        <w:t xml:space="preserve">throughout the </w:t>
      </w:r>
      <w:r w:rsidR="008336BD" w:rsidRPr="005B6B5B">
        <w:t xml:space="preserve">late </w:t>
      </w:r>
      <w:r w:rsidR="000F34E3" w:rsidRPr="005B6B5B">
        <w:t>first century</w:t>
      </w:r>
      <w:r w:rsidRPr="005B6B5B">
        <w:t xml:space="preserve"> </w:t>
      </w:r>
      <w:r w:rsidR="000F34E3" w:rsidRPr="005B6B5B">
        <w:t xml:space="preserve">(Greek Gnostics) </w:t>
      </w:r>
      <w:r w:rsidRPr="005B6B5B">
        <w:t xml:space="preserve">who claimed to have deeper knowledge of the things of God. </w:t>
      </w:r>
      <w:r w:rsidR="00131D8D" w:rsidRPr="005B6B5B">
        <w:t xml:space="preserve">They would have also most likely had some influence in Ephesus.  </w:t>
      </w:r>
      <w:r w:rsidRPr="005B6B5B">
        <w:t>The</w:t>
      </w:r>
      <w:r w:rsidR="00131D8D" w:rsidRPr="005B6B5B">
        <w:t xml:space="preserve"> Gnostics</w:t>
      </w:r>
      <w:r w:rsidRPr="005B6B5B">
        <w:t xml:space="preserve"> claimed to have the “secret” to knowing Christ</w:t>
      </w:r>
      <w:r w:rsidR="00CD2F1D" w:rsidRPr="005B6B5B">
        <w:t xml:space="preserve">. </w:t>
      </w:r>
      <w:proofErr w:type="gramStart"/>
      <w:r w:rsidR="00CD2F1D" w:rsidRPr="005B6B5B">
        <w:t>In reality, they</w:t>
      </w:r>
      <w:proofErr w:type="gramEnd"/>
      <w:r w:rsidRPr="005B6B5B">
        <w:t xml:space="preserve"> denied His bodily incarnation and His deity</w:t>
      </w:r>
      <w:r w:rsidR="00131D8D" w:rsidRPr="005B6B5B">
        <w:t xml:space="preserve"> as well as </w:t>
      </w:r>
      <w:r w:rsidRPr="005B6B5B">
        <w:t xml:space="preserve">many other heretical concepts. </w:t>
      </w:r>
      <w:r w:rsidR="00131D8D" w:rsidRPr="005B6B5B">
        <w:t xml:space="preserve"> In a nutshell</w:t>
      </w:r>
      <w:r w:rsidR="00E760AC">
        <w:t xml:space="preserve"> they taught</w:t>
      </w:r>
      <w:r w:rsidR="00CD2F1D" w:rsidRPr="005B6B5B">
        <w:t xml:space="preserve">: </w:t>
      </w:r>
      <w:r w:rsidR="00131D8D" w:rsidRPr="005B6B5B">
        <w:t xml:space="preserve">“You can do whatever you want in the body, as long as your spirit remains pure.”  </w:t>
      </w:r>
      <w:r w:rsidR="0043481F" w:rsidRPr="005B6B5B">
        <w:t>(</w:t>
      </w:r>
      <w:r w:rsidR="00131D8D" w:rsidRPr="005B6B5B">
        <w:t>S</w:t>
      </w:r>
      <w:r w:rsidR="0043481F" w:rsidRPr="005B6B5B">
        <w:t xml:space="preserve">uch drivel </w:t>
      </w:r>
      <w:r w:rsidR="005B6B5B" w:rsidRPr="005B6B5B">
        <w:t xml:space="preserve">and “speculation” </w:t>
      </w:r>
      <w:r w:rsidR="0043481F" w:rsidRPr="005B6B5B">
        <w:t>s</w:t>
      </w:r>
      <w:r w:rsidR="00131D8D" w:rsidRPr="005B6B5B">
        <w:t>ounds like today, doesn’t it?</w:t>
      </w:r>
      <w:r w:rsidR="0043481F" w:rsidRPr="005B6B5B">
        <w:t>)</w:t>
      </w:r>
    </w:p>
    <w:p w14:paraId="4835AD72" w14:textId="4C7C902C" w:rsidR="0080483D" w:rsidRDefault="0080483D" w:rsidP="0080483D">
      <w:pPr>
        <w:spacing w:after="100"/>
      </w:pPr>
      <w:r>
        <w:t>It was probably during the reign of Domitian</w:t>
      </w:r>
      <w:r w:rsidR="00131D8D">
        <w:rPr>
          <w:rStyle w:val="FootnoteReference"/>
        </w:rPr>
        <w:footnoteReference w:id="10"/>
      </w:r>
      <w:r>
        <w:t xml:space="preserve"> (81-96 A.D.) that John was banished to Patmos. He was released and died during the reign of Trajan according to </w:t>
      </w:r>
      <w:proofErr w:type="spellStart"/>
      <w:r>
        <w:t>Iraneus</w:t>
      </w:r>
      <w:proofErr w:type="spellEnd"/>
      <w:r>
        <w:t xml:space="preserve"> (an early church historian). During this period the Lord </w:t>
      </w:r>
      <w:r w:rsidR="00131D8D">
        <w:t>(</w:t>
      </w:r>
      <w:proofErr w:type="gramStart"/>
      <w:r w:rsidR="00131D8D">
        <w:t>thru</w:t>
      </w:r>
      <w:proofErr w:type="gramEnd"/>
      <w:r w:rsidR="00131D8D">
        <w:t xml:space="preserve"> John) </w:t>
      </w:r>
      <w:r w:rsidR="00497505">
        <w:t xml:space="preserve">addresses </w:t>
      </w:r>
      <w:r w:rsidR="00131D8D">
        <w:t xml:space="preserve">“the seven churches of Asia” in the Revelation.  </w:t>
      </w:r>
      <w:r>
        <w:t>His assessment of the Ephesian church (Revelation 2:1-7</w:t>
      </w:r>
      <w:r w:rsidR="00CD2F1D">
        <w:t xml:space="preserve">) </w:t>
      </w:r>
      <w:r>
        <w:t xml:space="preserve">compliments them on their good works but rebukes them for leaving their first love (Revelation 2:4). He commands </w:t>
      </w:r>
      <w:r w:rsidRPr="00131D8D">
        <w:rPr>
          <w:i/>
          <w:iCs/>
        </w:rPr>
        <w:t>immediate</w:t>
      </w:r>
      <w:r>
        <w:t xml:space="preserve"> action – </w:t>
      </w:r>
      <w:r w:rsidR="00131D8D">
        <w:t xml:space="preserve">they </w:t>
      </w:r>
      <w:r w:rsidR="00497505">
        <w:t xml:space="preserve">need </w:t>
      </w:r>
      <w:r w:rsidR="00131D8D">
        <w:t xml:space="preserve">to </w:t>
      </w:r>
      <w:r>
        <w:t xml:space="preserve">repent, </w:t>
      </w:r>
      <w:r w:rsidR="00131D8D">
        <w:t xml:space="preserve">to </w:t>
      </w:r>
      <w:r>
        <w:t>remember</w:t>
      </w:r>
      <w:r w:rsidR="00131D8D">
        <w:t xml:space="preserve"> their past excellence</w:t>
      </w:r>
      <w:r>
        <w:t xml:space="preserve">, and </w:t>
      </w:r>
      <w:r w:rsidR="00131D8D">
        <w:t>must go back to t</w:t>
      </w:r>
      <w:r>
        <w:t>he</w:t>
      </w:r>
      <w:r w:rsidR="00131D8D">
        <w:t>ir</w:t>
      </w:r>
      <w:r>
        <w:t xml:space="preserve"> first works</w:t>
      </w:r>
      <w:r w:rsidR="00131D8D">
        <w:t>.</w:t>
      </w:r>
      <w:r>
        <w:t xml:space="preserve"> (Revelation 2:5).</w:t>
      </w:r>
    </w:p>
    <w:p w14:paraId="23265FC3" w14:textId="3A122BE0" w:rsidR="00D22C4B" w:rsidRDefault="00D22C4B" w:rsidP="0080483D">
      <w:pPr>
        <w:spacing w:after="100"/>
      </w:pPr>
      <w:r>
        <w:t>The term “bondservant” will appear in this book.  If you need a refresher as to what that meant in first century Rome, go back to the top of page 2 for a quick review.</w:t>
      </w:r>
    </w:p>
    <w:p w14:paraId="1F70FD35" w14:textId="4CAEA45C" w:rsidR="00A81837" w:rsidRDefault="00A81837">
      <w:r>
        <w:br w:type="page"/>
      </w:r>
    </w:p>
    <w:p w14:paraId="7D8940AF" w14:textId="6388CF0D" w:rsidR="008336BD" w:rsidRDefault="00A81837" w:rsidP="00AE1307">
      <w:pPr>
        <w:pStyle w:val="Heading1"/>
      </w:pPr>
      <w:r>
        <w:lastRenderedPageBreak/>
        <w:t xml:space="preserve">Lesson 9 </w:t>
      </w:r>
      <w:r w:rsidR="00DF6505">
        <w:t>(Ephesian Church</w:t>
      </w:r>
      <w:r>
        <w:t>) Questions:</w:t>
      </w:r>
    </w:p>
    <w:p w14:paraId="06F9A81E" w14:textId="507674EF" w:rsidR="00A81837" w:rsidRDefault="00A81837">
      <w:r>
        <w:t xml:space="preserve">Please read </w:t>
      </w:r>
      <w:r w:rsidR="00AE1307">
        <w:t xml:space="preserve">Acts 18:19, </w:t>
      </w:r>
      <w:r w:rsidR="00DF6505">
        <w:t>Acts 19:1-</w:t>
      </w:r>
      <w:proofErr w:type="gramStart"/>
      <w:r w:rsidR="00DF6505">
        <w:t>20:1:</w:t>
      </w:r>
      <w:r>
        <w:t>,</w:t>
      </w:r>
      <w:proofErr w:type="gramEnd"/>
      <w:r>
        <w:t xml:space="preserve"> and then answer the following questions:</w:t>
      </w:r>
    </w:p>
    <w:p w14:paraId="35688357" w14:textId="40E5C5F6" w:rsidR="00AE1307" w:rsidRDefault="00AE1307">
      <w:pPr>
        <w:pStyle w:val="ListParagraph"/>
        <w:numPr>
          <w:ilvl w:val="0"/>
          <w:numId w:val="13"/>
        </w:numPr>
        <w:spacing w:after="600" w:line="240" w:lineRule="auto"/>
        <w:contextualSpacing w:val="0"/>
      </w:pPr>
      <w:r>
        <w:t>Read Acts 18:18-21, Paul’s first missionary trip to the city.  Compare this to other cities where he evangelized.</w:t>
      </w:r>
    </w:p>
    <w:p w14:paraId="4DFAC4F8" w14:textId="3D91803F" w:rsidR="00AE1307" w:rsidRPr="004A4C88" w:rsidRDefault="00DF6505">
      <w:pPr>
        <w:rPr>
          <w:b/>
          <w:bCs/>
        </w:rPr>
      </w:pPr>
      <w:r w:rsidRPr="004A4C88">
        <w:rPr>
          <w:b/>
          <w:bCs/>
        </w:rPr>
        <w:t>Acts 19:1-10</w:t>
      </w:r>
    </w:p>
    <w:p w14:paraId="7FA54FD2" w14:textId="24A2246A" w:rsidR="00DF6505" w:rsidRDefault="00DF6505">
      <w:pPr>
        <w:pStyle w:val="ListParagraph"/>
        <w:numPr>
          <w:ilvl w:val="0"/>
          <w:numId w:val="13"/>
        </w:numPr>
        <w:spacing w:after="600"/>
        <w:contextualSpacing w:val="0"/>
      </w:pPr>
      <w:r>
        <w:t>Paul returns to Ephesus; what does he find, and what does he teach the</w:t>
      </w:r>
      <w:r w:rsidR="00E760AC">
        <w:t xml:space="preserve"> Ephesians</w:t>
      </w:r>
      <w:r>
        <w:t>?</w:t>
      </w:r>
    </w:p>
    <w:p w14:paraId="64E8E4F3" w14:textId="42FE54D1" w:rsidR="00DF6505" w:rsidRDefault="00DF6505">
      <w:pPr>
        <w:pStyle w:val="ListParagraph"/>
        <w:numPr>
          <w:ilvl w:val="0"/>
          <w:numId w:val="13"/>
        </w:numPr>
        <w:spacing w:after="600"/>
        <w:contextualSpacing w:val="0"/>
      </w:pPr>
      <w:r>
        <w:t xml:space="preserve">How could this potentially apply today to those </w:t>
      </w:r>
      <w:r w:rsidR="004A4C88">
        <w:t xml:space="preserve">we are teaching the gospel </w:t>
      </w:r>
      <w:r>
        <w:t>who</w:t>
      </w:r>
      <w:r w:rsidR="004A4C88">
        <w:t xml:space="preserve"> might</w:t>
      </w:r>
      <w:r>
        <w:t xml:space="preserve"> say “I was already baptized (immersed) for the right reasons”?</w:t>
      </w:r>
    </w:p>
    <w:p w14:paraId="28577631" w14:textId="3301B15F" w:rsidR="004A4C88" w:rsidRDefault="004A4C88">
      <w:pPr>
        <w:pStyle w:val="ListParagraph"/>
        <w:numPr>
          <w:ilvl w:val="0"/>
          <w:numId w:val="13"/>
        </w:numPr>
        <w:spacing w:after="600"/>
        <w:contextualSpacing w:val="0"/>
      </w:pPr>
      <w:r>
        <w:t>Paul goes into the synagogue and speaks boldly- for how long and to what result?</w:t>
      </w:r>
    </w:p>
    <w:p w14:paraId="6E4FE316" w14:textId="25BFC358" w:rsidR="004A4C88" w:rsidRPr="004A4C88" w:rsidRDefault="004A4C88">
      <w:pPr>
        <w:rPr>
          <w:b/>
          <w:bCs/>
        </w:rPr>
      </w:pPr>
      <w:r w:rsidRPr="004A4C88">
        <w:rPr>
          <w:b/>
          <w:bCs/>
        </w:rPr>
        <w:t>Acts 19:11-20</w:t>
      </w:r>
    </w:p>
    <w:p w14:paraId="03CEDEC4" w14:textId="2513EA1A" w:rsidR="004A4C88" w:rsidRDefault="00E760AC">
      <w:pPr>
        <w:pStyle w:val="ListParagraph"/>
        <w:numPr>
          <w:ilvl w:val="0"/>
          <w:numId w:val="13"/>
        </w:numPr>
        <w:spacing w:after="600"/>
        <w:contextualSpacing w:val="0"/>
      </w:pPr>
      <w:r>
        <w:t>W</w:t>
      </w:r>
      <w:r w:rsidR="004A4C88">
        <w:t>hy do you think the Holy Spirit cause</w:t>
      </w:r>
      <w:r w:rsidR="00CD2F1D">
        <w:t>d</w:t>
      </w:r>
      <w:r w:rsidR="004A4C88">
        <w:t xml:space="preserve"> these noteworthy miracles?</w:t>
      </w:r>
    </w:p>
    <w:p w14:paraId="54B5DC24" w14:textId="27D5495A" w:rsidR="004A4C88" w:rsidRDefault="00CD2F1D">
      <w:pPr>
        <w:pStyle w:val="ListParagraph"/>
        <w:numPr>
          <w:ilvl w:val="0"/>
          <w:numId w:val="13"/>
        </w:numPr>
        <w:spacing w:after="600"/>
        <w:contextualSpacing w:val="0"/>
      </w:pPr>
      <w:r>
        <w:t>Describe</w:t>
      </w:r>
      <w:r w:rsidR="004A4C88">
        <w:t xml:space="preserve"> what happened to the “itinerant Jewish exorcists”.</w:t>
      </w:r>
    </w:p>
    <w:p w14:paraId="0B86848D" w14:textId="68A99967" w:rsidR="004A4C88" w:rsidRDefault="004A4C88">
      <w:pPr>
        <w:pStyle w:val="ListParagraph"/>
        <w:numPr>
          <w:ilvl w:val="0"/>
          <w:numId w:val="13"/>
        </w:numPr>
        <w:spacing w:after="600"/>
        <w:contextualSpacing w:val="0"/>
      </w:pPr>
      <w:r>
        <w:t xml:space="preserve">The combination of these things caused what to occur in </w:t>
      </w:r>
      <w:r w:rsidR="0097753D">
        <w:t>Ephesus?</w:t>
      </w:r>
    </w:p>
    <w:p w14:paraId="2188EAFF" w14:textId="3EC4595B" w:rsidR="004A4C88" w:rsidRPr="004A4C88" w:rsidRDefault="004A4C88">
      <w:pPr>
        <w:rPr>
          <w:b/>
          <w:bCs/>
        </w:rPr>
      </w:pPr>
      <w:r w:rsidRPr="004A4C88">
        <w:rPr>
          <w:b/>
          <w:bCs/>
        </w:rPr>
        <w:t>Acts 19:21-2:21 (The Ephesian Riot)</w:t>
      </w:r>
    </w:p>
    <w:p w14:paraId="0E0B5C38" w14:textId="0ABCA0C9" w:rsidR="0020468F" w:rsidRDefault="0020468F">
      <w:pPr>
        <w:pStyle w:val="ListParagraph"/>
        <w:numPr>
          <w:ilvl w:val="0"/>
          <w:numId w:val="13"/>
        </w:numPr>
        <w:spacing w:after="600"/>
        <w:contextualSpacing w:val="0"/>
      </w:pPr>
      <w:r>
        <w:t>The scripture records that “there arose a great commotion about the Way” (which was obviously Satan</w:t>
      </w:r>
      <w:r w:rsidR="00E760AC">
        <w:t>’s doing</w:t>
      </w:r>
      <w:r>
        <w:t>).  What did their leader say he was learning not only about Paul, but about “the way”?</w:t>
      </w:r>
    </w:p>
    <w:p w14:paraId="64DD7714" w14:textId="0E8F1DA3" w:rsidR="0020468F" w:rsidRDefault="0020468F">
      <w:pPr>
        <w:pStyle w:val="ListParagraph"/>
        <w:numPr>
          <w:ilvl w:val="0"/>
          <w:numId w:val="13"/>
        </w:numPr>
        <w:spacing w:after="600"/>
        <w:contextualSpacing w:val="0"/>
      </w:pPr>
      <w:r>
        <w:t>Describe one or two events of the ensuing “disturbance” that you find interesting.</w:t>
      </w:r>
    </w:p>
    <w:p w14:paraId="1F2E36F3" w14:textId="77777777" w:rsidR="0020468F" w:rsidRDefault="0020468F">
      <w:pPr>
        <w:pStyle w:val="ListParagraph"/>
        <w:numPr>
          <w:ilvl w:val="0"/>
          <w:numId w:val="13"/>
        </w:numPr>
        <w:spacing w:after="600"/>
        <w:contextualSpacing w:val="0"/>
      </w:pPr>
      <w:r>
        <w:t>Why would the disciples not allow Paul to defend themselves and the church?</w:t>
      </w:r>
    </w:p>
    <w:p w14:paraId="4AFEC558" w14:textId="0C17FE06" w:rsidR="0020468F" w:rsidRDefault="0020468F">
      <w:pPr>
        <w:pStyle w:val="ListParagraph"/>
        <w:numPr>
          <w:ilvl w:val="0"/>
          <w:numId w:val="13"/>
        </w:numPr>
        <w:spacing w:after="600"/>
        <w:contextualSpacing w:val="0"/>
      </w:pPr>
      <w:r>
        <w:t>The “Town Clerk” or “City Clerk” was the Chief Magistrate of Ephesus, and liaison between the Ephesian government and the Roman Provincial representatives.  List the points he made to those present before “he dismissed the assembly”.  What was his implied threat?</w:t>
      </w:r>
    </w:p>
    <w:p w14:paraId="4CBB0207" w14:textId="77777777" w:rsidR="0020468F" w:rsidRDefault="0020468F">
      <w:pPr>
        <w:rPr>
          <w:b/>
          <w:bCs/>
        </w:rPr>
      </w:pPr>
      <w:r>
        <w:rPr>
          <w:b/>
          <w:bCs/>
        </w:rPr>
        <w:br w:type="page"/>
      </w:r>
    </w:p>
    <w:p w14:paraId="70C1F86E" w14:textId="2A424E1A" w:rsidR="00DF6505" w:rsidRPr="0020468F" w:rsidRDefault="00DF6505">
      <w:pPr>
        <w:rPr>
          <w:b/>
          <w:bCs/>
        </w:rPr>
      </w:pPr>
      <w:r w:rsidRPr="0020468F">
        <w:rPr>
          <w:b/>
          <w:bCs/>
        </w:rPr>
        <w:lastRenderedPageBreak/>
        <w:t>Acts 20:17-36</w:t>
      </w:r>
    </w:p>
    <w:p w14:paraId="4D35DA4A" w14:textId="6F4B9081" w:rsidR="0020468F" w:rsidRDefault="0020468F">
      <w:pPr>
        <w:pStyle w:val="ListParagraph"/>
        <w:numPr>
          <w:ilvl w:val="0"/>
          <w:numId w:val="13"/>
        </w:numPr>
        <w:spacing w:after="600"/>
        <w:contextualSpacing w:val="0"/>
      </w:pPr>
      <w:r>
        <w:t xml:space="preserve">Briefly describe the </w:t>
      </w:r>
      <w:r w:rsidR="0043481F">
        <w:t>meeting</w:t>
      </w:r>
      <w:r>
        <w:t xml:space="preserve"> between Paul and the Ephesian elders.  </w:t>
      </w:r>
    </w:p>
    <w:p w14:paraId="1E63400C" w14:textId="7F648D46" w:rsidR="0020468F" w:rsidRDefault="0020468F">
      <w:pPr>
        <w:pStyle w:val="ListParagraph"/>
        <w:numPr>
          <w:ilvl w:val="0"/>
          <w:numId w:val="13"/>
        </w:numPr>
        <w:spacing w:after="600"/>
        <w:contextualSpacing w:val="0"/>
      </w:pPr>
      <w:r>
        <w:t>What were Paul’s warnings to these church leaders?</w:t>
      </w:r>
    </w:p>
    <w:p w14:paraId="29D5404B" w14:textId="440E7997" w:rsidR="00030201" w:rsidRDefault="00030201" w:rsidP="00030201">
      <w:pPr>
        <w:spacing w:after="120"/>
      </w:pPr>
      <w:r w:rsidRPr="00030201">
        <w:rPr>
          <w:b/>
          <w:bCs/>
        </w:rPr>
        <w:t>Some repeat notes from the lesson materials above</w:t>
      </w:r>
      <w:r>
        <w:t>: About a decade after the church had been started, Paul wrote the letter to the Ephesians commending their faith and love (A.D. 62).  They appeared to be devout in their faith, well organized, and busy in the gospel.  In Paul’s first epistle to Timothy we begin to see some evidence of doctrinal drift on the part of some: “As I urged you upon my departure for Macedonia, remain on at Ephesus so that you may instruct certain men not to teach strange doctrines, nor to pay attention to myths and endless genealogies, which give rise to mere speculation rather than furthering the administration of God which is by faith” (1 Timothy 1:3-4).</w:t>
      </w:r>
    </w:p>
    <w:p w14:paraId="751036F0" w14:textId="3E082168" w:rsidR="00030201" w:rsidRDefault="00030201" w:rsidP="00030201">
      <w:pPr>
        <w:spacing w:after="120"/>
      </w:pPr>
      <w:r>
        <w:t xml:space="preserve">Tradition says that Ephesus became the home of the Apostle John. </w:t>
      </w:r>
      <w:r w:rsidR="0043481F">
        <w:t xml:space="preserve"> C</w:t>
      </w:r>
      <w:r>
        <w:t>ircumstances make it possible.  Late in the first century, the false teaching of Gnosticism arose</w:t>
      </w:r>
      <w:r w:rsidR="0043481F">
        <w:t xml:space="preserve"> throughout the church</w:t>
      </w:r>
      <w:r>
        <w:t>, which was taught against in the Epistles of John and the Revelation of Jesus Christ.</w:t>
      </w:r>
    </w:p>
    <w:p w14:paraId="6B5EB820" w14:textId="2AE6954F" w:rsidR="00030201" w:rsidRDefault="00030201" w:rsidP="00030201">
      <w:pPr>
        <w:spacing w:after="120"/>
      </w:pPr>
      <w:r>
        <w:t>No matter where John was living as he penned the Revelation, that book</w:t>
      </w:r>
      <w:r w:rsidR="00497505">
        <w:t xml:space="preserve"> addresses</w:t>
      </w:r>
      <w:r>
        <w:t xml:space="preserve"> “the seven churches of Asia”.  </w:t>
      </w:r>
      <w:r w:rsidR="0043481F">
        <w:t>Christ’s</w:t>
      </w:r>
      <w:r>
        <w:t xml:space="preserve"> assessment of the Ephesian church </w:t>
      </w:r>
      <w:r w:rsidR="0043481F">
        <w:t xml:space="preserve">is found in </w:t>
      </w:r>
      <w:r>
        <w:t>Revelation 2:1-7</w:t>
      </w:r>
      <w:r w:rsidR="0043481F">
        <w:t>.</w:t>
      </w:r>
      <w:r>
        <w:t xml:space="preserve"> Christ compliments them on their good works but rebukes them for leaving their first love (Revelation 2:4). He commands </w:t>
      </w:r>
      <w:r w:rsidRPr="00131D8D">
        <w:rPr>
          <w:i/>
          <w:iCs/>
        </w:rPr>
        <w:t>immediate</w:t>
      </w:r>
      <w:r>
        <w:t xml:space="preserve"> action– they needed to repent, to remember their past excellence, and must go back to their first works.</w:t>
      </w:r>
    </w:p>
    <w:p w14:paraId="250C0907" w14:textId="70675D51" w:rsidR="00030201" w:rsidRDefault="00DF245B" w:rsidP="0020468F">
      <w:pPr>
        <w:spacing w:after="600"/>
      </w:pPr>
      <w:r>
        <w:t>Let’s enjoy as we consider the Epistle to the Ephesians.  It’s a wonderful book.</w:t>
      </w:r>
    </w:p>
    <w:p w14:paraId="033D084A" w14:textId="2B1835E3" w:rsidR="00AE1307" w:rsidRDefault="00AE1307">
      <w:pPr>
        <w:rPr>
          <w:rFonts w:asciiTheme="majorHAnsi" w:eastAsiaTheme="majorEastAsia" w:hAnsiTheme="majorHAnsi" w:cstheme="majorBidi"/>
          <w:b/>
          <w:bCs/>
          <w:color w:val="1F3864" w:themeColor="accent5" w:themeShade="80"/>
          <w:sz w:val="32"/>
          <w:szCs w:val="28"/>
        </w:rPr>
      </w:pPr>
      <w:r>
        <w:br w:type="page"/>
      </w:r>
    </w:p>
    <w:p w14:paraId="158E7CFE" w14:textId="28634439" w:rsidR="008336BD" w:rsidRDefault="008336BD" w:rsidP="008336BD">
      <w:pPr>
        <w:pStyle w:val="Heading1"/>
      </w:pPr>
      <w:r>
        <w:lastRenderedPageBreak/>
        <w:t>Lesson 10: Ephesians Chapter 1</w:t>
      </w:r>
    </w:p>
    <w:p w14:paraId="46E78F13" w14:textId="526A6FB6" w:rsidR="00720A85" w:rsidRDefault="00B01AE2" w:rsidP="0080483D">
      <w:pPr>
        <w:spacing w:after="100"/>
      </w:pPr>
      <w:r>
        <w:t>Ephesians is roughly divided into two sections- chapters 1-</w:t>
      </w:r>
      <w:r w:rsidR="00497505">
        <w:t xml:space="preserve">3 </w:t>
      </w:r>
      <w:r>
        <w:t xml:space="preserve">and </w:t>
      </w:r>
      <w:r w:rsidR="00497505">
        <w:t xml:space="preserve">chapters </w:t>
      </w:r>
      <w:r>
        <w:t xml:space="preserve">4-6.  </w:t>
      </w:r>
      <w:r w:rsidR="0065318D">
        <w:t>Read Ephesians chapter</w:t>
      </w:r>
      <w:r>
        <w:t xml:space="preserve"> </w:t>
      </w:r>
      <w:r w:rsidR="0065318D">
        <w:t>one in its entire</w:t>
      </w:r>
      <w:r w:rsidR="0097753D">
        <w:t>t</w:t>
      </w:r>
      <w:r w:rsidR="0065318D">
        <w:t>y (it will help for context!) and answer the following for discussion:</w:t>
      </w:r>
    </w:p>
    <w:p w14:paraId="720575E0" w14:textId="52610F03" w:rsidR="00E976AC" w:rsidRDefault="00E976AC">
      <w:pPr>
        <w:numPr>
          <w:ilvl w:val="0"/>
          <w:numId w:val="2"/>
        </w:numPr>
        <w:spacing w:after="600" w:line="240" w:lineRule="auto"/>
      </w:pPr>
      <w:r>
        <w:t>Read verses 3-6.  What does he mean by “every spiritual blessing”?</w:t>
      </w:r>
      <w:r w:rsidR="00DF245B">
        <w:t xml:space="preserve">  What </w:t>
      </w:r>
      <w:r w:rsidR="0097753D">
        <w:t>are</w:t>
      </w:r>
      <w:r w:rsidR="00DF245B">
        <w:t xml:space="preserve"> your thoughts as to what the “heavenly places in Christ” might be?  (Some translations call this “the heavenlies”.)  </w:t>
      </w:r>
    </w:p>
    <w:p w14:paraId="33E20D78" w14:textId="3455B5B9" w:rsidR="00E976AC" w:rsidRDefault="00E976AC">
      <w:pPr>
        <w:numPr>
          <w:ilvl w:val="0"/>
          <w:numId w:val="2"/>
        </w:numPr>
        <w:spacing w:after="600" w:line="240" w:lineRule="auto"/>
      </w:pPr>
      <w:r>
        <w:t xml:space="preserve">What does he mean by </w:t>
      </w:r>
      <w:r w:rsidR="00475140">
        <w:t>“</w:t>
      </w:r>
      <w:r>
        <w:t>we were chosen” and “having predestined us to adoption”?</w:t>
      </w:r>
      <w:r w:rsidR="00DF245B">
        <w:t xml:space="preserve">  What false teaching has arisen from this teaching?  Consider other scriptures that would oppose this teaching.</w:t>
      </w:r>
    </w:p>
    <w:p w14:paraId="70C077EF" w14:textId="77777777" w:rsidR="00E976AC" w:rsidRDefault="00E976AC">
      <w:pPr>
        <w:numPr>
          <w:ilvl w:val="0"/>
          <w:numId w:val="2"/>
        </w:numPr>
        <w:spacing w:after="600" w:line="240" w:lineRule="auto"/>
      </w:pPr>
      <w:r>
        <w:t>Read verses 7 &amp; 8.  Explain how his “wisdom and prudence” somehow redeemed us as described.</w:t>
      </w:r>
    </w:p>
    <w:p w14:paraId="4E1AEDCD" w14:textId="299F09AF" w:rsidR="00E976AC" w:rsidRDefault="00E976AC">
      <w:pPr>
        <w:numPr>
          <w:ilvl w:val="0"/>
          <w:numId w:val="2"/>
        </w:numPr>
        <w:spacing w:after="600" w:line="240" w:lineRule="auto"/>
      </w:pPr>
      <w:r>
        <w:t>Read 9-</w:t>
      </w:r>
      <w:r w:rsidR="00DF245B">
        <w:t>11</w:t>
      </w:r>
      <w:r>
        <w:t xml:space="preserve">.  </w:t>
      </w:r>
      <w:r w:rsidR="00DF245B">
        <w:t>What “mystery” do you think was revealed to us?  Why do you suppose that God would have kept this</w:t>
      </w:r>
      <w:r w:rsidR="00475140">
        <w:t xml:space="preserve"> a</w:t>
      </w:r>
      <w:r w:rsidR="00DF245B">
        <w:t xml:space="preserve"> mystery?  What’s powerful about God gathering “all things in Christ, both of which are in heaven and</w:t>
      </w:r>
      <w:r w:rsidR="00497505">
        <w:t xml:space="preserve"> </w:t>
      </w:r>
      <w:r w:rsidR="00DF245B">
        <w:t>on earth- in Him”?</w:t>
      </w:r>
    </w:p>
    <w:p w14:paraId="73E5EEAD" w14:textId="6BADB858" w:rsidR="00DF245B" w:rsidRDefault="00DF245B">
      <w:pPr>
        <w:numPr>
          <w:ilvl w:val="0"/>
          <w:numId w:val="2"/>
        </w:numPr>
        <w:spacing w:after="600" w:line="240" w:lineRule="auto"/>
      </w:pPr>
      <w:r>
        <w:t>Again, we’re taught about a predestined inheritance- which verse 12 describes how</w:t>
      </w:r>
      <w:r w:rsidR="00475140">
        <w:t>?</w:t>
      </w:r>
      <w:r>
        <w:t xml:space="preserve"> Thoughts?</w:t>
      </w:r>
    </w:p>
    <w:p w14:paraId="42ABCC12" w14:textId="0C49D503" w:rsidR="00E976AC" w:rsidRDefault="00E976AC">
      <w:pPr>
        <w:numPr>
          <w:ilvl w:val="0"/>
          <w:numId w:val="2"/>
        </w:numPr>
        <w:spacing w:after="600" w:line="240" w:lineRule="auto"/>
      </w:pPr>
      <w:r>
        <w:t>Read 13-14.  We trusted</w:t>
      </w:r>
      <w:r w:rsidR="00491851">
        <w:t xml:space="preserve">, and </w:t>
      </w:r>
      <w:r>
        <w:t>God sealed</w:t>
      </w:r>
      <w:r w:rsidR="00491851">
        <w:rPr>
          <w:rStyle w:val="FootnoteReference"/>
        </w:rPr>
        <w:footnoteReference w:id="11"/>
      </w:r>
      <w:r>
        <w:t xml:space="preserve"> </w:t>
      </w:r>
      <w:r w:rsidR="00491851">
        <w:t>and guaranteed</w:t>
      </w:r>
      <w:r w:rsidR="00491851">
        <w:rPr>
          <w:rStyle w:val="FootnoteReference"/>
        </w:rPr>
        <w:footnoteReference w:id="12"/>
      </w:r>
      <w:r w:rsidR="00491851">
        <w:t xml:space="preserve"> </w:t>
      </w:r>
      <w:r>
        <w:t xml:space="preserve">via the Holy Spirit.  </w:t>
      </w:r>
      <w:r w:rsidR="00475140">
        <w:t>That “seal” or guarantor</w:t>
      </w:r>
      <w:r>
        <w:t xml:space="preserve"> is a legal term still in use today that Paul used as an example to give us a better understanding.  </w:t>
      </w:r>
      <w:r w:rsidR="00DF245B">
        <w:t>Try to draw the parallels between th</w:t>
      </w:r>
      <w:r w:rsidR="0027395B">
        <w:t xml:space="preserve">ese </w:t>
      </w:r>
      <w:r w:rsidR="00DF245B">
        <w:t>legal term</w:t>
      </w:r>
      <w:r w:rsidR="0027395B">
        <w:t>s</w:t>
      </w:r>
      <w:r w:rsidR="00DF245B">
        <w:t xml:space="preserve"> we </w:t>
      </w:r>
      <w:r w:rsidR="0027395B">
        <w:t xml:space="preserve">still </w:t>
      </w:r>
      <w:r w:rsidR="00DF245B">
        <w:t xml:space="preserve">use </w:t>
      </w:r>
      <w:r w:rsidR="0027395B">
        <w:t xml:space="preserve">today </w:t>
      </w:r>
      <w:r w:rsidR="00DF245B">
        <w:t>and this teaching (guesses are allowed</w:t>
      </w:r>
      <w:r w:rsidR="0027395B">
        <w:t>- this is a group discussion</w:t>
      </w:r>
      <w:r w:rsidR="00DF245B">
        <w:t>!)</w:t>
      </w:r>
    </w:p>
    <w:p w14:paraId="69B92D2F" w14:textId="73EF4399" w:rsidR="00E976AC" w:rsidRDefault="00E976AC">
      <w:pPr>
        <w:numPr>
          <w:ilvl w:val="0"/>
          <w:numId w:val="2"/>
        </w:numPr>
        <w:spacing w:after="600" w:line="240" w:lineRule="auto"/>
      </w:pPr>
      <w:r>
        <w:t xml:space="preserve">Read 15-16.  What </w:t>
      </w:r>
      <w:r w:rsidR="00475140">
        <w:t xml:space="preserve">did </w:t>
      </w:r>
      <w:r>
        <w:t xml:space="preserve">Paul hear?  What had he, in turn, done for them?  </w:t>
      </w:r>
      <w:r w:rsidR="00475140">
        <w:t>Are there a</w:t>
      </w:r>
      <w:r>
        <w:t>ny lessons for us</w:t>
      </w:r>
      <w:r w:rsidR="00B46C23">
        <w:t xml:space="preserve"> both as saints and as those who pray for churches and for</w:t>
      </w:r>
      <w:r w:rsidR="00475140">
        <w:t xml:space="preserve"> the </w:t>
      </w:r>
      <w:r w:rsidR="00B46C23">
        <w:t>individuals in these churches</w:t>
      </w:r>
      <w:r>
        <w:t>?</w:t>
      </w:r>
    </w:p>
    <w:p w14:paraId="1C8E6A5A" w14:textId="4F3CFBE0" w:rsidR="00E976AC" w:rsidRDefault="00E976AC">
      <w:pPr>
        <w:numPr>
          <w:ilvl w:val="0"/>
          <w:numId w:val="2"/>
        </w:numPr>
        <w:spacing w:after="600" w:line="240" w:lineRule="auto"/>
      </w:pPr>
      <w:r>
        <w:t>Read 17-19.  The central thought of Paul’s prayer for them is found in these three verses.  Describe them</w:t>
      </w:r>
      <w:r w:rsidR="00475140">
        <w:t xml:space="preserve"> </w:t>
      </w:r>
      <w:r>
        <w:t>and explain why every Christian needs to understand these things.</w:t>
      </w:r>
    </w:p>
    <w:p w14:paraId="220B3A27" w14:textId="2CB68CAA" w:rsidR="00E976AC" w:rsidRPr="0027395B" w:rsidRDefault="00E976AC">
      <w:pPr>
        <w:numPr>
          <w:ilvl w:val="0"/>
          <w:numId w:val="2"/>
        </w:numPr>
        <w:spacing w:after="600" w:line="240" w:lineRule="auto"/>
        <w:rPr>
          <w:b/>
          <w:bCs/>
        </w:rPr>
      </w:pPr>
      <w:r>
        <w:lastRenderedPageBreak/>
        <w:t xml:space="preserve">Read 20-21.  A slight shift in thought- Paul describes the “mighty power” that God demonstrated- a mighty power that clearly demonstrates much.  </w:t>
      </w:r>
      <w:r w:rsidRPr="0027395B">
        <w:rPr>
          <w:b/>
          <w:bCs/>
        </w:rPr>
        <w:t>Just how much power and honor has</w:t>
      </w:r>
      <w:r w:rsidR="0027395B">
        <w:rPr>
          <w:b/>
          <w:bCs/>
        </w:rPr>
        <w:t>/had</w:t>
      </w:r>
      <w:r w:rsidRPr="0027395B">
        <w:rPr>
          <w:b/>
          <w:bCs/>
        </w:rPr>
        <w:t xml:space="preserve"> God given Jesus?</w:t>
      </w:r>
    </w:p>
    <w:p w14:paraId="103ADF30" w14:textId="137E173B" w:rsidR="00E976AC" w:rsidRDefault="00E976AC">
      <w:pPr>
        <w:numPr>
          <w:ilvl w:val="0"/>
          <w:numId w:val="2"/>
        </w:numPr>
        <w:spacing w:after="600" w:line="240" w:lineRule="auto"/>
      </w:pPr>
      <w:r>
        <w:t>List another passage that</w:t>
      </w:r>
      <w:r w:rsidR="0027395B">
        <w:t xml:space="preserve"> you think</w:t>
      </w:r>
      <w:r>
        <w:t xml:space="preserve"> further describes the power or authority of Chris</w:t>
      </w:r>
      <w:r w:rsidR="00497505">
        <w:t xml:space="preserve"> so </w:t>
      </w:r>
      <w:r>
        <w:t>that we may discuss these</w:t>
      </w:r>
      <w:r w:rsidR="0027395B">
        <w:t xml:space="preserve"> other passages</w:t>
      </w:r>
      <w:r>
        <w:t xml:space="preserve"> together in class.</w:t>
      </w:r>
    </w:p>
    <w:p w14:paraId="2F51782C" w14:textId="38760334" w:rsidR="00E976AC" w:rsidRDefault="00E976AC">
      <w:pPr>
        <w:numPr>
          <w:ilvl w:val="0"/>
          <w:numId w:val="2"/>
        </w:numPr>
        <w:spacing w:after="600" w:line="240" w:lineRule="auto"/>
      </w:pPr>
      <w:r>
        <w:t>Read 22-23.  Explain, in modern English, what is meant by the</w:t>
      </w:r>
      <w:r w:rsidR="0027395B">
        <w:t>se two short verses.</w:t>
      </w:r>
    </w:p>
    <w:p w14:paraId="3F1DD614" w14:textId="76AA9D3F" w:rsidR="008336BD" w:rsidRDefault="008336BD">
      <w:r>
        <w:br w:type="page"/>
      </w:r>
    </w:p>
    <w:p w14:paraId="0A5F6DE1" w14:textId="75A163C1" w:rsidR="008336BD" w:rsidRDefault="008336BD" w:rsidP="008336BD">
      <w:pPr>
        <w:pStyle w:val="Heading1"/>
      </w:pPr>
      <w:r>
        <w:lastRenderedPageBreak/>
        <w:t>Lesson 11: Ephesians Chapter 2</w:t>
      </w:r>
    </w:p>
    <w:p w14:paraId="7671BE40" w14:textId="40B2C0CA" w:rsidR="002A3286" w:rsidRPr="002A3286" w:rsidRDefault="002A3286" w:rsidP="0065318D">
      <w:pPr>
        <w:spacing w:after="100"/>
        <w:rPr>
          <w:i/>
          <w:iCs/>
        </w:rPr>
      </w:pPr>
      <w:r w:rsidRPr="002A3286">
        <w:rPr>
          <w:i/>
          <w:iCs/>
        </w:rPr>
        <w:t xml:space="preserve">A study in spiritual life, grace, being brought near to God, peace, and spiritual </w:t>
      </w:r>
      <w:r w:rsidR="00E24DE4" w:rsidRPr="002A3286">
        <w:rPr>
          <w:i/>
          <w:iCs/>
        </w:rPr>
        <w:t>citizenship.</w:t>
      </w:r>
    </w:p>
    <w:p w14:paraId="011DE664" w14:textId="5D5E96C8" w:rsidR="0065318D" w:rsidRDefault="0065318D" w:rsidP="0065318D">
      <w:pPr>
        <w:spacing w:after="100"/>
      </w:pPr>
      <w:r>
        <w:t>Read Ephesians chapter two in its entire</w:t>
      </w:r>
      <w:r w:rsidR="00263AB5">
        <w:t>t</w:t>
      </w:r>
      <w:r>
        <w:t>y (it will help for context!) and answer the following for discussion:</w:t>
      </w:r>
    </w:p>
    <w:p w14:paraId="0C234404" w14:textId="044E45F6" w:rsidR="0065318D" w:rsidRPr="0065318D" w:rsidRDefault="0065318D" w:rsidP="0065318D">
      <w:pPr>
        <w:spacing w:after="100"/>
        <w:rPr>
          <w:b/>
          <w:bCs/>
        </w:rPr>
      </w:pPr>
      <w:r w:rsidRPr="0065318D">
        <w:rPr>
          <w:b/>
          <w:bCs/>
        </w:rPr>
        <w:t>Ephesians 2:1-10</w:t>
      </w:r>
      <w:r>
        <w:rPr>
          <w:b/>
          <w:bCs/>
        </w:rPr>
        <w:t xml:space="preserve"> (Spiritual life vs death; </w:t>
      </w:r>
      <w:r w:rsidR="00030F26">
        <w:rPr>
          <w:b/>
          <w:bCs/>
        </w:rPr>
        <w:t>Grace through Faith)</w:t>
      </w:r>
    </w:p>
    <w:p w14:paraId="1F156FA1" w14:textId="5AED1C9C" w:rsidR="0065318D" w:rsidRDefault="00030F26">
      <w:pPr>
        <w:pStyle w:val="ListParagraph"/>
        <w:numPr>
          <w:ilvl w:val="0"/>
          <w:numId w:val="15"/>
        </w:numPr>
        <w:spacing w:after="600"/>
        <w:contextualSpacing w:val="0"/>
      </w:pPr>
      <w:r>
        <w:t>In verses 1-3, we are reminded that we have been brought back to life from either being spiritually dea</w:t>
      </w:r>
      <w:r w:rsidR="00497505">
        <w:t xml:space="preserve">d </w:t>
      </w:r>
      <w:r>
        <w:t xml:space="preserve">or on the brink of spiritual death.  What are we reminded about </w:t>
      </w:r>
      <w:r w:rsidR="00263AB5">
        <w:t xml:space="preserve">regarding </w:t>
      </w:r>
      <w:r>
        <w:t>our previous selves</w:t>
      </w:r>
      <w:r w:rsidR="00DB41DD">
        <w:t>?</w:t>
      </w:r>
    </w:p>
    <w:p w14:paraId="4FBF5538" w14:textId="45D5B74A" w:rsidR="00030F26" w:rsidRDefault="00030F26">
      <w:pPr>
        <w:pStyle w:val="ListParagraph"/>
        <w:numPr>
          <w:ilvl w:val="0"/>
          <w:numId w:val="15"/>
        </w:numPr>
        <w:spacing w:after="600"/>
        <w:contextualSpacing w:val="0"/>
      </w:pPr>
      <w:r>
        <w:t>What do you think it means that we were “fulfilling the desires of the flesh and of the mind, and by nature [??] children of wrath, just as the others”?</w:t>
      </w:r>
    </w:p>
    <w:p w14:paraId="3DDF180A" w14:textId="7EE0F2A2" w:rsidR="00030F26" w:rsidRDefault="00030F26">
      <w:pPr>
        <w:pStyle w:val="ListParagraph"/>
        <w:numPr>
          <w:ilvl w:val="0"/>
          <w:numId w:val="15"/>
        </w:numPr>
        <w:spacing w:after="600"/>
        <w:contextualSpacing w:val="0"/>
      </w:pPr>
      <w:r>
        <w:t xml:space="preserve">Verses 4-7 describe what God </w:t>
      </w:r>
      <w:r w:rsidR="00263AB5">
        <w:t>does</w:t>
      </w:r>
      <w:r>
        <w:t xml:space="preserve"> when we turn to Him</w:t>
      </w:r>
      <w:r w:rsidR="00263AB5">
        <w:t xml:space="preserve"> </w:t>
      </w:r>
      <w:r>
        <w:t>and to Jesus.  What?</w:t>
      </w:r>
    </w:p>
    <w:p w14:paraId="6637CA35" w14:textId="43BF7894" w:rsidR="00030F26" w:rsidRDefault="00030F26">
      <w:pPr>
        <w:pStyle w:val="ListParagraph"/>
        <w:numPr>
          <w:ilvl w:val="0"/>
          <w:numId w:val="15"/>
        </w:numPr>
        <w:spacing w:after="600"/>
        <w:contextualSpacing w:val="0"/>
      </w:pPr>
      <w:r>
        <w:t>Verses 8-10 are often not fully understood</w:t>
      </w:r>
      <w:r w:rsidR="00497505">
        <w:t>, so also r</w:t>
      </w:r>
      <w:r w:rsidRPr="00497505">
        <w:t>ead James 2:18-22</w:t>
      </w:r>
      <w:r w:rsidR="00497505">
        <w:t xml:space="preserve"> for additional help in describing what’s being taught here</w:t>
      </w:r>
      <w:r>
        <w:t>.</w:t>
      </w:r>
      <w:r w:rsidR="00E57F41">
        <w:t xml:space="preserve">  Perhaps include </w:t>
      </w:r>
      <w:r w:rsidR="00F56147">
        <w:t>your</w:t>
      </w:r>
      <w:r w:rsidR="00E57F41">
        <w:t xml:space="preserve"> thoughts on how God views our works</w:t>
      </w:r>
      <w:r w:rsidR="00F56147">
        <w:t>, and (according to scripture) what “works” would include.</w:t>
      </w:r>
    </w:p>
    <w:p w14:paraId="7CE1E9EC" w14:textId="5856D04C" w:rsidR="0065318D" w:rsidRPr="0065318D" w:rsidRDefault="0065318D" w:rsidP="0065318D">
      <w:pPr>
        <w:spacing w:after="100"/>
        <w:rPr>
          <w:b/>
          <w:bCs/>
        </w:rPr>
      </w:pPr>
      <w:r w:rsidRPr="0065318D">
        <w:rPr>
          <w:b/>
          <w:bCs/>
        </w:rPr>
        <w:t>Ephesians 2:11-13</w:t>
      </w:r>
      <w:r w:rsidR="00E24DE4">
        <w:rPr>
          <w:b/>
          <w:bCs/>
        </w:rPr>
        <w:t xml:space="preserve"> (Brought near by the blood of Christ)</w:t>
      </w:r>
    </w:p>
    <w:p w14:paraId="7229B198" w14:textId="10984C34" w:rsidR="0065318D" w:rsidRDefault="00030F26">
      <w:pPr>
        <w:pStyle w:val="ListParagraph"/>
        <w:numPr>
          <w:ilvl w:val="0"/>
          <w:numId w:val="15"/>
        </w:numPr>
        <w:spacing w:after="600"/>
        <w:contextualSpacing w:val="0"/>
      </w:pPr>
      <w:r>
        <w:t xml:space="preserve">Think about this passage and what it must have meant to </w:t>
      </w:r>
      <w:r w:rsidR="00263AB5">
        <w:t xml:space="preserve">the </w:t>
      </w:r>
      <w:r>
        <w:t xml:space="preserve">two groups of gentile Thessalonians- those who had been </w:t>
      </w:r>
      <w:r w:rsidR="00F56147">
        <w:t>visiting</w:t>
      </w:r>
      <w:r>
        <w:t xml:space="preserve"> the synagogue and had been learning of the God of the Old Testament</w:t>
      </w:r>
      <w:r w:rsidR="00497505">
        <w:t xml:space="preserve"> (</w:t>
      </w:r>
      <w:r w:rsidR="00F56147">
        <w:t xml:space="preserve">yet </w:t>
      </w:r>
      <w:r>
        <w:t>w</w:t>
      </w:r>
      <w:r w:rsidR="00AB3810">
        <w:t>ould always be considered “outsiders”</w:t>
      </w:r>
      <w:r w:rsidR="00E57F41">
        <w:t xml:space="preserve"> by the Jews</w:t>
      </w:r>
      <w:r w:rsidR="00497505">
        <w:t>) and a second group-</w:t>
      </w:r>
      <w:r w:rsidR="00AB3810">
        <w:t xml:space="preserve"> the </w:t>
      </w:r>
      <w:r w:rsidR="00DB41DD">
        <w:t>Ephesian</w:t>
      </w:r>
      <w:r w:rsidR="00AB3810">
        <w:t xml:space="preserve"> gentiles who were converted without any </w:t>
      </w:r>
      <w:r w:rsidR="00E57F41">
        <w:t xml:space="preserve">(initial) </w:t>
      </w:r>
      <w:r w:rsidR="00AB3810">
        <w:t xml:space="preserve">exposure to </w:t>
      </w:r>
      <w:r w:rsidR="002C5F1D">
        <w:t>the Old Testament</w:t>
      </w:r>
      <w:r w:rsidR="00AB3810">
        <w:t xml:space="preserve">.  Discuss how perhaps you think either or </w:t>
      </w:r>
      <w:r w:rsidR="00263AB5">
        <w:t>both</w:t>
      </w:r>
      <w:r w:rsidR="00AB3810">
        <w:t xml:space="preserve"> groups </w:t>
      </w:r>
      <w:r w:rsidR="00DB41DD">
        <w:t xml:space="preserve">of Gentiles </w:t>
      </w:r>
      <w:r w:rsidR="00AB3810">
        <w:t xml:space="preserve">would have viewed their </w:t>
      </w:r>
      <w:r w:rsidR="00DB41DD">
        <w:t>new relationship with God</w:t>
      </w:r>
      <w:r w:rsidR="00AB3810">
        <w:t>.</w:t>
      </w:r>
    </w:p>
    <w:p w14:paraId="40CA1C80" w14:textId="1C472721" w:rsidR="0065318D" w:rsidRPr="0065318D" w:rsidRDefault="0065318D" w:rsidP="0065318D">
      <w:pPr>
        <w:spacing w:after="100"/>
        <w:rPr>
          <w:b/>
          <w:bCs/>
        </w:rPr>
      </w:pPr>
      <w:r w:rsidRPr="0065318D">
        <w:rPr>
          <w:b/>
          <w:bCs/>
        </w:rPr>
        <w:t>Ephesians 2:14-18</w:t>
      </w:r>
      <w:r w:rsidR="00E24DE4">
        <w:rPr>
          <w:b/>
          <w:bCs/>
        </w:rPr>
        <w:t xml:space="preserve"> (Peace?  How?  Between whom?)</w:t>
      </w:r>
    </w:p>
    <w:p w14:paraId="367E554F" w14:textId="15CE8F10" w:rsidR="0065318D" w:rsidRDefault="00AB3810">
      <w:pPr>
        <w:pStyle w:val="ListParagraph"/>
        <w:numPr>
          <w:ilvl w:val="0"/>
          <w:numId w:val="15"/>
        </w:numPr>
        <w:spacing w:after="600"/>
        <w:contextualSpacing w:val="0"/>
      </w:pPr>
      <w:r>
        <w:t>It describes how Christ is our “peace”; what wall did He break, and what was the result?</w:t>
      </w:r>
    </w:p>
    <w:p w14:paraId="011BD5BE" w14:textId="3CD08A2F" w:rsidR="00AB3810" w:rsidRDefault="00AB3810">
      <w:pPr>
        <w:pStyle w:val="ListParagraph"/>
        <w:numPr>
          <w:ilvl w:val="0"/>
          <w:numId w:val="15"/>
        </w:numPr>
        <w:spacing w:after="600"/>
        <w:contextualSpacing w:val="0"/>
      </w:pPr>
      <w:r>
        <w:t>Peace betwee</w:t>
      </w:r>
      <w:r w:rsidR="002A3286">
        <w:t>n whom? (Read carefully- this is deeper than the obvious.)</w:t>
      </w:r>
    </w:p>
    <w:p w14:paraId="2FF59B13" w14:textId="32A554D1" w:rsidR="002A3286" w:rsidRDefault="002A3286">
      <w:pPr>
        <w:pStyle w:val="ListParagraph"/>
        <w:numPr>
          <w:ilvl w:val="0"/>
          <w:numId w:val="15"/>
        </w:numPr>
        <w:spacing w:after="600"/>
        <w:contextualSpacing w:val="0"/>
      </w:pPr>
      <w:r>
        <w:t>Jesus today preaches to those who are far off and those who are near.  How?</w:t>
      </w:r>
    </w:p>
    <w:p w14:paraId="21257D4B" w14:textId="77777777" w:rsidR="004A5BC8" w:rsidRDefault="004A5BC8">
      <w:pPr>
        <w:rPr>
          <w:b/>
          <w:bCs/>
        </w:rPr>
      </w:pPr>
      <w:r>
        <w:rPr>
          <w:b/>
          <w:bCs/>
        </w:rPr>
        <w:br w:type="page"/>
      </w:r>
    </w:p>
    <w:p w14:paraId="120F1C24" w14:textId="4C7AE163" w:rsidR="0065318D" w:rsidRPr="0065318D" w:rsidRDefault="0065318D" w:rsidP="0065318D">
      <w:pPr>
        <w:spacing w:after="100"/>
        <w:rPr>
          <w:b/>
          <w:bCs/>
        </w:rPr>
      </w:pPr>
      <w:r w:rsidRPr="0065318D">
        <w:rPr>
          <w:b/>
          <w:bCs/>
        </w:rPr>
        <w:lastRenderedPageBreak/>
        <w:t>Ephesians 2:19-22</w:t>
      </w:r>
      <w:r w:rsidR="00E24DE4">
        <w:rPr>
          <w:b/>
          <w:bCs/>
        </w:rPr>
        <w:t xml:space="preserve"> (Citizenship)</w:t>
      </w:r>
    </w:p>
    <w:p w14:paraId="7089F447" w14:textId="0B8FC4DF" w:rsidR="004A5BC8" w:rsidRDefault="00D22C4B" w:rsidP="004A5BC8">
      <w:pPr>
        <w:spacing w:after="0"/>
      </w:pPr>
      <w:r>
        <w:t xml:space="preserve">At the beginning of our study, and on page two, we discussed the following four </w:t>
      </w:r>
      <w:r w:rsidR="002C5F1D" w:rsidRPr="002C5F1D">
        <w:rPr>
          <w:u w:val="single"/>
        </w:rPr>
        <w:t>BROAD</w:t>
      </w:r>
      <w:r w:rsidR="002C5F1D">
        <w:t xml:space="preserve"> </w:t>
      </w:r>
      <w:r>
        <w:t>social groups that made up people living in the empire</w:t>
      </w:r>
      <w:r w:rsidR="002C5F1D">
        <w:t>, but the Romans, always looking for an advantage over others, divided these groups up into even more categories</w:t>
      </w:r>
      <w:r w:rsidR="00E760AC">
        <w:t xml:space="preserve"> (see page two):</w:t>
      </w:r>
    </w:p>
    <w:p w14:paraId="05102818" w14:textId="5DD8A148" w:rsidR="00D22C4B" w:rsidRDefault="00D22C4B">
      <w:pPr>
        <w:pStyle w:val="ListParagraph"/>
        <w:numPr>
          <w:ilvl w:val="0"/>
          <w:numId w:val="22"/>
        </w:numPr>
        <w:spacing w:after="0"/>
        <w:contextualSpacing w:val="0"/>
      </w:pPr>
      <w:r w:rsidRPr="00822AFE">
        <w:rPr>
          <w:b/>
          <w:bCs/>
        </w:rPr>
        <w:t>Roman citizens</w:t>
      </w:r>
      <w:r>
        <w:t xml:space="preserve">, who made up a very small majority (6-8%), had rights that others did not have and did not have to pay taxes.  These were either </w:t>
      </w:r>
      <w:proofErr w:type="gramStart"/>
      <w:r>
        <w:t>free-born</w:t>
      </w:r>
      <w:proofErr w:type="gramEnd"/>
      <w:r>
        <w:t xml:space="preserve"> </w:t>
      </w:r>
      <w:r w:rsidR="00E760AC">
        <w:t xml:space="preserve">(Patrician or Plebian) </w:t>
      </w:r>
      <w:r>
        <w:t>or purchased their citizenship for themselves and their heirs for “</w:t>
      </w:r>
      <w:r w:rsidRPr="0077618F">
        <w:rPr>
          <w:i/>
          <w:iCs/>
        </w:rPr>
        <w:t>a large sum of money</w:t>
      </w:r>
      <w:r>
        <w:t>” (Acts 22:28)</w:t>
      </w:r>
      <w:r w:rsidR="00E760AC">
        <w:t xml:space="preserve">.  Most Roman citizens were merchants, </w:t>
      </w:r>
      <w:proofErr w:type="gramStart"/>
      <w:r w:rsidR="00E760AC">
        <w:t>farmers</w:t>
      </w:r>
      <w:proofErr w:type="gramEnd"/>
      <w:r w:rsidR="00E760AC">
        <w:t xml:space="preserve"> or workers.  Some were </w:t>
      </w:r>
      <w:proofErr w:type="spellStart"/>
      <w:r w:rsidR="00E760AC">
        <w:t>aristocratics</w:t>
      </w:r>
      <w:proofErr w:type="spellEnd"/>
      <w:r w:rsidR="00E760AC">
        <w:t>, politicians or senior Roman soldiers.</w:t>
      </w:r>
    </w:p>
    <w:p w14:paraId="57DED8FD" w14:textId="4904C278" w:rsidR="00D22C4B" w:rsidRDefault="00D22C4B">
      <w:pPr>
        <w:pStyle w:val="ListParagraph"/>
        <w:numPr>
          <w:ilvl w:val="0"/>
          <w:numId w:val="22"/>
        </w:numPr>
        <w:spacing w:after="0"/>
        <w:contextualSpacing w:val="0"/>
      </w:pPr>
      <w:r w:rsidRPr="00822AFE">
        <w:rPr>
          <w:b/>
          <w:bCs/>
        </w:rPr>
        <w:t>Freeborn</w:t>
      </w:r>
      <w:r>
        <w:t xml:space="preserve"> were local citizens of multiple nations that Rome had conquered, who paid substantial taxes and had some rights.  They enjoyed “Pax Romana” (“Roman peace”) and were governed locally by Roman-appointed officials and protected by Rome.  </w:t>
      </w:r>
      <w:r w:rsidR="00012B1A">
        <w:t>T</w:t>
      </w:r>
      <w:r>
        <w:t>hey were not citizens</w:t>
      </w:r>
      <w:r w:rsidR="00E760AC">
        <w:t>.</w:t>
      </w:r>
    </w:p>
    <w:p w14:paraId="1B374B90" w14:textId="77777777" w:rsidR="00D22C4B" w:rsidRDefault="00D22C4B">
      <w:pPr>
        <w:pStyle w:val="ListParagraph"/>
        <w:numPr>
          <w:ilvl w:val="0"/>
          <w:numId w:val="22"/>
        </w:numPr>
        <w:spacing w:after="0"/>
        <w:contextualSpacing w:val="0"/>
      </w:pPr>
      <w:r w:rsidRPr="00822AFE">
        <w:rPr>
          <w:b/>
          <w:bCs/>
        </w:rPr>
        <w:t>Bondservants</w:t>
      </w:r>
      <w:r>
        <w:t xml:space="preserve"> were (for any number of reasons) “bound” to their master for a period of time, often against their will, and were one step above being a slave.  They made up a large segment of the population of the empire, and if they escaped were returned to their masters.</w:t>
      </w:r>
    </w:p>
    <w:p w14:paraId="500C0211" w14:textId="35ABB55A" w:rsidR="00D22C4B" w:rsidRDefault="00D22C4B">
      <w:pPr>
        <w:pStyle w:val="ListParagraph"/>
        <w:numPr>
          <w:ilvl w:val="0"/>
          <w:numId w:val="22"/>
        </w:numPr>
        <w:spacing w:after="120"/>
        <w:contextualSpacing w:val="0"/>
      </w:pPr>
      <w:r w:rsidRPr="00822AFE">
        <w:rPr>
          <w:b/>
          <w:bCs/>
        </w:rPr>
        <w:t>Slaves</w:t>
      </w:r>
      <w:r>
        <w:t>, were taken in war (and the victors sold them as a part of their war booty), or because they had fallen deeply into debt and could not repay.  The most “famous” Christian slave was Onesimus of the book of Philemo</w:t>
      </w:r>
      <w:r w:rsidR="007E54C1">
        <w:t>n.</w:t>
      </w:r>
    </w:p>
    <w:p w14:paraId="14365245" w14:textId="77777777" w:rsidR="007E54C1" w:rsidRDefault="007E54C1" w:rsidP="007E54C1">
      <w:pPr>
        <w:spacing w:after="120"/>
      </w:pPr>
    </w:p>
    <w:p w14:paraId="02F18ECC" w14:textId="32BF08DF" w:rsidR="002A3286" w:rsidRDefault="002A3286">
      <w:pPr>
        <w:pStyle w:val="ListParagraph"/>
        <w:numPr>
          <w:ilvl w:val="0"/>
          <w:numId w:val="15"/>
        </w:numPr>
        <w:spacing w:after="600"/>
        <w:contextualSpacing w:val="0"/>
      </w:pPr>
      <w:r>
        <w:t xml:space="preserve">What </w:t>
      </w:r>
      <w:r w:rsidR="002C5F1D">
        <w:t xml:space="preserve">would it </w:t>
      </w:r>
      <w:r>
        <w:t>mean to the</w:t>
      </w:r>
      <w:r w:rsidR="00D22C4B">
        <w:t xml:space="preserve"> people </w:t>
      </w:r>
      <w:r w:rsidR="007E54C1">
        <w:t>who read this book</w:t>
      </w:r>
      <w:r>
        <w:t xml:space="preserve"> to no longer be </w:t>
      </w:r>
      <w:r w:rsidR="00D22C4B">
        <w:t xml:space="preserve">considered </w:t>
      </w:r>
      <w:r>
        <w:t>a foreigner and strange</w:t>
      </w:r>
      <w:r w:rsidR="002C5F1D">
        <w:t xml:space="preserve">r </w:t>
      </w:r>
      <w:r>
        <w:t xml:space="preserve">but to be a </w:t>
      </w:r>
      <w:r w:rsidR="00B01AE2">
        <w:t>“fellow c</w:t>
      </w:r>
      <w:r>
        <w:t>itizen</w:t>
      </w:r>
      <w:r w:rsidR="00B01AE2">
        <w:t>”</w:t>
      </w:r>
      <w:r w:rsidR="007E54C1">
        <w:t xml:space="preserve"> in the gospel of Christ</w:t>
      </w:r>
      <w:r>
        <w:t>?</w:t>
      </w:r>
    </w:p>
    <w:p w14:paraId="2A27AA5D" w14:textId="3496EF05" w:rsidR="00DB41DD" w:rsidRDefault="00DB41DD">
      <w:pPr>
        <w:pStyle w:val="ListParagraph"/>
        <w:numPr>
          <w:ilvl w:val="0"/>
          <w:numId w:val="15"/>
        </w:numPr>
        <w:spacing w:after="600"/>
        <w:contextualSpacing w:val="0"/>
      </w:pPr>
      <w:r>
        <w:t>About four years ago</w:t>
      </w:r>
      <w:r w:rsidR="002C5F1D">
        <w:t xml:space="preserve"> </w:t>
      </w:r>
      <w:r>
        <w:t>in a Sunday morning series of studies</w:t>
      </w:r>
      <w:r w:rsidR="002C5F1D">
        <w:t xml:space="preserve"> </w:t>
      </w:r>
      <w:r>
        <w:t>we were challenged to decide about our citizenship as American</w:t>
      </w:r>
      <w:r w:rsidR="002C5F1D">
        <w:t xml:space="preserve">s </w:t>
      </w:r>
      <w:r>
        <w:t>and our citizenship in heaven.  Why the importance of that study?</w:t>
      </w:r>
    </w:p>
    <w:p w14:paraId="7EE5EDC4" w14:textId="31A96DF7" w:rsidR="002A3286" w:rsidRDefault="00E24DE4">
      <w:pPr>
        <w:pStyle w:val="ListParagraph"/>
        <w:numPr>
          <w:ilvl w:val="0"/>
          <w:numId w:val="15"/>
        </w:numPr>
        <w:spacing w:after="600"/>
        <w:contextualSpacing w:val="0"/>
      </w:pPr>
      <w:r>
        <w:t>Please describe a few other Old and New Testament passages about Jesus as the Chief Cornerstone.</w:t>
      </w:r>
    </w:p>
    <w:p w14:paraId="4606F952" w14:textId="0E064810" w:rsidR="00E24DE4" w:rsidRDefault="00B01AE2">
      <w:pPr>
        <w:pStyle w:val="ListParagraph"/>
        <w:numPr>
          <w:ilvl w:val="0"/>
          <w:numId w:val="15"/>
        </w:numPr>
        <w:spacing w:after="600"/>
        <w:contextualSpacing w:val="0"/>
      </w:pPr>
      <w:r>
        <w:t>“Jesus Christ Himself became the chief cornerstone, in which the whole building, being fitted together, grows into a holy temple in the Lord, in whom you are being built together for a dwelling place of God in the Spirit.”   What do you think it means that we’re b</w:t>
      </w:r>
      <w:r w:rsidR="00012B1A">
        <w:t>eing</w:t>
      </w:r>
      <w:r>
        <w:t xml:space="preserve"> built together for a dwelling place in God”?</w:t>
      </w:r>
    </w:p>
    <w:p w14:paraId="539FA4BD" w14:textId="6B24EEFF" w:rsidR="008336BD" w:rsidRDefault="008336BD" w:rsidP="002A3286">
      <w:pPr>
        <w:spacing w:after="100"/>
      </w:pPr>
      <w:r>
        <w:br w:type="page"/>
      </w:r>
    </w:p>
    <w:p w14:paraId="3271E684" w14:textId="1AD0CE00" w:rsidR="008336BD" w:rsidRDefault="008336BD" w:rsidP="008336BD">
      <w:pPr>
        <w:pStyle w:val="Heading1"/>
      </w:pPr>
      <w:r>
        <w:lastRenderedPageBreak/>
        <w:t>Lesson 12: Ephesians Chapter 3</w:t>
      </w:r>
    </w:p>
    <w:p w14:paraId="566043C3" w14:textId="0748C69D" w:rsidR="006959AF" w:rsidRPr="002F4C01" w:rsidRDefault="006959AF" w:rsidP="006959AF">
      <w:pPr>
        <w:spacing w:after="100"/>
        <w:rPr>
          <w:b/>
          <w:bCs/>
          <w:i/>
          <w:iCs/>
        </w:rPr>
      </w:pPr>
      <w:r w:rsidRPr="002F4C01">
        <w:rPr>
          <w:b/>
          <w:bCs/>
          <w:i/>
          <w:iCs/>
        </w:rPr>
        <w:t>A study in the mystery in Christ from ages past, now revealed to mankind!</w:t>
      </w:r>
    </w:p>
    <w:p w14:paraId="46147DC2" w14:textId="0B6EE4E9" w:rsidR="006959AF" w:rsidRDefault="006959AF" w:rsidP="006959AF">
      <w:pPr>
        <w:spacing w:after="100"/>
      </w:pPr>
      <w:r>
        <w:t>Read Ephesians 3 in its entire</w:t>
      </w:r>
      <w:r w:rsidR="00012B1A">
        <w:t>t</w:t>
      </w:r>
      <w:r>
        <w:t>y (it will help for context!) and answer the following for discussion:</w:t>
      </w:r>
    </w:p>
    <w:p w14:paraId="577BA054" w14:textId="3850836E" w:rsidR="008336BD" w:rsidRPr="006959AF" w:rsidRDefault="006959AF" w:rsidP="0080483D">
      <w:pPr>
        <w:spacing w:after="100"/>
        <w:rPr>
          <w:b/>
          <w:bCs/>
        </w:rPr>
      </w:pPr>
      <w:r w:rsidRPr="006959AF">
        <w:rPr>
          <w:b/>
          <w:bCs/>
        </w:rPr>
        <w:t>Ephesians 3:1-7</w:t>
      </w:r>
      <w:r>
        <w:rPr>
          <w:b/>
          <w:bCs/>
        </w:rPr>
        <w:t xml:space="preserve"> and Acts 15:14-18 (The mystery of the ages—Jesus Christ- finally revealed!)</w:t>
      </w:r>
    </w:p>
    <w:p w14:paraId="77DB639E" w14:textId="4DF27A94" w:rsidR="002B6350" w:rsidRDefault="006959AF">
      <w:pPr>
        <w:pStyle w:val="ListParagraph"/>
        <w:numPr>
          <w:ilvl w:val="0"/>
          <w:numId w:val="16"/>
        </w:numPr>
        <w:spacing w:after="600"/>
        <w:contextualSpacing w:val="0"/>
      </w:pPr>
      <w:r>
        <w:t xml:space="preserve">Let’s first go back to Acts 15 and the realization that the gospel was not just for Jews </w:t>
      </w:r>
      <w:r w:rsidR="002B6350">
        <w:t>(</w:t>
      </w:r>
      <w:r>
        <w:t>and Samaritans</w:t>
      </w:r>
      <w:r w:rsidR="002B6350">
        <w:t>)</w:t>
      </w:r>
      <w:r>
        <w:t>, but (beginning with Cornelius and his household) was given to the Gentiles</w:t>
      </w:r>
      <w:r w:rsidR="00012B1A">
        <w:t xml:space="preserve"> as well</w:t>
      </w:r>
      <w:r>
        <w:t>.  Read Acts 15:14-18</w:t>
      </w:r>
      <w:r w:rsidR="002B6350">
        <w:t xml:space="preserve"> (a quotation of Amos 9:11-12) and describe </w:t>
      </w:r>
      <w:r w:rsidR="00012B1A">
        <w:t xml:space="preserve">as </w:t>
      </w:r>
      <w:r w:rsidR="002B6350">
        <w:t>to what level the Apostles realized that Gentile believers were now fully equal with Jewish believers and what that implied.</w:t>
      </w:r>
    </w:p>
    <w:p w14:paraId="61062AE0" w14:textId="78D38211" w:rsidR="006959AF" w:rsidRDefault="002B6350">
      <w:pPr>
        <w:pStyle w:val="ListParagraph"/>
        <w:numPr>
          <w:ilvl w:val="0"/>
          <w:numId w:val="16"/>
        </w:numPr>
        <w:spacing w:after="600"/>
        <w:contextualSpacing w:val="0"/>
      </w:pPr>
      <w:r>
        <w:t xml:space="preserve"> Find and list at least one other Old Testament passage in which God says that in the future He would have a relationship with all of mankind, or a relationship with the Gentiles.</w:t>
      </w:r>
    </w:p>
    <w:p w14:paraId="005BE691" w14:textId="3A6ADCC3" w:rsidR="002B6350" w:rsidRDefault="002B6350">
      <w:pPr>
        <w:pStyle w:val="ListParagraph"/>
        <w:numPr>
          <w:ilvl w:val="0"/>
          <w:numId w:val="16"/>
        </w:numPr>
        <w:spacing w:after="600"/>
        <w:contextualSpacing w:val="0"/>
      </w:pPr>
      <w:r>
        <w:t xml:space="preserve">Paul considers himself a </w:t>
      </w:r>
      <w:r w:rsidR="00F56147">
        <w:t>“</w:t>
      </w:r>
      <w:r>
        <w:t>dispenser</w:t>
      </w:r>
      <w:r w:rsidR="00F56147">
        <w:t>”</w:t>
      </w:r>
      <w:r>
        <w:t xml:space="preserve"> (other translations call him a “steward”) of the grace of God to be given THROUGH him to the Gentiles.  What is the role of any sort of a steward?</w:t>
      </w:r>
    </w:p>
    <w:p w14:paraId="79C7D559" w14:textId="797DA5DB" w:rsidR="002B6350" w:rsidRDefault="002B6350">
      <w:pPr>
        <w:pStyle w:val="ListParagraph"/>
        <w:numPr>
          <w:ilvl w:val="0"/>
          <w:numId w:val="16"/>
        </w:numPr>
        <w:spacing w:after="600"/>
        <w:contextualSpacing w:val="0"/>
      </w:pPr>
      <w:r>
        <w:t>Verses 3-7 speak of Gentiles being fellow heirs (identical to what we earlier studied in Galatians</w:t>
      </w:r>
      <w:r w:rsidR="00F56147">
        <w:t xml:space="preserve"> 4:1-3</w:t>
      </w:r>
      <w:r>
        <w:t>); perhaps re-state your thoughts about verses 6-7 and how this would truly be “a mystery revealed” to both Jews and Gentiles.</w:t>
      </w:r>
    </w:p>
    <w:p w14:paraId="7AEC4768" w14:textId="30A402CD" w:rsidR="002B6350" w:rsidRDefault="002B6350">
      <w:pPr>
        <w:pStyle w:val="ListParagraph"/>
        <w:numPr>
          <w:ilvl w:val="0"/>
          <w:numId w:val="16"/>
        </w:numPr>
        <w:spacing w:after="600"/>
        <w:contextualSpacing w:val="0"/>
      </w:pPr>
      <w:r>
        <w:t xml:space="preserve">Go back in your mind to Paul speaking before the </w:t>
      </w:r>
      <w:r w:rsidR="00880788">
        <w:t>Jewish mob in Acts 21:37-Acts 22:29. Do you recall at what point the Jews stopped listening to him, tore their clothes and threw dust in the air?  What are your thoughts on that?</w:t>
      </w:r>
    </w:p>
    <w:p w14:paraId="73E2D827" w14:textId="381B1DB4" w:rsidR="006959AF" w:rsidRPr="006959AF" w:rsidRDefault="006959AF" w:rsidP="0080483D">
      <w:pPr>
        <w:spacing w:after="100"/>
        <w:rPr>
          <w:b/>
          <w:bCs/>
        </w:rPr>
      </w:pPr>
      <w:r w:rsidRPr="006959AF">
        <w:rPr>
          <w:b/>
          <w:bCs/>
        </w:rPr>
        <w:t>Ephesians 3:8-13</w:t>
      </w:r>
      <w:r>
        <w:rPr>
          <w:b/>
          <w:bCs/>
        </w:rPr>
        <w:t xml:space="preserve"> (The purpose and teachings about the mystery of Christ)</w:t>
      </w:r>
    </w:p>
    <w:p w14:paraId="291BF5B4" w14:textId="0FE14F4A" w:rsidR="006959AF" w:rsidRDefault="00C21454">
      <w:pPr>
        <w:pStyle w:val="ListParagraph"/>
        <w:numPr>
          <w:ilvl w:val="0"/>
          <w:numId w:val="16"/>
        </w:numPr>
        <w:spacing w:after="600"/>
        <w:contextualSpacing w:val="0"/>
      </w:pPr>
      <w:r>
        <w:t>In Ephesians 3:8-9</w:t>
      </w:r>
      <w:r w:rsidR="006A1291">
        <w:t>,</w:t>
      </w:r>
      <w:r>
        <w:t xml:space="preserve"> Paul says he was directed to “preach among the Gentiles the unsearchable riches of Christ, and to make all see what is the followship of the mystery”.  </w:t>
      </w:r>
      <w:r w:rsidR="006A1291">
        <w:t>D</w:t>
      </w:r>
      <w:r>
        <w:t xml:space="preserve">escribe </w:t>
      </w:r>
      <w:r w:rsidR="006A1291">
        <w:t>some</w:t>
      </w:r>
      <w:r>
        <w:t xml:space="preserve"> of the “unsearchable riches” that His children enjoy.</w:t>
      </w:r>
    </w:p>
    <w:p w14:paraId="37BAEA3B" w14:textId="1A84C31A" w:rsidR="00C21454" w:rsidRDefault="00C21454">
      <w:pPr>
        <w:pStyle w:val="ListParagraph"/>
        <w:numPr>
          <w:ilvl w:val="0"/>
          <w:numId w:val="16"/>
        </w:numPr>
        <w:spacing w:after="600"/>
        <w:contextualSpacing w:val="0"/>
      </w:pPr>
      <w:r>
        <w:t xml:space="preserve">The “fellowship in the mystery”, which was first hidden but is now revealed, means different things to different groups.  Can you think of any groups then and now </w:t>
      </w:r>
      <w:r w:rsidR="002C5F1D">
        <w:t xml:space="preserve">where </w:t>
      </w:r>
      <w:r>
        <w:t>it would have been powerful to have had fellowship with other believers other than those “normally” associate</w:t>
      </w:r>
      <w:r w:rsidR="002C5F1D">
        <w:t>d</w:t>
      </w:r>
      <w:r>
        <w:t xml:space="preserve"> with?</w:t>
      </w:r>
    </w:p>
    <w:p w14:paraId="45D74E9C" w14:textId="07617488" w:rsidR="00C21454" w:rsidRDefault="00C21454">
      <w:pPr>
        <w:pStyle w:val="ListParagraph"/>
        <w:numPr>
          <w:ilvl w:val="0"/>
          <w:numId w:val="16"/>
        </w:numPr>
        <w:spacing w:after="600"/>
        <w:contextualSpacing w:val="0"/>
      </w:pPr>
      <w:r>
        <w:t xml:space="preserve">In 10-12 the “manifold” (or “many sided”) wisdom is taught to the world “by the church”- but to whom?  </w:t>
      </w:r>
      <w:r w:rsidR="006A1291">
        <w:t xml:space="preserve">What </w:t>
      </w:r>
      <w:r>
        <w:t xml:space="preserve">do </w:t>
      </w:r>
      <w:r w:rsidR="006A1291">
        <w:t>you</w:t>
      </w:r>
      <w:r>
        <w:t xml:space="preserve"> think that may mean?</w:t>
      </w:r>
    </w:p>
    <w:p w14:paraId="417EB322" w14:textId="1A717972" w:rsidR="00236C00" w:rsidRDefault="00236C00">
      <w:pPr>
        <w:pStyle w:val="ListParagraph"/>
        <w:numPr>
          <w:ilvl w:val="0"/>
          <w:numId w:val="16"/>
        </w:numPr>
        <w:spacing w:after="600"/>
        <w:contextualSpacing w:val="0"/>
      </w:pPr>
      <w:r>
        <w:t xml:space="preserve">Why would knowing these things give us confidence and boldness?  </w:t>
      </w:r>
    </w:p>
    <w:p w14:paraId="30712D43" w14:textId="3B1BC1A3" w:rsidR="00236C00" w:rsidRDefault="00236C00">
      <w:pPr>
        <w:pStyle w:val="ListParagraph"/>
        <w:numPr>
          <w:ilvl w:val="0"/>
          <w:numId w:val="16"/>
        </w:numPr>
        <w:spacing w:after="600"/>
        <w:contextualSpacing w:val="0"/>
      </w:pPr>
      <w:r>
        <w:lastRenderedPageBreak/>
        <w:t xml:space="preserve">In 3:13, he asks </w:t>
      </w:r>
      <w:r w:rsidR="002C5F1D">
        <w:t xml:space="preserve">them not to </w:t>
      </w:r>
      <w:r>
        <w:t>lose heart about what specifically?</w:t>
      </w:r>
    </w:p>
    <w:p w14:paraId="142A35D9" w14:textId="03DE1E40" w:rsidR="006959AF" w:rsidRPr="006959AF" w:rsidRDefault="006959AF" w:rsidP="0080483D">
      <w:pPr>
        <w:spacing w:after="100"/>
        <w:rPr>
          <w:b/>
          <w:bCs/>
        </w:rPr>
      </w:pPr>
      <w:r w:rsidRPr="006959AF">
        <w:rPr>
          <w:b/>
          <w:bCs/>
        </w:rPr>
        <w:t>Ephesians 3:14-20</w:t>
      </w:r>
      <w:r>
        <w:rPr>
          <w:b/>
          <w:bCs/>
        </w:rPr>
        <w:t xml:space="preserve"> (Our appreciation of the mystery of Christ)</w:t>
      </w:r>
    </w:p>
    <w:p w14:paraId="0B31B046" w14:textId="45F4CCD2" w:rsidR="006959AF" w:rsidRDefault="00236C00">
      <w:pPr>
        <w:pStyle w:val="ListParagraph"/>
        <w:numPr>
          <w:ilvl w:val="0"/>
          <w:numId w:val="16"/>
        </w:numPr>
        <w:spacing w:after="600"/>
        <w:contextualSpacing w:val="0"/>
      </w:pPr>
      <w:r>
        <w:t xml:space="preserve">Paul prays for what?  </w:t>
      </w:r>
      <w:r w:rsidR="006A1291">
        <w:t>W</w:t>
      </w:r>
      <w:r>
        <w:t>hat does he point out about Christ?</w:t>
      </w:r>
    </w:p>
    <w:p w14:paraId="1CD5C971" w14:textId="2266A093" w:rsidR="00236C00" w:rsidRDefault="00236C00">
      <w:pPr>
        <w:pStyle w:val="ListParagraph"/>
        <w:numPr>
          <w:ilvl w:val="0"/>
          <w:numId w:val="16"/>
        </w:numPr>
        <w:spacing w:after="600"/>
        <w:contextualSpacing w:val="0"/>
      </w:pPr>
      <w:r>
        <w:t>How can we be rooted and grounded in love (3:17-20)?  How</w:t>
      </w:r>
      <w:r w:rsidR="006A1291">
        <w:t xml:space="preserve"> </w:t>
      </w:r>
      <w:r>
        <w:t>should that happen?</w:t>
      </w:r>
    </w:p>
    <w:p w14:paraId="3AEC0097" w14:textId="7FCAD57E" w:rsidR="00236C00" w:rsidRDefault="00236C00">
      <w:pPr>
        <w:pStyle w:val="ListParagraph"/>
        <w:numPr>
          <w:ilvl w:val="0"/>
          <w:numId w:val="16"/>
        </w:numPr>
        <w:spacing w:after="600"/>
        <w:contextualSpacing w:val="0"/>
      </w:pPr>
      <w:r>
        <w:t>Verses 20-21 should give us the highest amount of spiritual confidence.  Why?  (there are lots of ways we could take this conversation)</w:t>
      </w:r>
    </w:p>
    <w:p w14:paraId="103CB852" w14:textId="0692C109" w:rsidR="008336BD" w:rsidRDefault="008336BD">
      <w:r>
        <w:br w:type="page"/>
      </w:r>
    </w:p>
    <w:p w14:paraId="470425B3" w14:textId="3C8CABE1" w:rsidR="008336BD" w:rsidRDefault="008336BD" w:rsidP="002F4C01">
      <w:pPr>
        <w:pStyle w:val="Heading1"/>
        <w:tabs>
          <w:tab w:val="left" w:pos="5490"/>
        </w:tabs>
      </w:pPr>
      <w:r>
        <w:lastRenderedPageBreak/>
        <w:t>Lesson 13: Ephesians Chapter 4</w:t>
      </w:r>
    </w:p>
    <w:p w14:paraId="1AFE9EDB" w14:textId="4371E170" w:rsidR="002F4C01" w:rsidRPr="002F4C01" w:rsidRDefault="002F4C01" w:rsidP="002F4C01">
      <w:pPr>
        <w:spacing w:after="0"/>
        <w:rPr>
          <w:b/>
          <w:bCs/>
          <w:i/>
          <w:iCs/>
        </w:rPr>
      </w:pPr>
      <w:r w:rsidRPr="002F4C01">
        <w:rPr>
          <w:b/>
          <w:bCs/>
          <w:i/>
          <w:iCs/>
        </w:rPr>
        <w:t>“From doctrine (chapters 1-3) to duty (Chapters 4-6); from principles to practice!”</w:t>
      </w:r>
    </w:p>
    <w:p w14:paraId="23AC1698" w14:textId="006AC470" w:rsidR="000177D5" w:rsidRDefault="000177D5" w:rsidP="002F4C01">
      <w:pPr>
        <w:spacing w:after="0"/>
      </w:pPr>
      <w:r>
        <w:t>Read Ephesians 4 in its entirely (it will help for context!) and answer the following for discussion:</w:t>
      </w:r>
    </w:p>
    <w:p w14:paraId="655517DA" w14:textId="1EF00F0F" w:rsidR="008336BD" w:rsidRPr="000177D5" w:rsidRDefault="000177D5" w:rsidP="0080483D">
      <w:pPr>
        <w:spacing w:after="100"/>
        <w:rPr>
          <w:b/>
          <w:bCs/>
        </w:rPr>
      </w:pPr>
      <w:r w:rsidRPr="000177D5">
        <w:rPr>
          <w:b/>
          <w:bCs/>
        </w:rPr>
        <w:t>Ephesians 4:1-6</w:t>
      </w:r>
    </w:p>
    <w:p w14:paraId="5DBA2B09" w14:textId="2A3CDAC8" w:rsidR="000177D5" w:rsidRDefault="000177D5">
      <w:pPr>
        <w:pStyle w:val="ListParagraph"/>
        <w:numPr>
          <w:ilvl w:val="0"/>
          <w:numId w:val="17"/>
        </w:numPr>
        <w:spacing w:after="600"/>
        <w:contextualSpacing w:val="0"/>
      </w:pPr>
      <w:r>
        <w:t>“Therefore” means “now that you’ve considered what I just said”.  Why would Paul beseech them to walk worthy of their calling after the “therefore”?</w:t>
      </w:r>
    </w:p>
    <w:p w14:paraId="2010673E" w14:textId="01429AA8" w:rsidR="000177D5" w:rsidRDefault="000177D5">
      <w:pPr>
        <w:pStyle w:val="ListParagraph"/>
        <w:numPr>
          <w:ilvl w:val="0"/>
          <w:numId w:val="17"/>
        </w:numPr>
        <w:spacing w:after="600"/>
        <w:contextualSpacing w:val="0"/>
      </w:pPr>
      <w:r>
        <w:t xml:space="preserve">Verses </w:t>
      </w:r>
      <w:r w:rsidR="006A1291">
        <w:t>2</w:t>
      </w:r>
      <w:r>
        <w:t xml:space="preserve"> and 3 are a complete though</w:t>
      </w:r>
      <w:r w:rsidR="006A1291">
        <w:t>t</w:t>
      </w:r>
      <w:r>
        <w:t xml:space="preserve"> and a command t</w:t>
      </w:r>
      <w:r w:rsidR="002C5F1D">
        <w:t>o members</w:t>
      </w:r>
      <w:r>
        <w:t>.  Can you think of some situations where this command would be particularly appropriate?</w:t>
      </w:r>
    </w:p>
    <w:p w14:paraId="708E4CE3" w14:textId="7B320A1B" w:rsidR="000177D5" w:rsidRDefault="000177D5">
      <w:pPr>
        <w:pStyle w:val="ListParagraph"/>
        <w:numPr>
          <w:ilvl w:val="0"/>
          <w:numId w:val="17"/>
        </w:numPr>
        <w:spacing w:after="600"/>
        <w:contextualSpacing w:val="0"/>
      </w:pPr>
      <w:r>
        <w:t>Why would you suppose that the apostle would remind us about these “ones” after commanding us to live</w:t>
      </w:r>
      <w:r w:rsidR="00E83756">
        <w:t xml:space="preserve"> together</w:t>
      </w:r>
      <w:r>
        <w:t xml:space="preserve"> in peace?</w:t>
      </w:r>
    </w:p>
    <w:p w14:paraId="2BC9EA69" w14:textId="498B16CD" w:rsidR="000177D5" w:rsidRPr="000177D5" w:rsidRDefault="000177D5" w:rsidP="0080483D">
      <w:pPr>
        <w:spacing w:after="100"/>
        <w:rPr>
          <w:b/>
          <w:bCs/>
        </w:rPr>
      </w:pPr>
      <w:r w:rsidRPr="000177D5">
        <w:rPr>
          <w:b/>
          <w:bCs/>
        </w:rPr>
        <w:t>Ephesians 4:7-16</w:t>
      </w:r>
    </w:p>
    <w:p w14:paraId="4B07E7D8" w14:textId="0987AD4D" w:rsidR="000177D5" w:rsidRDefault="002F4C01">
      <w:pPr>
        <w:pStyle w:val="ListParagraph"/>
        <w:numPr>
          <w:ilvl w:val="0"/>
          <w:numId w:val="17"/>
        </w:numPr>
        <w:tabs>
          <w:tab w:val="left" w:pos="945"/>
        </w:tabs>
        <w:spacing w:after="600"/>
        <w:contextualSpacing w:val="0"/>
      </w:pPr>
      <w:r>
        <w:t xml:space="preserve">In Jeremiah 29:11, God </w:t>
      </w:r>
      <w:r w:rsidR="002C5F1D">
        <w:t xml:space="preserve">reminds </w:t>
      </w:r>
      <w:r>
        <w:t xml:space="preserve">them that He has “thoughts of peace and not of evil, to give you a future and a hope.”  </w:t>
      </w:r>
      <w:r w:rsidR="009B6E28">
        <w:t>We read in verse 7 that “to each one of us grace was given according to the measure of Christ’s gift” and in verse 8, we are given a quote from the 68</w:t>
      </w:r>
      <w:r w:rsidR="009B6E28" w:rsidRPr="009B6E28">
        <w:rPr>
          <w:vertAlign w:val="superscript"/>
        </w:rPr>
        <w:t>th</w:t>
      </w:r>
      <w:r w:rsidR="009B6E28">
        <w:t xml:space="preserve"> Psalm.  What grace, what gifts, are being spoken of?</w:t>
      </w:r>
    </w:p>
    <w:p w14:paraId="78CCC266" w14:textId="1877903B" w:rsidR="009B6E28" w:rsidRDefault="009B6E28">
      <w:pPr>
        <w:pStyle w:val="ListParagraph"/>
        <w:numPr>
          <w:ilvl w:val="0"/>
          <w:numId w:val="17"/>
        </w:numPr>
        <w:tabs>
          <w:tab w:val="left" w:pos="945"/>
        </w:tabs>
        <w:spacing w:after="600"/>
        <w:contextualSpacing w:val="0"/>
      </w:pPr>
      <w:r>
        <w:t>Clearly</w:t>
      </w:r>
      <w:r w:rsidR="006A1291">
        <w:t>,</w:t>
      </w:r>
      <w:r>
        <w:t xml:space="preserve"> the Psalm</w:t>
      </w:r>
      <w:r w:rsidR="002C5F1D">
        <w:t xml:space="preserve">ist </w:t>
      </w:r>
      <w:r>
        <w:t>is speaking of Christ’s ascent to heaven, and verses 9-10 are speaking of his descent to “the lower parts of the earth” (this will cause some discussion!) and his ascent to heaven after His death.  What do you think that it means that “He led captivity captive”?</w:t>
      </w:r>
    </w:p>
    <w:p w14:paraId="5DB783A6" w14:textId="50EB8749" w:rsidR="009B6E28" w:rsidRDefault="009B6E28">
      <w:pPr>
        <w:pStyle w:val="ListParagraph"/>
        <w:numPr>
          <w:ilvl w:val="0"/>
          <w:numId w:val="17"/>
        </w:numPr>
        <w:tabs>
          <w:tab w:val="left" w:pos="945"/>
        </w:tabs>
        <w:spacing w:after="600"/>
        <w:contextualSpacing w:val="0"/>
      </w:pPr>
      <w:r>
        <w:t>What five groups are listed?  Which of these are still appropriate today, and why not the others?</w:t>
      </w:r>
    </w:p>
    <w:p w14:paraId="204FF0B7" w14:textId="77DEA998" w:rsidR="009B6E28" w:rsidRDefault="009B6E28">
      <w:pPr>
        <w:pStyle w:val="ListParagraph"/>
        <w:numPr>
          <w:ilvl w:val="0"/>
          <w:numId w:val="17"/>
        </w:numPr>
        <w:tabs>
          <w:tab w:val="left" w:pos="945"/>
        </w:tabs>
        <w:spacing w:after="600"/>
        <w:contextualSpacing w:val="0"/>
      </w:pPr>
      <w:r>
        <w:t>In verses 12-15 he explains</w:t>
      </w:r>
      <w:r w:rsidR="002C5F1D">
        <w:t xml:space="preserve"> </w:t>
      </w:r>
      <w:r>
        <w:t>the purpose of these “appointments”.  Could you perhaps explain in your own words?</w:t>
      </w:r>
    </w:p>
    <w:p w14:paraId="7B310F5A" w14:textId="0F937F9D" w:rsidR="009B6E28" w:rsidRDefault="009B6E28">
      <w:pPr>
        <w:pStyle w:val="ListParagraph"/>
        <w:numPr>
          <w:ilvl w:val="0"/>
          <w:numId w:val="17"/>
        </w:numPr>
        <w:tabs>
          <w:tab w:val="left" w:pos="945"/>
        </w:tabs>
        <w:spacing w:after="600"/>
        <w:contextualSpacing w:val="0"/>
      </w:pPr>
      <w:r>
        <w:t>With so many different doctrinal points of view today among “Christians”, how can there be “unity of the faith” as described here?</w:t>
      </w:r>
    </w:p>
    <w:p w14:paraId="3804416F" w14:textId="289D4C76" w:rsidR="009B6E28" w:rsidRDefault="009B6E28">
      <w:pPr>
        <w:pStyle w:val="ListParagraph"/>
        <w:numPr>
          <w:ilvl w:val="0"/>
          <w:numId w:val="17"/>
        </w:numPr>
        <w:tabs>
          <w:tab w:val="left" w:pos="945"/>
        </w:tabs>
        <w:spacing w:after="600"/>
        <w:contextualSpacing w:val="0"/>
      </w:pPr>
      <w:r>
        <w:t>Verses 15-16 note that Christ is the one that joins, that controls.  How?</w:t>
      </w:r>
    </w:p>
    <w:p w14:paraId="4872E0EC" w14:textId="7F6B54DA" w:rsidR="000177D5" w:rsidRPr="000177D5" w:rsidRDefault="000177D5" w:rsidP="0080483D">
      <w:pPr>
        <w:spacing w:after="100"/>
        <w:rPr>
          <w:b/>
          <w:bCs/>
        </w:rPr>
      </w:pPr>
      <w:r w:rsidRPr="000177D5">
        <w:rPr>
          <w:b/>
          <w:bCs/>
        </w:rPr>
        <w:t>Ephesians 4:17-24</w:t>
      </w:r>
    </w:p>
    <w:p w14:paraId="5811F25A" w14:textId="44FE6A28" w:rsidR="00C30654" w:rsidRPr="00C30654" w:rsidRDefault="00C30654">
      <w:pPr>
        <w:pStyle w:val="ListParagraph"/>
        <w:numPr>
          <w:ilvl w:val="0"/>
          <w:numId w:val="17"/>
        </w:numPr>
        <w:spacing w:after="600"/>
        <w:contextualSpacing w:val="0"/>
      </w:pPr>
      <w:r>
        <w:t xml:space="preserve">Verses 17-19 paint a rather grim picture, one that we see </w:t>
      </w:r>
      <w:proofErr w:type="gramStart"/>
      <w:r>
        <w:t>all</w:t>
      </w:r>
      <w:proofErr w:type="gramEnd"/>
      <w:r>
        <w:t xml:space="preserve"> about us today</w:t>
      </w:r>
      <w:r w:rsidRPr="00C30654">
        <w:rPr>
          <w:i/>
          <w:iCs/>
        </w:rPr>
        <w:t>.  How do we get this way?</w:t>
      </w:r>
    </w:p>
    <w:p w14:paraId="5DED0A36" w14:textId="169A1789" w:rsidR="00C30654" w:rsidRDefault="006A1291" w:rsidP="006A1291">
      <w:pPr>
        <w:pStyle w:val="ListParagraph"/>
        <w:numPr>
          <w:ilvl w:val="1"/>
          <w:numId w:val="17"/>
        </w:numPr>
        <w:spacing w:after="600"/>
        <w:contextualSpacing w:val="0"/>
      </w:pPr>
      <w:r>
        <w:lastRenderedPageBreak/>
        <w:t>W</w:t>
      </w:r>
      <w:r w:rsidR="00C30654">
        <w:t xml:space="preserve">e’re given </w:t>
      </w:r>
      <w:r w:rsidR="001463DB">
        <w:t xml:space="preserve">a </w:t>
      </w:r>
      <w:r w:rsidR="00C30654">
        <w:t>contrast</w:t>
      </w:r>
      <w:r w:rsidR="00D44882">
        <w:t>- who we are now</w:t>
      </w:r>
      <w:r w:rsidR="00C30654">
        <w:t>.  What is “the truth</w:t>
      </w:r>
      <w:r w:rsidR="00D44882">
        <w:t xml:space="preserve"> [that] is</w:t>
      </w:r>
      <w:r w:rsidR="00C30654">
        <w:t xml:space="preserve"> in Jesus”?</w:t>
      </w:r>
    </w:p>
    <w:p w14:paraId="4EA70C16" w14:textId="32551913" w:rsidR="00D44882" w:rsidRDefault="00D44882">
      <w:pPr>
        <w:pStyle w:val="ListParagraph"/>
        <w:numPr>
          <w:ilvl w:val="0"/>
          <w:numId w:val="17"/>
        </w:numPr>
        <w:spacing w:after="600"/>
        <w:contextualSpacing w:val="0"/>
      </w:pPr>
      <w:r>
        <w:t>Let’s talk about the beauty and peace that comes from being “a new man”.</w:t>
      </w:r>
    </w:p>
    <w:p w14:paraId="6175493C" w14:textId="258BFC08" w:rsidR="000177D5" w:rsidRPr="000177D5" w:rsidRDefault="000177D5" w:rsidP="0080483D">
      <w:pPr>
        <w:spacing w:after="100"/>
        <w:rPr>
          <w:b/>
          <w:bCs/>
        </w:rPr>
      </w:pPr>
      <w:r w:rsidRPr="000177D5">
        <w:rPr>
          <w:b/>
          <w:bCs/>
        </w:rPr>
        <w:t>Ephesians 4:25-32</w:t>
      </w:r>
    </w:p>
    <w:p w14:paraId="5C992DB6" w14:textId="0E44E7AC" w:rsidR="000177D5" w:rsidRDefault="00D44882">
      <w:pPr>
        <w:pStyle w:val="ListParagraph"/>
        <w:numPr>
          <w:ilvl w:val="0"/>
          <w:numId w:val="17"/>
        </w:numPr>
        <w:spacing w:after="600"/>
        <w:contextualSpacing w:val="0"/>
      </w:pPr>
      <w:r>
        <w:t xml:space="preserve">Can you think of examples of how we’re tempted to lie </w:t>
      </w:r>
      <w:r w:rsidR="00E83756">
        <w:t>from time to time</w:t>
      </w:r>
      <w:r>
        <w:t>?</w:t>
      </w:r>
    </w:p>
    <w:p w14:paraId="1DEC96C9" w14:textId="03499C7C" w:rsidR="00D44882" w:rsidRDefault="00D44882">
      <w:pPr>
        <w:pStyle w:val="ListParagraph"/>
        <w:numPr>
          <w:ilvl w:val="0"/>
          <w:numId w:val="17"/>
        </w:numPr>
        <w:spacing w:after="600"/>
        <w:contextualSpacing w:val="0"/>
      </w:pPr>
      <w:r>
        <w:t xml:space="preserve">What’s the problem with anger?  Can you think of other applicable </w:t>
      </w:r>
      <w:r w:rsidR="00E83756">
        <w:t>teachings</w:t>
      </w:r>
      <w:r>
        <w:t>?</w:t>
      </w:r>
    </w:p>
    <w:p w14:paraId="31218CD1" w14:textId="300CA502" w:rsidR="00D44882" w:rsidRDefault="00D44882">
      <w:pPr>
        <w:pStyle w:val="ListParagraph"/>
        <w:numPr>
          <w:ilvl w:val="0"/>
          <w:numId w:val="17"/>
        </w:numPr>
        <w:spacing w:after="600"/>
        <w:contextualSpacing w:val="0"/>
      </w:pPr>
      <w:r>
        <w:t>Rather than steal, what?  And to what degree?</w:t>
      </w:r>
    </w:p>
    <w:p w14:paraId="0CF88B1A" w14:textId="6D92D885" w:rsidR="00D44882" w:rsidRDefault="003D78B3">
      <w:pPr>
        <w:pStyle w:val="ListParagraph"/>
        <w:numPr>
          <w:ilvl w:val="0"/>
          <w:numId w:val="17"/>
        </w:numPr>
        <w:spacing w:after="600"/>
        <w:contextualSpacing w:val="0"/>
      </w:pPr>
      <w:r>
        <w:t>How about t</w:t>
      </w:r>
      <w:r w:rsidR="00D44882">
        <w:t>he words that come from our mouths?</w:t>
      </w:r>
    </w:p>
    <w:p w14:paraId="3540C843" w14:textId="40EA318A" w:rsidR="00D44882" w:rsidRDefault="003D78B3">
      <w:pPr>
        <w:pStyle w:val="ListParagraph"/>
        <w:numPr>
          <w:ilvl w:val="0"/>
          <w:numId w:val="17"/>
        </w:numPr>
        <w:spacing w:after="600"/>
        <w:contextualSpacing w:val="0"/>
      </w:pPr>
      <w:r>
        <w:t>What actions could we take that would grieve the Holy Spirit?  Please Him?</w:t>
      </w:r>
    </w:p>
    <w:p w14:paraId="4FC72808" w14:textId="77777777" w:rsidR="000177D5" w:rsidRDefault="000177D5" w:rsidP="0080483D">
      <w:pPr>
        <w:spacing w:after="100"/>
      </w:pPr>
    </w:p>
    <w:p w14:paraId="4C6C4DE6" w14:textId="71F55555" w:rsidR="008336BD" w:rsidRDefault="008336BD" w:rsidP="0080483D">
      <w:pPr>
        <w:spacing w:after="100"/>
      </w:pPr>
    </w:p>
    <w:p w14:paraId="6BD7837B" w14:textId="70A12C7E" w:rsidR="008336BD" w:rsidRDefault="008336BD">
      <w:r>
        <w:br w:type="page"/>
      </w:r>
    </w:p>
    <w:p w14:paraId="7234CE63" w14:textId="0227E156" w:rsidR="008336BD" w:rsidRDefault="008336BD" w:rsidP="00AB2DC2">
      <w:pPr>
        <w:pStyle w:val="Heading1"/>
      </w:pPr>
      <w:r>
        <w:lastRenderedPageBreak/>
        <w:t xml:space="preserve">Lesson </w:t>
      </w:r>
      <w:r w:rsidR="00AB2DC2">
        <w:t>14: Ephesians Chapter 5</w:t>
      </w:r>
    </w:p>
    <w:p w14:paraId="4EFC3FA3" w14:textId="721C6447" w:rsidR="00AB2DC2" w:rsidRPr="003D78B3" w:rsidRDefault="003D78B3" w:rsidP="003D78B3">
      <w:pPr>
        <w:spacing w:after="0"/>
        <w:rPr>
          <w:b/>
          <w:bCs/>
          <w:i/>
          <w:iCs/>
        </w:rPr>
      </w:pPr>
      <w:r w:rsidRPr="003D78B3">
        <w:rPr>
          <w:b/>
          <w:bCs/>
          <w:i/>
          <w:iCs/>
        </w:rPr>
        <w:t>Walk in love; walk in light; walk in wisdom; Wives</w:t>
      </w:r>
      <w:r>
        <w:rPr>
          <w:b/>
          <w:bCs/>
          <w:i/>
          <w:iCs/>
        </w:rPr>
        <w:t xml:space="preserve"> &amp; Husbands</w:t>
      </w:r>
    </w:p>
    <w:p w14:paraId="5CEDAC56" w14:textId="6106832E" w:rsidR="003D78B3" w:rsidRDefault="003D78B3" w:rsidP="0080483D">
      <w:pPr>
        <w:spacing w:after="100"/>
      </w:pPr>
      <w:r>
        <w:t xml:space="preserve">Read </w:t>
      </w:r>
      <w:r w:rsidR="00184C97">
        <w:t>Ephes</w:t>
      </w:r>
      <w:r>
        <w:t>ians chapter 5 in its entirety and then answer the following questions:</w:t>
      </w:r>
    </w:p>
    <w:p w14:paraId="08EA227A" w14:textId="0C605B1D" w:rsidR="003D78B3" w:rsidRPr="003D78B3" w:rsidRDefault="00184C97" w:rsidP="0080483D">
      <w:pPr>
        <w:spacing w:after="100"/>
        <w:rPr>
          <w:b/>
          <w:bCs/>
        </w:rPr>
      </w:pPr>
      <w:r>
        <w:rPr>
          <w:b/>
          <w:bCs/>
        </w:rPr>
        <w:t>Ephesians</w:t>
      </w:r>
      <w:r w:rsidR="003D78B3" w:rsidRPr="003D78B3">
        <w:rPr>
          <w:b/>
          <w:bCs/>
        </w:rPr>
        <w:t xml:space="preserve"> 5:1-7</w:t>
      </w:r>
      <w:r w:rsidR="001A08E3">
        <w:rPr>
          <w:b/>
          <w:bCs/>
        </w:rPr>
        <w:t xml:space="preserve"> (Walk in Love)</w:t>
      </w:r>
    </w:p>
    <w:p w14:paraId="3A61CCBD" w14:textId="4D92A71C" w:rsidR="003D78B3" w:rsidRDefault="001A08E3">
      <w:pPr>
        <w:pStyle w:val="ListParagraph"/>
        <w:numPr>
          <w:ilvl w:val="0"/>
          <w:numId w:val="18"/>
        </w:numPr>
        <w:spacing w:after="600"/>
        <w:contextualSpacing w:val="0"/>
      </w:pPr>
      <w:r>
        <w:t>In verses 1-2, explain how to be “imitators of God as dear children”.</w:t>
      </w:r>
    </w:p>
    <w:p w14:paraId="2DB526CE" w14:textId="2B420D6A" w:rsidR="001A08E3" w:rsidRDefault="001A08E3">
      <w:pPr>
        <w:pStyle w:val="ListParagraph"/>
        <w:numPr>
          <w:ilvl w:val="0"/>
          <w:numId w:val="18"/>
        </w:numPr>
        <w:spacing w:after="600"/>
        <w:contextualSpacing w:val="0"/>
      </w:pPr>
      <w:r>
        <w:t xml:space="preserve">Verses 3-5 </w:t>
      </w:r>
      <w:proofErr w:type="gramStart"/>
      <w:r>
        <w:t>describ</w:t>
      </w:r>
      <w:r w:rsidR="002C5F1D">
        <w:t>es</w:t>
      </w:r>
      <w:proofErr w:type="gramEnd"/>
      <w:r>
        <w:t xml:space="preserve"> six sins.  List the sins, and let’s discuss how prevalent they are in ou</w:t>
      </w:r>
      <w:r w:rsidR="002C5F1D">
        <w:t xml:space="preserve">r </w:t>
      </w:r>
      <w:r>
        <w:t xml:space="preserve">community.   </w:t>
      </w:r>
      <w:r w:rsidR="00A377B2">
        <w:t>(Perhaps pick one that most people would call “a small sin”.)</w:t>
      </w:r>
    </w:p>
    <w:p w14:paraId="7D54F908" w14:textId="262A0B7C" w:rsidR="001A08E3" w:rsidRDefault="001A08E3">
      <w:pPr>
        <w:pStyle w:val="ListParagraph"/>
        <w:numPr>
          <w:ilvl w:val="0"/>
          <w:numId w:val="18"/>
        </w:numPr>
        <w:spacing w:after="600"/>
        <w:contextualSpacing w:val="0"/>
      </w:pPr>
      <w:r>
        <w:t>What do “empty words” have to do with this discussion, and what’s the further warning?</w:t>
      </w:r>
    </w:p>
    <w:p w14:paraId="50EE8B9B" w14:textId="6C6B988A" w:rsidR="003D78B3" w:rsidRPr="003D78B3" w:rsidRDefault="00184C97" w:rsidP="0080483D">
      <w:pPr>
        <w:spacing w:after="100"/>
        <w:rPr>
          <w:b/>
          <w:bCs/>
        </w:rPr>
      </w:pPr>
      <w:r>
        <w:rPr>
          <w:b/>
          <w:bCs/>
        </w:rPr>
        <w:t>Ephes</w:t>
      </w:r>
      <w:r w:rsidR="003D78B3" w:rsidRPr="003D78B3">
        <w:rPr>
          <w:b/>
          <w:bCs/>
        </w:rPr>
        <w:t>ians 5:8-14</w:t>
      </w:r>
      <w:r w:rsidR="001A08E3">
        <w:rPr>
          <w:b/>
          <w:bCs/>
        </w:rPr>
        <w:t xml:space="preserve"> (Walk in Light)</w:t>
      </w:r>
    </w:p>
    <w:p w14:paraId="65FFF33E" w14:textId="277B26A8" w:rsidR="00776A4C" w:rsidRDefault="00184C97">
      <w:pPr>
        <w:pStyle w:val="ListParagraph"/>
        <w:numPr>
          <w:ilvl w:val="0"/>
          <w:numId w:val="18"/>
        </w:numPr>
        <w:spacing w:after="600"/>
        <w:contextualSpacing w:val="0"/>
      </w:pPr>
      <w:r>
        <w:t xml:space="preserve">Let’s turn our thought to that of the gospel and of Christ, being “light.”  </w:t>
      </w:r>
      <w:r w:rsidR="00776A4C">
        <w:t>When John’s father Zacharias</w:t>
      </w:r>
      <w:r>
        <w:t xml:space="preserve"> prophesied in Luke 1:67-79, his prophesy included John’s role as “prophet of the Highest”.  Read verses 76-79 and share your thoughts about the Messiah giving “light to those who sit in darkness and the shadow of death” both to people of the first century—and today.</w:t>
      </w:r>
    </w:p>
    <w:p w14:paraId="7B86BDC4" w14:textId="05AEDF6B" w:rsidR="00776A4C" w:rsidRDefault="00776A4C">
      <w:pPr>
        <w:pStyle w:val="ListParagraph"/>
        <w:numPr>
          <w:ilvl w:val="0"/>
          <w:numId w:val="18"/>
        </w:numPr>
        <w:spacing w:after="600"/>
        <w:contextualSpacing w:val="0"/>
      </w:pPr>
      <w:r>
        <w:t xml:space="preserve">Comment upon Matthew 4:12-17.  Your teacher believes that the message of </w:t>
      </w:r>
      <w:r w:rsidR="00184C97">
        <w:t xml:space="preserve">repentance by </w:t>
      </w:r>
      <w:r>
        <w:t>Jesus in verse 17 is directly related to this.  If so, how?</w:t>
      </w:r>
    </w:p>
    <w:p w14:paraId="7C93E61C" w14:textId="2338EE1F" w:rsidR="003D78B3" w:rsidRDefault="001A08E3">
      <w:pPr>
        <w:pStyle w:val="ListParagraph"/>
        <w:numPr>
          <w:ilvl w:val="0"/>
          <w:numId w:val="18"/>
        </w:numPr>
        <w:spacing w:after="600"/>
        <w:contextualSpacing w:val="0"/>
      </w:pPr>
      <w:r>
        <w:t>What did Jesus have to say about</w:t>
      </w:r>
      <w:r w:rsidR="00184C97">
        <w:t xml:space="preserve"> our being</w:t>
      </w:r>
      <w:r>
        <w:t xml:space="preserve"> light</w:t>
      </w:r>
      <w:r w:rsidR="00776A4C">
        <w:t xml:space="preserve"> in Matthew 5:14-16?</w:t>
      </w:r>
      <w:r w:rsidR="00184C97">
        <w:t xml:space="preserve">  </w:t>
      </w:r>
    </w:p>
    <w:p w14:paraId="457EB3DE" w14:textId="41483F4D" w:rsidR="00184C97" w:rsidRDefault="00184C97">
      <w:pPr>
        <w:pStyle w:val="ListParagraph"/>
        <w:numPr>
          <w:ilvl w:val="0"/>
          <w:numId w:val="18"/>
        </w:numPr>
        <w:spacing w:after="600"/>
        <w:contextualSpacing w:val="0"/>
      </w:pPr>
      <w:r>
        <w:t xml:space="preserve">Why must we “walk as children of light”?  What happens </w:t>
      </w:r>
      <w:r w:rsidR="001463DB">
        <w:t>t</w:t>
      </w:r>
      <w:r>
        <w:t>o others when we do not?</w:t>
      </w:r>
    </w:p>
    <w:p w14:paraId="00381142" w14:textId="111CFF10" w:rsidR="001A08E3" w:rsidRDefault="001A08E3">
      <w:pPr>
        <w:pStyle w:val="ListParagraph"/>
        <w:numPr>
          <w:ilvl w:val="0"/>
          <w:numId w:val="18"/>
        </w:numPr>
        <w:spacing w:after="600"/>
        <w:contextualSpacing w:val="0"/>
      </w:pPr>
      <w:r>
        <w:t>“Goodness, righteousness and truth”</w:t>
      </w:r>
      <w:r w:rsidR="001F5A47">
        <w:t xml:space="preserve">.   What are the results of these </w:t>
      </w:r>
      <w:proofErr w:type="gramStart"/>
      <w:r w:rsidR="001F5A47">
        <w:t>influence</w:t>
      </w:r>
      <w:proofErr w:type="gramEnd"/>
      <w:r w:rsidR="001251F1">
        <w:t xml:space="preserve"> on </w:t>
      </w:r>
      <w:r w:rsidR="001F5A47">
        <w:t>the world?</w:t>
      </w:r>
    </w:p>
    <w:p w14:paraId="27E0CA40" w14:textId="2B1BC98E" w:rsidR="001F5A47" w:rsidRDefault="001F5A47">
      <w:pPr>
        <w:pStyle w:val="ListParagraph"/>
        <w:numPr>
          <w:ilvl w:val="0"/>
          <w:numId w:val="18"/>
        </w:numPr>
        <w:spacing w:after="600"/>
        <w:contextualSpacing w:val="0"/>
      </w:pPr>
      <w:r>
        <w:t>How do we expose the unfruitful works of darkness</w:t>
      </w:r>
      <w:r w:rsidR="001463DB">
        <w:t>?</w:t>
      </w:r>
    </w:p>
    <w:p w14:paraId="40940FF3" w14:textId="27032911" w:rsidR="001F5A47" w:rsidRDefault="001F5A47">
      <w:pPr>
        <w:pStyle w:val="ListParagraph"/>
        <w:numPr>
          <w:ilvl w:val="0"/>
          <w:numId w:val="18"/>
        </w:numPr>
        <w:spacing w:after="600"/>
        <w:contextualSpacing w:val="0"/>
      </w:pPr>
      <w:r>
        <w:t>The image of Christ awakening the spiritual dead is powerful.  How does this work in real life?</w:t>
      </w:r>
    </w:p>
    <w:p w14:paraId="1A07255D" w14:textId="134029A2" w:rsidR="003D78B3" w:rsidRPr="003D78B3" w:rsidRDefault="00184C97" w:rsidP="0080483D">
      <w:pPr>
        <w:spacing w:after="100"/>
        <w:rPr>
          <w:b/>
          <w:bCs/>
        </w:rPr>
      </w:pPr>
      <w:r>
        <w:rPr>
          <w:b/>
          <w:bCs/>
        </w:rPr>
        <w:t>Ephesian</w:t>
      </w:r>
      <w:r w:rsidR="003D78B3" w:rsidRPr="003D78B3">
        <w:rPr>
          <w:b/>
          <w:bCs/>
        </w:rPr>
        <w:t>s 5:15-21</w:t>
      </w:r>
      <w:r w:rsidR="001A08E3">
        <w:rPr>
          <w:b/>
          <w:bCs/>
        </w:rPr>
        <w:t xml:space="preserve"> (Walk in Wisdom)</w:t>
      </w:r>
    </w:p>
    <w:p w14:paraId="62D1174E" w14:textId="3675F93D" w:rsidR="003D78B3" w:rsidRDefault="001F5A47">
      <w:pPr>
        <w:pStyle w:val="ListParagraph"/>
        <w:numPr>
          <w:ilvl w:val="0"/>
          <w:numId w:val="18"/>
        </w:numPr>
        <w:spacing w:after="600"/>
        <w:contextualSpacing w:val="0"/>
      </w:pPr>
      <w:r>
        <w:t>What mental image comes to mind when you read “walk circumspectly”?</w:t>
      </w:r>
    </w:p>
    <w:p w14:paraId="77C320B5" w14:textId="6EBB3D34" w:rsidR="001F5A47" w:rsidRDefault="001F5A47">
      <w:pPr>
        <w:pStyle w:val="ListParagraph"/>
        <w:numPr>
          <w:ilvl w:val="0"/>
          <w:numId w:val="18"/>
        </w:numPr>
        <w:spacing w:after="600"/>
        <w:contextualSpacing w:val="0"/>
      </w:pPr>
      <w:r>
        <w:lastRenderedPageBreak/>
        <w:t>How do we go about redeeming the time?  Can you think of any examples?</w:t>
      </w:r>
    </w:p>
    <w:p w14:paraId="3484B43B" w14:textId="3E103B0B" w:rsidR="001F5A47" w:rsidRDefault="00911FBF">
      <w:pPr>
        <w:pStyle w:val="ListParagraph"/>
        <w:numPr>
          <w:ilvl w:val="0"/>
          <w:numId w:val="18"/>
        </w:numPr>
        <w:spacing w:after="600"/>
        <w:contextualSpacing w:val="0"/>
      </w:pPr>
      <w:r>
        <w:t>Rather than use alcohol, do what?  (Oh, and what is “dissipation”, anyway?)</w:t>
      </w:r>
    </w:p>
    <w:p w14:paraId="508A2592" w14:textId="459DFD5D" w:rsidR="00911FBF" w:rsidRDefault="00911FBF">
      <w:pPr>
        <w:pStyle w:val="ListParagraph"/>
        <w:numPr>
          <w:ilvl w:val="0"/>
          <w:numId w:val="18"/>
        </w:numPr>
        <w:spacing w:after="600"/>
        <w:contextualSpacing w:val="0"/>
      </w:pPr>
      <w:r>
        <w:t>Much can be gleaned from this passage</w:t>
      </w:r>
      <w:r w:rsidR="001251F1">
        <w:t xml:space="preserve"> about </w:t>
      </w:r>
      <w:r>
        <w:t>singing, but why do many (including your teacher) apply this passage to our worship?</w:t>
      </w:r>
    </w:p>
    <w:p w14:paraId="6745A873" w14:textId="356C7567" w:rsidR="00911FBF" w:rsidRDefault="00911FBF">
      <w:pPr>
        <w:pStyle w:val="ListParagraph"/>
        <w:numPr>
          <w:ilvl w:val="0"/>
          <w:numId w:val="18"/>
        </w:numPr>
        <w:spacing w:after="600"/>
        <w:contextualSpacing w:val="0"/>
      </w:pPr>
      <w:r>
        <w:t>Giving thanks to God.  Submitting to one another in the fear of God.  How?</w:t>
      </w:r>
    </w:p>
    <w:p w14:paraId="36129056" w14:textId="5190DFB8" w:rsidR="003D78B3" w:rsidRPr="003D78B3" w:rsidRDefault="00184C97" w:rsidP="00184C97">
      <w:pPr>
        <w:rPr>
          <w:b/>
          <w:bCs/>
        </w:rPr>
      </w:pPr>
      <w:r>
        <w:rPr>
          <w:b/>
          <w:bCs/>
        </w:rPr>
        <w:t>Ephesians</w:t>
      </w:r>
      <w:r w:rsidR="003D78B3" w:rsidRPr="003D78B3">
        <w:rPr>
          <w:b/>
          <w:bCs/>
        </w:rPr>
        <w:t xml:space="preserve"> 5:22-33</w:t>
      </w:r>
      <w:r w:rsidR="001A08E3">
        <w:rPr>
          <w:b/>
          <w:bCs/>
        </w:rPr>
        <w:t xml:space="preserve"> (Wives and Husbands)</w:t>
      </w:r>
    </w:p>
    <w:p w14:paraId="1CE65CBC" w14:textId="7F474208" w:rsidR="003D78B3" w:rsidRDefault="001251F1">
      <w:pPr>
        <w:pStyle w:val="ListParagraph"/>
        <w:numPr>
          <w:ilvl w:val="0"/>
          <w:numId w:val="18"/>
        </w:numPr>
        <w:spacing w:after="600"/>
        <w:contextualSpacing w:val="0"/>
      </w:pPr>
      <w:r>
        <w:t xml:space="preserve">Why is it that </w:t>
      </w:r>
      <w:r w:rsidR="00911FBF">
        <w:t xml:space="preserve">teaching </w:t>
      </w:r>
      <w:r w:rsidR="0031284D">
        <w:t xml:space="preserve">about the relationship between husbands and wives </w:t>
      </w:r>
      <w:r w:rsidR="00911FBF">
        <w:t>annoys some people and cause</w:t>
      </w:r>
      <w:r w:rsidR="0031284D">
        <w:t>s</w:t>
      </w:r>
      <w:r w:rsidR="00911FBF">
        <w:t xml:space="preserve"> many to ignore it?</w:t>
      </w:r>
      <w:r>
        <w:t xml:space="preserve">  Is Paul, the man who said in I Corinthians 14:34-35 </w:t>
      </w:r>
      <w:r w:rsidRPr="001251F1">
        <w:rPr>
          <w:i/>
          <w:iCs/>
        </w:rPr>
        <w:t>“let your women keep silent in the churches”</w:t>
      </w:r>
      <w:r>
        <w:t xml:space="preserve"> a “woman hater” (as some today say)? Was he biased against women?</w:t>
      </w:r>
    </w:p>
    <w:p w14:paraId="2BB73E00" w14:textId="5D92520F" w:rsidR="00911FBF" w:rsidRDefault="0031284D">
      <w:pPr>
        <w:pStyle w:val="ListParagraph"/>
        <w:numPr>
          <w:ilvl w:val="0"/>
          <w:numId w:val="18"/>
        </w:numPr>
        <w:spacing w:after="600"/>
        <w:contextualSpacing w:val="0"/>
      </w:pPr>
      <w:r>
        <w:t>Why does the apostle compare Christ and the church to marriage?</w:t>
      </w:r>
    </w:p>
    <w:p w14:paraId="5A3D797A" w14:textId="0FFAEF02" w:rsidR="0031284D" w:rsidRDefault="0031284D">
      <w:pPr>
        <w:pStyle w:val="ListParagraph"/>
        <w:numPr>
          <w:ilvl w:val="0"/>
          <w:numId w:val="18"/>
        </w:numPr>
        <w:spacing w:after="600"/>
        <w:contextualSpacing w:val="0"/>
      </w:pPr>
      <w:r>
        <w:t xml:space="preserve">Doesn’t it seem redundant for husbands to be </w:t>
      </w:r>
      <w:r w:rsidRPr="00E83756">
        <w:rPr>
          <w:u w:val="single"/>
        </w:rPr>
        <w:t>commanded</w:t>
      </w:r>
      <w:r>
        <w:t xml:space="preserve"> to love their wives?</w:t>
      </w:r>
    </w:p>
    <w:p w14:paraId="72324DBA" w14:textId="41C9E9D1" w:rsidR="003D78B3" w:rsidRDefault="0031284D">
      <w:pPr>
        <w:pStyle w:val="ListParagraph"/>
        <w:numPr>
          <w:ilvl w:val="0"/>
          <w:numId w:val="18"/>
        </w:numPr>
        <w:spacing w:after="600"/>
        <w:contextualSpacing w:val="0"/>
      </w:pPr>
      <w:r>
        <w:t>“Love your own wife as your own body.”  “Let the wife see that she respects her husband.”  Why would God command what (to many) is merely an emotion?  A feeling?</w:t>
      </w:r>
    </w:p>
    <w:p w14:paraId="40525CA6" w14:textId="6DCC674A" w:rsidR="00AB2DC2" w:rsidRDefault="00AB2DC2">
      <w:r>
        <w:br w:type="page"/>
      </w:r>
    </w:p>
    <w:p w14:paraId="55A3689C" w14:textId="56C4D4C3" w:rsidR="00AB2DC2" w:rsidRDefault="00AB2DC2" w:rsidP="00AB2DC2">
      <w:pPr>
        <w:pStyle w:val="Heading1"/>
      </w:pPr>
      <w:r>
        <w:lastRenderedPageBreak/>
        <w:t>Lesson 15: Ephesians Chapter 6</w:t>
      </w:r>
    </w:p>
    <w:p w14:paraId="582327E9" w14:textId="6CBCDDEC" w:rsidR="00AB2DC2" w:rsidRPr="00857461" w:rsidRDefault="00857461" w:rsidP="00857461">
      <w:pPr>
        <w:spacing w:after="0"/>
        <w:rPr>
          <w:b/>
          <w:bCs/>
          <w:i/>
          <w:iCs/>
        </w:rPr>
      </w:pPr>
      <w:r w:rsidRPr="00857461">
        <w:rPr>
          <w:b/>
          <w:bCs/>
          <w:i/>
          <w:iCs/>
        </w:rPr>
        <w:t>Children and parents; bondservants and masters; the whole armor of God</w:t>
      </w:r>
    </w:p>
    <w:p w14:paraId="58E6DAD5" w14:textId="26E9F828" w:rsidR="00857461" w:rsidRDefault="00857461" w:rsidP="0080483D">
      <w:pPr>
        <w:spacing w:after="100"/>
      </w:pPr>
      <w:r>
        <w:t>Read Ephesians 6 in its entirety and answer the following questions:</w:t>
      </w:r>
    </w:p>
    <w:p w14:paraId="0BCCE0D9" w14:textId="6D90A757" w:rsidR="00857461" w:rsidRPr="00857461" w:rsidRDefault="00857461" w:rsidP="0080483D">
      <w:pPr>
        <w:spacing w:after="100"/>
        <w:rPr>
          <w:b/>
          <w:bCs/>
        </w:rPr>
      </w:pPr>
      <w:r w:rsidRPr="00857461">
        <w:rPr>
          <w:b/>
          <w:bCs/>
        </w:rPr>
        <w:t>Ephesians 6:1-4</w:t>
      </w:r>
    </w:p>
    <w:p w14:paraId="3B59A06F" w14:textId="190F5B12" w:rsidR="00857461" w:rsidRDefault="00857461">
      <w:pPr>
        <w:pStyle w:val="ListParagraph"/>
        <w:numPr>
          <w:ilvl w:val="0"/>
          <w:numId w:val="19"/>
        </w:numPr>
        <w:spacing w:after="600"/>
        <w:contextualSpacing w:val="0"/>
      </w:pPr>
      <w:r>
        <w:t>Verse 1 seems straight-forward enough (let’s discuss, of course).  Let’s also discuss the promise.</w:t>
      </w:r>
    </w:p>
    <w:p w14:paraId="255C7A35" w14:textId="19E41E33" w:rsidR="00857461" w:rsidRDefault="00857461">
      <w:pPr>
        <w:pStyle w:val="ListParagraph"/>
        <w:numPr>
          <w:ilvl w:val="0"/>
          <w:numId w:val="19"/>
        </w:numPr>
        <w:spacing w:after="600"/>
        <w:contextualSpacing w:val="0"/>
      </w:pPr>
      <w:r>
        <w:t>In Matthew 15:1-6, Jesus uses this passage to rebuke them for not providing financial help for aged parents.  Can you think of other ways that we neglect to honor our parents?</w:t>
      </w:r>
    </w:p>
    <w:p w14:paraId="192C823C" w14:textId="6D3BBBBA" w:rsidR="00857461" w:rsidRDefault="00857461">
      <w:pPr>
        <w:pStyle w:val="ListParagraph"/>
        <w:numPr>
          <w:ilvl w:val="0"/>
          <w:numId w:val="19"/>
        </w:numPr>
        <w:spacing w:after="600"/>
        <w:contextualSpacing w:val="0"/>
      </w:pPr>
      <w:r>
        <w:t>Verse 4 carries some powerful teaching.  Let’s discuss a few ways this could occur.</w:t>
      </w:r>
    </w:p>
    <w:p w14:paraId="776E02EC" w14:textId="0CD7420D" w:rsidR="00857461" w:rsidRPr="00857461" w:rsidRDefault="00857461" w:rsidP="0080483D">
      <w:pPr>
        <w:spacing w:after="100"/>
        <w:rPr>
          <w:b/>
          <w:bCs/>
        </w:rPr>
      </w:pPr>
      <w:r w:rsidRPr="00857461">
        <w:rPr>
          <w:b/>
          <w:bCs/>
        </w:rPr>
        <w:t>Ephesians 6:5-9</w:t>
      </w:r>
    </w:p>
    <w:p w14:paraId="7D03282B" w14:textId="2B5F30AC" w:rsidR="004A5BC8" w:rsidRDefault="004A5BC8" w:rsidP="004A5BC8">
      <w:pPr>
        <w:spacing w:after="100"/>
      </w:pPr>
      <w:r w:rsidRPr="0021203B">
        <w:t xml:space="preserve">A first-century bondservant was someone who was bound.  They were not </w:t>
      </w:r>
      <w:r w:rsidR="00A377B2" w:rsidRPr="0021203B">
        <w:t xml:space="preserve">(quite) </w:t>
      </w:r>
      <w:r w:rsidRPr="0021203B">
        <w:t>slaves, but they were not free to leave their master until their service was complete</w:t>
      </w:r>
      <w:r w:rsidR="00A377B2" w:rsidRPr="0021203B">
        <w:t xml:space="preserve"> (see page 2)</w:t>
      </w:r>
      <w:r w:rsidRPr="0021203B">
        <w:t>.  In Romans 1:1, Paul calls himself “a bondservant of Jesus Christ, called to be an apostle, separated to the gospel of God.”</w:t>
      </w:r>
      <w:r>
        <w:t xml:space="preserve">  </w:t>
      </w:r>
    </w:p>
    <w:p w14:paraId="5D655811" w14:textId="3DEDF266" w:rsidR="00857461" w:rsidRDefault="00C83369">
      <w:pPr>
        <w:pStyle w:val="ListParagraph"/>
        <w:numPr>
          <w:ilvl w:val="0"/>
          <w:numId w:val="19"/>
        </w:numPr>
        <w:spacing w:after="600"/>
        <w:contextualSpacing w:val="0"/>
      </w:pPr>
      <w:r>
        <w:t xml:space="preserve">In verses 5-8, </w:t>
      </w:r>
      <w:r w:rsidR="00A377B2">
        <w:t>bondservants were commanded to obey their masters- how and why?</w:t>
      </w:r>
    </w:p>
    <w:p w14:paraId="28D7CFD1" w14:textId="33FFEC49" w:rsidR="005F5514" w:rsidRDefault="005F5514">
      <w:pPr>
        <w:pStyle w:val="ListParagraph"/>
        <w:numPr>
          <w:ilvl w:val="0"/>
          <w:numId w:val="19"/>
        </w:numPr>
        <w:spacing w:after="600"/>
        <w:contextualSpacing w:val="0"/>
      </w:pPr>
      <w:r>
        <w:t>Do you think this same teaching would apply to employees today?  If so, how?</w:t>
      </w:r>
    </w:p>
    <w:p w14:paraId="7B049DF4" w14:textId="7C5EB129" w:rsidR="00A377B2" w:rsidRDefault="00A377B2">
      <w:pPr>
        <w:pStyle w:val="ListParagraph"/>
        <w:numPr>
          <w:ilvl w:val="0"/>
          <w:numId w:val="19"/>
        </w:numPr>
        <w:spacing w:after="600"/>
        <w:contextualSpacing w:val="0"/>
      </w:pPr>
      <w:r>
        <w:t>In verse 9, masters were also given commands, including not to threaten their servants.  What, in practical terms, do you think this meant to the relationship?</w:t>
      </w:r>
    </w:p>
    <w:p w14:paraId="60E6230D" w14:textId="76A6FACB" w:rsidR="005F5514" w:rsidRDefault="005F5514">
      <w:pPr>
        <w:pStyle w:val="ListParagraph"/>
        <w:numPr>
          <w:ilvl w:val="0"/>
          <w:numId w:val="19"/>
        </w:numPr>
        <w:spacing w:after="600"/>
        <w:contextualSpacing w:val="0"/>
      </w:pPr>
      <w:r>
        <w:t>Do you think that this same teaching would apply to employers today?  If so, how?</w:t>
      </w:r>
    </w:p>
    <w:p w14:paraId="071733D8" w14:textId="2C13A816" w:rsidR="00857461" w:rsidRPr="00857461" w:rsidRDefault="00857461" w:rsidP="0080483D">
      <w:pPr>
        <w:spacing w:after="100"/>
        <w:rPr>
          <w:b/>
          <w:bCs/>
        </w:rPr>
      </w:pPr>
      <w:r w:rsidRPr="00857461">
        <w:rPr>
          <w:b/>
          <w:bCs/>
        </w:rPr>
        <w:t>Ephesians 6:10-20</w:t>
      </w:r>
    </w:p>
    <w:p w14:paraId="6439E8F5" w14:textId="1ED2DEFA" w:rsidR="005F5514" w:rsidRDefault="005F5514">
      <w:pPr>
        <w:pStyle w:val="ListParagraph"/>
        <w:numPr>
          <w:ilvl w:val="0"/>
          <w:numId w:val="19"/>
        </w:numPr>
        <w:spacing w:after="600"/>
        <w:contextualSpacing w:val="0"/>
      </w:pPr>
      <w:r>
        <w:t xml:space="preserve">In verses 10-13, we are reminded about the “might” of </w:t>
      </w:r>
      <w:r w:rsidR="00AA6BDA">
        <w:t>God and</w:t>
      </w:r>
      <w:r>
        <w:t xml:space="preserve"> commanded to put on </w:t>
      </w:r>
      <w:r w:rsidR="00AA6BDA">
        <w:t>all</w:t>
      </w:r>
      <w:r>
        <w:t xml:space="preserve"> the available armor.  What does this teach about our fight against Satan and his followers?</w:t>
      </w:r>
    </w:p>
    <w:p w14:paraId="5794E77F" w14:textId="4B83D135" w:rsidR="005F5514" w:rsidRDefault="005F5514">
      <w:pPr>
        <w:pStyle w:val="ListParagraph"/>
        <w:numPr>
          <w:ilvl w:val="0"/>
          <w:numId w:val="19"/>
        </w:numPr>
        <w:spacing w:after="600"/>
        <w:contextualSpacing w:val="0"/>
      </w:pPr>
      <w:r>
        <w:t>What is, in your mind, “the evil day”?</w:t>
      </w:r>
    </w:p>
    <w:p w14:paraId="13B734F2" w14:textId="1AC0EF2B" w:rsidR="005F5514" w:rsidRDefault="005F5514">
      <w:pPr>
        <w:pStyle w:val="ListParagraph"/>
        <w:numPr>
          <w:ilvl w:val="0"/>
          <w:numId w:val="19"/>
        </w:numPr>
        <w:spacing w:after="600"/>
        <w:contextualSpacing w:val="0"/>
      </w:pPr>
      <w:r>
        <w:t>List the defense “weapons” in our armor and describe their use.</w:t>
      </w:r>
    </w:p>
    <w:p w14:paraId="3A4AE030" w14:textId="4AEDB096" w:rsidR="005F5514" w:rsidRDefault="005F5514">
      <w:pPr>
        <w:pStyle w:val="ListParagraph"/>
        <w:numPr>
          <w:ilvl w:val="0"/>
          <w:numId w:val="19"/>
        </w:numPr>
        <w:spacing w:after="600"/>
        <w:contextualSpacing w:val="0"/>
      </w:pPr>
      <w:r>
        <w:t>Two offensive weapons are listed: the sword of the Spiri</w:t>
      </w:r>
      <w:r w:rsidR="001251F1">
        <w:t xml:space="preserve">t </w:t>
      </w:r>
      <w:r>
        <w:t>and prayer.  How do</w:t>
      </w:r>
      <w:r w:rsidR="00AA6BDA">
        <w:t xml:space="preserve"> </w:t>
      </w:r>
      <w:proofErr w:type="gramStart"/>
      <w:r w:rsidR="00AA6BDA">
        <w:t>these</w:t>
      </w:r>
      <w:r>
        <w:t xml:space="preserve"> work</w:t>
      </w:r>
      <w:proofErr w:type="gramEnd"/>
      <w:r>
        <w:t>?</w:t>
      </w:r>
    </w:p>
    <w:p w14:paraId="7C63F831" w14:textId="78710E5C" w:rsidR="005F5514" w:rsidRDefault="005F5514">
      <w:pPr>
        <w:pStyle w:val="ListParagraph"/>
        <w:numPr>
          <w:ilvl w:val="0"/>
          <w:numId w:val="19"/>
        </w:numPr>
        <w:spacing w:after="600"/>
        <w:contextualSpacing w:val="0"/>
      </w:pPr>
      <w:r>
        <w:lastRenderedPageBreak/>
        <w:t>“Prayer and supplication” refer to two aspects of prayer.  “Prayer” refers to thanksgiving and praise, while “supplication” refers to what?</w:t>
      </w:r>
    </w:p>
    <w:p w14:paraId="5D227391" w14:textId="352D20B8" w:rsidR="005F5514" w:rsidRDefault="005F5514">
      <w:pPr>
        <w:pStyle w:val="ListParagraph"/>
        <w:numPr>
          <w:ilvl w:val="0"/>
          <w:numId w:val="19"/>
        </w:numPr>
        <w:spacing w:after="600"/>
        <w:contextualSpacing w:val="0"/>
      </w:pPr>
      <w:r>
        <w:t>What were Paul’s prayer requests?</w:t>
      </w:r>
    </w:p>
    <w:p w14:paraId="0DE24A4B" w14:textId="2BC0E63A" w:rsidR="00857461" w:rsidRPr="00857461" w:rsidRDefault="00857461" w:rsidP="0080483D">
      <w:pPr>
        <w:spacing w:after="100"/>
        <w:rPr>
          <w:b/>
          <w:bCs/>
        </w:rPr>
      </w:pPr>
      <w:r w:rsidRPr="00857461">
        <w:rPr>
          <w:b/>
          <w:bCs/>
        </w:rPr>
        <w:t>Ephesians 6:21-24</w:t>
      </w:r>
    </w:p>
    <w:p w14:paraId="5634F458" w14:textId="4D983A70" w:rsidR="00AB2DC2" w:rsidRDefault="005F5514">
      <w:pPr>
        <w:pStyle w:val="ListParagraph"/>
        <w:numPr>
          <w:ilvl w:val="0"/>
          <w:numId w:val="19"/>
        </w:numPr>
        <w:spacing w:after="600"/>
        <w:contextualSpacing w:val="0"/>
      </w:pPr>
      <w:r>
        <w:t>Why was Paul sending Tychi</w:t>
      </w:r>
      <w:r w:rsidR="00AA6BDA">
        <w:t>c</w:t>
      </w:r>
      <w:r>
        <w:t>us with his letter?</w:t>
      </w:r>
    </w:p>
    <w:p w14:paraId="472323F7" w14:textId="65281069" w:rsidR="005F5514" w:rsidRDefault="005F5514">
      <w:pPr>
        <w:pStyle w:val="ListParagraph"/>
        <w:numPr>
          <w:ilvl w:val="0"/>
          <w:numId w:val="19"/>
        </w:numPr>
        <w:spacing w:after="100"/>
      </w:pPr>
      <w:r>
        <w:t>Looking back on this book, what do you think was Paul’s relationship to each of them?</w:t>
      </w:r>
    </w:p>
    <w:p w14:paraId="245B53A0" w14:textId="408304DB" w:rsidR="009F3B47" w:rsidRDefault="009F3B47">
      <w:r>
        <w:br w:type="page"/>
      </w:r>
    </w:p>
    <w:p w14:paraId="7D5E0E03" w14:textId="28F0FC32" w:rsidR="00AB2DC2" w:rsidRDefault="009F3B47" w:rsidP="009F3B47">
      <w:pPr>
        <w:pStyle w:val="Heading1"/>
      </w:pPr>
      <w:r>
        <w:lastRenderedPageBreak/>
        <w:t>Lesson 16: Philippi and the Philippian Church</w:t>
      </w:r>
    </w:p>
    <w:p w14:paraId="3380B150" w14:textId="40BE4C64" w:rsidR="009F3B47" w:rsidRPr="00A86E70" w:rsidRDefault="009F3B47" w:rsidP="0080483D">
      <w:pPr>
        <w:spacing w:after="100"/>
        <w:rPr>
          <w:sz w:val="6"/>
          <w:szCs w:val="6"/>
        </w:rPr>
      </w:pPr>
    </w:p>
    <w:p w14:paraId="64E8A216" w14:textId="4B5206D9" w:rsidR="006D5CB0" w:rsidRDefault="006D5CB0" w:rsidP="006D5CB0">
      <w:pPr>
        <w:spacing w:after="100"/>
      </w:pPr>
      <w:r>
        <w:rPr>
          <w:noProof/>
        </w:rPr>
        <w:drawing>
          <wp:anchor distT="0" distB="0" distL="114300" distR="114300" simplePos="0" relativeHeight="251659264" behindDoc="0" locked="0" layoutInCell="1" allowOverlap="1" wp14:anchorId="47048CF0" wp14:editId="042EC744">
            <wp:simplePos x="0" y="0"/>
            <wp:positionH relativeFrom="margin">
              <wp:posOffset>0</wp:posOffset>
            </wp:positionH>
            <wp:positionV relativeFrom="margin">
              <wp:posOffset>419100</wp:posOffset>
            </wp:positionV>
            <wp:extent cx="2162175" cy="1666875"/>
            <wp:effectExtent l="0" t="0" r="9525" b="9525"/>
            <wp:wrapSquare wrapText="bothSides"/>
            <wp:docPr id="1" name="Picture 1" descr="Map of Macedonia, Greece, and Asia Min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p of Macedonia, Greece, and Asia Mino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62175" cy="1666875"/>
                    </a:xfrm>
                    <a:prstGeom prst="rect">
                      <a:avLst/>
                    </a:prstGeom>
                    <a:noFill/>
                    <a:ln>
                      <a:noFill/>
                    </a:ln>
                  </pic:spPr>
                </pic:pic>
              </a:graphicData>
            </a:graphic>
          </wp:anchor>
        </w:drawing>
      </w:r>
      <w:r>
        <w:t xml:space="preserve">The </w:t>
      </w:r>
      <w:r w:rsidR="00A250C9">
        <w:t xml:space="preserve">first century </w:t>
      </w:r>
      <w:r>
        <w:t xml:space="preserve">city of Philippi </w:t>
      </w:r>
      <w:proofErr w:type="gramStart"/>
      <w:r>
        <w:t>was located in</w:t>
      </w:r>
      <w:proofErr w:type="gramEnd"/>
      <w:r>
        <w:t xml:space="preserve"> ancient Greece on the eastern border of the Roman province of Macedonia, about 10 miles inland from the coast, directly northwest of its nearest port city, Neapolis. A strategic area in ancient times, Philippi sat on a fertile plain through which passed the Via </w:t>
      </w:r>
      <w:proofErr w:type="spellStart"/>
      <w:r>
        <w:t>Egnatia</w:t>
      </w:r>
      <w:proofErr w:type="spellEnd"/>
      <w:r>
        <w:t xml:space="preserve"> (</w:t>
      </w:r>
      <w:proofErr w:type="spellStart"/>
      <w:r>
        <w:t>Egnatian</w:t>
      </w:r>
      <w:proofErr w:type="spellEnd"/>
      <w:r>
        <w:t xml:space="preserve"> Way), a trade highway that linked the Aegean and Adriatic Seas. Many travelers passed through Philippi on their way to Rome.</w:t>
      </w:r>
    </w:p>
    <w:p w14:paraId="6521D701" w14:textId="64B59B84" w:rsidR="00E803D3" w:rsidRDefault="00E803D3" w:rsidP="006D5CB0">
      <w:pPr>
        <w:spacing w:after="100"/>
      </w:pPr>
      <w:r>
        <w:t xml:space="preserve">Philippi was known </w:t>
      </w:r>
      <w:r w:rsidR="00A250C9">
        <w:t xml:space="preserve">from its earliest days </w:t>
      </w:r>
      <w:r>
        <w:t xml:space="preserve">for its strategic location, </w:t>
      </w:r>
      <w:r w:rsidR="00A250C9">
        <w:t>its many</w:t>
      </w:r>
      <w:r w:rsidR="00A86E70">
        <w:t xml:space="preserve"> </w:t>
      </w:r>
      <w:r>
        <w:t xml:space="preserve">gold </w:t>
      </w:r>
      <w:proofErr w:type="gramStart"/>
      <w:r>
        <w:t>mines</w:t>
      </w:r>
      <w:proofErr w:type="gramEnd"/>
      <w:r>
        <w:t xml:space="preserve"> and </w:t>
      </w:r>
      <w:r w:rsidR="00A250C9">
        <w:t xml:space="preserve">its </w:t>
      </w:r>
      <w:r>
        <w:t>springs of pure water.</w:t>
      </w:r>
    </w:p>
    <w:p w14:paraId="2D184BA1" w14:textId="02783DF3" w:rsidR="009F3B47" w:rsidRDefault="009F3B47" w:rsidP="009F3B47">
      <w:pPr>
        <w:spacing w:after="100"/>
      </w:pPr>
      <w:r>
        <w:t xml:space="preserve">Thasian </w:t>
      </w:r>
      <w:r w:rsidR="006D5CB0">
        <w:t xml:space="preserve">(Greek) </w:t>
      </w:r>
      <w:r>
        <w:t xml:space="preserve">colonists established a settlement </w:t>
      </w:r>
      <w:r w:rsidR="00E803D3">
        <w:t>called</w:t>
      </w:r>
      <w:r>
        <w:t xml:space="preserve"> </w:t>
      </w:r>
      <w:r w:rsidR="00E803D3">
        <w:t>“</w:t>
      </w:r>
      <w:proofErr w:type="spellStart"/>
      <w:r>
        <w:t>Crenides</w:t>
      </w:r>
      <w:proofErr w:type="spellEnd"/>
      <w:r w:rsidR="00E803D3">
        <w:t>” (translated as “fountains” or “springs”)</w:t>
      </w:r>
      <w:r>
        <w:t xml:space="preserve"> in Thrace in 360/</w:t>
      </w:r>
      <w:r w:rsidR="00A86E70">
        <w:t xml:space="preserve">359 </w:t>
      </w:r>
      <w:r>
        <w:t xml:space="preserve">BC near the head of the Aegean Sea at the foot of Mt. </w:t>
      </w:r>
      <w:proofErr w:type="spellStart"/>
      <w:r>
        <w:t>Orbelos</w:t>
      </w:r>
      <w:proofErr w:type="spellEnd"/>
      <w:r>
        <w:t xml:space="preserve">, now called Mt. </w:t>
      </w:r>
      <w:proofErr w:type="spellStart"/>
      <w:r>
        <w:t>Lekani</w:t>
      </w:r>
      <w:proofErr w:type="spellEnd"/>
      <w:r w:rsidR="006D5CB0">
        <w:t xml:space="preserve">.  </w:t>
      </w:r>
      <w:r>
        <w:t xml:space="preserve">In 356 BC, King Philip II of Macedon </w:t>
      </w:r>
      <w:r w:rsidR="00DB3302">
        <w:t xml:space="preserve">(Alexander’s famous father) </w:t>
      </w:r>
      <w:r>
        <w:t>conquered the city and renamed it Philippi.</w:t>
      </w:r>
    </w:p>
    <w:p w14:paraId="41278CAB" w14:textId="5185BE55" w:rsidR="00DB3302" w:rsidRDefault="00DB3302" w:rsidP="009F3B47">
      <w:pPr>
        <w:spacing w:after="100"/>
      </w:pPr>
      <w:r>
        <w:t>His reasons were simple enough: to take control of the gold mines and to establish</w:t>
      </w:r>
      <w:r w:rsidR="00A86E70">
        <w:t xml:space="preserve"> an</w:t>
      </w:r>
      <w:r>
        <w:t xml:space="preserve"> important military garrison </w:t>
      </w:r>
      <w:r w:rsidR="00A86E70">
        <w:t>set at</w:t>
      </w:r>
      <w:r>
        <w:t xml:space="preserve"> </w:t>
      </w:r>
      <w:r w:rsidR="00E83756">
        <w:t>this</w:t>
      </w:r>
      <w:r>
        <w:t xml:space="preserve"> strategic passage</w:t>
      </w:r>
      <w:r w:rsidR="00A86E70">
        <w:t>.  T</w:t>
      </w:r>
      <w:r>
        <w:t xml:space="preserve">he town </w:t>
      </w:r>
      <w:r w:rsidR="009F3B47">
        <w:t xml:space="preserve">controlled the route between Amphipolis and Neapolis, part of the great royal route which runs east-west across Macedonia </w:t>
      </w:r>
      <w:r w:rsidR="00A86E70">
        <w:t>(</w:t>
      </w:r>
      <w:r w:rsidR="009F3B47">
        <w:t>which the Roma</w:t>
      </w:r>
      <w:r w:rsidR="00A86E70">
        <w:t xml:space="preserve">ns </w:t>
      </w:r>
      <w:r w:rsidR="009F3B47">
        <w:t>reconstruc</w:t>
      </w:r>
      <w:r w:rsidR="00A86E70">
        <w:softHyphen/>
      </w:r>
      <w:r w:rsidR="009F3B47">
        <w:t xml:space="preserve">ted in the 2nd century BC as part of </w:t>
      </w:r>
      <w:r>
        <w:t>what the</w:t>
      </w:r>
      <w:r w:rsidR="00A86E70">
        <w:t>y</w:t>
      </w:r>
      <w:r>
        <w:t xml:space="preserve"> later called the</w:t>
      </w:r>
      <w:r w:rsidR="009F3B47">
        <w:t xml:space="preserve"> </w:t>
      </w:r>
      <w:r>
        <w:t>“</w:t>
      </w:r>
      <w:r w:rsidR="009F3B47">
        <w:t xml:space="preserve">Via </w:t>
      </w:r>
      <w:proofErr w:type="spellStart"/>
      <w:r w:rsidR="009F3B47">
        <w:t>Egnatia</w:t>
      </w:r>
      <w:proofErr w:type="spellEnd"/>
      <w:r>
        <w:t>”</w:t>
      </w:r>
      <w:r w:rsidR="00A86E70">
        <w:t>)</w:t>
      </w:r>
      <w:r w:rsidR="009F3B47">
        <w:t xml:space="preserve">. </w:t>
      </w:r>
      <w:r>
        <w:t xml:space="preserve"> </w:t>
      </w:r>
      <w:r w:rsidR="009F3B47">
        <w:t xml:space="preserve">Philip II </w:t>
      </w:r>
      <w:r w:rsidR="00A86E70">
        <w:t>fortified</w:t>
      </w:r>
      <w:r w:rsidR="009F3B47">
        <w:t xml:space="preserve"> the city</w:t>
      </w:r>
      <w:r w:rsidR="00A86E70">
        <w:t xml:space="preserve"> </w:t>
      </w:r>
      <w:r w:rsidR="009F3B47">
        <w:t>and sent colonists to occupy it. Philip also had the marsh partially drained</w:t>
      </w:r>
      <w:r w:rsidR="00A86E70">
        <w:t>.</w:t>
      </w:r>
    </w:p>
    <w:p w14:paraId="0E03D930" w14:textId="2EEF4A66" w:rsidR="009F3B47" w:rsidRDefault="009F3B47" w:rsidP="009F3B47">
      <w:pPr>
        <w:spacing w:after="100"/>
      </w:pPr>
      <w:r>
        <w:t xml:space="preserve">Philippi preserved its autonomy within the kingdom of Macedon and had its own political institutions (the Assembly of the </w:t>
      </w:r>
      <w:r w:rsidR="00A86E70">
        <w:t>D</w:t>
      </w:r>
      <w:r>
        <w:t>emos). The discovery of new gold mines near the cit</w:t>
      </w:r>
      <w:r w:rsidR="001251F1">
        <w:t xml:space="preserve">y </w:t>
      </w:r>
      <w:proofErr w:type="gramStart"/>
      <w:r>
        <w:t>at</w:t>
      </w:r>
      <w:proofErr w:type="gramEnd"/>
      <w:r>
        <w:t xml:space="preserve"> </w:t>
      </w:r>
      <w:proofErr w:type="spellStart"/>
      <w:r>
        <w:t>Asyl</w:t>
      </w:r>
      <w:r w:rsidR="001251F1">
        <w:t>a</w:t>
      </w:r>
      <w:proofErr w:type="spellEnd"/>
      <w:r w:rsidR="001251F1">
        <w:t xml:space="preserve"> </w:t>
      </w:r>
      <w:r>
        <w:t xml:space="preserve">contributed </w:t>
      </w:r>
      <w:r w:rsidR="00DB3302">
        <w:t xml:space="preserve">greatly </w:t>
      </w:r>
      <w:r>
        <w:t>to the wealth of Philip</w:t>
      </w:r>
      <w:r w:rsidR="00DB3302">
        <w:t>, who</w:t>
      </w:r>
      <w:r>
        <w:t xml:space="preserve"> established a mint there. The city became fully integrated into the kingdom during the last years of the reign (221 to 179 BC)</w:t>
      </w:r>
      <w:r w:rsidR="00DB3302">
        <w:t>. Phillip was assassinated by one of his bodyguards</w:t>
      </w:r>
      <w:r w:rsidR="00A86E70">
        <w:t xml:space="preserve"> and </w:t>
      </w:r>
      <w:r w:rsidR="00DB3302">
        <w:t xml:space="preserve">his son </w:t>
      </w:r>
      <w:r w:rsidR="00A86E70">
        <w:t xml:space="preserve">Alexander </w:t>
      </w:r>
      <w:r w:rsidR="00DB3302">
        <w:t>founded a</w:t>
      </w:r>
      <w:r w:rsidR="00A86E70">
        <w:t>n empire</w:t>
      </w:r>
      <w:r w:rsidR="005A24FC">
        <w:t xml:space="preserve"> </w:t>
      </w:r>
      <w:r w:rsidR="00A86E70">
        <w:t>that was eventually succeeded by Rome.</w:t>
      </w:r>
    </w:p>
    <w:p w14:paraId="6CD3D7AE" w14:textId="2D05F77C" w:rsidR="009F3B47" w:rsidRDefault="009F3B47" w:rsidP="00DB3302">
      <w:pPr>
        <w:spacing w:after="100"/>
      </w:pPr>
      <w:r>
        <w:t xml:space="preserve">When the Romans destroyed the Antigonid dynasty of Macedon in the Third Macedonian War (168 BC), they divided the kingdom into four separate states. Amphipolis (rather than Philippi) </w:t>
      </w:r>
      <w:r w:rsidR="00A86E70">
        <w:t xml:space="preserve">then </w:t>
      </w:r>
      <w:r>
        <w:t>became the capital of the eastern Macedonian state.</w:t>
      </w:r>
      <w:r w:rsidR="00DB3302">
        <w:t xml:space="preserve">  </w:t>
      </w:r>
      <w:r>
        <w:t>Almost nothing is known about the city in this period, but archeological remains include walls, the Greek theatre, the foundations of a house under the Roman forum and a little temple dedicated to a</w:t>
      </w:r>
      <w:r w:rsidR="00DB3302">
        <w:t xml:space="preserve">n unknown </w:t>
      </w:r>
      <w:r>
        <w:t xml:space="preserve">hero cult. </w:t>
      </w:r>
    </w:p>
    <w:p w14:paraId="395D9AB0" w14:textId="18AD02C9" w:rsidR="009F3B47" w:rsidRDefault="009F3B47" w:rsidP="009F3B47">
      <w:pPr>
        <w:spacing w:after="100"/>
      </w:pPr>
      <w:r>
        <w:t xml:space="preserve">The city reappears in </w:t>
      </w:r>
      <w:r w:rsidR="00DB3302">
        <w:t xml:space="preserve">ancient historical records </w:t>
      </w:r>
      <w:r>
        <w:t xml:space="preserve">during the civil war (43–42 BC) that followed the assassination of Julius Caesar in 44 BC. </w:t>
      </w:r>
      <w:r w:rsidR="00DB3302">
        <w:t xml:space="preserve"> </w:t>
      </w:r>
      <w:r>
        <w:t xml:space="preserve">Caesar's heirs Mark Antony and Octavian </w:t>
      </w:r>
      <w:r w:rsidR="00DB3302">
        <w:t xml:space="preserve">(whom we spoke of regarding Ephesus) </w:t>
      </w:r>
      <w:r>
        <w:t xml:space="preserve">confronted the forces of </w:t>
      </w:r>
      <w:r w:rsidR="00A86E70">
        <w:t>Julius Caesars’</w:t>
      </w:r>
      <w:r>
        <w:t xml:space="preserve"> assassins Marcus Junius Brutus and Gaius Cassius Longinus at the Battle of Philippi on the plain to the west of the city during October in 42 BC. Antony and Octavian won this final battle against the partisans of the Republic. They released some of their veteran soldiers, probably from Legion XXVIII, to colonize </w:t>
      </w:r>
      <w:r w:rsidR="00A86E70">
        <w:t>Philippi</w:t>
      </w:r>
      <w:r>
        <w:t>, which was re</w:t>
      </w:r>
      <w:r w:rsidR="00DB3302">
        <w:t>-</w:t>
      </w:r>
      <w:r>
        <w:t xml:space="preserve">founded as Colonia Victrix </w:t>
      </w:r>
      <w:proofErr w:type="spellStart"/>
      <w:r>
        <w:t>Philippensium</w:t>
      </w:r>
      <w:proofErr w:type="spellEnd"/>
      <w:r>
        <w:t xml:space="preserve">. </w:t>
      </w:r>
      <w:r w:rsidR="00DB3302">
        <w:t xml:space="preserve"> </w:t>
      </w:r>
      <w:r>
        <w:t>From 30 BC Octavian established his control of the Roman state, becoming Roman emperor</w:t>
      </w:r>
      <w:r w:rsidR="00DB3302">
        <w:t xml:space="preserve"> beginning in </w:t>
      </w:r>
      <w:r>
        <w:t xml:space="preserve">27 BC. He reorganized the colony and established more settlers there, veterans (possibly from the Praetorian Guard) and other Italians. The city was renamed Colonia Iulia </w:t>
      </w:r>
      <w:proofErr w:type="spellStart"/>
      <w:r>
        <w:t>Philippensis</w:t>
      </w:r>
      <w:proofErr w:type="spellEnd"/>
      <w:r>
        <w:t xml:space="preserve">, and then Colonia Augusta Iulia </w:t>
      </w:r>
      <w:proofErr w:type="spellStart"/>
      <w:r>
        <w:t>Philippensis</w:t>
      </w:r>
      <w:proofErr w:type="spellEnd"/>
      <w:r>
        <w:t xml:space="preserve"> after January, 27 BC, when Octavian received the title </w:t>
      </w:r>
      <w:r w:rsidR="00DB3302">
        <w:t>“</w:t>
      </w:r>
      <w:r>
        <w:t>Augustus</w:t>
      </w:r>
      <w:r w:rsidR="00DB3302">
        <w:t>”</w:t>
      </w:r>
      <w:r>
        <w:t xml:space="preserve"> from the Roman Senate.</w:t>
      </w:r>
    </w:p>
    <w:p w14:paraId="572A0D4B" w14:textId="60E218A6" w:rsidR="009F3B47" w:rsidRDefault="009F3B47" w:rsidP="009F3B47">
      <w:pPr>
        <w:spacing w:after="100"/>
      </w:pPr>
      <w:r>
        <w:t xml:space="preserve">Following this second renaming, and perhaps after the first, the territory </w:t>
      </w:r>
      <w:r w:rsidR="00DB3302">
        <w:t>around</w:t>
      </w:r>
      <w:r>
        <w:t xml:space="preserve"> Philippi was divided into squares of land and distributed to the colonists. </w:t>
      </w:r>
      <w:r w:rsidR="00DB3302">
        <w:t xml:space="preserve"> </w:t>
      </w:r>
      <w:r>
        <w:t>The city kept its Macedonian walls, and its general plan was modified only partially by the construction of a forum</w:t>
      </w:r>
      <w:r w:rsidR="005A24FC">
        <w:t xml:space="preserve"> </w:t>
      </w:r>
      <w:r>
        <w:t>a little to the east of the site of Greek agora. It was a "miniature Rome", under the municipal law of Rome, and governed by two military officers, the duumviri, who were appointed directly from Rome, similar to Roman colonies</w:t>
      </w:r>
      <w:r w:rsidR="00DB3302">
        <w:t>.</w:t>
      </w:r>
    </w:p>
    <w:p w14:paraId="36735630" w14:textId="214D23B2" w:rsidR="00FC0CF1" w:rsidRDefault="00FC0CF1" w:rsidP="009F3B47">
      <w:pPr>
        <w:spacing w:after="100"/>
      </w:pPr>
      <w:r>
        <w:rPr>
          <w:noProof/>
        </w:rPr>
        <w:lastRenderedPageBreak/>
        <w:drawing>
          <wp:anchor distT="0" distB="0" distL="114300" distR="114300" simplePos="0" relativeHeight="251660288" behindDoc="0" locked="0" layoutInCell="1" allowOverlap="1" wp14:anchorId="0D57FC8B" wp14:editId="17DCAB88">
            <wp:simplePos x="0" y="0"/>
            <wp:positionH relativeFrom="margin">
              <wp:posOffset>2585085</wp:posOffset>
            </wp:positionH>
            <wp:positionV relativeFrom="margin">
              <wp:posOffset>829945</wp:posOffset>
            </wp:positionV>
            <wp:extent cx="3543300" cy="265747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43300" cy="2657475"/>
                    </a:xfrm>
                    <a:prstGeom prst="rect">
                      <a:avLst/>
                    </a:prstGeom>
                    <a:noFill/>
                    <a:ln>
                      <a:noFill/>
                    </a:ln>
                  </pic:spPr>
                </pic:pic>
              </a:graphicData>
            </a:graphic>
          </wp:anchor>
        </w:drawing>
      </w:r>
      <w:r w:rsidR="009F3B47">
        <w:t xml:space="preserve">The colony recognized its dependence on the mines that brought it its privileged position on the Via </w:t>
      </w:r>
      <w:proofErr w:type="spellStart"/>
      <w:r w:rsidR="009F3B47">
        <w:t>Egnatia</w:t>
      </w:r>
      <w:proofErr w:type="spellEnd"/>
      <w:r w:rsidR="009F3B47">
        <w:t xml:space="preserve">. Many monuments </w:t>
      </w:r>
      <w:r w:rsidR="00DB3302">
        <w:t xml:space="preserve">uncovered by archaeologists </w:t>
      </w:r>
      <w:r w:rsidR="009F3B47">
        <w:t xml:space="preserve">evidence its </w:t>
      </w:r>
      <w:r w:rsidR="00DB3302">
        <w:t xml:space="preserve">great </w:t>
      </w:r>
      <w:r w:rsidR="009F3B47">
        <w:t xml:space="preserve">wealth – </w:t>
      </w:r>
      <w:r w:rsidR="00DB3302">
        <w:t xml:space="preserve">these are </w:t>
      </w:r>
      <w:r w:rsidR="009F3B47">
        <w:t>particularly imposing considering the relatively small size of the urban area</w:t>
      </w:r>
      <w:r w:rsidR="00DB3302">
        <w:t xml:space="preserve">.  </w:t>
      </w:r>
      <w:r w:rsidR="009F3B47">
        <w:t xml:space="preserve"> </w:t>
      </w:r>
      <w:r w:rsidR="00DB3302">
        <w:t>T</w:t>
      </w:r>
      <w:r w:rsidR="009F3B47">
        <w:t xml:space="preserve">he forum, laid out in two terraces on both sides of the main road, was constructed in several phases between the reigns of the Emperors Claudius (41–54 AD) and </w:t>
      </w:r>
      <w:proofErr w:type="spellStart"/>
      <w:r w:rsidR="009F3B47">
        <w:t>Antoninus</w:t>
      </w:r>
      <w:proofErr w:type="spellEnd"/>
      <w:r w:rsidR="009F3B47">
        <w:t xml:space="preserve"> Pius (138–161), and the theatre </w:t>
      </w:r>
      <w:r>
        <w:t xml:space="preserve">(originally built by Phillip) </w:t>
      </w:r>
      <w:r w:rsidR="009F3B47">
        <w:t>was enlarged and expanded to hold Roman games</w:t>
      </w:r>
      <w:r>
        <w:t xml:space="preserve"> </w:t>
      </w:r>
      <w:r w:rsidR="00590E9B">
        <w:t>(right).</w:t>
      </w:r>
    </w:p>
    <w:p w14:paraId="7DA76789" w14:textId="32336493" w:rsidR="009F3B47" w:rsidRDefault="00E803D3" w:rsidP="00CF44E2">
      <w:pPr>
        <w:spacing w:after="100"/>
      </w:pPr>
      <w:r>
        <w:t>By the first century the city of Philippi had a diverse population of Thracians, Macedonians (Greeks), Romans and others from across the empire</w:t>
      </w:r>
      <w:r w:rsidR="00CF44E2">
        <w:t>- but unlike most major Roman cities, no significant Jewish population nor synagogue.  Acts 16 records how the Holy Spirit sent Paul a vision by night: “A man of Macedonia stood and pleaded with him, saying ‘Come over to Macedonia and help us.’” (Acts 16:9</w:t>
      </w:r>
      <w:proofErr w:type="gramStart"/>
      <w:r w:rsidR="00CF44E2">
        <w:t>)  Paul</w:t>
      </w:r>
      <w:proofErr w:type="gramEnd"/>
      <w:r w:rsidR="00CF44E2">
        <w:t xml:space="preserve"> and his companions, which included Silas, Timothy and Luke, immediately sailed for Neapolis, the port city only about 8 miles from Philippi.  Paul</w:t>
      </w:r>
      <w:r w:rsidR="009F3B47">
        <w:t xml:space="preserve"> is believed to have preached for the first time on European soil in Philippi</w:t>
      </w:r>
      <w:r w:rsidR="00FC0CF1">
        <w:t xml:space="preserve"> around AD 50 or 51</w:t>
      </w:r>
      <w:r w:rsidR="009F3B47">
        <w:t xml:space="preserve">. </w:t>
      </w:r>
    </w:p>
    <w:p w14:paraId="25B13EFF" w14:textId="6DB03693" w:rsidR="00164ABE" w:rsidRDefault="00164ABE" w:rsidP="00164ABE">
      <w:pPr>
        <w:spacing w:after="100"/>
      </w:pPr>
      <w:r>
        <w:t>Paul’s custom was to go to the synagogue whenever he first arrived in a new city, but in Philippi</w:t>
      </w:r>
      <w:r w:rsidR="00590E9B">
        <w:t xml:space="preserve"> </w:t>
      </w:r>
      <w:r>
        <w:t>there was no synagogue, and he went to the river where he knew that Jews would be worshipping (Acts 16:13). Th</w:t>
      </w:r>
      <w:r w:rsidR="00590E9B">
        <w:t>ey</w:t>
      </w:r>
      <w:r>
        <w:t xml:space="preserve"> met Lydia, a Gentile who became the first Christian convert in Europe: “One of those listening was a woman from the city of Thyatira named Lydia, a dealer in purple cloth. She was a worshiper of God. The Lord opened her heart to respond to Paul’s message. When she and the members of her household were baptized, she invited us to her home.</w:t>
      </w:r>
      <w:r w:rsidR="00590E9B">
        <w:t>”</w:t>
      </w:r>
    </w:p>
    <w:p w14:paraId="4121098C" w14:textId="69A48559" w:rsidR="00164ABE" w:rsidRDefault="00CF44E2" w:rsidP="00CF44E2">
      <w:pPr>
        <w:spacing w:after="100"/>
      </w:pPr>
      <w:r>
        <w:t xml:space="preserve">Acts 16 describes how a slave girl “possessed with spirit of divination” followed them </w:t>
      </w:r>
      <w:r w:rsidR="00164ABE">
        <w:t xml:space="preserve">for several days </w:t>
      </w:r>
      <w:r>
        <w:t xml:space="preserve">and cried out </w:t>
      </w:r>
      <w:r w:rsidR="00E83756">
        <w:t>“</w:t>
      </w:r>
      <w:r>
        <w:t xml:space="preserve">These men are the servants of the </w:t>
      </w:r>
      <w:proofErr w:type="gramStart"/>
      <w:r>
        <w:t>Most</w:t>
      </w:r>
      <w:r w:rsidR="00BD35B3">
        <w:t xml:space="preserve"> </w:t>
      </w:r>
      <w:r>
        <w:t>High</w:t>
      </w:r>
      <w:proofErr w:type="gramEnd"/>
      <w:r>
        <w:t xml:space="preserve"> God, who proclaim to us the way of salvation.’’  After many days, Paul became annoyed</w:t>
      </w:r>
      <w:r w:rsidR="00164ABE">
        <w:t xml:space="preserve">.  He </w:t>
      </w:r>
      <w:r w:rsidR="00590E9B">
        <w:t>cast out the demon in a most public manner</w:t>
      </w:r>
      <w:r>
        <w:t>.  Her masters</w:t>
      </w:r>
      <w:r w:rsidR="00164ABE">
        <w:t xml:space="preserve">, </w:t>
      </w:r>
      <w:r w:rsidR="00A250C9">
        <w:t xml:space="preserve">now </w:t>
      </w:r>
      <w:r w:rsidR="00164ABE">
        <w:t xml:space="preserve">seeing their profitable slave was no longer profitable, dragged Paul and Silas to the authorities, who put them in jail, tore off their clothes and beat them with rods.  God sent an earthquake, and Paul taught and converted their jailer.  </w:t>
      </w:r>
    </w:p>
    <w:p w14:paraId="2E630D8A" w14:textId="0EFA3A1E" w:rsidR="00CF44E2" w:rsidRDefault="00164ABE" w:rsidP="00CF44E2">
      <w:pPr>
        <w:spacing w:after="100"/>
      </w:pPr>
      <w:r>
        <w:t>The next morning, when the jailer said Paul and Silas could go, Paul said, “They have beaten us openly, uncondemned Romans, and have thrown us into prison.  And now do they put us out secretly?  No indeed!  Let them come themselves and get us out.”  (Acts 16:37</w:t>
      </w:r>
      <w:proofErr w:type="gramStart"/>
      <w:r>
        <w:t xml:space="preserve">) </w:t>
      </w:r>
      <w:r w:rsidR="00A250C9">
        <w:t xml:space="preserve"> Uh</w:t>
      </w:r>
      <w:proofErr w:type="gramEnd"/>
      <w:r w:rsidR="00A250C9">
        <w:t xml:space="preserve"> oh- t</w:t>
      </w:r>
      <w:r>
        <w:t xml:space="preserve">hese </w:t>
      </w:r>
      <w:r w:rsidR="00A250C9">
        <w:t>local magistrates</w:t>
      </w:r>
      <w:r w:rsidR="00590E9B">
        <w:t xml:space="preserve"> </w:t>
      </w:r>
      <w:r>
        <w:t xml:space="preserve">had bound, beaten and jailed Roman citizens.  Paul and Silas could have gotten them in a </w:t>
      </w:r>
      <w:r w:rsidRPr="00A250C9">
        <w:rPr>
          <w:i/>
          <w:iCs/>
        </w:rPr>
        <w:t>great</w:t>
      </w:r>
      <w:r>
        <w:t xml:space="preserve"> deal of trouble</w:t>
      </w:r>
      <w:r w:rsidR="00A86E70">
        <w:t xml:space="preserve">. </w:t>
      </w:r>
      <w:r w:rsidR="00A250C9">
        <w:t xml:space="preserve"> </w:t>
      </w:r>
      <w:r w:rsidR="00CB5996">
        <w:t>I</w:t>
      </w:r>
      <w:r w:rsidR="00A86E70">
        <w:t>nstead, Paul knew that the church was now established, and that it was time to move on to Thessalonica</w:t>
      </w:r>
      <w:r w:rsidR="00BD35B3">
        <w:t xml:space="preserve">- </w:t>
      </w:r>
      <w:r w:rsidR="00A250C9">
        <w:t xml:space="preserve">at least </w:t>
      </w:r>
      <w:r w:rsidR="00BD35B3">
        <w:t>for now.</w:t>
      </w:r>
    </w:p>
    <w:p w14:paraId="48F8F367" w14:textId="32DFD99B" w:rsidR="006D5CB0" w:rsidRDefault="006D5CB0" w:rsidP="006D5CB0">
      <w:pPr>
        <w:spacing w:after="100"/>
      </w:pPr>
      <w:r>
        <w:t>Paul visited the church at Philippi again on his third missionary journey, and the believers there gave generously to support Paul’s ministry (Philippians 4:15; 2 Corinthians 11:9) as well as the church in Jerusalem (2 Corinthians 8:1–5). While Paul was imprisoned in Rome, the church at Philippi sent Epaphroditus to minister to him. In return, Paul sent Timothy to the congregation at Philippi.</w:t>
      </w:r>
      <w:r w:rsidR="00590E9B">
        <w:t xml:space="preserve">  </w:t>
      </w:r>
      <w:r w:rsidR="00CB5996">
        <w:t>Theirs</w:t>
      </w:r>
      <w:r w:rsidR="00590E9B">
        <w:t xml:space="preserve"> was a close relationship.</w:t>
      </w:r>
    </w:p>
    <w:p w14:paraId="23C85111" w14:textId="7B1F398F" w:rsidR="009F3B47" w:rsidRDefault="006D5CB0" w:rsidP="006D5CB0">
      <w:pPr>
        <w:spacing w:after="100"/>
      </w:pPr>
      <w:r>
        <w:t xml:space="preserve">From the time it was established, the church at Philippi </w:t>
      </w:r>
      <w:r w:rsidR="00A86E70">
        <w:t>impresses me as being</w:t>
      </w:r>
      <w:r>
        <w:t xml:space="preserve"> healthy, strong, and generous, becoming a model church that only experienced minor problems of disunity (Philippians 4:2–7).</w:t>
      </w:r>
    </w:p>
    <w:p w14:paraId="392D1856" w14:textId="364D3602" w:rsidR="00BD35B3" w:rsidRDefault="00BD35B3">
      <w:r>
        <w:br w:type="page"/>
      </w:r>
    </w:p>
    <w:p w14:paraId="4B1DC278" w14:textId="2A1B42E3" w:rsidR="00A86E70" w:rsidRDefault="00BD35B3" w:rsidP="00BD35B3">
      <w:pPr>
        <w:pStyle w:val="Heading1"/>
      </w:pPr>
      <w:r>
        <w:lastRenderedPageBreak/>
        <w:t>Discussion Questions</w:t>
      </w:r>
    </w:p>
    <w:p w14:paraId="76BE054F" w14:textId="1D403BA0" w:rsidR="00BD35B3" w:rsidRDefault="00BD35B3" w:rsidP="006D5CB0">
      <w:pPr>
        <w:spacing w:after="100"/>
      </w:pPr>
      <w:r>
        <w:t>Read Acts 16 in its entirety before answering the following discussion questions:</w:t>
      </w:r>
    </w:p>
    <w:p w14:paraId="4975DF58" w14:textId="21CDFB24" w:rsidR="00BD35B3" w:rsidRDefault="00BD35B3">
      <w:pPr>
        <w:pStyle w:val="ListParagraph"/>
        <w:numPr>
          <w:ilvl w:val="0"/>
          <w:numId w:val="12"/>
        </w:numPr>
        <w:spacing w:after="600" w:line="240" w:lineRule="auto"/>
        <w:contextualSpacing w:val="0"/>
      </w:pPr>
      <w:r>
        <w:t xml:space="preserve">Why did Paul circumcise Timothy?  </w:t>
      </w:r>
      <w:r w:rsidR="008F7692">
        <w:t>Hadn’t he told</w:t>
      </w:r>
      <w:r>
        <w:t xml:space="preserve"> the Galatians </w:t>
      </w:r>
      <w:r w:rsidR="008F7692">
        <w:t>that this was unnecessary?</w:t>
      </w:r>
      <w:r w:rsidR="00E83756">
        <w:t xml:space="preserve"> (You can reference I Corinthians 9:19-23).</w:t>
      </w:r>
    </w:p>
    <w:p w14:paraId="42C85DB1" w14:textId="0BF3108D" w:rsidR="00BD35B3" w:rsidRDefault="00BD35B3">
      <w:pPr>
        <w:pStyle w:val="ListParagraph"/>
        <w:numPr>
          <w:ilvl w:val="0"/>
          <w:numId w:val="12"/>
        </w:numPr>
        <w:spacing w:after="600" w:line="240" w:lineRule="auto"/>
        <w:contextualSpacing w:val="0"/>
      </w:pPr>
      <w:r>
        <w:t>What did they deliver to the cities?  Where was this found earlier in scripture?</w:t>
      </w:r>
    </w:p>
    <w:p w14:paraId="4223A698" w14:textId="0686B3A3" w:rsidR="00BD35B3" w:rsidRDefault="00BD35B3">
      <w:pPr>
        <w:pStyle w:val="ListParagraph"/>
        <w:numPr>
          <w:ilvl w:val="0"/>
          <w:numId w:val="12"/>
        </w:numPr>
        <w:spacing w:after="600" w:line="240" w:lineRule="auto"/>
        <w:contextualSpacing w:val="0"/>
      </w:pPr>
      <w:r>
        <w:t>Describe the role the Holy Spirit played/communicated after traveling thru Phrygia and Galatia</w:t>
      </w:r>
      <w:r w:rsidR="00E83756">
        <w:t>.</w:t>
      </w:r>
    </w:p>
    <w:p w14:paraId="674BBB2E" w14:textId="68DB49AA" w:rsidR="00BD35B3" w:rsidRDefault="00EC7B84">
      <w:pPr>
        <w:pStyle w:val="ListParagraph"/>
        <w:numPr>
          <w:ilvl w:val="0"/>
          <w:numId w:val="12"/>
        </w:numPr>
        <w:spacing w:after="600" w:line="240" w:lineRule="auto"/>
        <w:contextualSpacing w:val="0"/>
      </w:pPr>
      <w:r>
        <w:t>Describe what they did when they w</w:t>
      </w:r>
      <w:r w:rsidR="0027395B">
        <w:t>e</w:t>
      </w:r>
      <w:r>
        <w:t>nt to Philippi.</w:t>
      </w:r>
    </w:p>
    <w:p w14:paraId="7EC552AB" w14:textId="2D884624" w:rsidR="00EC7B84" w:rsidRDefault="00EC7B84">
      <w:pPr>
        <w:pStyle w:val="ListParagraph"/>
        <w:numPr>
          <w:ilvl w:val="0"/>
          <w:numId w:val="12"/>
        </w:numPr>
        <w:spacing w:after="600" w:line="240" w:lineRule="auto"/>
        <w:contextualSpacing w:val="0"/>
      </w:pPr>
      <w:r>
        <w:t>Describe Lydia</w:t>
      </w:r>
      <w:r w:rsidR="00EF1D45">
        <w:t xml:space="preserve"> </w:t>
      </w:r>
      <w:r>
        <w:t>and what she begged Paul to do after she was baptized</w:t>
      </w:r>
      <w:r w:rsidR="00E83756">
        <w:t>.</w:t>
      </w:r>
    </w:p>
    <w:p w14:paraId="62C61128" w14:textId="4D01EBDC" w:rsidR="00EC7B84" w:rsidRDefault="00EC7B84">
      <w:pPr>
        <w:pStyle w:val="ListParagraph"/>
        <w:numPr>
          <w:ilvl w:val="0"/>
          <w:numId w:val="12"/>
        </w:numPr>
        <w:spacing w:after="600" w:line="240" w:lineRule="auto"/>
        <w:contextualSpacing w:val="0"/>
      </w:pPr>
      <w:r>
        <w:t xml:space="preserve">Describe why and how Paul and Silas were beaten and jailed.  Did you see anything new </w:t>
      </w:r>
      <w:r w:rsidR="001251F1">
        <w:t xml:space="preserve">in </w:t>
      </w:r>
      <w:r>
        <w:t>this reading that you found interesting or that you missed in previous readings?</w:t>
      </w:r>
    </w:p>
    <w:p w14:paraId="28482A61" w14:textId="1804DD75" w:rsidR="00EC7B84" w:rsidRDefault="00EC7B84">
      <w:pPr>
        <w:pStyle w:val="ListParagraph"/>
        <w:numPr>
          <w:ilvl w:val="0"/>
          <w:numId w:val="12"/>
        </w:numPr>
        <w:spacing w:after="600" w:line="240" w:lineRule="auto"/>
        <w:contextualSpacing w:val="0"/>
      </w:pPr>
      <w:r>
        <w:t>Discuss the salvation of the jailer- including what he did for them later that night.</w:t>
      </w:r>
    </w:p>
    <w:p w14:paraId="4965D1C9" w14:textId="664521D0" w:rsidR="00EC7B84" w:rsidRDefault="00EC7B84">
      <w:pPr>
        <w:pStyle w:val="ListParagraph"/>
        <w:numPr>
          <w:ilvl w:val="0"/>
          <w:numId w:val="12"/>
        </w:numPr>
        <w:spacing w:after="600" w:line="240" w:lineRule="auto"/>
        <w:contextualSpacing w:val="0"/>
      </w:pPr>
      <w:r>
        <w:t>Imagine the scene—the magistrates sent officers to the jailer saying, “Let those men go.”  What happens next?</w:t>
      </w:r>
    </w:p>
    <w:p w14:paraId="7CCBA961" w14:textId="26E9FF82" w:rsidR="00EC7B84" w:rsidRDefault="00EC7B84">
      <w:pPr>
        <w:pStyle w:val="ListParagraph"/>
        <w:numPr>
          <w:ilvl w:val="0"/>
          <w:numId w:val="12"/>
        </w:numPr>
        <w:spacing w:after="600" w:line="240" w:lineRule="auto"/>
        <w:contextualSpacing w:val="0"/>
      </w:pPr>
      <w:r>
        <w:t xml:space="preserve">The magistrates were afraid—they made some serious procedural errors.  </w:t>
      </w:r>
      <w:r w:rsidR="001251F1">
        <w:t>Discuss</w:t>
      </w:r>
      <w:r>
        <w:t xml:space="preserve"> what one or two of those </w:t>
      </w:r>
      <w:r w:rsidR="001251F1">
        <w:t xml:space="preserve">errors </w:t>
      </w:r>
      <w:r>
        <w:t>may have been.</w:t>
      </w:r>
    </w:p>
    <w:p w14:paraId="1168C598" w14:textId="1117EFCF" w:rsidR="00EC7B84" w:rsidRDefault="00337020">
      <w:pPr>
        <w:pStyle w:val="ListParagraph"/>
        <w:numPr>
          <w:ilvl w:val="0"/>
          <w:numId w:val="12"/>
        </w:numPr>
        <w:spacing w:after="600" w:line="240" w:lineRule="auto"/>
        <w:contextualSpacing w:val="0"/>
      </w:pPr>
      <w:r>
        <w:t>One</w:t>
      </w:r>
      <w:r w:rsidR="00EC7B84">
        <w:t xml:space="preserve"> can only imagine the irony of </w:t>
      </w:r>
      <w:r>
        <w:t xml:space="preserve">the realization of the </w:t>
      </w:r>
      <w:r w:rsidR="00EC7B84">
        <w:t xml:space="preserve">magistrates about Paul and Silas.  First, these magistrates had jailed and beaten </w:t>
      </w:r>
      <w:r>
        <w:t xml:space="preserve">Roman </w:t>
      </w:r>
      <w:r w:rsidR="00EC7B84">
        <w:t>citizens without trial</w:t>
      </w:r>
      <w:r w:rsidR="001E32A4">
        <w:t xml:space="preserve"> and</w:t>
      </w:r>
      <w:r>
        <w:t xml:space="preserve"> had not </w:t>
      </w:r>
      <w:r w:rsidR="001251F1">
        <w:t>bothered to</w:t>
      </w:r>
      <w:r w:rsidR="00176A13">
        <w:t xml:space="preserve"> </w:t>
      </w:r>
      <w:r w:rsidR="00EC7B84">
        <w:t>investig</w:t>
      </w:r>
      <w:r>
        <w:t>ate the charges brought against these “strangers”</w:t>
      </w:r>
      <w:r w:rsidR="00EC7B84">
        <w:t>; second, any investigation would confirm that neither Paul nor Silas had done any harm to the city or were troublemakers, but instead, had performed a noteworthy miracle (</w:t>
      </w:r>
      <w:r>
        <w:t xml:space="preserve">later, in Acts 19, </w:t>
      </w:r>
      <w:proofErr w:type="spellStart"/>
      <w:r>
        <w:t>Demitrius</w:t>
      </w:r>
      <w:proofErr w:type="spellEnd"/>
      <w:r>
        <w:t xml:space="preserve"> tries the same </w:t>
      </w:r>
      <w:r w:rsidR="001251F1">
        <w:t>thing</w:t>
      </w:r>
      <w:r>
        <w:t>, start</w:t>
      </w:r>
      <w:r w:rsidR="001251F1">
        <w:t>s</w:t>
      </w:r>
      <w:r>
        <w:t xml:space="preserve"> a riot, and is called to task for it</w:t>
      </w:r>
      <w:r w:rsidR="00EC7B84">
        <w:t xml:space="preserve">); third, that as these “troublemakers” </w:t>
      </w:r>
      <w:r>
        <w:t xml:space="preserve">were in jail after being beaten, they </w:t>
      </w:r>
      <w:r w:rsidR="00EC7B84">
        <w:t xml:space="preserve">were praying and singing hymns; fourth, </w:t>
      </w:r>
      <w:r>
        <w:t>the</w:t>
      </w:r>
      <w:r w:rsidR="001E32A4">
        <w:t>ir</w:t>
      </w:r>
      <w:r>
        <w:t xml:space="preserve"> God</w:t>
      </w:r>
      <w:r w:rsidR="001E32A4">
        <w:t xml:space="preserve"> caused</w:t>
      </w:r>
      <w:r>
        <w:t xml:space="preserve"> the previous night’s earthquake, freeing all the prisoners from their chains—but none chose to escape</w:t>
      </w:r>
      <w:r w:rsidR="001E32A4">
        <w:t>, causing even their jailer to accept their “new religion”</w:t>
      </w:r>
      <w:r>
        <w:t xml:space="preserve">.  </w:t>
      </w:r>
      <w:r w:rsidRPr="001251F1">
        <w:rPr>
          <w:u w:val="single"/>
        </w:rPr>
        <w:t>Note any thoughts you may have about any of this</w:t>
      </w:r>
      <w:r>
        <w:t>.  Do you think that</w:t>
      </w:r>
      <w:r w:rsidR="00A81837">
        <w:t xml:space="preserve"> if</w:t>
      </w:r>
      <w:r>
        <w:t xml:space="preserve"> the word of this</w:t>
      </w:r>
      <w:r w:rsidR="001251F1">
        <w:t xml:space="preserve"> had </w:t>
      </w:r>
      <w:r>
        <w:t>eventually spread in the city</w:t>
      </w:r>
      <w:r w:rsidR="00A81837">
        <w:t xml:space="preserve">, </w:t>
      </w:r>
      <w:r>
        <w:t xml:space="preserve">what </w:t>
      </w:r>
      <w:r w:rsidR="001251F1">
        <w:t>effect would that have on the new local church?</w:t>
      </w:r>
    </w:p>
    <w:p w14:paraId="63F86073" w14:textId="77777777" w:rsidR="00BD35B3" w:rsidRDefault="00BD35B3">
      <w:pPr>
        <w:rPr>
          <w:rFonts w:asciiTheme="majorHAnsi" w:eastAsiaTheme="majorEastAsia" w:hAnsiTheme="majorHAnsi" w:cstheme="majorBidi"/>
          <w:b/>
          <w:bCs/>
          <w:color w:val="1F3864" w:themeColor="accent5" w:themeShade="80"/>
          <w:sz w:val="32"/>
          <w:szCs w:val="28"/>
        </w:rPr>
      </w:pPr>
      <w:r>
        <w:br w:type="page"/>
      </w:r>
    </w:p>
    <w:p w14:paraId="598F5B38" w14:textId="4A0604F1" w:rsidR="00A86E70" w:rsidRDefault="005B0868" w:rsidP="005B0868">
      <w:pPr>
        <w:pStyle w:val="Heading1"/>
      </w:pPr>
      <w:r>
        <w:lastRenderedPageBreak/>
        <w:t>Lesson 17: Philippians Chapter 1</w:t>
      </w:r>
    </w:p>
    <w:p w14:paraId="6F114543" w14:textId="78A158AA" w:rsidR="005B0868" w:rsidRDefault="00E20A3F" w:rsidP="006D5CB0">
      <w:pPr>
        <w:spacing w:after="100"/>
      </w:pPr>
      <w:r>
        <w:t>Read Philippians chapter one in its entirety and answer the following questions:</w:t>
      </w:r>
    </w:p>
    <w:p w14:paraId="283098AF" w14:textId="6EA98EA4" w:rsidR="00E20A3F" w:rsidRDefault="007973BD" w:rsidP="006D5CB0">
      <w:pPr>
        <w:spacing w:after="100"/>
      </w:pPr>
      <w:r>
        <w:t>Paul</w:t>
      </w:r>
      <w:r w:rsidR="001251F1">
        <w:t xml:space="preserve"> thanked </w:t>
      </w:r>
      <w:r>
        <w:t xml:space="preserve">them for coming through when he needed help.  He also reminds them that only in Christ are real unity and joy possible.  With Christ as their model of </w:t>
      </w:r>
      <w:r w:rsidRPr="007973BD">
        <w:rPr>
          <w:u w:val="single"/>
        </w:rPr>
        <w:t>ultimate</w:t>
      </w:r>
      <w:r>
        <w:t xml:space="preserve"> humility &amp; service, believers can enjoy purpose, have a positive attitude, have goals and labor with a purpose.</w:t>
      </w:r>
      <w:r w:rsidR="008F7692">
        <w:t xml:space="preserve">  The date of the letter doesn’t matter, but it’s thought to be penned from Rome about 62 AD.</w:t>
      </w:r>
    </w:p>
    <w:p w14:paraId="0814815F" w14:textId="1C592B19" w:rsidR="007973BD" w:rsidRPr="008F7692" w:rsidRDefault="008F7692" w:rsidP="006D5CB0">
      <w:pPr>
        <w:spacing w:after="100"/>
        <w:rPr>
          <w:b/>
          <w:bCs/>
        </w:rPr>
      </w:pPr>
      <w:r w:rsidRPr="008F7692">
        <w:rPr>
          <w:b/>
          <w:bCs/>
        </w:rPr>
        <w:t>Philippians 1:</w:t>
      </w:r>
      <w:r>
        <w:rPr>
          <w:b/>
          <w:bCs/>
        </w:rPr>
        <w:t>1-2</w:t>
      </w:r>
    </w:p>
    <w:p w14:paraId="40D77214" w14:textId="3048B70A" w:rsidR="008F7692" w:rsidRDefault="008F7692">
      <w:pPr>
        <w:pStyle w:val="ListParagraph"/>
        <w:numPr>
          <w:ilvl w:val="0"/>
          <w:numId w:val="23"/>
        </w:numPr>
        <w:spacing w:after="600"/>
        <w:contextualSpacing w:val="0"/>
      </w:pPr>
      <w:r>
        <w:t>Written by whom, and to whom?</w:t>
      </w:r>
    </w:p>
    <w:p w14:paraId="44AAF280" w14:textId="73DB662D" w:rsidR="008F7692" w:rsidRPr="008F7692" w:rsidRDefault="008F7692" w:rsidP="008F7692">
      <w:pPr>
        <w:spacing w:after="100"/>
        <w:rPr>
          <w:b/>
          <w:bCs/>
        </w:rPr>
      </w:pPr>
      <w:r w:rsidRPr="008F7692">
        <w:rPr>
          <w:b/>
          <w:bCs/>
        </w:rPr>
        <w:t>Philippians 1:</w:t>
      </w:r>
      <w:r>
        <w:rPr>
          <w:b/>
          <w:bCs/>
        </w:rPr>
        <w:t>3-11</w:t>
      </w:r>
    </w:p>
    <w:p w14:paraId="036B410B" w14:textId="77475907" w:rsidR="008F7692" w:rsidRDefault="008F7692">
      <w:pPr>
        <w:pStyle w:val="ListParagraph"/>
        <w:numPr>
          <w:ilvl w:val="0"/>
          <w:numId w:val="23"/>
        </w:numPr>
        <w:spacing w:after="600"/>
        <w:contextualSpacing w:val="0"/>
      </w:pPr>
      <w:r>
        <w:t>In verses 3-6, what specifically was Paul thankful for in his prayers?</w:t>
      </w:r>
    </w:p>
    <w:p w14:paraId="41245E5B" w14:textId="6ACFFDC7" w:rsidR="008F7692" w:rsidRDefault="008F7692">
      <w:pPr>
        <w:pStyle w:val="ListParagraph"/>
        <w:numPr>
          <w:ilvl w:val="0"/>
          <w:numId w:val="23"/>
        </w:numPr>
        <w:spacing w:after="600"/>
        <w:contextualSpacing w:val="0"/>
      </w:pPr>
      <w:r>
        <w:t>How do you think they felt when he expressed his confidence in them?</w:t>
      </w:r>
      <w:r w:rsidR="00C85E4E">
        <w:t xml:space="preserve">  Perhaps contrast that with statement(s) in other epistles.</w:t>
      </w:r>
    </w:p>
    <w:p w14:paraId="1D325D54" w14:textId="40F153D6" w:rsidR="008F7692" w:rsidRDefault="00C85E4E">
      <w:pPr>
        <w:pStyle w:val="ListParagraph"/>
        <w:numPr>
          <w:ilvl w:val="0"/>
          <w:numId w:val="23"/>
        </w:numPr>
        <w:spacing w:after="600"/>
        <w:contextualSpacing w:val="0"/>
      </w:pPr>
      <w:r>
        <w:t>In 7-8 he now says he has them “in his heart” and describes his deep longing for them.  How can we apply these opening verses (3-8) to our Christian walk today?</w:t>
      </w:r>
    </w:p>
    <w:p w14:paraId="1B00074D" w14:textId="5D8D603C" w:rsidR="00C85E4E" w:rsidRDefault="00C85E4E">
      <w:pPr>
        <w:pStyle w:val="ListParagraph"/>
        <w:numPr>
          <w:ilvl w:val="0"/>
          <w:numId w:val="23"/>
        </w:numPr>
        <w:spacing w:after="600"/>
        <w:contextualSpacing w:val="0"/>
      </w:pPr>
      <w:r>
        <w:t>It is truly wonderful to think about how many people Paul was able to touch with his teaching, and then with those that he taught who in turn taught others (as in Colossae and Laodicea, the next book we will study).  Consider the prayers Paul made daily for the members, the elders and the deacons, as well as the prayers those that knew him—and those who only knew of him- made.  What lessons could we draw from considering this?</w:t>
      </w:r>
    </w:p>
    <w:p w14:paraId="6100F937" w14:textId="75FE7F2D" w:rsidR="008F7692" w:rsidRPr="008F7692" w:rsidRDefault="008F7692" w:rsidP="008F7692">
      <w:pPr>
        <w:spacing w:after="100"/>
        <w:rPr>
          <w:b/>
          <w:bCs/>
        </w:rPr>
      </w:pPr>
      <w:r w:rsidRPr="008F7692">
        <w:rPr>
          <w:b/>
          <w:bCs/>
        </w:rPr>
        <w:t>Philippians 1:</w:t>
      </w:r>
      <w:r>
        <w:rPr>
          <w:b/>
          <w:bCs/>
        </w:rPr>
        <w:t>12-18</w:t>
      </w:r>
    </w:p>
    <w:p w14:paraId="64BA7AAC" w14:textId="7793F6E8" w:rsidR="008F7692" w:rsidRDefault="00C85E4E">
      <w:pPr>
        <w:pStyle w:val="ListParagraph"/>
        <w:numPr>
          <w:ilvl w:val="0"/>
          <w:numId w:val="23"/>
        </w:numPr>
        <w:spacing w:after="600"/>
        <w:contextualSpacing w:val="0"/>
      </w:pPr>
      <w:r>
        <w:t>In verses 12-14, Paul tells them that his imprisonment has furthered the cause of Christ.  How?</w:t>
      </w:r>
    </w:p>
    <w:p w14:paraId="3BC087C7" w14:textId="01EE3140" w:rsidR="00C85E4E" w:rsidRDefault="007312C2">
      <w:pPr>
        <w:pStyle w:val="ListParagraph"/>
        <w:numPr>
          <w:ilvl w:val="0"/>
          <w:numId w:val="23"/>
        </w:numPr>
        <w:spacing w:after="600"/>
        <w:contextualSpacing w:val="0"/>
      </w:pPr>
      <w:r>
        <w:t xml:space="preserve">Verses 15-17, especially verse 15, can give us much to think about.  Putting Paul aside, </w:t>
      </w:r>
      <w:r w:rsidR="002E2920">
        <w:t>what motivations have you observed in those who teach?</w:t>
      </w:r>
    </w:p>
    <w:p w14:paraId="2F9FBE8A" w14:textId="7AAB1C6A" w:rsidR="002E2920" w:rsidRDefault="002E2920">
      <w:pPr>
        <w:pStyle w:val="ListParagraph"/>
        <w:numPr>
          <w:ilvl w:val="0"/>
          <w:numId w:val="23"/>
        </w:numPr>
        <w:spacing w:after="600"/>
        <w:contextualSpacing w:val="0"/>
      </w:pPr>
      <w:r>
        <w:t>Verse 18 reminds me of Mark 9:38-41.  Read that passage before commenting upon verse 18.</w:t>
      </w:r>
    </w:p>
    <w:p w14:paraId="077E05A9" w14:textId="77777777" w:rsidR="002E2920" w:rsidRDefault="002E2920">
      <w:pPr>
        <w:rPr>
          <w:b/>
          <w:bCs/>
        </w:rPr>
      </w:pPr>
      <w:r>
        <w:rPr>
          <w:b/>
          <w:bCs/>
        </w:rPr>
        <w:br w:type="page"/>
      </w:r>
    </w:p>
    <w:p w14:paraId="4658A1F3" w14:textId="5FF793D1" w:rsidR="008F7692" w:rsidRPr="008F7692" w:rsidRDefault="008F7692" w:rsidP="008F7692">
      <w:pPr>
        <w:spacing w:after="100"/>
        <w:rPr>
          <w:b/>
          <w:bCs/>
        </w:rPr>
      </w:pPr>
      <w:r w:rsidRPr="008F7692">
        <w:rPr>
          <w:b/>
          <w:bCs/>
        </w:rPr>
        <w:lastRenderedPageBreak/>
        <w:t>Philippians 1:</w:t>
      </w:r>
      <w:r>
        <w:rPr>
          <w:b/>
          <w:bCs/>
        </w:rPr>
        <w:t>19-26</w:t>
      </w:r>
      <w:r w:rsidR="002E2920">
        <w:rPr>
          <w:b/>
          <w:bCs/>
        </w:rPr>
        <w:t xml:space="preserve"> “To live is Christ, and to die is gain”</w:t>
      </w:r>
    </w:p>
    <w:p w14:paraId="3EB524FC" w14:textId="4300202F" w:rsidR="008F7692" w:rsidRDefault="002E2920">
      <w:pPr>
        <w:pStyle w:val="ListParagraph"/>
        <w:numPr>
          <w:ilvl w:val="0"/>
          <w:numId w:val="23"/>
        </w:numPr>
        <w:spacing w:after="600"/>
        <w:contextualSpacing w:val="0"/>
      </w:pPr>
      <w:r>
        <w:t>As Paul pens this</w:t>
      </w:r>
      <w:r w:rsidR="0056254F">
        <w:t xml:space="preserve"> epistle</w:t>
      </w:r>
      <w:r>
        <w:t xml:space="preserve"> he</w:t>
      </w:r>
      <w:r w:rsidR="0056254F">
        <w:t xml:space="preserve"> awaits </w:t>
      </w:r>
      <w:r>
        <w:t>his first trial before Nero—which was his right as a Roman citizen.  He did not know what the outcome would be (he was acquitted), but verses 19-20 explain Paul’s line of thinking and the reasons that he believed that he would be freed.  What are they?</w:t>
      </w:r>
    </w:p>
    <w:p w14:paraId="2DDC73E8" w14:textId="47C35FA8" w:rsidR="002E2920" w:rsidRDefault="002E2920">
      <w:pPr>
        <w:pStyle w:val="ListParagraph"/>
        <w:numPr>
          <w:ilvl w:val="0"/>
          <w:numId w:val="23"/>
        </w:numPr>
        <w:spacing w:after="600"/>
        <w:contextualSpacing w:val="0"/>
      </w:pPr>
      <w:r>
        <w:t xml:space="preserve">Verses 21-23 discuss a most mature outlook on his life to come.  Paul knew that God had plans for </w:t>
      </w:r>
      <w:proofErr w:type="gramStart"/>
      <w:r>
        <w:t>him</w:t>
      </w:r>
      <w:proofErr w:type="gramEnd"/>
      <w:r>
        <w:t xml:space="preserve"> an</w:t>
      </w:r>
      <w:r w:rsidR="0056254F">
        <w:t xml:space="preserve">d Paul </w:t>
      </w:r>
      <w:r>
        <w:t xml:space="preserve">trusted that God would do </w:t>
      </w:r>
      <w:r w:rsidRPr="002E2920">
        <w:rPr>
          <w:u w:val="single"/>
        </w:rPr>
        <w:t>what</w:t>
      </w:r>
      <w:r>
        <w:t xml:space="preserve">?  </w:t>
      </w:r>
    </w:p>
    <w:p w14:paraId="0988ADA2" w14:textId="67ABD498" w:rsidR="002E2920" w:rsidRDefault="002E2920">
      <w:pPr>
        <w:pStyle w:val="ListParagraph"/>
        <w:numPr>
          <w:ilvl w:val="0"/>
          <w:numId w:val="23"/>
        </w:numPr>
        <w:spacing w:after="600"/>
        <w:contextualSpacing w:val="0"/>
      </w:pPr>
      <w:r>
        <w:t xml:space="preserve">Verses 24-26 again speak of real confidence.  What were </w:t>
      </w:r>
      <w:r w:rsidR="0056254F">
        <w:t xml:space="preserve">Paul’s </w:t>
      </w:r>
      <w:r>
        <w:t xml:space="preserve">plans (or perhaps I should say </w:t>
      </w:r>
      <w:r w:rsidR="0056254F">
        <w:t xml:space="preserve">his </w:t>
      </w:r>
      <w:r>
        <w:t>“hopes”)?</w:t>
      </w:r>
    </w:p>
    <w:p w14:paraId="31AE80C4" w14:textId="1973196E" w:rsidR="008F7692" w:rsidRPr="008F7692" w:rsidRDefault="008F7692" w:rsidP="008F7692">
      <w:pPr>
        <w:spacing w:after="100"/>
        <w:rPr>
          <w:b/>
          <w:bCs/>
        </w:rPr>
      </w:pPr>
      <w:r w:rsidRPr="008F7692">
        <w:rPr>
          <w:b/>
          <w:bCs/>
        </w:rPr>
        <w:t>Philippians 1:</w:t>
      </w:r>
      <w:r>
        <w:rPr>
          <w:b/>
          <w:bCs/>
        </w:rPr>
        <w:t>27-30</w:t>
      </w:r>
    </w:p>
    <w:p w14:paraId="17A1B521" w14:textId="4CCD579B" w:rsidR="008F7692" w:rsidRDefault="002E2920">
      <w:pPr>
        <w:pStyle w:val="ListParagraph"/>
        <w:numPr>
          <w:ilvl w:val="0"/>
          <w:numId w:val="23"/>
        </w:numPr>
        <w:spacing w:after="600"/>
        <w:contextualSpacing w:val="0"/>
      </w:pPr>
      <w:r>
        <w:t xml:space="preserve">Verses </w:t>
      </w:r>
      <w:r w:rsidR="00932F18">
        <w:t>27-</w:t>
      </w:r>
      <w:r w:rsidR="00451461">
        <w:t xml:space="preserve">30 </w:t>
      </w:r>
      <w:r w:rsidR="0056254F">
        <w:t xml:space="preserve">are </w:t>
      </w:r>
      <w:r w:rsidR="00451461">
        <w:t>one complete thought.  Briefly describe the thought (and we’ll dig in a little deeper in the next few questions).</w:t>
      </w:r>
    </w:p>
    <w:p w14:paraId="5AABE7F5" w14:textId="249648E9" w:rsidR="00451461" w:rsidRDefault="00451461">
      <w:pPr>
        <w:pStyle w:val="ListParagraph"/>
        <w:numPr>
          <w:ilvl w:val="0"/>
          <w:numId w:val="23"/>
        </w:numPr>
        <w:spacing w:after="600"/>
        <w:contextualSpacing w:val="0"/>
      </w:pPr>
      <w:r>
        <w:t>Verses 27-28 speak of worthy conduct, standing fast, striving together</w:t>
      </w:r>
      <w:r w:rsidR="00EF1D45">
        <w:t>,</w:t>
      </w:r>
      <w:r>
        <w:t xml:space="preserve"> and not</w:t>
      </w:r>
      <w:r w:rsidR="0056254F">
        <w:t xml:space="preserve"> fearing </w:t>
      </w:r>
      <w:r>
        <w:t>their adversaries (and God’s adversary).  How do we</w:t>
      </w:r>
      <w:r w:rsidR="00EF1D45">
        <w:t>,</w:t>
      </w:r>
      <w:r>
        <w:t xml:space="preserve"> as Chr</w:t>
      </w:r>
      <w:r w:rsidR="00EF1D45">
        <w:t>i</w:t>
      </w:r>
      <w:r>
        <w:t>stians, and we</w:t>
      </w:r>
      <w:r w:rsidR="00EF1D45">
        <w:t>,</w:t>
      </w:r>
      <w:r>
        <w:t xml:space="preserve"> as a local church, do this?</w:t>
      </w:r>
    </w:p>
    <w:p w14:paraId="3C7C1F00" w14:textId="3173BFA5" w:rsidR="00451461" w:rsidRDefault="00451461">
      <w:pPr>
        <w:pStyle w:val="ListParagraph"/>
        <w:numPr>
          <w:ilvl w:val="0"/>
          <w:numId w:val="23"/>
        </w:numPr>
        <w:spacing w:after="600"/>
        <w:contextualSpacing w:val="0"/>
      </w:pPr>
      <w:r>
        <w:t>Verses 29-30 remind us of the “honor” of suffering for the sake of Christ.  Also read Matthew 5:10-12 (in the sermon on the mount) and Acts 5:41-42 (the apostles were publicly beaten), and then comment on what Paul</w:t>
      </w:r>
      <w:r w:rsidR="0056254F">
        <w:t xml:space="preserve"> reminded </w:t>
      </w:r>
      <w:r>
        <w:t xml:space="preserve">us </w:t>
      </w:r>
      <w:r w:rsidR="0056254F">
        <w:t xml:space="preserve">of </w:t>
      </w:r>
      <w:r>
        <w:t>in th</w:t>
      </w:r>
      <w:r w:rsidR="0056254F">
        <w:t>ese verses in Philippians 1:29-30</w:t>
      </w:r>
      <w:r>
        <w:t>.</w:t>
      </w:r>
    </w:p>
    <w:p w14:paraId="2CBBF540" w14:textId="6414CA55" w:rsidR="00451461" w:rsidRPr="007973BD" w:rsidRDefault="00451461">
      <w:pPr>
        <w:pStyle w:val="ListParagraph"/>
        <w:numPr>
          <w:ilvl w:val="0"/>
          <w:numId w:val="23"/>
        </w:numPr>
        <w:spacing w:after="600"/>
        <w:contextualSpacing w:val="0"/>
      </w:pPr>
      <w:r>
        <w:t xml:space="preserve">Let’s go back to Paul’s </w:t>
      </w:r>
      <w:r w:rsidR="00465FBD">
        <w:t>p</w:t>
      </w:r>
      <w:r>
        <w:t xml:space="preserve">ublic </w:t>
      </w:r>
      <w:r w:rsidR="00465FBD">
        <w:t>beating (without trial) in Philippi.  What was his reaction then, and because of this reaction, what was the ultimate result for the local church?</w:t>
      </w:r>
    </w:p>
    <w:p w14:paraId="4D23592D" w14:textId="41EB9FDC" w:rsidR="005B0868" w:rsidRDefault="007973BD">
      <w:r>
        <w:t xml:space="preserve">  </w:t>
      </w:r>
      <w:r w:rsidR="005B0868">
        <w:br w:type="page"/>
      </w:r>
    </w:p>
    <w:p w14:paraId="22EF525D" w14:textId="2EC4C1E2" w:rsidR="005B0868" w:rsidRDefault="005B0868" w:rsidP="005B0868">
      <w:pPr>
        <w:pStyle w:val="Heading1"/>
      </w:pPr>
      <w:r>
        <w:lastRenderedPageBreak/>
        <w:t>Lesson 18: Philippians Chapter 2</w:t>
      </w:r>
    </w:p>
    <w:p w14:paraId="5AE7A667" w14:textId="375BB8D7" w:rsidR="00DF2343" w:rsidRPr="00DF2343" w:rsidRDefault="00DF2343" w:rsidP="006D5CB0">
      <w:pPr>
        <w:spacing w:after="100"/>
        <w:rPr>
          <w:b/>
          <w:bCs/>
          <w:i/>
          <w:iCs/>
        </w:rPr>
      </w:pPr>
      <w:r w:rsidRPr="00DF2343">
        <w:rPr>
          <w:b/>
          <w:bCs/>
          <w:i/>
          <w:iCs/>
        </w:rPr>
        <w:t>“Let this mind be in you that was also in Christ Jesus”</w:t>
      </w:r>
    </w:p>
    <w:p w14:paraId="4D4EC787" w14:textId="1975E53A" w:rsidR="005B0868" w:rsidRDefault="00DF2343" w:rsidP="006D5CB0">
      <w:pPr>
        <w:spacing w:after="100"/>
      </w:pPr>
      <w:r>
        <w:t>Read Philippians chapter 2 in its entirety and answer the following questions:</w:t>
      </w:r>
    </w:p>
    <w:p w14:paraId="3582A0AB" w14:textId="0BEACFC4" w:rsidR="005B0868" w:rsidRPr="00DF2343" w:rsidRDefault="00DF2343" w:rsidP="006D5CB0">
      <w:pPr>
        <w:spacing w:after="100"/>
        <w:rPr>
          <w:b/>
          <w:bCs/>
        </w:rPr>
      </w:pPr>
      <w:r w:rsidRPr="00DF2343">
        <w:rPr>
          <w:b/>
          <w:bCs/>
        </w:rPr>
        <w:t>Philippians 2:</w:t>
      </w:r>
      <w:r>
        <w:rPr>
          <w:b/>
          <w:bCs/>
        </w:rPr>
        <w:t>1-4</w:t>
      </w:r>
    </w:p>
    <w:p w14:paraId="6E43D987" w14:textId="70CC0D83" w:rsidR="00DF2343" w:rsidRDefault="00DF2343">
      <w:pPr>
        <w:pStyle w:val="ListParagraph"/>
        <w:numPr>
          <w:ilvl w:val="0"/>
          <w:numId w:val="24"/>
        </w:numPr>
        <w:spacing w:after="600"/>
        <w:contextualSpacing w:val="0"/>
      </w:pPr>
      <w:r>
        <w:t>In verses 1-2, Paul asks a series of “ifs”: consolation (encouragement) in Christ; comfort of love; fellowship of the Spirit; affection and mercy</w:t>
      </w:r>
      <w:r w:rsidR="00E501E4">
        <w:t>.  He</w:t>
      </w:r>
      <w:r w:rsidR="00F02E21">
        <w:t xml:space="preserve"> </w:t>
      </w:r>
      <w:r>
        <w:t xml:space="preserve">then asks (not commands) that they fulfill his joy by doing </w:t>
      </w:r>
      <w:r w:rsidR="00E83756">
        <w:t xml:space="preserve">specifically </w:t>
      </w:r>
      <w:r w:rsidRPr="00E83756">
        <w:rPr>
          <w:i/>
          <w:iCs/>
        </w:rPr>
        <w:t>what</w:t>
      </w:r>
      <w:r>
        <w:t>?</w:t>
      </w:r>
    </w:p>
    <w:p w14:paraId="7DFA6EE3" w14:textId="038B2C99" w:rsidR="00DF2343" w:rsidRDefault="00DF2343">
      <w:pPr>
        <w:pStyle w:val="ListParagraph"/>
        <w:numPr>
          <w:ilvl w:val="0"/>
          <w:numId w:val="24"/>
        </w:numPr>
        <w:spacing w:after="600"/>
        <w:contextualSpacing w:val="0"/>
      </w:pPr>
      <w:r>
        <w:t xml:space="preserve">In spite of what others may say, it is not difficult to be unified.  </w:t>
      </w:r>
      <w:r w:rsidR="00F02E21">
        <w:t>List a few attitudes or actions you have observed that</w:t>
      </w:r>
      <w:r>
        <w:t xml:space="preserve"> keep people from being unified</w:t>
      </w:r>
      <w:r w:rsidR="00F02E21">
        <w:t>.</w:t>
      </w:r>
    </w:p>
    <w:p w14:paraId="28AFD1F5" w14:textId="42F9A20C" w:rsidR="00DF2343" w:rsidRDefault="00DF2343">
      <w:pPr>
        <w:pStyle w:val="ListParagraph"/>
        <w:numPr>
          <w:ilvl w:val="0"/>
          <w:numId w:val="24"/>
        </w:numPr>
        <w:spacing w:after="600"/>
        <w:contextualSpacing w:val="0"/>
      </w:pPr>
      <w:r>
        <w:t>What actions do we take to be unified as a local body?</w:t>
      </w:r>
    </w:p>
    <w:p w14:paraId="5A912E20" w14:textId="73672148" w:rsidR="00DF2343" w:rsidRDefault="00DF2343">
      <w:pPr>
        <w:pStyle w:val="ListParagraph"/>
        <w:numPr>
          <w:ilvl w:val="0"/>
          <w:numId w:val="24"/>
        </w:numPr>
        <w:spacing w:after="600"/>
        <w:contextualSpacing w:val="0"/>
      </w:pPr>
      <w:r>
        <w:t>Verses 3-4 are a buildup to the big reminder (the big teaching) that we’re about to read of in the next section.  What attitudes</w:t>
      </w:r>
      <w:r w:rsidR="00EF1D45">
        <w:t>/</w:t>
      </w:r>
      <w:r>
        <w:t>actions are being commanded?  (These are not suggestions.)</w:t>
      </w:r>
    </w:p>
    <w:p w14:paraId="5BAE5B1D" w14:textId="1F8959E9" w:rsidR="00DF2343" w:rsidRPr="00DF2343" w:rsidRDefault="00DF2343" w:rsidP="00DF2343">
      <w:pPr>
        <w:spacing w:after="100"/>
        <w:rPr>
          <w:b/>
          <w:bCs/>
        </w:rPr>
      </w:pPr>
      <w:r w:rsidRPr="00DF2343">
        <w:rPr>
          <w:b/>
          <w:bCs/>
        </w:rPr>
        <w:t>Philippians 2:</w:t>
      </w:r>
      <w:r>
        <w:rPr>
          <w:b/>
          <w:bCs/>
        </w:rPr>
        <w:t xml:space="preserve">5-10 </w:t>
      </w:r>
      <w:r w:rsidRPr="00541A5D">
        <w:t>(</w:t>
      </w:r>
      <w:r w:rsidR="00541A5D" w:rsidRPr="00541A5D">
        <w:t>Maybe we’re not supposed to have favorite passages, but this is your teacher’s favorite.)</w:t>
      </w:r>
    </w:p>
    <w:p w14:paraId="4AEA43C6" w14:textId="5219B325" w:rsidR="00DF2343" w:rsidRDefault="00DF2343">
      <w:pPr>
        <w:pStyle w:val="ListParagraph"/>
        <w:numPr>
          <w:ilvl w:val="0"/>
          <w:numId w:val="24"/>
        </w:numPr>
        <w:spacing w:after="600"/>
        <w:contextualSpacing w:val="0"/>
      </w:pPr>
      <w:r>
        <w:t>Verse</w:t>
      </w:r>
      <w:r w:rsidR="00541A5D">
        <w:t>s 5-6 start by describing Christ’s positio</w:t>
      </w:r>
      <w:r w:rsidR="00E501E4">
        <w:t>n</w:t>
      </w:r>
      <w:r w:rsidR="00541A5D">
        <w:t xml:space="preserve"> and his attitude before coming to earth.  What</w:t>
      </w:r>
      <w:r w:rsidR="00EF1D45">
        <w:t xml:space="preserve"> is this attitude</w:t>
      </w:r>
      <w:r w:rsidR="00541A5D">
        <w:t>?</w:t>
      </w:r>
    </w:p>
    <w:p w14:paraId="728060C7" w14:textId="2F0B8D7C" w:rsidR="00541A5D" w:rsidRDefault="00541A5D">
      <w:pPr>
        <w:pStyle w:val="ListParagraph"/>
        <w:numPr>
          <w:ilvl w:val="0"/>
          <w:numId w:val="24"/>
        </w:numPr>
        <w:spacing w:after="600"/>
        <w:contextualSpacing w:val="0"/>
      </w:pPr>
      <w:r>
        <w:t>Verses 7-8 call Jesus a “bondservant”.  Based on what we’ve studied earlier, how is this appropriate?</w:t>
      </w:r>
    </w:p>
    <w:p w14:paraId="47CE1B85" w14:textId="2EB7134E" w:rsidR="00541A5D" w:rsidRDefault="00541A5D">
      <w:pPr>
        <w:pStyle w:val="ListParagraph"/>
        <w:numPr>
          <w:ilvl w:val="0"/>
          <w:numId w:val="24"/>
        </w:numPr>
        <w:spacing w:after="600"/>
        <w:contextualSpacing w:val="0"/>
      </w:pPr>
      <w:r>
        <w:t>What does it mean that he “came in the likeness of men”?</w:t>
      </w:r>
    </w:p>
    <w:p w14:paraId="18DD3870" w14:textId="33B6AF9C" w:rsidR="00541A5D" w:rsidRDefault="00541A5D">
      <w:pPr>
        <w:pStyle w:val="ListParagraph"/>
        <w:numPr>
          <w:ilvl w:val="0"/>
          <w:numId w:val="24"/>
        </w:numPr>
        <w:spacing w:after="600"/>
        <w:contextualSpacing w:val="0"/>
      </w:pPr>
      <w:r>
        <w:t>Describe the example of Jesus and what He allowed to happen to Him.</w:t>
      </w:r>
    </w:p>
    <w:p w14:paraId="61F832BA" w14:textId="6E8C4B1B" w:rsidR="00541A5D" w:rsidRDefault="00541A5D">
      <w:pPr>
        <w:pStyle w:val="ListParagraph"/>
        <w:numPr>
          <w:ilvl w:val="0"/>
          <w:numId w:val="24"/>
        </w:numPr>
        <w:spacing w:after="600"/>
        <w:contextualSpacing w:val="0"/>
      </w:pPr>
      <w:r>
        <w:t>In verses 9-11, we read of the reward.  What was that reward?</w:t>
      </w:r>
    </w:p>
    <w:p w14:paraId="16F56BE9" w14:textId="77777777" w:rsidR="00F02E21" w:rsidRDefault="00F02E21" w:rsidP="00F02E21">
      <w:pPr>
        <w:pStyle w:val="ListParagraph"/>
        <w:spacing w:after="600"/>
        <w:contextualSpacing w:val="0"/>
      </w:pPr>
    </w:p>
    <w:p w14:paraId="1A50AB1D" w14:textId="77777777" w:rsidR="00F02E21" w:rsidRDefault="00F02E21" w:rsidP="00F02E21">
      <w:pPr>
        <w:pStyle w:val="ListParagraph"/>
        <w:spacing w:after="600"/>
        <w:contextualSpacing w:val="0"/>
      </w:pPr>
    </w:p>
    <w:p w14:paraId="489855DA" w14:textId="77777777" w:rsidR="00F02E21" w:rsidRDefault="00F02E21" w:rsidP="00F02E21">
      <w:pPr>
        <w:pStyle w:val="ListParagraph"/>
        <w:spacing w:after="600"/>
        <w:contextualSpacing w:val="0"/>
      </w:pPr>
    </w:p>
    <w:p w14:paraId="7E3384D1" w14:textId="31645EAB" w:rsidR="00541A5D" w:rsidRDefault="00541A5D">
      <w:pPr>
        <w:pStyle w:val="ListParagraph"/>
        <w:numPr>
          <w:ilvl w:val="0"/>
          <w:numId w:val="24"/>
        </w:numPr>
        <w:spacing w:after="600"/>
        <w:contextualSpacing w:val="0"/>
      </w:pPr>
      <w:r>
        <w:lastRenderedPageBreak/>
        <w:t>Do you think that Jesus did what He did for the reward</w:t>
      </w:r>
      <w:r w:rsidR="00F02E21">
        <w:t xml:space="preserve"> from God, or </w:t>
      </w:r>
      <w:r w:rsidR="00EF1D45">
        <w:t>was ther</w:t>
      </w:r>
      <w:r w:rsidR="00E501E4">
        <w:t xml:space="preserve">e another </w:t>
      </w:r>
      <w:r w:rsidR="00F02E21">
        <w:t>motivation?</w:t>
      </w:r>
    </w:p>
    <w:p w14:paraId="1836CD69" w14:textId="1F7C7DB0" w:rsidR="00DF2343" w:rsidRPr="00DF2343" w:rsidRDefault="00DF2343" w:rsidP="00DF2343">
      <w:pPr>
        <w:spacing w:after="100"/>
        <w:rPr>
          <w:b/>
          <w:bCs/>
        </w:rPr>
      </w:pPr>
      <w:r w:rsidRPr="00DF2343">
        <w:rPr>
          <w:b/>
          <w:bCs/>
        </w:rPr>
        <w:t>Philippians 2:</w:t>
      </w:r>
      <w:r>
        <w:rPr>
          <w:b/>
          <w:bCs/>
        </w:rPr>
        <w:t>12-18</w:t>
      </w:r>
    </w:p>
    <w:p w14:paraId="0972FDC1" w14:textId="37867E12" w:rsidR="00DF2343" w:rsidRDefault="005511F4">
      <w:pPr>
        <w:pStyle w:val="ListParagraph"/>
        <w:numPr>
          <w:ilvl w:val="0"/>
          <w:numId w:val="24"/>
        </w:numPr>
        <w:spacing w:after="600"/>
        <w:contextualSpacing w:val="0"/>
      </w:pPr>
      <w:r>
        <w:t>Verses 12-13 remin</w:t>
      </w:r>
      <w:r w:rsidR="00E501E4">
        <w:t>ds</w:t>
      </w:r>
      <w:r>
        <w:t xml:space="preserve"> them that they had matured (he didn’t have to be present anymore) and were able to “work out your own salvation with fear and trembling.”  Does “work out” mean “figure out” (as we would use the phrase today, or does it mean something else?</w:t>
      </w:r>
    </w:p>
    <w:p w14:paraId="6DA94560" w14:textId="3D9F4C76" w:rsidR="006C361C" w:rsidRDefault="005511F4">
      <w:pPr>
        <w:pStyle w:val="ListParagraph"/>
        <w:numPr>
          <w:ilvl w:val="0"/>
          <w:numId w:val="24"/>
        </w:numPr>
        <w:spacing w:after="600"/>
        <w:contextualSpacing w:val="0"/>
      </w:pPr>
      <w:r>
        <w:t xml:space="preserve">Back in Ephesians 4:11-16 we read where Christ had appointed people to serve in different roles, but </w:t>
      </w:r>
      <w:r w:rsidR="006E7297">
        <w:t>also,</w:t>
      </w:r>
      <w:r>
        <w:t xml:space="preserve"> they were commanded that these</w:t>
      </w:r>
      <w:r w:rsidR="006C361C">
        <w:t xml:space="preserve"> people</w:t>
      </w:r>
      <w:r>
        <w:t xml:space="preserve"> were to edify the church </w:t>
      </w:r>
      <w:r w:rsidRPr="006C361C">
        <w:rPr>
          <w:i/>
          <w:iCs/>
        </w:rPr>
        <w:t>“till we all come to the unity of the faith and the knowledge of the Son of God, to a perfect man, to the measure of the stature of the fullness of Christ.”</w:t>
      </w:r>
      <w:r w:rsidR="006C361C">
        <w:rPr>
          <w:i/>
          <w:iCs/>
        </w:rPr>
        <w:t xml:space="preserve"> </w:t>
      </w:r>
      <w:r w:rsidR="006C361C">
        <w:t>(Ephesians 4:13).   How do we mature?  Grow stronger?  Stand in the stature of the fullness of Christ?</w:t>
      </w:r>
    </w:p>
    <w:p w14:paraId="7C78C14C" w14:textId="77777777" w:rsidR="006C361C" w:rsidRDefault="006C361C" w:rsidP="006C361C">
      <w:pPr>
        <w:pStyle w:val="ListParagraph"/>
      </w:pPr>
    </w:p>
    <w:p w14:paraId="4FE2657A" w14:textId="2B622AAC" w:rsidR="006C361C" w:rsidRDefault="006E7297">
      <w:pPr>
        <w:pStyle w:val="ListParagraph"/>
        <w:numPr>
          <w:ilvl w:val="0"/>
          <w:numId w:val="24"/>
        </w:numPr>
        <w:spacing w:after="600"/>
        <w:contextualSpacing w:val="0"/>
      </w:pPr>
      <w:r>
        <w:t>In</w:t>
      </w:r>
      <w:r w:rsidR="006C361C">
        <w:t xml:space="preserve"> Philippians 2:13-15 we are again reminded that God chooses to work in us and that by doing things without complaining and disputing we become blameless, harmless</w:t>
      </w:r>
      <w:r>
        <w:t>,</w:t>
      </w:r>
      <w:r w:rsidR="006C361C">
        <w:t xml:space="preserve"> and without fault.</w:t>
      </w:r>
    </w:p>
    <w:p w14:paraId="3948A343" w14:textId="1CD4BBB9" w:rsidR="006C361C" w:rsidRDefault="006C361C">
      <w:pPr>
        <w:pStyle w:val="ListParagraph"/>
        <w:numPr>
          <w:ilvl w:val="0"/>
          <w:numId w:val="24"/>
        </w:numPr>
        <w:spacing w:after="600"/>
        <w:contextualSpacing w:val="0"/>
      </w:pPr>
      <w:r>
        <w:t>As in Ephesians, we are taught in 14-16 that WE can shine as lights as Christ had taught during the Sermon on the Mount.  According to this, how?</w:t>
      </w:r>
    </w:p>
    <w:p w14:paraId="2E58E13B" w14:textId="7F00E53A" w:rsidR="006C361C" w:rsidRDefault="006C361C">
      <w:pPr>
        <w:pStyle w:val="ListParagraph"/>
        <w:numPr>
          <w:ilvl w:val="0"/>
          <w:numId w:val="24"/>
        </w:numPr>
        <w:spacing w:after="600"/>
        <w:contextualSpacing w:val="0"/>
      </w:pPr>
      <w:r>
        <w:t>In verses 17-18, what does Paul refer to and rejoice about- and command that they do as well?</w:t>
      </w:r>
    </w:p>
    <w:p w14:paraId="0327C422" w14:textId="0F112994" w:rsidR="00A57035" w:rsidRDefault="00A57035" w:rsidP="00A57035">
      <w:pPr>
        <w:spacing w:after="120"/>
      </w:pPr>
      <w:r w:rsidRPr="00A57035">
        <w:rPr>
          <w:b/>
          <w:bCs/>
        </w:rPr>
        <w:t>Philippians 2:19-</w:t>
      </w:r>
      <w:r>
        <w:rPr>
          <w:b/>
          <w:bCs/>
        </w:rPr>
        <w:t>30</w:t>
      </w:r>
    </w:p>
    <w:p w14:paraId="620CE20B" w14:textId="59B46B1D" w:rsidR="006C361C" w:rsidRDefault="006C361C">
      <w:pPr>
        <w:pStyle w:val="ListParagraph"/>
        <w:numPr>
          <w:ilvl w:val="0"/>
          <w:numId w:val="24"/>
        </w:numPr>
        <w:spacing w:after="600"/>
        <w:contextualSpacing w:val="0"/>
      </w:pPr>
      <w:r>
        <w:t>In verses 19-24, without going into detail, what does he say about Timothy?</w:t>
      </w:r>
    </w:p>
    <w:p w14:paraId="6BD11E31" w14:textId="50770F50" w:rsidR="006A6E73" w:rsidRDefault="006A6E73">
      <w:pPr>
        <w:pStyle w:val="ListParagraph"/>
        <w:numPr>
          <w:ilvl w:val="0"/>
          <w:numId w:val="24"/>
        </w:numPr>
        <w:spacing w:after="600"/>
        <w:contextualSpacing w:val="0"/>
      </w:pPr>
      <w:r>
        <w:t>Who was Epaphroditus, what was his relationship to Philippi, and what did Paul report?</w:t>
      </w:r>
    </w:p>
    <w:p w14:paraId="01868768" w14:textId="6E3653F5" w:rsidR="005B0868" w:rsidRDefault="005B0868">
      <w:r>
        <w:br w:type="page"/>
      </w:r>
    </w:p>
    <w:p w14:paraId="353FD24B" w14:textId="5A25A542" w:rsidR="005B0868" w:rsidRDefault="005B0868" w:rsidP="005B0868">
      <w:pPr>
        <w:pStyle w:val="Heading1"/>
      </w:pPr>
      <w:r>
        <w:lastRenderedPageBreak/>
        <w:t>Lesson 19: Philippians Chapter 3</w:t>
      </w:r>
    </w:p>
    <w:p w14:paraId="7141BA47" w14:textId="63E4D2F9" w:rsidR="005B0868" w:rsidRDefault="000A2AC1" w:rsidP="006D5CB0">
      <w:pPr>
        <w:spacing w:after="100"/>
      </w:pPr>
      <w:r>
        <w:t>Read Philippians 3 in its entirety, then answer the following questions:</w:t>
      </w:r>
    </w:p>
    <w:p w14:paraId="2B7B6552" w14:textId="4127252D" w:rsidR="005B0868" w:rsidRPr="000A2AC1" w:rsidRDefault="000A2AC1" w:rsidP="006D5CB0">
      <w:pPr>
        <w:spacing w:after="100"/>
        <w:rPr>
          <w:b/>
          <w:bCs/>
        </w:rPr>
      </w:pPr>
      <w:r w:rsidRPr="000A2AC1">
        <w:rPr>
          <w:b/>
          <w:bCs/>
        </w:rPr>
        <w:t>Philippians 3:</w:t>
      </w:r>
      <w:r>
        <w:rPr>
          <w:b/>
          <w:bCs/>
        </w:rPr>
        <w:t>1-11</w:t>
      </w:r>
    </w:p>
    <w:p w14:paraId="7BEF85E1" w14:textId="72CCD7A5" w:rsidR="000A2AC1" w:rsidRPr="00C1153C" w:rsidRDefault="000A2AC1">
      <w:pPr>
        <w:pStyle w:val="ListParagraph"/>
        <w:numPr>
          <w:ilvl w:val="0"/>
          <w:numId w:val="25"/>
        </w:numPr>
        <w:spacing w:after="600"/>
        <w:contextualSpacing w:val="0"/>
      </w:pPr>
      <w:r w:rsidRPr="00C1153C">
        <w:t xml:space="preserve">How do we “rejoice in the Lord”?  </w:t>
      </w:r>
      <w:r w:rsidR="00F02E21">
        <w:t xml:space="preserve">How can we be commanded to rejoice?  </w:t>
      </w:r>
      <w:r w:rsidRPr="00C1153C">
        <w:t>Isn’t rejoicing</w:t>
      </w:r>
      <w:r w:rsidR="00F02E21">
        <w:t xml:space="preserve"> just</w:t>
      </w:r>
      <w:r w:rsidRPr="00C1153C">
        <w:t xml:space="preserve"> an emotion?</w:t>
      </w:r>
    </w:p>
    <w:p w14:paraId="6857CE70" w14:textId="128920BE" w:rsidR="000A2AC1" w:rsidRPr="00C1153C" w:rsidRDefault="000A2AC1">
      <w:pPr>
        <w:pStyle w:val="ListParagraph"/>
        <w:numPr>
          <w:ilvl w:val="0"/>
          <w:numId w:val="25"/>
        </w:numPr>
        <w:spacing w:after="600"/>
        <w:contextualSpacing w:val="0"/>
      </w:pPr>
      <w:r w:rsidRPr="00C1153C">
        <w:t xml:space="preserve">I like the message of verse 1.  </w:t>
      </w:r>
      <w:r w:rsidR="006E7297">
        <w:t>S</w:t>
      </w:r>
      <w:r w:rsidRPr="00C1153C">
        <w:t xml:space="preserve">tate this in </w:t>
      </w:r>
      <w:proofErr w:type="gramStart"/>
      <w:r w:rsidRPr="00C1153C">
        <w:t>more</w:t>
      </w:r>
      <w:proofErr w:type="gramEnd"/>
      <w:r w:rsidRPr="00C1153C">
        <w:t xml:space="preserve"> modern language.</w:t>
      </w:r>
    </w:p>
    <w:p w14:paraId="524A1C5E" w14:textId="6E3E52A8" w:rsidR="000A2AC1" w:rsidRPr="00C1153C" w:rsidRDefault="000A2AC1">
      <w:pPr>
        <w:pStyle w:val="ListParagraph"/>
        <w:numPr>
          <w:ilvl w:val="0"/>
          <w:numId w:val="25"/>
        </w:numPr>
        <w:spacing w:after="600"/>
        <w:contextualSpacing w:val="0"/>
      </w:pPr>
      <w:r w:rsidRPr="00C1153C">
        <w:t xml:space="preserve">Who is he speaking of </w:t>
      </w:r>
      <w:proofErr w:type="spellStart"/>
      <w:r w:rsidRPr="00C1153C">
        <w:t>in verse</w:t>
      </w:r>
      <w:proofErr w:type="spellEnd"/>
      <w:r w:rsidRPr="00C1153C">
        <w:t xml:space="preserve"> 2?</w:t>
      </w:r>
    </w:p>
    <w:p w14:paraId="5FFE22DB" w14:textId="574F1D0B" w:rsidR="000A2AC1" w:rsidRPr="00C1153C" w:rsidRDefault="00DE700C">
      <w:pPr>
        <w:pStyle w:val="ListParagraph"/>
        <w:numPr>
          <w:ilvl w:val="0"/>
          <w:numId w:val="25"/>
        </w:numPr>
        <w:spacing w:after="600"/>
        <w:contextualSpacing w:val="0"/>
      </w:pPr>
      <w:r w:rsidRPr="00C1153C">
        <w:t>T</w:t>
      </w:r>
      <w:r w:rsidR="0021203B" w:rsidRPr="00C1153C">
        <w:t>en</w:t>
      </w:r>
      <w:r w:rsidRPr="00C1153C">
        <w:t xml:space="preserve"> or more</w:t>
      </w:r>
      <w:r w:rsidR="0021203B" w:rsidRPr="00C1153C">
        <w:t xml:space="preserve"> years previously, Jewish Christians were teaching</w:t>
      </w:r>
      <w:r w:rsidR="00E501E4">
        <w:t xml:space="preserve"> Gentiles to </w:t>
      </w:r>
      <w:r w:rsidRPr="00C1153C">
        <w:t>keep the law of Moses.  The problem was resolved in Acts 15, with letters going to every church.  When Paul speaks of “dogs”, “evil workers” and “the mutilation”, who do you think he is warning them about? Does it seem to you that this was a serious problem at Philippi?</w:t>
      </w:r>
    </w:p>
    <w:p w14:paraId="6859DEE5" w14:textId="7B820E41" w:rsidR="00DE700C" w:rsidRPr="00C1153C" w:rsidRDefault="00DE700C">
      <w:pPr>
        <w:pStyle w:val="ListParagraph"/>
        <w:numPr>
          <w:ilvl w:val="0"/>
          <w:numId w:val="25"/>
        </w:numPr>
        <w:spacing w:after="600"/>
        <w:contextualSpacing w:val="0"/>
      </w:pPr>
      <w:r w:rsidRPr="00C1153C">
        <w:t>Back in the Epistle to the Galatians (which was already in circulation among the churches, who would have most certainly kept a copy), Paul said that Christians today were “heirs according to the promise” (of Abraham).  According to Paul, who are the “circumcision” today?</w:t>
      </w:r>
    </w:p>
    <w:p w14:paraId="79D9D38A" w14:textId="5BC2ACB9" w:rsidR="00DE700C" w:rsidRPr="00C1153C" w:rsidRDefault="00DE700C">
      <w:pPr>
        <w:pStyle w:val="ListParagraph"/>
        <w:numPr>
          <w:ilvl w:val="0"/>
          <w:numId w:val="25"/>
        </w:numPr>
        <w:spacing w:after="600"/>
        <w:contextualSpacing w:val="0"/>
      </w:pPr>
      <w:r w:rsidRPr="00C1153C">
        <w:t>Paul noted that if anyone should have confidence in the “flesh” (the Old Law), it would be h</w:t>
      </w:r>
      <w:r w:rsidR="006E7297">
        <w:t>im</w:t>
      </w:r>
      <w:r w:rsidRPr="00C1153C">
        <w:t>.  How so?</w:t>
      </w:r>
    </w:p>
    <w:p w14:paraId="0B2B4AE8" w14:textId="2B88D301" w:rsidR="00DE700C" w:rsidRPr="00C1153C" w:rsidRDefault="00DE700C">
      <w:pPr>
        <w:pStyle w:val="ListParagraph"/>
        <w:numPr>
          <w:ilvl w:val="0"/>
          <w:numId w:val="25"/>
        </w:numPr>
        <w:spacing w:after="600"/>
        <w:contextualSpacing w:val="0"/>
      </w:pPr>
      <w:r w:rsidRPr="00C1153C">
        <w:t>In verses 7-8, he contrasts his past life with what he now has.  How does he really feel about it?</w:t>
      </w:r>
    </w:p>
    <w:p w14:paraId="78E60B62" w14:textId="2AE92617" w:rsidR="00DE700C" w:rsidRPr="00C1153C" w:rsidRDefault="00DE700C">
      <w:pPr>
        <w:pStyle w:val="ListParagraph"/>
        <w:numPr>
          <w:ilvl w:val="0"/>
          <w:numId w:val="25"/>
        </w:numPr>
        <w:spacing w:after="600"/>
        <w:contextualSpacing w:val="0"/>
      </w:pPr>
      <w:r w:rsidRPr="00C1153C">
        <w:t>According to verses 9-11, where does his righteousness come from?  What knowledge has he gained from this, and to what eventual end?</w:t>
      </w:r>
    </w:p>
    <w:p w14:paraId="0481BFF2" w14:textId="32A14FFD" w:rsidR="000A2AC1" w:rsidRPr="000A2AC1" w:rsidRDefault="000A2AC1" w:rsidP="000A2AC1">
      <w:pPr>
        <w:spacing w:after="100"/>
        <w:rPr>
          <w:b/>
          <w:bCs/>
        </w:rPr>
      </w:pPr>
      <w:r w:rsidRPr="000A2AC1">
        <w:rPr>
          <w:b/>
          <w:bCs/>
        </w:rPr>
        <w:t>Philippians 3:</w:t>
      </w:r>
      <w:r>
        <w:rPr>
          <w:b/>
          <w:bCs/>
        </w:rPr>
        <w:t>12-16</w:t>
      </w:r>
    </w:p>
    <w:p w14:paraId="00AD6ACE" w14:textId="3D7934A4" w:rsidR="000A2AC1" w:rsidRDefault="00DE700C">
      <w:pPr>
        <w:pStyle w:val="ListParagraph"/>
        <w:numPr>
          <w:ilvl w:val="0"/>
          <w:numId w:val="25"/>
        </w:numPr>
        <w:spacing w:after="600"/>
        <w:contextualSpacing w:val="0"/>
      </w:pPr>
      <w:r>
        <w:t xml:space="preserve">Verses 12-14 are quoted often and </w:t>
      </w:r>
      <w:r w:rsidR="00E501E4">
        <w:t xml:space="preserve">for a </w:t>
      </w:r>
      <w:r>
        <w:t xml:space="preserve">good reason!  Can we see the challenges we face when we pat ourselves on the back instead of setting our faces toward </w:t>
      </w:r>
      <w:r w:rsidR="00B228F8">
        <w:t>the prize?</w:t>
      </w:r>
    </w:p>
    <w:p w14:paraId="30A3F0FD" w14:textId="6FD0EF4C" w:rsidR="00B228F8" w:rsidRDefault="00B228F8">
      <w:pPr>
        <w:pStyle w:val="ListParagraph"/>
        <w:numPr>
          <w:ilvl w:val="0"/>
          <w:numId w:val="25"/>
        </w:numPr>
        <w:spacing w:after="600"/>
        <w:contextualSpacing w:val="0"/>
      </w:pPr>
      <w:r>
        <w:t>He says that this is a mature mindse</w:t>
      </w:r>
      <w:r w:rsidR="00E501E4">
        <w:t xml:space="preserve">t and </w:t>
      </w:r>
      <w:r>
        <w:t>that those who don’t have i</w:t>
      </w:r>
      <w:r w:rsidR="00E501E4">
        <w:t xml:space="preserve">t </w:t>
      </w:r>
      <w:r>
        <w:t>can have it.  What other two things should we do, and what does this mean?</w:t>
      </w:r>
    </w:p>
    <w:p w14:paraId="1B535487" w14:textId="77777777" w:rsidR="00881FD3" w:rsidRDefault="00881FD3">
      <w:pPr>
        <w:rPr>
          <w:b/>
          <w:bCs/>
        </w:rPr>
      </w:pPr>
      <w:r>
        <w:rPr>
          <w:b/>
          <w:bCs/>
        </w:rPr>
        <w:br w:type="page"/>
      </w:r>
    </w:p>
    <w:p w14:paraId="17E703AE" w14:textId="234EA66C" w:rsidR="000A2AC1" w:rsidRPr="000A2AC1" w:rsidRDefault="000A2AC1" w:rsidP="000A2AC1">
      <w:pPr>
        <w:spacing w:after="100"/>
        <w:rPr>
          <w:b/>
          <w:bCs/>
        </w:rPr>
      </w:pPr>
      <w:r w:rsidRPr="000A2AC1">
        <w:rPr>
          <w:b/>
          <w:bCs/>
        </w:rPr>
        <w:lastRenderedPageBreak/>
        <w:t>Philippians 3:</w:t>
      </w:r>
      <w:r>
        <w:rPr>
          <w:b/>
          <w:bCs/>
        </w:rPr>
        <w:t>17-21</w:t>
      </w:r>
    </w:p>
    <w:p w14:paraId="1484EF73" w14:textId="7186E332" w:rsidR="000A2AC1" w:rsidRDefault="00881FD3">
      <w:pPr>
        <w:pStyle w:val="ListParagraph"/>
        <w:numPr>
          <w:ilvl w:val="0"/>
          <w:numId w:val="25"/>
        </w:numPr>
        <w:spacing w:after="600"/>
        <w:contextualSpacing w:val="0"/>
      </w:pPr>
      <w:r>
        <w:t>Paul invites them to follow his example</w:t>
      </w:r>
      <w:r w:rsidR="006E7297">
        <w:t>.</w:t>
      </w:r>
      <w:r>
        <w:t xml:space="preserve"> Can this be practical today?  (</w:t>
      </w:r>
      <w:r w:rsidR="00F02E21">
        <w:t>Perhaps discuss problems you have observed when people continue to follow those whose actions have shown to be in error.</w:t>
      </w:r>
      <w:r>
        <w:t>)</w:t>
      </w:r>
    </w:p>
    <w:p w14:paraId="3B14E61E" w14:textId="4EAA202E" w:rsidR="00881FD3" w:rsidRDefault="00881FD3">
      <w:pPr>
        <w:pStyle w:val="ListParagraph"/>
        <w:numPr>
          <w:ilvl w:val="0"/>
          <w:numId w:val="25"/>
        </w:numPr>
        <w:spacing w:after="600"/>
        <w:contextualSpacing w:val="0"/>
      </w:pPr>
      <w:r>
        <w:t>He tearfully speaks of those who walk as “the enemies of the cross of Christ”.  Who are some of those who do so today?</w:t>
      </w:r>
    </w:p>
    <w:p w14:paraId="30252CD3" w14:textId="196E9A19" w:rsidR="00881FD3" w:rsidRDefault="00881FD3">
      <w:pPr>
        <w:pStyle w:val="ListParagraph"/>
        <w:numPr>
          <w:ilvl w:val="0"/>
          <w:numId w:val="25"/>
        </w:numPr>
        <w:spacing w:after="600"/>
        <w:contextualSpacing w:val="0"/>
      </w:pPr>
      <w:r>
        <w:t>Verse 19 says they will have a sad ending.  What?</w:t>
      </w:r>
    </w:p>
    <w:p w14:paraId="6ABDE382" w14:textId="7F6FF06A" w:rsidR="00881FD3" w:rsidRDefault="00881FD3">
      <w:pPr>
        <w:pStyle w:val="ListParagraph"/>
        <w:numPr>
          <w:ilvl w:val="0"/>
          <w:numId w:val="25"/>
        </w:numPr>
        <w:spacing w:after="600"/>
        <w:contextualSpacing w:val="0"/>
      </w:pPr>
      <w:r>
        <w:t>Verse 20 speaks of citizenship.  When do we first begin to enjoy the benefits of this citizenship?  For whom do we eagerly wait?</w:t>
      </w:r>
    </w:p>
    <w:p w14:paraId="016DE00F" w14:textId="61359CF8" w:rsidR="00881FD3" w:rsidRDefault="00881FD3">
      <w:pPr>
        <w:pStyle w:val="ListParagraph"/>
        <w:numPr>
          <w:ilvl w:val="0"/>
          <w:numId w:val="25"/>
        </w:numPr>
        <w:spacing w:after="600"/>
        <w:contextualSpacing w:val="0"/>
      </w:pPr>
      <w:r>
        <w:t>What will Christ do for His children some day?</w:t>
      </w:r>
    </w:p>
    <w:p w14:paraId="36CBB612" w14:textId="6DE5560F" w:rsidR="00881FD3" w:rsidRDefault="00881FD3">
      <w:pPr>
        <w:pStyle w:val="ListParagraph"/>
        <w:numPr>
          <w:ilvl w:val="0"/>
          <w:numId w:val="25"/>
        </w:numPr>
        <w:spacing w:after="600"/>
        <w:contextualSpacing w:val="0"/>
      </w:pPr>
      <w:r>
        <w:t xml:space="preserve">I Corinthians 15:27 says, “For he has put all things under his feet.”  (Psalms 8:6).  Here we read (in verse 21) that “He is able even to subdue all things to Himself.”  </w:t>
      </w:r>
      <w:r w:rsidR="00AB0FF0">
        <w:t xml:space="preserve"> Is this past tense or future?</w:t>
      </w:r>
    </w:p>
    <w:p w14:paraId="43514B2D" w14:textId="6397BA45" w:rsidR="005B0868" w:rsidRDefault="005B0868">
      <w:r>
        <w:br w:type="page"/>
      </w:r>
    </w:p>
    <w:p w14:paraId="4ED1E3F3" w14:textId="72D9D604" w:rsidR="005B0868" w:rsidRDefault="005B0868" w:rsidP="005B0868">
      <w:pPr>
        <w:pStyle w:val="Heading1"/>
      </w:pPr>
      <w:r>
        <w:lastRenderedPageBreak/>
        <w:t>Lesson 20: Philippians Chapter 4</w:t>
      </w:r>
    </w:p>
    <w:p w14:paraId="29F453B0" w14:textId="161F1BC6" w:rsidR="005B0868" w:rsidRDefault="00021091" w:rsidP="006D5CB0">
      <w:pPr>
        <w:spacing w:after="100"/>
      </w:pPr>
      <w:r>
        <w:t>Read Philippians chapter 4 in its entirety and answer the following questions:</w:t>
      </w:r>
    </w:p>
    <w:p w14:paraId="052E3B52" w14:textId="5F7E3F70" w:rsidR="005B0868" w:rsidRPr="00B86C53" w:rsidRDefault="00B86C53" w:rsidP="006D5CB0">
      <w:pPr>
        <w:spacing w:after="100"/>
        <w:rPr>
          <w:b/>
          <w:bCs/>
        </w:rPr>
      </w:pPr>
      <w:r w:rsidRPr="00B86C53">
        <w:rPr>
          <w:b/>
          <w:bCs/>
        </w:rPr>
        <w:t>Philippians 4:</w:t>
      </w:r>
      <w:r>
        <w:rPr>
          <w:b/>
          <w:bCs/>
        </w:rPr>
        <w:t>1</w:t>
      </w:r>
    </w:p>
    <w:p w14:paraId="4A4B87B0" w14:textId="56639656" w:rsidR="00B86C53" w:rsidRDefault="00B86C53">
      <w:pPr>
        <w:pStyle w:val="ListParagraph"/>
        <w:numPr>
          <w:ilvl w:val="0"/>
          <w:numId w:val="26"/>
        </w:numPr>
        <w:spacing w:after="600"/>
        <w:contextualSpacing w:val="0"/>
      </w:pPr>
      <w:r>
        <w:t>This verse actually belongs</w:t>
      </w:r>
      <w:r w:rsidR="00F02E21">
        <w:t xml:space="preserve"> back</w:t>
      </w:r>
      <w:r>
        <w:t xml:space="preserve"> in Philippians 3</w:t>
      </w:r>
      <w:r w:rsidR="00F02E21">
        <w:t xml:space="preserve"> from last week</w:t>
      </w:r>
      <w:r>
        <w:t>.  What’s the conclusion?</w:t>
      </w:r>
    </w:p>
    <w:p w14:paraId="0E8A01D4" w14:textId="478E173B" w:rsidR="00B86C53" w:rsidRDefault="00B86C53">
      <w:pPr>
        <w:pStyle w:val="ListParagraph"/>
        <w:numPr>
          <w:ilvl w:val="0"/>
          <w:numId w:val="26"/>
        </w:numPr>
        <w:spacing w:after="600"/>
        <w:contextualSpacing w:val="0"/>
      </w:pPr>
      <w:r>
        <w:t>Why would Paul call them his “joy and crown”, and what does that say about them?</w:t>
      </w:r>
    </w:p>
    <w:p w14:paraId="760DB307" w14:textId="5E167288" w:rsidR="00B86C53" w:rsidRPr="00B86C53" w:rsidRDefault="00B86C53" w:rsidP="00B86C53">
      <w:pPr>
        <w:spacing w:after="100"/>
        <w:rPr>
          <w:b/>
          <w:bCs/>
        </w:rPr>
      </w:pPr>
      <w:r w:rsidRPr="00B86C53">
        <w:rPr>
          <w:b/>
          <w:bCs/>
        </w:rPr>
        <w:t>Philippians 4:</w:t>
      </w:r>
      <w:r>
        <w:rPr>
          <w:b/>
          <w:bCs/>
        </w:rPr>
        <w:t>2-6</w:t>
      </w:r>
    </w:p>
    <w:p w14:paraId="069A025E" w14:textId="66386A91" w:rsidR="00B86C53" w:rsidRDefault="00B86C53">
      <w:pPr>
        <w:pStyle w:val="ListParagraph"/>
        <w:numPr>
          <w:ilvl w:val="0"/>
          <w:numId w:val="26"/>
        </w:numPr>
        <w:spacing w:after="600"/>
        <w:contextualSpacing w:val="0"/>
      </w:pPr>
      <w:r>
        <w:t xml:space="preserve">What does he “implore” Euodia and </w:t>
      </w:r>
      <w:proofErr w:type="spellStart"/>
      <w:r>
        <w:t>Syntchche</w:t>
      </w:r>
      <w:proofErr w:type="spellEnd"/>
      <w:r>
        <w:t>, and what does he urge the church to do to help them?</w:t>
      </w:r>
    </w:p>
    <w:p w14:paraId="174C9698" w14:textId="6960BC2E" w:rsidR="00B86C53" w:rsidRDefault="00B86C53">
      <w:pPr>
        <w:pStyle w:val="ListParagraph"/>
        <w:numPr>
          <w:ilvl w:val="0"/>
          <w:numId w:val="26"/>
        </w:numPr>
        <w:spacing w:after="600"/>
        <w:contextualSpacing w:val="0"/>
      </w:pPr>
      <w:r>
        <w:t>This is the first time in the Bible that the term “Book of Life” is found.  Where else</w:t>
      </w:r>
      <w:r w:rsidR="006E7297">
        <w:t xml:space="preserve"> is it found </w:t>
      </w:r>
      <w:r>
        <w:t>and what is it referring to?</w:t>
      </w:r>
    </w:p>
    <w:p w14:paraId="61F4BCEC" w14:textId="7589490D" w:rsidR="00B86C53" w:rsidRDefault="00B86C53">
      <w:pPr>
        <w:pStyle w:val="ListParagraph"/>
        <w:numPr>
          <w:ilvl w:val="0"/>
          <w:numId w:val="26"/>
        </w:numPr>
        <w:spacing w:after="600"/>
        <w:contextualSpacing w:val="0"/>
      </w:pPr>
      <w:r>
        <w:t xml:space="preserve">“Rejoice”.  “Let your gentleness be made known to all men.”  “The Lord is at hand.”  This </w:t>
      </w:r>
      <w:r w:rsidR="00E501E4">
        <w:t xml:space="preserve">is </w:t>
      </w:r>
      <w:r>
        <w:t>coming from a man in prison, unsure if he would live or die.  Why would he command us to do these things?</w:t>
      </w:r>
    </w:p>
    <w:p w14:paraId="4CF0F40F" w14:textId="237085CE" w:rsidR="00B86C53" w:rsidRPr="00E501E4" w:rsidRDefault="00B86C53">
      <w:pPr>
        <w:pStyle w:val="ListParagraph"/>
        <w:numPr>
          <w:ilvl w:val="0"/>
          <w:numId w:val="26"/>
        </w:numPr>
        <w:spacing w:after="600"/>
        <w:contextualSpacing w:val="0"/>
      </w:pPr>
      <w:r w:rsidRPr="00E501E4">
        <w:t xml:space="preserve">Verses 6-7 can give us great comfort.  We pray- and </w:t>
      </w:r>
      <w:r w:rsidR="00E501E4" w:rsidRPr="00E501E4">
        <w:t>when we do, what does God do for us?</w:t>
      </w:r>
    </w:p>
    <w:p w14:paraId="5D597623" w14:textId="1584DEA0" w:rsidR="00B86C53" w:rsidRPr="00B86C53" w:rsidRDefault="00B86C53" w:rsidP="00B86C53">
      <w:pPr>
        <w:spacing w:after="100"/>
        <w:rPr>
          <w:b/>
          <w:bCs/>
        </w:rPr>
      </w:pPr>
      <w:r w:rsidRPr="00B86C53">
        <w:rPr>
          <w:b/>
          <w:bCs/>
        </w:rPr>
        <w:t>Philippians 4:</w:t>
      </w:r>
      <w:r>
        <w:rPr>
          <w:b/>
          <w:bCs/>
        </w:rPr>
        <w:t>8-9</w:t>
      </w:r>
    </w:p>
    <w:p w14:paraId="4C15FA13" w14:textId="685A6FE8" w:rsidR="00B86C53" w:rsidRDefault="002F5FE4">
      <w:pPr>
        <w:pStyle w:val="ListParagraph"/>
        <w:numPr>
          <w:ilvl w:val="0"/>
          <w:numId w:val="26"/>
        </w:numPr>
        <w:spacing w:after="600"/>
        <w:contextualSpacing w:val="0"/>
      </w:pPr>
      <w:r>
        <w:t>Your teacher finds himself going back to this passage in times of trouble, again and again.  Have you</w:t>
      </w:r>
      <w:r w:rsidR="006E7297">
        <w:t xml:space="preserve"> </w:t>
      </w:r>
      <w:r>
        <w:t xml:space="preserve">found this passage to be helpful?  </w:t>
      </w:r>
      <w:r w:rsidR="006E7297">
        <w:t>How has</w:t>
      </w:r>
      <w:r>
        <w:t xml:space="preserve"> it reminded you?</w:t>
      </w:r>
    </w:p>
    <w:p w14:paraId="22B93613" w14:textId="7FAB37A3" w:rsidR="002F5FE4" w:rsidRDefault="002F5FE4">
      <w:pPr>
        <w:pStyle w:val="ListParagraph"/>
        <w:numPr>
          <w:ilvl w:val="0"/>
          <w:numId w:val="26"/>
        </w:numPr>
        <w:spacing w:after="600"/>
        <w:contextualSpacing w:val="0"/>
      </w:pPr>
      <w:r>
        <w:t>How does one go about “meditating” in a busy world?</w:t>
      </w:r>
    </w:p>
    <w:p w14:paraId="34B019D3" w14:textId="7084154F" w:rsidR="002F5FE4" w:rsidRDefault="00E64499">
      <w:pPr>
        <w:pStyle w:val="ListParagraph"/>
        <w:numPr>
          <w:ilvl w:val="0"/>
          <w:numId w:val="26"/>
        </w:numPr>
        <w:spacing w:after="600"/>
        <w:contextualSpacing w:val="0"/>
      </w:pPr>
      <w:r>
        <w:t xml:space="preserve">Things that we learned, received, </w:t>
      </w:r>
      <w:proofErr w:type="gramStart"/>
      <w:r>
        <w:t>heard</w:t>
      </w:r>
      <w:proofErr w:type="gramEnd"/>
      <w:r>
        <w:t xml:space="preserve"> and saw</w:t>
      </w:r>
      <w:r w:rsidR="00E61360">
        <w:t>. Can you</w:t>
      </w:r>
      <w:r>
        <w:t xml:space="preserve"> think of one or two examples?</w:t>
      </w:r>
    </w:p>
    <w:p w14:paraId="0227912F" w14:textId="36BF6F97" w:rsidR="00B86C53" w:rsidRPr="00B86C53" w:rsidRDefault="00B86C53" w:rsidP="00B86C53">
      <w:pPr>
        <w:spacing w:after="100"/>
        <w:rPr>
          <w:b/>
          <w:bCs/>
        </w:rPr>
      </w:pPr>
      <w:r w:rsidRPr="00B86C53">
        <w:rPr>
          <w:b/>
          <w:bCs/>
        </w:rPr>
        <w:t>Philippians 4:</w:t>
      </w:r>
      <w:r w:rsidR="00E64499">
        <w:rPr>
          <w:b/>
          <w:bCs/>
        </w:rPr>
        <w:t>10-20</w:t>
      </w:r>
    </w:p>
    <w:p w14:paraId="42F9693A" w14:textId="266B8A7B" w:rsidR="00B86C53" w:rsidRDefault="00E64499">
      <w:pPr>
        <w:pStyle w:val="ListParagraph"/>
        <w:numPr>
          <w:ilvl w:val="0"/>
          <w:numId w:val="26"/>
        </w:numPr>
        <w:spacing w:after="600"/>
        <w:contextualSpacing w:val="0"/>
      </w:pPr>
      <w:r>
        <w:t>In this section Paul speaks about how they provided both people (such as Epaphroditus) and financial help as he was distressed and in prison.</w:t>
      </w:r>
    </w:p>
    <w:p w14:paraId="6FC3D0D8" w14:textId="5BE2E82E" w:rsidR="00E64499" w:rsidRDefault="00E64499">
      <w:pPr>
        <w:pStyle w:val="ListParagraph"/>
        <w:numPr>
          <w:ilvl w:val="0"/>
          <w:numId w:val="26"/>
        </w:numPr>
        <w:spacing w:after="600"/>
        <w:contextualSpacing w:val="0"/>
      </w:pPr>
      <w:r>
        <w:t>Paul had learned to be content, no matter what.  Practically speaking, how do we do that?</w:t>
      </w:r>
    </w:p>
    <w:p w14:paraId="181BA6DE" w14:textId="77777777" w:rsidR="00E64499" w:rsidRDefault="00E64499" w:rsidP="00E64499">
      <w:pPr>
        <w:spacing w:after="600"/>
        <w:ind w:left="360"/>
      </w:pPr>
    </w:p>
    <w:p w14:paraId="75250936" w14:textId="216A517B" w:rsidR="00E64499" w:rsidRDefault="00E64499">
      <w:pPr>
        <w:pStyle w:val="ListParagraph"/>
        <w:numPr>
          <w:ilvl w:val="0"/>
          <w:numId w:val="26"/>
        </w:numPr>
        <w:spacing w:after="600"/>
        <w:contextualSpacing w:val="0"/>
      </w:pPr>
      <w:r>
        <w:lastRenderedPageBreak/>
        <w:t>Verses 12-13 teach that Paul learned how to do these things.  Can we imagine the difficulty he faced in learning these lessons?</w:t>
      </w:r>
    </w:p>
    <w:p w14:paraId="42D80AD9" w14:textId="06AC5B04" w:rsidR="00E64499" w:rsidRDefault="00E64499">
      <w:pPr>
        <w:pStyle w:val="ListParagraph"/>
        <w:numPr>
          <w:ilvl w:val="0"/>
          <w:numId w:val="26"/>
        </w:numPr>
        <w:spacing w:after="600"/>
        <w:contextualSpacing w:val="0"/>
      </w:pPr>
      <w:r>
        <w:t>In verses 14-18 he tells of what they did to help him.  What did they do?</w:t>
      </w:r>
    </w:p>
    <w:p w14:paraId="148F1495" w14:textId="1D2C6320" w:rsidR="00E64499" w:rsidRDefault="00E64499">
      <w:pPr>
        <w:pStyle w:val="ListParagraph"/>
        <w:numPr>
          <w:ilvl w:val="0"/>
          <w:numId w:val="26"/>
        </w:numPr>
        <w:spacing w:after="600"/>
        <w:contextualSpacing w:val="0"/>
      </w:pPr>
      <w:r>
        <w:t>He speaks of not the gift itself but of the fruit that they received.  What was that fruit?</w:t>
      </w:r>
    </w:p>
    <w:p w14:paraId="018A29B2" w14:textId="216BA60A" w:rsidR="00E64499" w:rsidRDefault="00E64499">
      <w:pPr>
        <w:pStyle w:val="ListParagraph"/>
        <w:numPr>
          <w:ilvl w:val="0"/>
          <w:numId w:val="26"/>
        </w:numPr>
        <w:spacing w:after="600"/>
        <w:contextualSpacing w:val="0"/>
      </w:pPr>
      <w:r>
        <w:t>He noted that God would, in kind, provide for them.  What?</w:t>
      </w:r>
    </w:p>
    <w:p w14:paraId="7546B5E7" w14:textId="5D6183A3" w:rsidR="00B86C53" w:rsidRPr="00B86C53" w:rsidRDefault="00B86C53" w:rsidP="00B86C53">
      <w:pPr>
        <w:spacing w:after="100"/>
        <w:rPr>
          <w:b/>
          <w:bCs/>
        </w:rPr>
      </w:pPr>
      <w:r w:rsidRPr="00B86C53">
        <w:rPr>
          <w:b/>
          <w:bCs/>
        </w:rPr>
        <w:t>Philippians 4:</w:t>
      </w:r>
      <w:r w:rsidR="00250B16">
        <w:rPr>
          <w:b/>
          <w:bCs/>
        </w:rPr>
        <w:t>21-23</w:t>
      </w:r>
    </w:p>
    <w:p w14:paraId="34BD5BF9" w14:textId="162110C7" w:rsidR="00B86C53" w:rsidRDefault="00250B16">
      <w:pPr>
        <w:pStyle w:val="ListParagraph"/>
        <w:numPr>
          <w:ilvl w:val="0"/>
          <w:numId w:val="26"/>
        </w:numPr>
        <w:spacing w:after="600"/>
        <w:contextualSpacing w:val="0"/>
      </w:pPr>
      <w:r>
        <w:t>Who sent their greetings through Paul to Philippi?</w:t>
      </w:r>
    </w:p>
    <w:p w14:paraId="00C18805" w14:textId="4AE37EB8" w:rsidR="00250B16" w:rsidRDefault="00250B16">
      <w:pPr>
        <w:pStyle w:val="ListParagraph"/>
        <w:numPr>
          <w:ilvl w:val="0"/>
          <w:numId w:val="26"/>
        </w:numPr>
        <w:spacing w:after="100"/>
      </w:pPr>
      <w:r>
        <w:t>How does the grace of Jesus Christ be with believers and the local church?</w:t>
      </w:r>
    </w:p>
    <w:p w14:paraId="6EE58434" w14:textId="77777777" w:rsidR="00B86C53" w:rsidRDefault="00B86C53" w:rsidP="006D5CB0">
      <w:pPr>
        <w:spacing w:after="100"/>
      </w:pPr>
    </w:p>
    <w:p w14:paraId="606080B4" w14:textId="619E97AB" w:rsidR="005B0868" w:rsidRDefault="005B0868">
      <w:r>
        <w:br w:type="page"/>
      </w:r>
    </w:p>
    <w:p w14:paraId="1C2D6AB1" w14:textId="1AD69377" w:rsidR="005B0868" w:rsidRDefault="005B0868" w:rsidP="005B0868">
      <w:pPr>
        <w:pStyle w:val="Heading1"/>
        <w:rPr>
          <w:sz w:val="28"/>
          <w:szCs w:val="24"/>
        </w:rPr>
      </w:pPr>
      <w:r w:rsidRPr="005B0868">
        <w:rPr>
          <w:sz w:val="28"/>
          <w:szCs w:val="24"/>
        </w:rPr>
        <w:lastRenderedPageBreak/>
        <w:t>Lesson 21: Introduction to Colossae &amp; Laodicea; History of the Phrygian Peoples</w:t>
      </w:r>
    </w:p>
    <w:p w14:paraId="27599B14" w14:textId="2FAF0D60" w:rsidR="005B0868" w:rsidRDefault="00F02E21" w:rsidP="005B0868">
      <w:r w:rsidRPr="00F02E21">
        <w:rPr>
          <w:b/>
          <w:bCs/>
          <w:noProof/>
          <w:sz w:val="28"/>
          <w:szCs w:val="28"/>
        </w:rPr>
        <w:drawing>
          <wp:anchor distT="0" distB="0" distL="114300" distR="114300" simplePos="0" relativeHeight="251665408" behindDoc="0" locked="0" layoutInCell="1" allowOverlap="1" wp14:anchorId="117408DF" wp14:editId="39749E47">
            <wp:simplePos x="0" y="0"/>
            <wp:positionH relativeFrom="margin">
              <wp:posOffset>3699510</wp:posOffset>
            </wp:positionH>
            <wp:positionV relativeFrom="margin">
              <wp:posOffset>495935</wp:posOffset>
            </wp:positionV>
            <wp:extent cx="2606040" cy="2048510"/>
            <wp:effectExtent l="19050" t="19050" r="22860" b="27940"/>
            <wp:wrapSquare wrapText="bothSides"/>
            <wp:docPr id="10501741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06040" cy="204851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F27071">
        <w:t>Edited notes on</w:t>
      </w:r>
      <w:r w:rsidR="00FD7352">
        <w:t xml:space="preserve"> the region of Phrygia &amp; its cities of</w:t>
      </w:r>
      <w:r w:rsidR="00F27071">
        <w:t xml:space="preserve"> Colossae &amp; Laodicea from Wikipedia.com</w:t>
      </w:r>
    </w:p>
    <w:p w14:paraId="07601300" w14:textId="513F977B" w:rsidR="00FD7352" w:rsidRDefault="00160C0F" w:rsidP="00FD7352">
      <w:r>
        <w:rPr>
          <w:b/>
          <w:bCs/>
          <w:sz w:val="28"/>
          <w:szCs w:val="28"/>
        </w:rPr>
        <w:t xml:space="preserve">Region of </w:t>
      </w:r>
      <w:r w:rsidR="00FD7352" w:rsidRPr="00FD7352">
        <w:rPr>
          <w:b/>
          <w:bCs/>
          <w:sz w:val="28"/>
          <w:szCs w:val="28"/>
        </w:rPr>
        <w:t>Phrygia:</w:t>
      </w:r>
      <w:r w:rsidR="00FD7352">
        <w:t xml:space="preserve">  Phrygia was an independent kingdom in the west central part </w:t>
      </w:r>
      <w:r w:rsidR="00F02E21">
        <w:t>of</w:t>
      </w:r>
      <w:r w:rsidR="00FD7352">
        <w:t xml:space="preserve"> what is now</w:t>
      </w:r>
      <w:r>
        <w:t xml:space="preserve"> western</w:t>
      </w:r>
      <w:r w:rsidR="00FD7352">
        <w:t xml:space="preserve"> Turkey, centered on the </w:t>
      </w:r>
      <w:proofErr w:type="spellStart"/>
      <w:r w:rsidR="00FD7352">
        <w:t>Sangarios</w:t>
      </w:r>
      <w:proofErr w:type="spellEnd"/>
      <w:r w:rsidR="00FD7352">
        <w:t xml:space="preserve"> River. After its conquest, it became a region of the great empires of the time.  Stories of Greek mythology tell of several legendary Phrygian kings:</w:t>
      </w:r>
    </w:p>
    <w:p w14:paraId="3833FB70" w14:textId="1BE23987" w:rsidR="00FD7352" w:rsidRDefault="00FD7352" w:rsidP="00F02E21">
      <w:pPr>
        <w:pStyle w:val="ListParagraph"/>
        <w:numPr>
          <w:ilvl w:val="0"/>
          <w:numId w:val="4"/>
        </w:numPr>
        <w:ind w:left="504"/>
      </w:pPr>
      <w:proofErr w:type="spellStart"/>
      <w:r>
        <w:t>Gordias</w:t>
      </w:r>
      <w:proofErr w:type="spellEnd"/>
      <w:r>
        <w:t xml:space="preserve">, whose Gordian Knot </w:t>
      </w:r>
      <w:r w:rsidR="00CF2958">
        <w:t xml:space="preserve">was </w:t>
      </w:r>
      <w:r>
        <w:t>cut</w:t>
      </w:r>
      <w:r w:rsidR="00CF2958">
        <w:t xml:space="preserve"> (!)</w:t>
      </w:r>
      <w:r>
        <w:t xml:space="preserve"> by Alexander the Great</w:t>
      </w:r>
      <w:r w:rsidR="00CF2958">
        <w:t xml:space="preserve"> in 333 BC</w:t>
      </w:r>
      <w:r w:rsidR="00A250C9">
        <w:t xml:space="preserve"> (who chose not to try to untie it)</w:t>
      </w:r>
    </w:p>
    <w:p w14:paraId="3D41DAAB" w14:textId="1BF2DB27" w:rsidR="00FD7352" w:rsidRDefault="00FD7352" w:rsidP="00F02E21">
      <w:pPr>
        <w:pStyle w:val="ListParagraph"/>
        <w:numPr>
          <w:ilvl w:val="0"/>
          <w:numId w:val="4"/>
        </w:numPr>
        <w:ind w:left="504"/>
      </w:pPr>
      <w:r>
        <w:t xml:space="preserve">Midas, who </w:t>
      </w:r>
      <w:r w:rsidR="00CF2958">
        <w:t xml:space="preserve">supposedly </w:t>
      </w:r>
      <w:r>
        <w:t>turned wha</w:t>
      </w:r>
      <w:r w:rsidR="00F02E21">
        <w:t>t</w:t>
      </w:r>
      <w:r>
        <w:t xml:space="preserve"> he touched to gold</w:t>
      </w:r>
    </w:p>
    <w:p w14:paraId="226EA9F0" w14:textId="16537A32" w:rsidR="00FD7352" w:rsidRDefault="00FD7352" w:rsidP="00F02E21">
      <w:pPr>
        <w:pStyle w:val="ListParagraph"/>
        <w:numPr>
          <w:ilvl w:val="0"/>
          <w:numId w:val="4"/>
        </w:numPr>
        <w:ind w:left="504"/>
      </w:pPr>
      <w:proofErr w:type="spellStart"/>
      <w:r>
        <w:t>Mygdon</w:t>
      </w:r>
      <w:proofErr w:type="spellEnd"/>
      <w:r>
        <w:t xml:space="preserve">, who </w:t>
      </w:r>
      <w:r w:rsidR="00CF2958">
        <w:t xml:space="preserve">supposedly </w:t>
      </w:r>
      <w:r>
        <w:t>warred with the Amazons</w:t>
      </w:r>
    </w:p>
    <w:p w14:paraId="0A7A3189" w14:textId="62EE2485" w:rsidR="00FD7352" w:rsidRDefault="00FD7352" w:rsidP="00FD7352">
      <w:r>
        <w:t xml:space="preserve">According to Homer's Iliad, the Phrygians participated in the Trojan War as close allies of the Trojans, fighting against the Achaeans. Phrygian power reached its peak in the late 8th century BC under a very real king Midas, who dominated most of western and central Anatolia and rivaled Assyria and Urartu for power in eastern Anatolia. This later Midas was, however, also the last independent king of Phrygia before Cimmerians sacked the Phrygian capital, </w:t>
      </w:r>
      <w:proofErr w:type="spellStart"/>
      <w:r>
        <w:t>Gordium</w:t>
      </w:r>
      <w:proofErr w:type="spellEnd"/>
      <w:r>
        <w:t xml:space="preserve">, around 695 BC.  Phrygia then became subject to Lydia, and then successively to Persia, </w:t>
      </w:r>
      <w:r w:rsidR="00CF2958">
        <w:t xml:space="preserve">then to </w:t>
      </w:r>
      <w:r>
        <w:t>Alexander and his Hellenistic successors</w:t>
      </w:r>
      <w:r w:rsidR="00CF2958">
        <w:t>,</w:t>
      </w:r>
      <w:r>
        <w:t xml:space="preserve"> Pergamon, the Roman Empire and the Byzantine Empire. </w:t>
      </w:r>
      <w:r w:rsidR="00CF2958">
        <w:t xml:space="preserve"> </w:t>
      </w:r>
      <w:r>
        <w:t xml:space="preserve">Phrygians </w:t>
      </w:r>
      <w:r w:rsidR="00160C0F">
        <w:t>spoke their own language as well as Greek into the 6</w:t>
      </w:r>
      <w:r w:rsidR="00160C0F" w:rsidRPr="00160C0F">
        <w:rPr>
          <w:vertAlign w:val="superscript"/>
        </w:rPr>
        <w:t>th</w:t>
      </w:r>
      <w:r w:rsidR="00160C0F">
        <w:t xml:space="preserve"> century AD</w:t>
      </w:r>
      <w:r w:rsidR="00CF2958">
        <w:t xml:space="preserve">, </w:t>
      </w:r>
      <w:r>
        <w:t>and after the Turkish conquest of Byzantine Anatolia in the late Middle Ages, the name "Phrygia" passed out of usage</w:t>
      </w:r>
      <w:r w:rsidR="00195B9C">
        <w:t>.</w:t>
      </w:r>
    </w:p>
    <w:p w14:paraId="7A8191CA" w14:textId="6FF133ED" w:rsidR="00FD7352" w:rsidRDefault="003878DF" w:rsidP="00FD7352">
      <w:r w:rsidRPr="003878DF">
        <w:rPr>
          <w:b/>
          <w:bCs/>
          <w:noProof/>
          <w:sz w:val="28"/>
          <w:szCs w:val="28"/>
        </w:rPr>
        <w:drawing>
          <wp:anchor distT="0" distB="0" distL="114300" distR="114300" simplePos="0" relativeHeight="251666432" behindDoc="0" locked="0" layoutInCell="1" allowOverlap="1" wp14:anchorId="548C8F5B" wp14:editId="3C7FC70D">
            <wp:simplePos x="0" y="0"/>
            <wp:positionH relativeFrom="margin">
              <wp:align>right</wp:align>
            </wp:positionH>
            <wp:positionV relativeFrom="margin">
              <wp:posOffset>4697095</wp:posOffset>
            </wp:positionV>
            <wp:extent cx="2038350" cy="2430388"/>
            <wp:effectExtent l="19050" t="19050" r="19050" b="27305"/>
            <wp:wrapSquare wrapText="bothSides"/>
            <wp:docPr id="7150016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38350" cy="2430388"/>
                    </a:xfrm>
                    <a:prstGeom prst="rect">
                      <a:avLst/>
                    </a:prstGeom>
                    <a:noFill/>
                    <a:ln>
                      <a:solidFill>
                        <a:schemeClr val="tx1"/>
                      </a:solidFill>
                    </a:ln>
                  </pic:spPr>
                </pic:pic>
              </a:graphicData>
            </a:graphic>
          </wp:anchor>
        </w:drawing>
      </w:r>
      <w:r w:rsidR="00FD7352">
        <w:t>Most of Phrygia is an arid region quite unlike the forested lands to the north and west of it.  The climate is harsh with hot summers and cold winte</w:t>
      </w:r>
      <w:r>
        <w:t>rs</w:t>
      </w:r>
      <w:r w:rsidR="00FD7352">
        <w:t>. Olives will not easily grow</w:t>
      </w:r>
      <w:r>
        <w:t xml:space="preserve">, </w:t>
      </w:r>
      <w:r w:rsidR="00FD7352">
        <w:t xml:space="preserve">so the land </w:t>
      </w:r>
      <w:r>
        <w:t>was</w:t>
      </w:r>
      <w:r w:rsidR="00FD7352">
        <w:t xml:space="preserve"> mostly used for livestock grazing</w:t>
      </w:r>
      <w:r w:rsidR="00BC3413">
        <w:t>, wool production</w:t>
      </w:r>
      <w:r w:rsidR="00E61360">
        <w:t xml:space="preserve">, </w:t>
      </w:r>
      <w:r w:rsidR="00FD7352">
        <w:t xml:space="preserve">and barley production.  </w:t>
      </w:r>
    </w:p>
    <w:p w14:paraId="1392EF36" w14:textId="3933AEAD" w:rsidR="00F27071" w:rsidRDefault="00F27071" w:rsidP="00F27071">
      <w:r w:rsidRPr="00FD7352">
        <w:rPr>
          <w:b/>
          <w:bCs/>
          <w:sz w:val="28"/>
          <w:szCs w:val="28"/>
        </w:rPr>
        <w:t>Colossae</w:t>
      </w:r>
      <w:r>
        <w:t xml:space="preserve"> had dwindled in importance by the time of </w:t>
      </w:r>
      <w:r w:rsidR="00FD7352">
        <w:t>early Christianity</w:t>
      </w:r>
      <w:r>
        <w:t xml:space="preserve"> but was notable </w:t>
      </w:r>
      <w:r w:rsidR="00FD7352">
        <w:t xml:space="preserve">for its syncretism- mixing its ancient pagan beliefs with Jewish </w:t>
      </w:r>
      <w:r w:rsidR="00FE27AC">
        <w:t xml:space="preserve">and Gnostic </w:t>
      </w:r>
      <w:r w:rsidR="00FD7352">
        <w:t xml:space="preserve">teachings to include an angel cult (addressed by Paul in Colossians 2:18).  </w:t>
      </w:r>
      <w:r w:rsidR="00BC3413">
        <w:t xml:space="preserve">The city </w:t>
      </w:r>
      <w:r>
        <w:t xml:space="preserve">was </w:t>
      </w:r>
      <w:r w:rsidR="00BC3413">
        <w:t>heavily damaged by a</w:t>
      </w:r>
      <w:r w:rsidR="003878DF">
        <w:t xml:space="preserve">n </w:t>
      </w:r>
      <w:r w:rsidR="00BC3413">
        <w:t xml:space="preserve">earthquake in 60 </w:t>
      </w:r>
      <w:proofErr w:type="gramStart"/>
      <w:r w:rsidR="00BC3413">
        <w:t>AD</w:t>
      </w:r>
      <w:proofErr w:type="gramEnd"/>
      <w:r w:rsidR="003101D2">
        <w:rPr>
          <w:rStyle w:val="FootnoteReference"/>
        </w:rPr>
        <w:footnoteReference w:id="13"/>
      </w:r>
      <w:r w:rsidR="003101D2">
        <w:t xml:space="preserve"> </w:t>
      </w:r>
      <w:r w:rsidR="00195B9C">
        <w:t>but</w:t>
      </w:r>
      <w:r w:rsidR="00BC3413">
        <w:t xml:space="preserve"> remained a major city of t</w:t>
      </w:r>
      <w:r>
        <w:t xml:space="preserve">he Roman </w:t>
      </w:r>
      <w:r w:rsidR="00BC3413">
        <w:t xml:space="preserve">providence of Phrygia.  It was </w:t>
      </w:r>
      <w:r w:rsidR="003101D2">
        <w:t xml:space="preserve">totally </w:t>
      </w:r>
      <w:r>
        <w:t xml:space="preserve">destroyed in 1192/3 </w:t>
      </w:r>
      <w:r w:rsidR="00BC3413">
        <w:t>by the Muslims</w:t>
      </w:r>
      <w:r w:rsidR="003101D2">
        <w:t xml:space="preserve"> </w:t>
      </w:r>
      <w:r>
        <w:t xml:space="preserve">and </w:t>
      </w:r>
      <w:r w:rsidR="003101D2">
        <w:t xml:space="preserve">most of </w:t>
      </w:r>
      <w:r>
        <w:t xml:space="preserve">its </w:t>
      </w:r>
      <w:r w:rsidR="003101D2">
        <w:t xml:space="preserve">remaining </w:t>
      </w:r>
      <w:r>
        <w:t>population relocat</w:t>
      </w:r>
      <w:r w:rsidR="003101D2">
        <w:t>ed</w:t>
      </w:r>
      <w:r>
        <w:t xml:space="preserve"> to </w:t>
      </w:r>
      <w:r w:rsidR="003101D2">
        <w:t>what is today called</w:t>
      </w:r>
      <w:r>
        <w:t xml:space="preserve"> </w:t>
      </w:r>
      <w:proofErr w:type="spellStart"/>
      <w:r>
        <w:t>Honaz</w:t>
      </w:r>
      <w:proofErr w:type="spellEnd"/>
      <w:r>
        <w:t>.</w:t>
      </w:r>
    </w:p>
    <w:p w14:paraId="623B7681" w14:textId="3D0CF8FD" w:rsidR="00F27071" w:rsidRDefault="00F27071" w:rsidP="00F27071">
      <w:r>
        <w:t>The 5th-century</w:t>
      </w:r>
      <w:r w:rsidR="00BC3413">
        <w:t xml:space="preserve"> BC</w:t>
      </w:r>
      <w:r>
        <w:t xml:space="preserve"> geographer Herodotus first mentions Colossae by name and as a "great city in Phrygia", which accommodate</w:t>
      </w:r>
      <w:r w:rsidR="003878DF">
        <w:t>d</w:t>
      </w:r>
      <w:r>
        <w:t xml:space="preserve"> the Persian king Xerxes I</w:t>
      </w:r>
      <w:r w:rsidR="00195B9C">
        <w:rPr>
          <w:rStyle w:val="FootnoteReference"/>
        </w:rPr>
        <w:footnoteReference w:id="14"/>
      </w:r>
      <w:r>
        <w:t xml:space="preserve"> wh</w:t>
      </w:r>
      <w:r w:rsidR="008443C1">
        <w:t>o was</w:t>
      </w:r>
      <w:r>
        <w:t xml:space="preserve"> enroute to wage war against the Greek</w:t>
      </w:r>
      <w:r w:rsidR="003878DF">
        <w:t>s</w:t>
      </w:r>
      <w:r>
        <w:t>– showing the city had reached a certain level of wealth and size by this time.</w:t>
      </w:r>
      <w:r w:rsidR="00BC3413">
        <w:t xml:space="preserve">  </w:t>
      </w:r>
      <w:r>
        <w:t xml:space="preserve">Xenophon </w:t>
      </w:r>
      <w:proofErr w:type="spellStart"/>
      <w:r>
        <w:t>refer</w:t>
      </w:r>
      <w:r w:rsidR="003878DF">
        <w:t>ed</w:t>
      </w:r>
      <w:proofErr w:type="spellEnd"/>
      <w:r>
        <w:t xml:space="preserve"> to Colossae as "a populous city, wealthy and of </w:t>
      </w:r>
      <w:r>
        <w:lastRenderedPageBreak/>
        <w:t xml:space="preserve">considerable magnitude". </w:t>
      </w:r>
      <w:r w:rsidR="00BC3413">
        <w:t xml:space="preserve"> </w:t>
      </w:r>
      <w:r>
        <w:t xml:space="preserve">It was famous for its wool trade. Strabo notes that the city drew great revenue from the flocks, and that the wool of Colossae gave its name to </w:t>
      </w:r>
      <w:r w:rsidR="00BC3413">
        <w:t>“</w:t>
      </w:r>
      <w:r>
        <w:t xml:space="preserve">color </w:t>
      </w:r>
      <w:proofErr w:type="spellStart"/>
      <w:r>
        <w:t>colossinus</w:t>
      </w:r>
      <w:proofErr w:type="spellEnd"/>
      <w:r w:rsidR="00BC3413">
        <w:t>”.</w:t>
      </w:r>
    </w:p>
    <w:p w14:paraId="516839CC" w14:textId="7BB9BDBE" w:rsidR="00F27071" w:rsidRDefault="00FE27AC" w:rsidP="00F27071">
      <w:r>
        <w:t xml:space="preserve"> </w:t>
      </w:r>
      <w:r w:rsidR="00F27071">
        <w:t>In 396 BC, Colossae</w:t>
      </w:r>
      <w:r w:rsidR="004E19EE">
        <w:t xml:space="preserve"> was being </w:t>
      </w:r>
      <w:r>
        <w:t>ruled by the Persi</w:t>
      </w:r>
      <w:r w:rsidR="004E19EE">
        <w:t xml:space="preserve">an Satrap </w:t>
      </w:r>
      <w:proofErr w:type="spellStart"/>
      <w:r w:rsidR="004E19EE">
        <w:t>Tissaphernes</w:t>
      </w:r>
      <w:proofErr w:type="spellEnd"/>
      <w:r w:rsidR="004E19EE">
        <w:t>,</w:t>
      </w:r>
      <w:r w:rsidR="00F558B2">
        <w:t xml:space="preserve"> </w:t>
      </w:r>
      <w:r w:rsidR="00F27071">
        <w:t xml:space="preserve">who was </w:t>
      </w:r>
      <w:r w:rsidR="00124869">
        <w:t>assassinated</w:t>
      </w:r>
      <w:r w:rsidR="00F27071">
        <w:t xml:space="preserve"> by an agent of Cyrus the Younger</w:t>
      </w:r>
      <w:r w:rsidR="003878DF">
        <w:rPr>
          <w:rStyle w:val="FootnoteReference"/>
        </w:rPr>
        <w:footnoteReference w:id="15"/>
      </w:r>
      <w:r w:rsidR="00124869">
        <w:t xml:space="preserve">.  </w:t>
      </w:r>
      <w:r w:rsidR="004E19EE">
        <w:t>Think about how far Colossae was from Persia and you get an idea of Persian power.</w:t>
      </w:r>
    </w:p>
    <w:p w14:paraId="287F8CCD" w14:textId="1AA64B2D" w:rsidR="00F27071" w:rsidRDefault="00F27071" w:rsidP="00F27071">
      <w:r>
        <w:t>Although during the Hellenistic period</w:t>
      </w:r>
      <w:r w:rsidR="00FE27AC">
        <w:t xml:space="preserve"> (think </w:t>
      </w:r>
      <w:r w:rsidR="003101D2">
        <w:t>Phillip of Macedon and his son Alexander</w:t>
      </w:r>
      <w:r w:rsidR="00FE27AC">
        <w:t>)</w:t>
      </w:r>
      <w:r>
        <w:t xml:space="preserve"> </w:t>
      </w:r>
      <w:r w:rsidR="00195B9C">
        <w:t>Colossae</w:t>
      </w:r>
      <w:r>
        <w:t xml:space="preserve"> was </w:t>
      </w:r>
      <w:r w:rsidR="00A708BF">
        <w:t xml:space="preserve">still </w:t>
      </w:r>
      <w:r>
        <w:t>of some importance, by the 1st century it had dwindled greatly in size and significance</w:t>
      </w:r>
      <w:r w:rsidR="00FE27AC">
        <w:t xml:space="preserve">.  </w:t>
      </w:r>
      <w:r w:rsidR="00A708BF">
        <w:t>I</w:t>
      </w:r>
      <w:r w:rsidR="00FE27AC">
        <w:t>t was</w:t>
      </w:r>
      <w:r w:rsidR="00195B9C">
        <w:t xml:space="preserve"> </w:t>
      </w:r>
      <w:r w:rsidR="00FE27AC">
        <w:t>now a</w:t>
      </w:r>
      <w:r>
        <w:t xml:space="preserve"> </w:t>
      </w:r>
      <w:r w:rsidR="00FE27AC">
        <w:t xml:space="preserve">large </w:t>
      </w:r>
      <w:r>
        <w:t xml:space="preserve">town </w:t>
      </w:r>
      <w:r w:rsidR="00195B9C">
        <w:t>or small city</w:t>
      </w:r>
      <w:r w:rsidR="00295CF5">
        <w:t>, and like most of Phrygia, was known for being tolerant to a wide range of beliefs</w:t>
      </w:r>
      <w:r w:rsidR="00295CF5">
        <w:rPr>
          <w:rStyle w:val="FootnoteReference"/>
        </w:rPr>
        <w:footnoteReference w:id="16"/>
      </w:r>
      <w:r w:rsidR="00295CF5">
        <w:t>.  After the epistle was written, Colossae</w:t>
      </w:r>
      <w:r w:rsidR="00FE27AC">
        <w:t xml:space="preserve"> </w:t>
      </w:r>
      <w:r>
        <w:t xml:space="preserve">was </w:t>
      </w:r>
      <w:r w:rsidR="00295CF5">
        <w:t xml:space="preserve">later </w:t>
      </w:r>
      <w:r>
        <w:t xml:space="preserve">known for </w:t>
      </w:r>
      <w:r w:rsidR="00295CF5">
        <w:t>many practicing a</w:t>
      </w:r>
      <w:r>
        <w:t xml:space="preserve"> fusion of religious influences (syncretism), which included Jewish, Gnostic, and pagan influences </w:t>
      </w:r>
      <w:r w:rsidR="00295CF5">
        <w:t>that were</w:t>
      </w:r>
      <w:r w:rsidR="00A708BF">
        <w:t xml:space="preserve"> </w:t>
      </w:r>
      <w:r>
        <w:t>an angel-cult.</w:t>
      </w:r>
      <w:r w:rsidR="00FE27AC">
        <w:t xml:space="preserve"> </w:t>
      </w:r>
      <w:r>
        <w:t xml:space="preserve"> This cult </w:t>
      </w:r>
      <w:r w:rsidR="00FE27AC">
        <w:t xml:space="preserve">included </w:t>
      </w:r>
      <w:r>
        <w:t>vener</w:t>
      </w:r>
      <w:r w:rsidR="00FE27AC">
        <w:t>ation of</w:t>
      </w:r>
      <w:r>
        <w:t xml:space="preserve"> the archangel Michael, who is said to have caused a curative spring to gush from a fissure in the earth</w:t>
      </w:r>
      <w:r w:rsidR="003101D2">
        <w:rPr>
          <w:rStyle w:val="FootnoteReference"/>
        </w:rPr>
        <w:footnoteReference w:id="17"/>
      </w:r>
      <w:r>
        <w:t xml:space="preserve">. </w:t>
      </w:r>
      <w:r w:rsidR="003101D2">
        <w:t xml:space="preserve"> </w:t>
      </w:r>
    </w:p>
    <w:p w14:paraId="6E901D39" w14:textId="6F041D92" w:rsidR="00F27071" w:rsidRDefault="00F27071" w:rsidP="00F27071">
      <w:r w:rsidRPr="00A708BF">
        <w:rPr>
          <w:b/>
          <w:bCs/>
          <w:sz w:val="28"/>
          <w:szCs w:val="28"/>
        </w:rPr>
        <w:t>Laodicea on the Lycus</w:t>
      </w:r>
      <w:r w:rsidRPr="00A708BF">
        <w:rPr>
          <w:sz w:val="28"/>
          <w:szCs w:val="28"/>
        </w:rPr>
        <w:t xml:space="preserve"> </w:t>
      </w:r>
      <w:r w:rsidR="00C64F86">
        <w:t>was</w:t>
      </w:r>
      <w:r>
        <w:t xml:space="preserve"> an ancient city in Asia Minor, now </w:t>
      </w:r>
      <w:r w:rsidR="008443C1">
        <w:t xml:space="preserve">western </w:t>
      </w:r>
      <w:r>
        <w:t>Turkey, on the river Lycus</w:t>
      </w:r>
      <w:r w:rsidR="00C64F86">
        <w:t>, also in Phrygia</w:t>
      </w:r>
      <w:r>
        <w:t>. It in the Hellenistic regions of Caria and Lydia</w:t>
      </w:r>
      <w:r w:rsidR="00195B9C">
        <w:t xml:space="preserve"> and </w:t>
      </w:r>
      <w:r>
        <w:t>is</w:t>
      </w:r>
      <w:r w:rsidR="00195B9C">
        <w:t xml:space="preserve"> </w:t>
      </w:r>
      <w:r>
        <w:t xml:space="preserve">situated near the modern city of </w:t>
      </w:r>
      <w:proofErr w:type="spellStart"/>
      <w:r>
        <w:t>Denizli</w:t>
      </w:r>
      <w:proofErr w:type="spellEnd"/>
      <w:r>
        <w:t>.</w:t>
      </w:r>
      <w:r w:rsidR="00C64F86">
        <w:t xml:space="preserve">   </w:t>
      </w:r>
      <w:r w:rsidR="00195B9C">
        <w:t xml:space="preserve"> </w:t>
      </w:r>
      <w:r w:rsidR="00C64F86">
        <w:t>La</w:t>
      </w:r>
      <w:r>
        <w:t xml:space="preserve">odicea is situated on the long spur of a hill between the narrow valleys of the small rivers </w:t>
      </w:r>
      <w:proofErr w:type="spellStart"/>
      <w:r>
        <w:t>Asopus</w:t>
      </w:r>
      <w:proofErr w:type="spellEnd"/>
      <w:r>
        <w:t xml:space="preserve"> and </w:t>
      </w:r>
      <w:proofErr w:type="spellStart"/>
      <w:r>
        <w:t>Caprus</w:t>
      </w:r>
      <w:proofErr w:type="spellEnd"/>
      <w:r>
        <w:t>, which discharge their waters into the Lycus.</w:t>
      </w:r>
      <w:r w:rsidR="00195B9C">
        <w:t xml:space="preserve">  </w:t>
      </w:r>
      <w:r>
        <w:t>It lay on a major trade route and in its neighbo</w:t>
      </w:r>
      <w:r w:rsidR="00C64F86">
        <w:t>r</w:t>
      </w:r>
      <w:r>
        <w:t xml:space="preserve">hood were many important ancient cities; it was </w:t>
      </w:r>
      <w:r w:rsidR="00C64F86">
        <w:t>10 miles</w:t>
      </w:r>
      <w:r>
        <w:t xml:space="preserve"> west of Colossae</w:t>
      </w:r>
      <w:r w:rsidR="00C64F86">
        <w:t xml:space="preserve"> and 99 miles</w:t>
      </w:r>
      <w:r>
        <w:t xml:space="preserve"> east of Ephesus.</w:t>
      </w:r>
      <w:r w:rsidR="00C64F86">
        <w:t xml:space="preserve">  </w:t>
      </w:r>
      <w:r>
        <w:t xml:space="preserve">The town was originally called </w:t>
      </w:r>
      <w:proofErr w:type="spellStart"/>
      <w:r>
        <w:t>Diospolis</w:t>
      </w:r>
      <w:proofErr w:type="spellEnd"/>
      <w:r>
        <w:t xml:space="preserve">, "City of Zeus", and afterwards </w:t>
      </w:r>
      <w:proofErr w:type="spellStart"/>
      <w:r>
        <w:t>Rhodas</w:t>
      </w:r>
      <w:proofErr w:type="spellEnd"/>
      <w:r>
        <w:t>.</w:t>
      </w:r>
      <w:r w:rsidR="00C64F86">
        <w:t xml:space="preserve"> </w:t>
      </w:r>
    </w:p>
    <w:p w14:paraId="7B3CE3D5" w14:textId="21654AD1" w:rsidR="00F27071" w:rsidRDefault="00F27071" w:rsidP="00F27071">
      <w:r>
        <w:t>Laodicea was founded on the site</w:t>
      </w:r>
      <w:r w:rsidR="008443C1">
        <w:t xml:space="preserve"> of</w:t>
      </w:r>
      <w:r>
        <w:t xml:space="preserve"> </w:t>
      </w:r>
      <w:r w:rsidR="00C64F86">
        <w:t xml:space="preserve">the </w:t>
      </w:r>
      <w:r>
        <w:t>older town by Antiochus II Theos, king of the Seleucid Empire, in 261-253 BC in honor of his wife Laodice</w:t>
      </w:r>
      <w:r w:rsidR="00961DED">
        <w:t xml:space="preserve">; it </w:t>
      </w:r>
      <w:r>
        <w:t>soon became quite wealthy.</w:t>
      </w:r>
      <w:r w:rsidR="00C64F86">
        <w:t xml:space="preserve"> </w:t>
      </w:r>
      <w:r>
        <w:t xml:space="preserve">In 220 BC, </w:t>
      </w:r>
      <w:proofErr w:type="spellStart"/>
      <w:r>
        <w:t>Achaeus</w:t>
      </w:r>
      <w:proofErr w:type="spellEnd"/>
      <w:r>
        <w:t xml:space="preserve"> declared himself king of the region but was defeated by Antiochus the Great</w:t>
      </w:r>
      <w:r w:rsidR="00C64F86">
        <w:rPr>
          <w:rStyle w:val="FootnoteReference"/>
        </w:rPr>
        <w:footnoteReference w:id="18"/>
      </w:r>
      <w:r>
        <w:t xml:space="preserve"> in 213 BC. </w:t>
      </w:r>
      <w:r w:rsidR="00C64F86">
        <w:t xml:space="preserve"> </w:t>
      </w:r>
      <w:r>
        <w:t>Antiochus transported 2,000 Jewish families to Phrygia from Babylonia</w:t>
      </w:r>
      <w:r w:rsidR="00961DED">
        <w:rPr>
          <w:rStyle w:val="FootnoteReference"/>
        </w:rPr>
        <w:footnoteReference w:id="19"/>
      </w:r>
      <w:r>
        <w:t xml:space="preserve">. </w:t>
      </w:r>
      <w:r w:rsidR="00961DED">
        <w:t xml:space="preserve"> </w:t>
      </w:r>
      <w:r>
        <w:t xml:space="preserve">Many of Laodicea's inhabitants were Jews from this time, and Cicero records that </w:t>
      </w:r>
      <w:proofErr w:type="spellStart"/>
      <w:r>
        <w:t>Flaccus</w:t>
      </w:r>
      <w:proofErr w:type="spellEnd"/>
      <w:r>
        <w:t xml:space="preserve"> later confiscated the considerable sum of </w:t>
      </w:r>
      <w:r w:rsidR="00961DED">
        <w:t>20 pounds</w:t>
      </w:r>
      <w:r w:rsidR="00961DED">
        <w:rPr>
          <w:rStyle w:val="FootnoteReference"/>
        </w:rPr>
        <w:footnoteReference w:id="20"/>
      </w:r>
      <w:r>
        <w:t xml:space="preserve"> of gold which was being sent </w:t>
      </w:r>
      <w:r w:rsidR="00F558B2">
        <w:t xml:space="preserve">by the Jews of the city </w:t>
      </w:r>
      <w:r>
        <w:t xml:space="preserve">annually to Jerusalem for the Temple. </w:t>
      </w:r>
    </w:p>
    <w:p w14:paraId="61AB96B4" w14:textId="06548D9F" w:rsidR="00F27071" w:rsidRDefault="00F27071" w:rsidP="00F27071">
      <w:r>
        <w:t xml:space="preserve">After the Battle of Magnesia in 188 BC when the Romans defeated the Seleucids, the Treaty of </w:t>
      </w:r>
      <w:proofErr w:type="spellStart"/>
      <w:r>
        <w:t>Apamea</w:t>
      </w:r>
      <w:proofErr w:type="spellEnd"/>
      <w:r>
        <w:t xml:space="preserve"> was signed which gave control of the whole of western Asia Minor to the Kingdom of Pergamon. With the death of its last king, its territory was </w:t>
      </w:r>
      <w:r w:rsidR="00F558B2">
        <w:t>ceded</w:t>
      </w:r>
      <w:r>
        <w:t xml:space="preserve"> to Rome in 133 BC</w:t>
      </w:r>
      <w:r w:rsidR="00F558B2">
        <w:t>, and it</w:t>
      </w:r>
      <w:r>
        <w:t xml:space="preserve"> received from Rome the title of free city. It suffered greatly during the Mithridatic Wars but quickly recovered under the dominion of Rome. Towards the end of the Roman Republic and under the first emperors, Laodicea benefitted from its advantageous position on a trade route and became one of the most important and flourishing commercial cities of Asia Minor</w:t>
      </w:r>
      <w:r w:rsidR="0037610C">
        <w:t xml:space="preserve"> </w:t>
      </w:r>
      <w:r w:rsidR="0037610C">
        <w:lastRenderedPageBreak/>
        <w:t>(greatly surpassing Colossae in size)</w:t>
      </w:r>
      <w:r>
        <w:t>, in which large money transactions and an extensive trade in black wool</w:t>
      </w:r>
      <w:r w:rsidR="00F558B2">
        <w:rPr>
          <w:rStyle w:val="FootnoteReference"/>
        </w:rPr>
        <w:footnoteReference w:id="21"/>
      </w:r>
      <w:r>
        <w:t xml:space="preserve"> were carried out.</w:t>
      </w:r>
      <w:r w:rsidR="00F558B2">
        <w:t xml:space="preserve"> </w:t>
      </w:r>
      <w:r w:rsidR="0037610C">
        <w:t xml:space="preserve"> </w:t>
      </w:r>
      <w:r>
        <w:t xml:space="preserve">Strabo (64 BC - 24 AD) attributes the celebrity of the city to the fertility of the soil and the wealth of some of its inhabitants, among whom may have been </w:t>
      </w:r>
      <w:proofErr w:type="spellStart"/>
      <w:r>
        <w:t>Hiero</w:t>
      </w:r>
      <w:proofErr w:type="spellEnd"/>
      <w:r>
        <w:t xml:space="preserve"> of Laodicea, who adorned the city with many beautiful buildings and bequeathed to it more than 2000 talents at his death.</w:t>
      </w:r>
    </w:p>
    <w:p w14:paraId="2C9A9079" w14:textId="1831146E" w:rsidR="00F27071" w:rsidRDefault="00F27071" w:rsidP="00F27071">
      <w:r>
        <w:t>The wealth of its inhabitants engendered a taste for the arts of the Greeks, as is manifest from its ruins, and that it contributed to the advancement of science and literature is attested by the existence of a great medical school</w:t>
      </w:r>
      <w:r w:rsidR="00657DBB">
        <w:t xml:space="preserve"> that was particularly famous for </w:t>
      </w:r>
      <w:r w:rsidR="0037610C">
        <w:t>its</w:t>
      </w:r>
      <w:r w:rsidR="00657DBB">
        <w:t xml:space="preserve"> eye powder. </w:t>
      </w:r>
      <w:r>
        <w:t xml:space="preserve"> Its wealthy citizens embellished Laodicea with beautiful monuments. </w:t>
      </w:r>
      <w:r w:rsidR="00657DBB">
        <w:t xml:space="preserve"> As a status of its wealth, t</w:t>
      </w:r>
      <w:r>
        <w:t>he city minted its own coins</w:t>
      </w:r>
      <w:r w:rsidR="0037610C">
        <w:rPr>
          <w:rStyle w:val="FootnoteReference"/>
        </w:rPr>
        <w:footnoteReference w:id="22"/>
      </w:r>
      <w:r>
        <w:t xml:space="preserve">, the inscriptions of which show the worship of Zeus, Apollo, and </w:t>
      </w:r>
      <w:r w:rsidR="00657DBB">
        <w:t>Roman</w:t>
      </w:r>
      <w:r>
        <w:t xml:space="preserve"> emperors.</w:t>
      </w:r>
    </w:p>
    <w:p w14:paraId="1ECA14C3" w14:textId="5E4AE2CC" w:rsidR="00F27071" w:rsidRDefault="00124869" w:rsidP="00F27071">
      <w:r>
        <w:t xml:space="preserve">Like </w:t>
      </w:r>
      <w:proofErr w:type="spellStart"/>
      <w:r>
        <w:t>Collossae</w:t>
      </w:r>
      <w:proofErr w:type="spellEnd"/>
      <w:r>
        <w:t>, t</w:t>
      </w:r>
      <w:r w:rsidR="00F27071">
        <w:t>he area often suffered from earthquakes, especially from the great shock that occurred in the reign of Nero (60 AD) in which the town was</w:t>
      </w:r>
      <w:r w:rsidR="00071877">
        <w:t xml:space="preserve"> virtually</w:t>
      </w:r>
      <w:r w:rsidR="00F27071">
        <w:t xml:space="preserve"> destroyed. But the inhabitants declined imperial assistance to rebuild the city</w:t>
      </w:r>
      <w:r>
        <w:t xml:space="preserve"> (a very wise move)</w:t>
      </w:r>
      <w:r w:rsidR="00F27071">
        <w:t xml:space="preserve"> and restored it from their own </w:t>
      </w:r>
      <w:r w:rsidR="00657DBB">
        <w:t>wealth.</w:t>
      </w:r>
    </w:p>
    <w:p w14:paraId="7A6074D3" w14:textId="7EC6B88D" w:rsidR="00F27071" w:rsidRDefault="00F27071" w:rsidP="00F27071">
      <w:r>
        <w:t xml:space="preserve">The city was </w:t>
      </w:r>
      <w:r w:rsidR="00124869">
        <w:t xml:space="preserve">eventually </w:t>
      </w:r>
      <w:r>
        <w:t>destroyed during the invasions of the Turks and Mongols</w:t>
      </w:r>
      <w:r w:rsidR="00124869">
        <w:t>, who took everything of value and sold many of its inhabitants into slavery.</w:t>
      </w:r>
    </w:p>
    <w:p w14:paraId="6F795F83" w14:textId="0B8C8C59" w:rsidR="00124869" w:rsidRPr="00124869" w:rsidRDefault="00124869" w:rsidP="00F27071">
      <w:pPr>
        <w:rPr>
          <w:b/>
          <w:bCs/>
          <w:sz w:val="28"/>
          <w:szCs w:val="28"/>
        </w:rPr>
      </w:pPr>
      <w:r w:rsidRPr="00124869">
        <w:rPr>
          <w:b/>
          <w:bCs/>
          <w:sz w:val="28"/>
          <w:szCs w:val="28"/>
        </w:rPr>
        <w:t>Colossae and Laodicea in the New Testament</w:t>
      </w:r>
    </w:p>
    <w:p w14:paraId="09ECE0C0" w14:textId="10BFA5F1" w:rsidR="00124869" w:rsidRDefault="00124869" w:rsidP="00124869">
      <w:r>
        <w:t>The Apostle Paul and his associates (</w:t>
      </w:r>
      <w:r w:rsidR="0042715B">
        <w:t>most</w:t>
      </w:r>
      <w:r>
        <w:t xml:space="preserve"> of whom are unnamed) spent two years planting a church in Ephesus, and in Acts 19:10 we learn that, radiating from that center, “all the residents of Asia, both Jews and Greeks, heard the word of the Lord.” Whether Paul himself fanned out in missionary activity throughout the province or whether his associates or some of the new converts did so, a church was planted in Colossae</w:t>
      </w:r>
      <w:r w:rsidR="00437CB4">
        <w:t xml:space="preserve"> and at Laodicea</w:t>
      </w:r>
      <w:r>
        <w:t>. It is likely that Epaphras founded the Colossian church (Colossians 1:7), and from 1:21 we assume that the church was composed mainly of Gentiles, in spite of a large (and wealthy) Jewish population.</w:t>
      </w:r>
    </w:p>
    <w:p w14:paraId="4DAF5156" w14:textId="7E2AF8ED" w:rsidR="00437CB4" w:rsidRDefault="00124869" w:rsidP="00124869">
      <w:r>
        <w:t xml:space="preserve">Philemon </w:t>
      </w:r>
      <w:r w:rsidR="00437CB4">
        <w:t xml:space="preserve">(the slave holder of Onesimus, who was front and center of the book of Philemon) </w:t>
      </w:r>
      <w:r>
        <w:t xml:space="preserve">was a citizen of Colossae and an </w:t>
      </w:r>
      <w:r w:rsidR="00437CB4">
        <w:t xml:space="preserve">apparent </w:t>
      </w:r>
      <w:r w:rsidR="00657DBB">
        <w:t xml:space="preserve">wealthy and </w:t>
      </w:r>
      <w:r w:rsidR="00437CB4">
        <w:t>noteworthy member</w:t>
      </w:r>
      <w:r>
        <w:t xml:space="preserve"> in that church. </w:t>
      </w:r>
    </w:p>
    <w:p w14:paraId="6BB22C2C" w14:textId="565C8C99" w:rsidR="00124869" w:rsidRDefault="00124869" w:rsidP="00124869">
      <w:r>
        <w:t xml:space="preserve">In the letter to the Colossians, </w:t>
      </w:r>
      <w:r w:rsidR="00437CB4">
        <w:t>we are told</w:t>
      </w:r>
      <w:r>
        <w:t xml:space="preserve"> how slaves </w:t>
      </w:r>
      <w:r w:rsidR="00437CB4">
        <w:t xml:space="preserve">(or for that matter, any servant, or employee) </w:t>
      </w:r>
      <w:r>
        <w:t>are to do their work for their masters and how masters are to treat their slaves</w:t>
      </w:r>
      <w:r w:rsidR="00437CB4">
        <w:t xml:space="preserve"> and servants</w:t>
      </w:r>
      <w:r>
        <w:t xml:space="preserve">. The short personal letter to Philemon extends our understanding of Paul’s command </w:t>
      </w:r>
      <w:r w:rsidR="00437CB4">
        <w:t xml:space="preserve">given </w:t>
      </w:r>
      <w:r>
        <w:t>in Colossians 4:1.</w:t>
      </w:r>
    </w:p>
    <w:p w14:paraId="247EC660" w14:textId="1848F6A5" w:rsidR="00124869" w:rsidRDefault="00124869" w:rsidP="00124869">
      <w:r>
        <w:t xml:space="preserve">The letters to the Colossians and to Philemon are believed to have been written by Paul from prison </w:t>
      </w:r>
      <w:r w:rsidR="00353327">
        <w:t>somewhere around</w:t>
      </w:r>
      <w:r w:rsidR="00437CB4">
        <w:t xml:space="preserve"> </w:t>
      </w:r>
      <w:r>
        <w:t>62</w:t>
      </w:r>
      <w:r w:rsidR="00353327">
        <w:t xml:space="preserve"> AD</w:t>
      </w:r>
      <w:r>
        <w:t xml:space="preserve">. Nero </w:t>
      </w:r>
      <w:r w:rsidR="00437CB4">
        <w:t>was the emperor and Paul had yet to stand before him for the first time (during which he was acquit</w:t>
      </w:r>
      <w:r w:rsidR="004E19EE">
        <w:t>ted</w:t>
      </w:r>
      <w:r w:rsidR="00437CB4">
        <w:t>).  Later, of course, Paul was brought back before Nero, and was executed.</w:t>
      </w:r>
    </w:p>
    <w:p w14:paraId="28AEC632" w14:textId="183ABB21" w:rsidR="0042715B" w:rsidRDefault="00437CB4">
      <w:r>
        <w:t xml:space="preserve">Christ had some strong words to say to the Laodiceans </w:t>
      </w:r>
      <w:r w:rsidR="00A250C9">
        <w:t>(</w:t>
      </w:r>
      <w:r>
        <w:t>the close neighbors of the Colossians</w:t>
      </w:r>
      <w:r w:rsidR="00A250C9">
        <w:t>)</w:t>
      </w:r>
      <w:r>
        <w:t xml:space="preserve"> in Revelation chapter 3.  By the time of the writing, Christ called them “lukewarm”.  He commanded them to</w:t>
      </w:r>
      <w:r w:rsidR="00BE1EE1">
        <w:t xml:space="preserve"> get serious about their faith, and to buy from him</w:t>
      </w:r>
      <w:r w:rsidR="00217280">
        <w:t xml:space="preserve"> spiritual gold (a reference to their physical riches) and</w:t>
      </w:r>
      <w:r w:rsidR="00BE1EE1">
        <w:t xml:space="preserve"> white garments</w:t>
      </w:r>
      <w:r w:rsidR="00217280">
        <w:t xml:space="preserve"> (a reference to their local black wool)</w:t>
      </w:r>
      <w:r w:rsidR="00BE1EE1">
        <w:t xml:space="preserve">.  He </w:t>
      </w:r>
      <w:r>
        <w:t>also commanded them to buy from Him eye salve—which is a direct reference to a</w:t>
      </w:r>
      <w:r w:rsidRPr="00437CB4">
        <w:t xml:space="preserve"> Phrygian </w:t>
      </w:r>
      <w:r>
        <w:t xml:space="preserve">eye salve </w:t>
      </w:r>
      <w:r w:rsidRPr="00437CB4">
        <w:t>powder mentioned by Galen</w:t>
      </w:r>
      <w:r w:rsidR="0037610C">
        <w:t>, from the local medical community</w:t>
      </w:r>
      <w:r>
        <w:t xml:space="preserve">. </w:t>
      </w:r>
    </w:p>
    <w:p w14:paraId="284A78A9" w14:textId="77777777" w:rsidR="0042715B" w:rsidRDefault="0042715B">
      <w:r>
        <w:br w:type="page"/>
      </w:r>
    </w:p>
    <w:p w14:paraId="4D91D113" w14:textId="44747247" w:rsidR="0042715B" w:rsidRDefault="0042715B" w:rsidP="0042715B">
      <w:pPr>
        <w:pStyle w:val="Heading1"/>
      </w:pPr>
      <w:r>
        <w:lastRenderedPageBreak/>
        <w:t>Questions about the Churches in Laodicea and Colossae</w:t>
      </w:r>
    </w:p>
    <w:p w14:paraId="78424AE0" w14:textId="76E4AD36" w:rsidR="0042715B" w:rsidRDefault="0042715B">
      <w:r>
        <w:t>Read the previous three pages as well as Revelation 3:14-22 and answer the following questions:</w:t>
      </w:r>
    </w:p>
    <w:p w14:paraId="169DA0A4" w14:textId="5CFA091F" w:rsidR="00D17417" w:rsidRDefault="00D17417">
      <w:pPr>
        <w:pStyle w:val="ListParagraph"/>
        <w:numPr>
          <w:ilvl w:val="0"/>
          <w:numId w:val="14"/>
        </w:numPr>
        <w:spacing w:after="600"/>
        <w:contextualSpacing w:val="0"/>
      </w:pPr>
      <w:r>
        <w:t>These cities were in the ancient region of Phrygia, in what is today ancient Turkey.  How would these people have been different than those in Ephesu</w:t>
      </w:r>
      <w:r w:rsidR="00E5314A">
        <w:t xml:space="preserve">s </w:t>
      </w:r>
      <w:r>
        <w:t xml:space="preserve">and those east of them in Galatia?  </w:t>
      </w:r>
    </w:p>
    <w:p w14:paraId="51961047" w14:textId="4473584B" w:rsidR="0042715B" w:rsidRDefault="00D17417">
      <w:pPr>
        <w:pStyle w:val="ListParagraph"/>
        <w:numPr>
          <w:ilvl w:val="0"/>
          <w:numId w:val="14"/>
        </w:numPr>
        <w:spacing w:after="600"/>
        <w:contextualSpacing w:val="0"/>
      </w:pPr>
      <w:r>
        <w:t>How would these language differences cause challenges in the growth of the early church?</w:t>
      </w:r>
    </w:p>
    <w:p w14:paraId="18F3E299" w14:textId="0E2452B6" w:rsidR="00D17417" w:rsidRDefault="00D17417">
      <w:pPr>
        <w:pStyle w:val="ListParagraph"/>
        <w:numPr>
          <w:ilvl w:val="0"/>
          <w:numId w:val="14"/>
        </w:numPr>
        <w:spacing w:after="600"/>
        <w:contextualSpacing w:val="0"/>
      </w:pPr>
      <w:r>
        <w:t>Who were some of the noteworthy ancient kings and visitors to Phrygia in the distant past?</w:t>
      </w:r>
    </w:p>
    <w:p w14:paraId="00E40D70" w14:textId="55DAD818" w:rsidR="00D17417" w:rsidRDefault="00D17417">
      <w:pPr>
        <w:pStyle w:val="ListParagraph"/>
        <w:numPr>
          <w:ilvl w:val="0"/>
          <w:numId w:val="14"/>
        </w:numPr>
        <w:spacing w:after="600"/>
        <w:contextualSpacing w:val="0"/>
      </w:pPr>
      <w:r>
        <w:t xml:space="preserve">Describe a few things from Colossae’s ancient past </w:t>
      </w:r>
      <w:r w:rsidR="00353327">
        <w:t>tha</w:t>
      </w:r>
      <w:r w:rsidR="00E5314A">
        <w:t xml:space="preserve">t you </w:t>
      </w:r>
      <w:r>
        <w:t>found particularly interesting.</w:t>
      </w:r>
    </w:p>
    <w:p w14:paraId="0E73EA0F" w14:textId="43B0121D" w:rsidR="00D17417" w:rsidRDefault="00D17417">
      <w:pPr>
        <w:pStyle w:val="ListParagraph"/>
        <w:numPr>
          <w:ilvl w:val="0"/>
          <w:numId w:val="14"/>
        </w:numPr>
        <w:spacing w:after="600"/>
        <w:contextualSpacing w:val="0"/>
      </w:pPr>
      <w:r>
        <w:t xml:space="preserve">What was the source of Colossae’s trade?  What was </w:t>
      </w:r>
      <w:r w:rsidR="00353327">
        <w:t>its</w:t>
      </w:r>
      <w:r>
        <w:t xml:space="preserve"> reputation where “religious tolerance” was concerned, and can you see where that could cause a problem for the early church?</w:t>
      </w:r>
    </w:p>
    <w:p w14:paraId="3439EF16" w14:textId="230215E5" w:rsidR="006B7B59" w:rsidRDefault="006B7B59">
      <w:pPr>
        <w:pStyle w:val="ListParagraph"/>
        <w:numPr>
          <w:ilvl w:val="0"/>
          <w:numId w:val="14"/>
        </w:numPr>
        <w:spacing w:after="600"/>
        <w:contextualSpacing w:val="0"/>
      </w:pPr>
      <w:r>
        <w:t>Let’s turn to Colossae’s larger neighbor, Laodicea.  What strikes you about how this city differs from its neighbor?</w:t>
      </w:r>
    </w:p>
    <w:p w14:paraId="15370A4B" w14:textId="47A10528" w:rsidR="00176A13" w:rsidRDefault="00176A13">
      <w:pPr>
        <w:pStyle w:val="ListParagraph"/>
        <w:numPr>
          <w:ilvl w:val="0"/>
          <w:numId w:val="14"/>
        </w:numPr>
        <w:spacing w:after="600"/>
        <w:contextualSpacing w:val="0"/>
      </w:pPr>
      <w:r>
        <w:t>What do we know about the Jewish population of Laodicea and the wealth of the city?</w:t>
      </w:r>
    </w:p>
    <w:p w14:paraId="2A3A5A9F" w14:textId="28B91033" w:rsidR="00176A13" w:rsidRDefault="00176A13">
      <w:pPr>
        <w:pStyle w:val="ListParagraph"/>
        <w:numPr>
          <w:ilvl w:val="0"/>
          <w:numId w:val="14"/>
        </w:numPr>
        <w:spacing w:after="600"/>
        <w:contextualSpacing w:val="0"/>
      </w:pPr>
      <w:r>
        <w:t>What was the relationship between Rome and Laodicea?</w:t>
      </w:r>
    </w:p>
    <w:p w14:paraId="02F46524" w14:textId="01CCF450" w:rsidR="00176A13" w:rsidRDefault="00176A13">
      <w:pPr>
        <w:pStyle w:val="ListParagraph"/>
        <w:numPr>
          <w:ilvl w:val="0"/>
          <w:numId w:val="14"/>
        </w:numPr>
        <w:spacing w:after="600"/>
        <w:contextualSpacing w:val="0"/>
      </w:pPr>
      <w:r>
        <w:t>Laodicea was known for its appreciation of</w:t>
      </w:r>
      <w:r w:rsidR="00071877">
        <w:t xml:space="preserve"> the arts as well as its medical school(s).  What does this tell you about the city?</w:t>
      </w:r>
    </w:p>
    <w:p w14:paraId="04921EEA" w14:textId="7B96E72D" w:rsidR="00071877" w:rsidRDefault="00071877">
      <w:pPr>
        <w:pStyle w:val="ListParagraph"/>
        <w:numPr>
          <w:ilvl w:val="0"/>
          <w:numId w:val="14"/>
        </w:numPr>
        <w:spacing w:after="600"/>
        <w:contextualSpacing w:val="0"/>
      </w:pPr>
      <w:r>
        <w:t>Why, do you suppose, did Laodicea turn down Rom</w:t>
      </w:r>
      <w:r w:rsidR="00E5314A">
        <w:t>an</w:t>
      </w:r>
      <w:r>
        <w:t xml:space="preserve"> offer of help when severely damaged by an earthquake?  What does that tell you about the city?</w:t>
      </w:r>
    </w:p>
    <w:p w14:paraId="7D975292" w14:textId="1D79E1E0" w:rsidR="00071877" w:rsidRDefault="00071877">
      <w:pPr>
        <w:pStyle w:val="ListParagraph"/>
        <w:numPr>
          <w:ilvl w:val="0"/>
          <w:numId w:val="14"/>
        </w:numPr>
        <w:spacing w:after="600"/>
        <w:contextualSpacing w:val="0"/>
      </w:pPr>
      <w:r>
        <w:t xml:space="preserve">Turn to Revelation 3:14-22.  What would cause a church and its members to be lukewarm?  What would cause a church and its members </w:t>
      </w:r>
      <w:r w:rsidR="00F32F19">
        <w:t xml:space="preserve">to </w:t>
      </w:r>
      <w:r>
        <w:t xml:space="preserve">claim to be rich?  </w:t>
      </w:r>
    </w:p>
    <w:p w14:paraId="48840770" w14:textId="6571DD08" w:rsidR="00071877" w:rsidRDefault="00071877">
      <w:pPr>
        <w:pStyle w:val="ListParagraph"/>
        <w:numPr>
          <w:ilvl w:val="0"/>
          <w:numId w:val="14"/>
        </w:numPr>
        <w:spacing w:after="600"/>
        <w:contextualSpacing w:val="0"/>
      </w:pPr>
      <w:r>
        <w:t>Explain Christ’s admonition about their buying gold from Hi</w:t>
      </w:r>
      <w:r w:rsidR="00E5314A">
        <w:t xml:space="preserve">m </w:t>
      </w:r>
      <w:r>
        <w:t>and in buying eye salve from Him; what’s implied by this?</w:t>
      </w:r>
    </w:p>
    <w:p w14:paraId="63A5550D" w14:textId="2B4F524E" w:rsidR="00BE1EE1" w:rsidRDefault="00BE1EE1" w:rsidP="00D47A06">
      <w:pPr>
        <w:pStyle w:val="Heading1"/>
      </w:pPr>
      <w:r>
        <w:br w:type="page"/>
      </w:r>
      <w:r w:rsidR="00217280">
        <w:lastRenderedPageBreak/>
        <w:t>Lesson 22: Colossians Chapter 1</w:t>
      </w:r>
    </w:p>
    <w:p w14:paraId="5DB88364" w14:textId="4478EF47" w:rsidR="00FD01C8" w:rsidRDefault="00FD01C8" w:rsidP="00124869">
      <w:r>
        <w:t xml:space="preserve">The letter to the Ephesians focuses on the church (the “body”) while this book focuses on our Head- Christ Jesus.  The first two chapters are doctrinal while the second two are practical.   The overall message is that “Christ is preeminent- first in EVERYTHING- and our lives should reflect that priority.”  Paul writes the book to the church at Colossae </w:t>
      </w:r>
      <w:r w:rsidR="003D6167">
        <w:t xml:space="preserve">(probably about 62 </w:t>
      </w:r>
      <w:proofErr w:type="gramStart"/>
      <w:r w:rsidR="003D6167">
        <w:t>AD</w:t>
      </w:r>
      <w:proofErr w:type="gramEnd"/>
      <w:r w:rsidR="003D6167">
        <w:t xml:space="preserve">, while awaiting his first trial before Nero) </w:t>
      </w:r>
      <w:r>
        <w:t xml:space="preserve">and directs that it also be read in nearby Laodicea. </w:t>
      </w:r>
      <w:r w:rsidR="003B3C31">
        <w:t xml:space="preserve">  This would make these churc</w:t>
      </w:r>
      <w:r w:rsidR="00E5314A">
        <w:t>hes</w:t>
      </w:r>
      <w:r w:rsidR="003B3C31">
        <w:t xml:space="preserve"> probably about 10-11 years old.</w:t>
      </w:r>
    </w:p>
    <w:p w14:paraId="78C0826B" w14:textId="7ACCC74D" w:rsidR="00217280" w:rsidRPr="001A37B8" w:rsidRDefault="00FD01C8" w:rsidP="00124869">
      <w:pPr>
        <w:rPr>
          <w:b/>
          <w:bCs/>
          <w:i/>
          <w:iCs/>
        </w:rPr>
      </w:pPr>
      <w:r w:rsidRPr="001A37B8">
        <w:rPr>
          <w:b/>
          <w:bCs/>
          <w:i/>
          <w:iCs/>
        </w:rPr>
        <w:t>Read Colossians 1 in its entirety and then answer the following questions:</w:t>
      </w:r>
    </w:p>
    <w:p w14:paraId="4616DA8D" w14:textId="4ABB759F" w:rsidR="00FD01C8" w:rsidRPr="00FD01C8" w:rsidRDefault="00FD01C8" w:rsidP="00124869">
      <w:pPr>
        <w:rPr>
          <w:b/>
          <w:bCs/>
        </w:rPr>
      </w:pPr>
      <w:r w:rsidRPr="00FD01C8">
        <w:rPr>
          <w:b/>
          <w:bCs/>
        </w:rPr>
        <w:t>Colossians 1:</w:t>
      </w:r>
      <w:r>
        <w:rPr>
          <w:b/>
          <w:bCs/>
        </w:rPr>
        <w:t>1-2</w:t>
      </w:r>
    </w:p>
    <w:p w14:paraId="7D2B0903" w14:textId="45D6EE93" w:rsidR="00FD01C8" w:rsidRDefault="003D6167">
      <w:pPr>
        <w:pStyle w:val="ListParagraph"/>
        <w:numPr>
          <w:ilvl w:val="0"/>
          <w:numId w:val="27"/>
        </w:numPr>
        <w:spacing w:after="600"/>
        <w:contextualSpacing w:val="0"/>
      </w:pPr>
      <w:r>
        <w:t xml:space="preserve">Why do you suppose that Paul says the letter is from both he and Timothy? </w:t>
      </w:r>
    </w:p>
    <w:p w14:paraId="70560C5D" w14:textId="02E52552" w:rsidR="003D6167" w:rsidRDefault="003D6167">
      <w:pPr>
        <w:pStyle w:val="ListParagraph"/>
        <w:numPr>
          <w:ilvl w:val="0"/>
          <w:numId w:val="27"/>
        </w:numPr>
        <w:spacing w:after="600"/>
        <w:contextualSpacing w:val="0"/>
      </w:pPr>
      <w:r>
        <w:t xml:space="preserve">I don’t believe his salutation in verse 2 is a stock phrase.  Why </w:t>
      </w:r>
      <w:r w:rsidR="001A37B8">
        <w:t>“</w:t>
      </w:r>
      <w:r>
        <w:t>grace</w:t>
      </w:r>
      <w:r w:rsidR="001A37B8">
        <w:t>”</w:t>
      </w:r>
      <w:r>
        <w:t xml:space="preserve">, and why </w:t>
      </w:r>
      <w:r w:rsidR="001A37B8">
        <w:t>“</w:t>
      </w:r>
      <w:r>
        <w:t>peace</w:t>
      </w:r>
      <w:r w:rsidR="001A37B8">
        <w:t>”</w:t>
      </w:r>
      <w:r>
        <w:t>?</w:t>
      </w:r>
    </w:p>
    <w:p w14:paraId="1346B796" w14:textId="68E05003" w:rsidR="00FD01C8" w:rsidRPr="00FD01C8" w:rsidRDefault="00FD01C8" w:rsidP="00FD01C8">
      <w:pPr>
        <w:rPr>
          <w:b/>
          <w:bCs/>
        </w:rPr>
      </w:pPr>
      <w:r w:rsidRPr="00FD01C8">
        <w:rPr>
          <w:b/>
          <w:bCs/>
        </w:rPr>
        <w:t>Colossians 1:</w:t>
      </w:r>
      <w:r>
        <w:rPr>
          <w:b/>
          <w:bCs/>
        </w:rPr>
        <w:t>3-8</w:t>
      </w:r>
    </w:p>
    <w:p w14:paraId="1AFDBF39" w14:textId="4DB252BD" w:rsidR="00FD01C8" w:rsidRDefault="001A37B8">
      <w:pPr>
        <w:pStyle w:val="ListParagraph"/>
        <w:numPr>
          <w:ilvl w:val="0"/>
          <w:numId w:val="27"/>
        </w:numPr>
        <w:spacing w:after="600"/>
        <w:contextualSpacing w:val="0"/>
      </w:pPr>
      <w:r>
        <w:t>In verses 3-4, Paul says he had heard of their faith and love.  Why would an apostle who had never visited this church and probably knew most of its members second hand pray for them?</w:t>
      </w:r>
    </w:p>
    <w:p w14:paraId="3FDE47B1" w14:textId="50FDBE82" w:rsidR="001A37B8" w:rsidRDefault="003B3C31">
      <w:pPr>
        <w:pStyle w:val="ListParagraph"/>
        <w:numPr>
          <w:ilvl w:val="0"/>
          <w:numId w:val="27"/>
        </w:numPr>
        <w:spacing w:after="600"/>
        <w:contextualSpacing w:val="0"/>
      </w:pPr>
      <w:r>
        <w:t>In verses 4-6 he speaks of the “hope which is laid up for you in heaven” the “truth of the gospel” and the “fruit” that these things are bringing forth.  In practical terms, how does this happen to people as they grow in the faith?</w:t>
      </w:r>
    </w:p>
    <w:p w14:paraId="7DB6D28A" w14:textId="1EE83D7C" w:rsidR="003B3C31" w:rsidRDefault="003B3C31">
      <w:pPr>
        <w:pStyle w:val="ListParagraph"/>
        <w:numPr>
          <w:ilvl w:val="0"/>
          <w:numId w:val="27"/>
        </w:numPr>
        <w:spacing w:after="600"/>
        <w:contextualSpacing w:val="0"/>
      </w:pPr>
      <w:r>
        <w:t>Epaphras had both taught and reported</w:t>
      </w:r>
      <w:r w:rsidR="00F32F19">
        <w:t xml:space="preserve"> </w:t>
      </w:r>
      <w:r>
        <w:t>what?</w:t>
      </w:r>
    </w:p>
    <w:p w14:paraId="139DBD5C" w14:textId="4A3EFE59" w:rsidR="00FD01C8" w:rsidRPr="00FD01C8" w:rsidRDefault="00FD01C8" w:rsidP="00FD01C8">
      <w:pPr>
        <w:rPr>
          <w:b/>
          <w:bCs/>
        </w:rPr>
      </w:pPr>
      <w:r w:rsidRPr="00FD01C8">
        <w:rPr>
          <w:b/>
          <w:bCs/>
        </w:rPr>
        <w:t>Colossians 1:</w:t>
      </w:r>
      <w:r>
        <w:rPr>
          <w:b/>
          <w:bCs/>
        </w:rPr>
        <w:t>9-18</w:t>
      </w:r>
      <w:r w:rsidR="00C50F71">
        <w:rPr>
          <w:b/>
          <w:bCs/>
        </w:rPr>
        <w:t xml:space="preserve"> “He is Preeminent- in everything!”</w:t>
      </w:r>
    </w:p>
    <w:p w14:paraId="2576291F" w14:textId="4CBA0CD0" w:rsidR="00FD01C8" w:rsidRDefault="00457CDE">
      <w:pPr>
        <w:pStyle w:val="ListParagraph"/>
        <w:numPr>
          <w:ilvl w:val="0"/>
          <w:numId w:val="27"/>
        </w:numPr>
        <w:spacing w:after="600"/>
        <w:contextualSpacing w:val="0"/>
      </w:pPr>
      <w:r>
        <w:t xml:space="preserve">In verses 9-11, </w:t>
      </w:r>
      <w:r w:rsidR="00F32F19">
        <w:t xml:space="preserve">what does </w:t>
      </w:r>
      <w:r>
        <w:t>Paul report he is praying for specifically on their behalf</w:t>
      </w:r>
      <w:r w:rsidR="00E5314A">
        <w:t>?</w:t>
      </w:r>
    </w:p>
    <w:p w14:paraId="0FCFB6E9" w14:textId="7C751953" w:rsidR="00457CDE" w:rsidRDefault="00457CDE">
      <w:pPr>
        <w:pStyle w:val="ListParagraph"/>
        <w:numPr>
          <w:ilvl w:val="0"/>
          <w:numId w:val="27"/>
        </w:numPr>
        <w:spacing w:after="600"/>
        <w:contextualSpacing w:val="0"/>
      </w:pPr>
      <w:r>
        <w:t>How specific does God want us to be in our prayers?  Support your answer with scripture.</w:t>
      </w:r>
    </w:p>
    <w:p w14:paraId="0994E5E2" w14:textId="77D9ECCD" w:rsidR="00457CDE" w:rsidRDefault="00457CDE">
      <w:pPr>
        <w:pStyle w:val="ListParagraph"/>
        <w:numPr>
          <w:ilvl w:val="0"/>
          <w:numId w:val="27"/>
        </w:numPr>
        <w:spacing w:after="600"/>
        <w:contextualSpacing w:val="0"/>
      </w:pPr>
      <w:r>
        <w:t>Explain verse 12, which uses some interesting language.</w:t>
      </w:r>
    </w:p>
    <w:p w14:paraId="073C135B" w14:textId="6BB9FC39" w:rsidR="00457CDE" w:rsidRDefault="00457CDE">
      <w:pPr>
        <w:pStyle w:val="ListParagraph"/>
        <w:numPr>
          <w:ilvl w:val="0"/>
          <w:numId w:val="27"/>
        </w:numPr>
        <w:spacing w:after="600"/>
        <w:contextualSpacing w:val="0"/>
      </w:pPr>
      <w:r>
        <w:t xml:space="preserve">Verses 13-14 speak of how God delivered us from Satan and delivered us to Christ.  Perhaps explain the thought and </w:t>
      </w:r>
      <w:r w:rsidR="003A2CB2">
        <w:t>how Paul reports that it was accomplished.</w:t>
      </w:r>
    </w:p>
    <w:p w14:paraId="0B97A592" w14:textId="42563B9F" w:rsidR="003A2CB2" w:rsidRDefault="003A2CB2">
      <w:pPr>
        <w:pStyle w:val="ListParagraph"/>
        <w:numPr>
          <w:ilvl w:val="0"/>
          <w:numId w:val="27"/>
        </w:numPr>
        <w:spacing w:after="600"/>
        <w:contextualSpacing w:val="0"/>
      </w:pPr>
      <w:r>
        <w:t>Verse 15 says two powerful things about Christ.  What?</w:t>
      </w:r>
    </w:p>
    <w:p w14:paraId="2D932FAE" w14:textId="67D82D4A" w:rsidR="003A2CB2" w:rsidRDefault="003A2CB2">
      <w:pPr>
        <w:pStyle w:val="ListParagraph"/>
        <w:numPr>
          <w:ilvl w:val="0"/>
          <w:numId w:val="27"/>
        </w:numPr>
        <w:spacing w:after="600"/>
        <w:contextualSpacing w:val="0"/>
      </w:pPr>
      <w:r>
        <w:lastRenderedPageBreak/>
        <w:t>Verses 16-18 make powerful statements about who Jesus is and was.  List some.</w:t>
      </w:r>
    </w:p>
    <w:p w14:paraId="3C807C7C" w14:textId="46396161" w:rsidR="003A2CB2" w:rsidRDefault="003A2CB2">
      <w:pPr>
        <w:pStyle w:val="ListParagraph"/>
        <w:numPr>
          <w:ilvl w:val="0"/>
          <w:numId w:val="27"/>
        </w:numPr>
        <w:spacing w:after="600"/>
        <w:contextualSpacing w:val="0"/>
      </w:pPr>
      <w:r>
        <w:t>Find at least one other New Testament passage that teac</w:t>
      </w:r>
      <w:r w:rsidR="00E5314A">
        <w:t>hes</w:t>
      </w:r>
      <w:r>
        <w:t xml:space="preserve"> this same lesson.</w:t>
      </w:r>
    </w:p>
    <w:p w14:paraId="445A15A6" w14:textId="44BF7516" w:rsidR="00FD01C8" w:rsidRPr="00FD01C8" w:rsidRDefault="00FD01C8" w:rsidP="00FD01C8">
      <w:pPr>
        <w:rPr>
          <w:b/>
          <w:bCs/>
        </w:rPr>
      </w:pPr>
      <w:r w:rsidRPr="00FD01C8">
        <w:rPr>
          <w:b/>
          <w:bCs/>
        </w:rPr>
        <w:t>Colossians 1:</w:t>
      </w:r>
      <w:r>
        <w:rPr>
          <w:b/>
          <w:bCs/>
        </w:rPr>
        <w:t>19-23</w:t>
      </w:r>
      <w:r w:rsidR="00C50F71">
        <w:rPr>
          <w:b/>
          <w:bCs/>
        </w:rPr>
        <w:t xml:space="preserve"> “Reconciled to Christ”</w:t>
      </w:r>
    </w:p>
    <w:p w14:paraId="4EFD657C" w14:textId="2880C174" w:rsidR="00FD01C8" w:rsidRDefault="00C50F71">
      <w:pPr>
        <w:pStyle w:val="ListParagraph"/>
        <w:numPr>
          <w:ilvl w:val="0"/>
          <w:numId w:val="27"/>
        </w:numPr>
        <w:spacing w:after="600"/>
        <w:contextualSpacing w:val="0"/>
      </w:pPr>
      <w:r>
        <w:t>Verses 19-20 reinforce God’s appointment of Christ.  What do you think it means “that in Him all the fullness should dwell”?</w:t>
      </w:r>
    </w:p>
    <w:p w14:paraId="4CB82487" w14:textId="20DD6519" w:rsidR="00C50F71" w:rsidRDefault="00C50F71">
      <w:pPr>
        <w:pStyle w:val="ListParagraph"/>
        <w:numPr>
          <w:ilvl w:val="0"/>
          <w:numId w:val="27"/>
        </w:numPr>
        <w:spacing w:after="600"/>
        <w:contextualSpacing w:val="0"/>
      </w:pPr>
      <w:r>
        <w:t>Verse 20 speaks of reconciliation; between who?</w:t>
      </w:r>
    </w:p>
    <w:p w14:paraId="7D47984D" w14:textId="15DEACE7" w:rsidR="00C50F71" w:rsidRDefault="00C50F71">
      <w:pPr>
        <w:pStyle w:val="ListParagraph"/>
        <w:numPr>
          <w:ilvl w:val="0"/>
          <w:numId w:val="27"/>
        </w:numPr>
        <w:spacing w:after="600"/>
        <w:contextualSpacing w:val="0"/>
      </w:pPr>
      <w:r>
        <w:t>Verses 21-23 speak of how we are reconciled; what does it mean to you t</w:t>
      </w:r>
      <w:r w:rsidR="00F32F19">
        <w:t>o</w:t>
      </w:r>
      <w:r>
        <w:t xml:space="preserve"> be presented “holy, and blameless, and above reproach in His sight”?</w:t>
      </w:r>
    </w:p>
    <w:p w14:paraId="5BAC672A" w14:textId="5B5F89EA" w:rsidR="00C50F71" w:rsidRDefault="00C50F71">
      <w:pPr>
        <w:pStyle w:val="ListParagraph"/>
        <w:numPr>
          <w:ilvl w:val="0"/>
          <w:numId w:val="27"/>
        </w:numPr>
        <w:spacing w:after="600"/>
        <w:contextualSpacing w:val="0"/>
      </w:pPr>
      <w:r>
        <w:t>What’s the reminder/warning of verse 23?</w:t>
      </w:r>
    </w:p>
    <w:p w14:paraId="11B12B10" w14:textId="1A9BC8E7" w:rsidR="00FD01C8" w:rsidRPr="00FD01C8" w:rsidRDefault="00FD01C8" w:rsidP="00FD01C8">
      <w:pPr>
        <w:rPr>
          <w:b/>
          <w:bCs/>
        </w:rPr>
      </w:pPr>
      <w:r w:rsidRPr="00FD01C8">
        <w:rPr>
          <w:b/>
          <w:bCs/>
        </w:rPr>
        <w:t>Colossians 1:</w:t>
      </w:r>
      <w:r>
        <w:rPr>
          <w:b/>
          <w:bCs/>
        </w:rPr>
        <w:t>24-29</w:t>
      </w:r>
      <w:r w:rsidR="00C50F71">
        <w:rPr>
          <w:b/>
          <w:bCs/>
        </w:rPr>
        <w:t xml:space="preserve"> “The mystery now revealed”</w:t>
      </w:r>
    </w:p>
    <w:p w14:paraId="54CDB7EA" w14:textId="7A7DE012" w:rsidR="00FD01C8" w:rsidRDefault="00C50F71" w:rsidP="005356E7">
      <w:r>
        <w:t>Verses 24 is a bit of a puzzle to your teacher.</w:t>
      </w:r>
      <w:r w:rsidR="005356E7">
        <w:t xml:space="preserve">  In context he “rejoices in his sufferings for them.”  Is he referring to his </w:t>
      </w:r>
      <w:r w:rsidR="00E5314A">
        <w:t xml:space="preserve">imprisonment </w:t>
      </w:r>
      <w:r w:rsidR="00D47A06">
        <w:t>in Rome</w:t>
      </w:r>
      <w:r w:rsidR="005356E7">
        <w:t xml:space="preserve"> because he brought the gospel to </w:t>
      </w:r>
      <w:r w:rsidR="00D47A06">
        <w:t>Asia</w:t>
      </w:r>
      <w:r w:rsidR="005356E7">
        <w:t xml:space="preserve">?  Or is he saying, “I rejoice (in my sufferings) for you”?  </w:t>
      </w:r>
      <w:r w:rsidR="00D47A06">
        <w:t>Perhaps</w:t>
      </w:r>
      <w:r w:rsidR="005356E7">
        <w:t xml:space="preserve"> the latter.  When he says he “fill[s] up in my flesh what is lacking in </w:t>
      </w:r>
      <w:proofErr w:type="spellStart"/>
      <w:proofErr w:type="gramStart"/>
      <w:r w:rsidR="005356E7">
        <w:t>he</w:t>
      </w:r>
      <w:proofErr w:type="spellEnd"/>
      <w:proofErr w:type="gramEnd"/>
      <w:r w:rsidR="005356E7">
        <w:t xml:space="preserve"> afflictions of Christ, for the sake of His body” (the church), is he focused on “what is lacking in the (his) afflictions” because of his work for Christ?  Some believe the “lack” is that he currently isn’t suffering the sort of affliction he suffered on his missionary journeys but that he plans for it to occur again.  Does it matter in light of this teaching?  No.  The central message is that he rejoices </w:t>
      </w:r>
      <w:r w:rsidR="00D47A06">
        <w:t>for</w:t>
      </w:r>
      <w:r w:rsidR="005356E7">
        <w:t xml:space="preserve"> them!</w:t>
      </w:r>
    </w:p>
    <w:p w14:paraId="2A7D61FB" w14:textId="1D6B1F7F" w:rsidR="005356E7" w:rsidRDefault="005356E7">
      <w:pPr>
        <w:pStyle w:val="ListParagraph"/>
        <w:numPr>
          <w:ilvl w:val="0"/>
          <w:numId w:val="27"/>
        </w:numPr>
        <w:spacing w:after="600"/>
        <w:contextualSpacing w:val="0"/>
      </w:pPr>
      <w:r>
        <w:t>In verse</w:t>
      </w:r>
      <w:r w:rsidR="00E5314A">
        <w:t>s</w:t>
      </w:r>
      <w:r>
        <w:t xml:space="preserve"> 25-26 he notes that he was given stewardship from God- to do what?</w:t>
      </w:r>
    </w:p>
    <w:p w14:paraId="4CE8D887" w14:textId="248ED1FC" w:rsidR="005356E7" w:rsidRDefault="005356E7">
      <w:pPr>
        <w:pStyle w:val="ListParagraph"/>
        <w:numPr>
          <w:ilvl w:val="0"/>
          <w:numId w:val="27"/>
        </w:numPr>
        <w:spacing w:after="600"/>
        <w:contextualSpacing w:val="0"/>
      </w:pPr>
      <w:r>
        <w:t>We have studied this mystery in earlier books.  What does he call it here?</w:t>
      </w:r>
    </w:p>
    <w:p w14:paraId="6D4CCA98" w14:textId="0A71A13B" w:rsidR="005356E7" w:rsidRDefault="005356E7">
      <w:pPr>
        <w:pStyle w:val="ListParagraph"/>
        <w:numPr>
          <w:ilvl w:val="0"/>
          <w:numId w:val="27"/>
        </w:numPr>
        <w:spacing w:after="600"/>
        <w:contextualSpacing w:val="0"/>
      </w:pPr>
      <w:r>
        <w:t>Verses 28-29 remind me of the opening words of Christ as he began his ministry: “Repent, for the kingdom of heaven is at hand.”  Paul, like Christ, marries that warning to what?</w:t>
      </w:r>
    </w:p>
    <w:p w14:paraId="5DC68275" w14:textId="0D75E6F4" w:rsidR="005356E7" w:rsidRDefault="005356E7">
      <w:pPr>
        <w:pStyle w:val="ListParagraph"/>
        <w:numPr>
          <w:ilvl w:val="0"/>
          <w:numId w:val="27"/>
        </w:numPr>
        <w:spacing w:after="600"/>
        <w:contextualSpacing w:val="0"/>
      </w:pPr>
      <w:r>
        <w:t>To what end does Paul labor, and how?</w:t>
      </w:r>
    </w:p>
    <w:p w14:paraId="11AAA096" w14:textId="59DF4832" w:rsidR="00217280" w:rsidRDefault="00217280">
      <w:r>
        <w:br w:type="page"/>
      </w:r>
    </w:p>
    <w:p w14:paraId="1B930304" w14:textId="33238F71" w:rsidR="00217280" w:rsidRDefault="00217280" w:rsidP="00217280">
      <w:pPr>
        <w:pStyle w:val="Heading1"/>
      </w:pPr>
      <w:r>
        <w:lastRenderedPageBreak/>
        <w:t>Lesson 23: Colossians Chapter 2</w:t>
      </w:r>
    </w:p>
    <w:p w14:paraId="71E761D4" w14:textId="2BB92EF3" w:rsidR="00217280" w:rsidRDefault="00A351BF" w:rsidP="00217280">
      <w:r>
        <w:t>Read Colossians chapter 2</w:t>
      </w:r>
      <w:r w:rsidR="00E5314A">
        <w:t xml:space="preserve"> in </w:t>
      </w:r>
      <w:r>
        <w:t>its entirety and answer the following questions:</w:t>
      </w:r>
    </w:p>
    <w:p w14:paraId="45403DA1" w14:textId="6576F51F" w:rsidR="00A351BF" w:rsidRPr="00A351BF" w:rsidRDefault="00A351BF" w:rsidP="00217280">
      <w:pPr>
        <w:rPr>
          <w:b/>
          <w:bCs/>
        </w:rPr>
      </w:pPr>
      <w:r w:rsidRPr="00A351BF">
        <w:rPr>
          <w:b/>
          <w:bCs/>
        </w:rPr>
        <w:t>Colossians 2:</w:t>
      </w:r>
      <w:r w:rsidR="00B70DB9">
        <w:rPr>
          <w:b/>
          <w:bCs/>
        </w:rPr>
        <w:t>1-10 “Ignore Greek philosophy and empty words.  Look to Christ!”</w:t>
      </w:r>
    </w:p>
    <w:p w14:paraId="1C24A78C" w14:textId="2AC7932E" w:rsidR="00A351BF" w:rsidRDefault="00B70DB9">
      <w:pPr>
        <w:pStyle w:val="ListParagraph"/>
        <w:numPr>
          <w:ilvl w:val="0"/>
          <w:numId w:val="28"/>
        </w:numPr>
        <w:spacing w:after="600"/>
        <w:contextualSpacing w:val="0"/>
      </w:pPr>
      <w:r>
        <w:t>In verses 1-2, Paul speaks of “conflict”.  What kind of conflict?</w:t>
      </w:r>
    </w:p>
    <w:p w14:paraId="2D7A9026" w14:textId="730319E3" w:rsidR="00B70DB9" w:rsidRDefault="00B70DB9">
      <w:pPr>
        <w:pStyle w:val="ListParagraph"/>
        <w:numPr>
          <w:ilvl w:val="0"/>
          <w:numId w:val="28"/>
        </w:numPr>
        <w:spacing w:after="600"/>
        <w:contextualSpacing w:val="0"/>
      </w:pPr>
      <w:r>
        <w:t>Paul speaks of those who he has never met.  What does he want for them?</w:t>
      </w:r>
    </w:p>
    <w:p w14:paraId="2FB1752B" w14:textId="7A4AEF06" w:rsidR="00B70DB9" w:rsidRDefault="00B70DB9">
      <w:pPr>
        <w:pStyle w:val="ListParagraph"/>
        <w:numPr>
          <w:ilvl w:val="0"/>
          <w:numId w:val="28"/>
        </w:numPr>
        <w:spacing w:after="600"/>
        <w:contextualSpacing w:val="0"/>
      </w:pPr>
      <w:r>
        <w:t>In verse 3 he speaks of treasures of wisdom and knowledge.  How do we receive this?</w:t>
      </w:r>
    </w:p>
    <w:p w14:paraId="6BA90970" w14:textId="7414B479" w:rsidR="00B70DB9" w:rsidRDefault="00B70DB9">
      <w:pPr>
        <w:pStyle w:val="ListParagraph"/>
        <w:numPr>
          <w:ilvl w:val="0"/>
          <w:numId w:val="28"/>
        </w:numPr>
        <w:spacing w:after="600"/>
        <w:contextualSpacing w:val="0"/>
      </w:pPr>
      <w:r>
        <w:t xml:space="preserve">In verses 4-5 he speaks of the Greek influence—philosophy, which he calls “empty words”.  How can </w:t>
      </w:r>
      <w:r w:rsidR="00F32F19">
        <w:t>these teachings</w:t>
      </w:r>
      <w:r>
        <w:t xml:space="preserve"> deceive us today, and what do we do about it?</w:t>
      </w:r>
    </w:p>
    <w:p w14:paraId="55DC60A4" w14:textId="2B2F9F10" w:rsidR="00B70DB9" w:rsidRDefault="00B70DB9">
      <w:pPr>
        <w:pStyle w:val="ListParagraph"/>
        <w:numPr>
          <w:ilvl w:val="0"/>
          <w:numId w:val="28"/>
        </w:numPr>
        <w:spacing w:after="600"/>
        <w:contextualSpacing w:val="0"/>
      </w:pPr>
      <w:r>
        <w:t>In verses 6-7</w:t>
      </w:r>
      <w:r w:rsidR="00E5314A">
        <w:t xml:space="preserve"> </w:t>
      </w:r>
      <w:r>
        <w:t xml:space="preserve">he reminds them to walk in the same </w:t>
      </w:r>
      <w:r w:rsidR="005339C4">
        <w:t xml:space="preserve">teachings of </w:t>
      </w:r>
      <w:r>
        <w:t xml:space="preserve">Jesus Christ they </w:t>
      </w:r>
      <w:r w:rsidR="005339C4">
        <w:t>received</w:t>
      </w:r>
      <w:r>
        <w:t>, and like a well-watered tree</w:t>
      </w:r>
      <w:r w:rsidR="005339C4">
        <w:t xml:space="preserve"> to be</w:t>
      </w:r>
      <w:r>
        <w:t xml:space="preserve"> rooted and “established” in the faith.  </w:t>
      </w:r>
      <w:r w:rsidR="00F32F19">
        <w:t>Do a</w:t>
      </w:r>
      <w:r>
        <w:t>ny other books we’ve studied come to mind here?  Why should we do so with thanksgiving?  How does that help us?</w:t>
      </w:r>
    </w:p>
    <w:p w14:paraId="62D668FE" w14:textId="5CF5F623" w:rsidR="00B70DB9" w:rsidRDefault="00D6201B">
      <w:pPr>
        <w:pStyle w:val="ListParagraph"/>
        <w:numPr>
          <w:ilvl w:val="0"/>
          <w:numId w:val="28"/>
        </w:numPr>
        <w:spacing w:after="600"/>
        <w:contextualSpacing w:val="0"/>
      </w:pPr>
      <w:r>
        <w:t xml:space="preserve">In verses </w:t>
      </w:r>
      <w:r w:rsidR="00976E42">
        <w:t>8-10 he teaches that these philosophies cheat people, and again, he speaks of this doctrine deceiving people.  What are they according to?  How does that contrast with Christ?</w:t>
      </w:r>
    </w:p>
    <w:p w14:paraId="3FA8B463" w14:textId="74A79AD7" w:rsidR="00B70DB9" w:rsidRPr="00A351BF" w:rsidRDefault="00B70DB9" w:rsidP="00B70DB9">
      <w:pPr>
        <w:rPr>
          <w:b/>
          <w:bCs/>
        </w:rPr>
      </w:pPr>
      <w:r w:rsidRPr="00A351BF">
        <w:rPr>
          <w:b/>
          <w:bCs/>
        </w:rPr>
        <w:t>Colossians 2:</w:t>
      </w:r>
      <w:r>
        <w:rPr>
          <w:b/>
          <w:bCs/>
        </w:rPr>
        <w:t>11-23 “Ignore Jewish legalism and the Old Law.  Look to Christ!”</w:t>
      </w:r>
    </w:p>
    <w:p w14:paraId="1B337FEA" w14:textId="409BD941" w:rsidR="00B70DB9" w:rsidRDefault="00065FA4">
      <w:pPr>
        <w:pStyle w:val="ListParagraph"/>
        <w:numPr>
          <w:ilvl w:val="0"/>
          <w:numId w:val="28"/>
        </w:numPr>
        <w:spacing w:after="600"/>
        <w:contextualSpacing w:val="0"/>
      </w:pPr>
      <w:r>
        <w:t>Paul switches gears, speaking of those who continue to try to spread the doctrine of keeping the Old Law.  In verse 11 he speaks (as he did in Philippians) that to follow Christ is a new circumcision, and he explains what that new circumcision is in verse 12.  What?</w:t>
      </w:r>
    </w:p>
    <w:p w14:paraId="218770E9" w14:textId="591FAFC1" w:rsidR="00065FA4" w:rsidRDefault="00065FA4">
      <w:pPr>
        <w:pStyle w:val="ListParagraph"/>
        <w:numPr>
          <w:ilvl w:val="0"/>
          <w:numId w:val="28"/>
        </w:numPr>
        <w:spacing w:after="600"/>
        <w:contextualSpacing w:val="0"/>
      </w:pPr>
      <w:r>
        <w:t>I Peter 3:21-22 speaks of the role of immersion.  What does he call it in this passage?</w:t>
      </w:r>
    </w:p>
    <w:p w14:paraId="1D3368DB" w14:textId="092D0231" w:rsidR="00065FA4" w:rsidRDefault="00065FA4">
      <w:pPr>
        <w:pStyle w:val="ListParagraph"/>
        <w:numPr>
          <w:ilvl w:val="0"/>
          <w:numId w:val="28"/>
        </w:numPr>
        <w:spacing w:after="600"/>
        <w:contextualSpacing w:val="0"/>
      </w:pPr>
      <w:r>
        <w:t>With this passage in mind, Paul says in verse 12 that this new circumcision causes us to be raised with Him from the dead.  Explain what he means.</w:t>
      </w:r>
    </w:p>
    <w:p w14:paraId="4E98C832" w14:textId="10DB683D" w:rsidR="00065FA4" w:rsidRDefault="00065FA4">
      <w:pPr>
        <w:pStyle w:val="ListParagraph"/>
        <w:numPr>
          <w:ilvl w:val="0"/>
          <w:numId w:val="28"/>
        </w:numPr>
        <w:spacing w:after="600"/>
        <w:contextualSpacing w:val="0"/>
      </w:pPr>
      <w:r>
        <w:t>Verses 13-14 speak of our death, our lif</w:t>
      </w:r>
      <w:r w:rsidR="005339C4">
        <w:t>e</w:t>
      </w:r>
      <w:r>
        <w:t xml:space="preserve"> and how Christ completely “wiped out the handwriting of requirements” (think about the ten commandments, written by God, and the hundreds of teachings that accompanied it).  How did he wipe it out?</w:t>
      </w:r>
    </w:p>
    <w:p w14:paraId="04C6B852" w14:textId="77777777" w:rsidR="00065FA4" w:rsidRDefault="00065FA4" w:rsidP="00065FA4">
      <w:pPr>
        <w:pStyle w:val="ListParagraph"/>
        <w:spacing w:after="600"/>
        <w:contextualSpacing w:val="0"/>
      </w:pPr>
    </w:p>
    <w:p w14:paraId="47E9AF2B" w14:textId="278285FD" w:rsidR="00065FA4" w:rsidRDefault="00065FA4">
      <w:pPr>
        <w:pStyle w:val="ListParagraph"/>
        <w:numPr>
          <w:ilvl w:val="0"/>
          <w:numId w:val="28"/>
        </w:numPr>
        <w:spacing w:after="600"/>
        <w:contextualSpacing w:val="0"/>
      </w:pPr>
      <w:r>
        <w:lastRenderedPageBreak/>
        <w:t>Verse 15 speaks of Christ disarming principalities and powers.  Satan?  Governmental leaders?</w:t>
      </w:r>
    </w:p>
    <w:p w14:paraId="12F12373" w14:textId="0AD71742" w:rsidR="00065FA4" w:rsidRDefault="00200EE2">
      <w:pPr>
        <w:pStyle w:val="ListParagraph"/>
        <w:numPr>
          <w:ilvl w:val="0"/>
          <w:numId w:val="28"/>
        </w:numPr>
        <w:spacing w:after="600"/>
        <w:contextualSpacing w:val="0"/>
      </w:pPr>
      <w:r>
        <w:t xml:space="preserve">Verses 16-19 speak of “food and drink” (what </w:t>
      </w:r>
      <w:r w:rsidR="00A250C9">
        <w:t>Jews even today call</w:t>
      </w:r>
      <w:r>
        <w:t xml:space="preserve"> “kosher”) as well as festivals, new moons (the Jewish calendar and sabbaths</w:t>
      </w:r>
      <w:r w:rsidR="00A250C9">
        <w:t>)</w:t>
      </w:r>
      <w:r>
        <w:t>.  What were these false teachers actually doing?</w:t>
      </w:r>
    </w:p>
    <w:p w14:paraId="2CAE070F" w14:textId="7C81D619" w:rsidR="00200EE2" w:rsidRDefault="00200EE2">
      <w:pPr>
        <w:pStyle w:val="ListParagraph"/>
        <w:numPr>
          <w:ilvl w:val="0"/>
          <w:numId w:val="28"/>
        </w:numPr>
        <w:spacing w:after="600"/>
        <w:contextualSpacing w:val="0"/>
      </w:pPr>
      <w:r>
        <w:t xml:space="preserve">It is believed by scholars that angel worship </w:t>
      </w:r>
      <w:r w:rsidR="00D47A06">
        <w:t xml:space="preserve">(including worship of Michael the Archangel, who supposedly foretold that a spring was to appear out of the ground in Colossae) </w:t>
      </w:r>
      <w:r>
        <w:t>was active in this area in the first</w:t>
      </w:r>
      <w:r w:rsidR="00D47A06">
        <w:t xml:space="preserve"> through fourth</w:t>
      </w:r>
      <w:r>
        <w:t xml:space="preserve"> centur</w:t>
      </w:r>
      <w:r w:rsidR="00D47A06">
        <w:t xml:space="preserve">ies.  </w:t>
      </w:r>
      <w:r>
        <w:t>Paul’s warning?</w:t>
      </w:r>
    </w:p>
    <w:p w14:paraId="78C3145E" w14:textId="75B3A2E9" w:rsidR="00200EE2" w:rsidRDefault="00200EE2">
      <w:pPr>
        <w:pStyle w:val="ListParagraph"/>
        <w:numPr>
          <w:ilvl w:val="0"/>
          <w:numId w:val="28"/>
        </w:numPr>
        <w:spacing w:after="600"/>
        <w:contextualSpacing w:val="0"/>
      </w:pPr>
      <w:r>
        <w:t xml:space="preserve">Verse 19 speaks of a body (of Christ) that was </w:t>
      </w:r>
      <w:r w:rsidR="00F32F19">
        <w:t>nourished and</w:t>
      </w:r>
      <w:r>
        <w:t xml:space="preserve"> knit together.  How does this work?</w:t>
      </w:r>
    </w:p>
    <w:p w14:paraId="4E3B4F76" w14:textId="448E1120" w:rsidR="00F32DE8" w:rsidRDefault="00200EE2">
      <w:pPr>
        <w:pStyle w:val="ListParagraph"/>
        <w:numPr>
          <w:ilvl w:val="0"/>
          <w:numId w:val="28"/>
        </w:numPr>
        <w:spacing w:after="600"/>
        <w:contextualSpacing w:val="0"/>
      </w:pPr>
      <w:r>
        <w:t>Verses</w:t>
      </w:r>
      <w:r w:rsidR="005278F8">
        <w:t xml:space="preserve"> 20-22 discus</w:t>
      </w:r>
      <w:r w:rsidR="00D40277">
        <w:t>se</w:t>
      </w:r>
      <w:r w:rsidR="005278F8">
        <w:t>s those who would impose strict regulations.  What does Paul ultimately say about them in verse 23</w:t>
      </w:r>
      <w:r w:rsidR="00D40277">
        <w:t xml:space="preserve">?  </w:t>
      </w:r>
      <w:r w:rsidR="00F32F19">
        <w:t>Explain</w:t>
      </w:r>
      <w:r w:rsidR="005278F8">
        <w:t xml:space="preserve"> this in modern terms.</w:t>
      </w:r>
    </w:p>
    <w:p w14:paraId="54A0F6C1" w14:textId="77777777" w:rsidR="00217280" w:rsidRPr="005B0868" w:rsidRDefault="00217280" w:rsidP="00217280"/>
    <w:p w14:paraId="65E19EB9" w14:textId="7642B4C5" w:rsidR="00217280" w:rsidRDefault="00217280">
      <w:r>
        <w:br w:type="page"/>
      </w:r>
    </w:p>
    <w:p w14:paraId="2BEC1B5A" w14:textId="43D10B15" w:rsidR="00217280" w:rsidRDefault="00217280" w:rsidP="00217280">
      <w:pPr>
        <w:pStyle w:val="Heading1"/>
      </w:pPr>
      <w:r>
        <w:lastRenderedPageBreak/>
        <w:t>Lesson 24: Colossians Chapter 3</w:t>
      </w:r>
    </w:p>
    <w:p w14:paraId="1BE223BD" w14:textId="340B9A82" w:rsidR="00217280" w:rsidRDefault="00F32DE8" w:rsidP="00217280">
      <w:r>
        <w:t>Read Lesson 3 in its entirety and then answer the following questions:</w:t>
      </w:r>
    </w:p>
    <w:p w14:paraId="13AAC656" w14:textId="69EFE50D" w:rsidR="00F32DE8" w:rsidRPr="00F32DE8" w:rsidRDefault="00F32DE8" w:rsidP="00217280">
      <w:pPr>
        <w:rPr>
          <w:b/>
          <w:bCs/>
        </w:rPr>
      </w:pPr>
      <w:r w:rsidRPr="00F32DE8">
        <w:rPr>
          <w:b/>
          <w:bCs/>
        </w:rPr>
        <w:t>Colossians 3:</w:t>
      </w:r>
      <w:r>
        <w:rPr>
          <w:b/>
          <w:bCs/>
        </w:rPr>
        <w:t>1-11 “Remove carnality from your life.  Remember who you are now.”</w:t>
      </w:r>
    </w:p>
    <w:p w14:paraId="797937D0" w14:textId="09360641" w:rsidR="00F32DE8" w:rsidRDefault="00F32DE8">
      <w:pPr>
        <w:pStyle w:val="ListParagraph"/>
        <w:numPr>
          <w:ilvl w:val="0"/>
          <w:numId w:val="29"/>
        </w:numPr>
        <w:spacing w:after="600"/>
        <w:contextualSpacing w:val="0"/>
      </w:pPr>
      <w:r>
        <w:t>In verses 1-2, he reminds them to do what?  How would we go about doing this today?  (Hint: review Philippians 4:8-9)</w:t>
      </w:r>
    </w:p>
    <w:p w14:paraId="0ED06906" w14:textId="69338894" w:rsidR="00F32DE8" w:rsidRDefault="00F32DE8">
      <w:pPr>
        <w:pStyle w:val="ListParagraph"/>
        <w:numPr>
          <w:ilvl w:val="0"/>
          <w:numId w:val="29"/>
        </w:numPr>
        <w:spacing w:after="600"/>
        <w:contextualSpacing w:val="0"/>
      </w:pPr>
      <w:r>
        <w:t>In verses 3-4</w:t>
      </w:r>
      <w:r w:rsidR="005339C4">
        <w:t xml:space="preserve"> </w:t>
      </w:r>
      <w:r>
        <w:t xml:space="preserve">he again speaks of how we </w:t>
      </w:r>
      <w:proofErr w:type="gramStart"/>
      <w:r w:rsidR="00F32F19">
        <w:t>die</w:t>
      </w:r>
      <w:r>
        <w:t>(</w:t>
      </w:r>
      <w:proofErr w:type="gramEnd"/>
      <w:r>
        <w:t>in baptism); what happens to us later?</w:t>
      </w:r>
    </w:p>
    <w:p w14:paraId="15BE2518" w14:textId="67533CEC" w:rsidR="00F32DE8" w:rsidRDefault="00F32DE8">
      <w:pPr>
        <w:pStyle w:val="ListParagraph"/>
        <w:numPr>
          <w:ilvl w:val="0"/>
          <w:numId w:val="29"/>
        </w:numPr>
        <w:spacing w:after="600"/>
        <w:contextualSpacing w:val="0"/>
      </w:pPr>
      <w:r>
        <w:t xml:space="preserve">In verses 5-7, Paul reminds them to avoid five sins that the Gentile world faced daily.  List </w:t>
      </w:r>
      <w:r w:rsidR="004B5EC6">
        <w:t>them and</w:t>
      </w:r>
      <w:r>
        <w:t xml:space="preserve"> discuss how this teaching applies today.</w:t>
      </w:r>
    </w:p>
    <w:p w14:paraId="78015E9F" w14:textId="17394336" w:rsidR="00F32DE8" w:rsidRDefault="00F32DE8">
      <w:pPr>
        <w:pStyle w:val="ListParagraph"/>
        <w:numPr>
          <w:ilvl w:val="0"/>
          <w:numId w:val="29"/>
        </w:numPr>
        <w:spacing w:after="600"/>
        <w:contextualSpacing w:val="0"/>
      </w:pPr>
      <w:r>
        <w:t>He warns that the wrath of God is coming.  How and when?</w:t>
      </w:r>
    </w:p>
    <w:p w14:paraId="0854D713" w14:textId="790B7CA4" w:rsidR="00F32DE8" w:rsidRDefault="00F32DE8">
      <w:pPr>
        <w:pStyle w:val="ListParagraph"/>
        <w:numPr>
          <w:ilvl w:val="0"/>
          <w:numId w:val="29"/>
        </w:numPr>
        <w:spacing w:after="600"/>
        <w:contextualSpacing w:val="0"/>
      </w:pPr>
      <w:r>
        <w:t>In verses 8-9 he lists more sins they are to remove from their lives.  Let’s briefly discuss these.</w:t>
      </w:r>
    </w:p>
    <w:p w14:paraId="578ECA3C" w14:textId="48B9887A" w:rsidR="00F32DE8" w:rsidRDefault="00F32DE8">
      <w:pPr>
        <w:pStyle w:val="ListParagraph"/>
        <w:numPr>
          <w:ilvl w:val="0"/>
          <w:numId w:val="29"/>
        </w:numPr>
        <w:spacing w:after="600"/>
        <w:contextualSpacing w:val="0"/>
      </w:pPr>
      <w:r>
        <w:t>In verses 9-10 he contrasts the old man with the new.  How so?</w:t>
      </w:r>
    </w:p>
    <w:p w14:paraId="75B1BADF" w14:textId="3EC39539" w:rsidR="00F32DE8" w:rsidRDefault="00F32DE8">
      <w:pPr>
        <w:pStyle w:val="ListParagraph"/>
        <w:numPr>
          <w:ilvl w:val="0"/>
          <w:numId w:val="29"/>
        </w:numPr>
        <w:spacing w:after="600"/>
        <w:contextualSpacing w:val="0"/>
      </w:pPr>
      <w:r>
        <w:t>In verse 11 he speaks of the kingdom of God, where equality reigns.  How?</w:t>
      </w:r>
    </w:p>
    <w:p w14:paraId="57F5E2D6" w14:textId="66F15EC6" w:rsidR="00F32DE8" w:rsidRPr="00F32DE8" w:rsidRDefault="00F32DE8" w:rsidP="00F32DE8">
      <w:pPr>
        <w:rPr>
          <w:b/>
          <w:bCs/>
        </w:rPr>
      </w:pPr>
      <w:r w:rsidRPr="00F32DE8">
        <w:rPr>
          <w:b/>
          <w:bCs/>
        </w:rPr>
        <w:t>Colossians 3:</w:t>
      </w:r>
      <w:r>
        <w:rPr>
          <w:b/>
          <w:bCs/>
        </w:rPr>
        <w:t xml:space="preserve">12-17  </w:t>
      </w:r>
    </w:p>
    <w:p w14:paraId="0F0C0FC6" w14:textId="1494CF0B" w:rsidR="00F32DE8" w:rsidRDefault="00F34D5F">
      <w:pPr>
        <w:pStyle w:val="ListParagraph"/>
        <w:numPr>
          <w:ilvl w:val="0"/>
          <w:numId w:val="29"/>
        </w:numPr>
        <w:spacing w:after="600"/>
        <w:contextualSpacing w:val="0"/>
      </w:pPr>
      <w:r>
        <w:t xml:space="preserve">He’s said what to do away with.  Now we’re reminded of our new selves.  Verses 12-13 speak of both attributes </w:t>
      </w:r>
      <w:r w:rsidR="005339C4">
        <w:t xml:space="preserve">and </w:t>
      </w:r>
      <w:r>
        <w:t xml:space="preserve">new ways to treat one another.  What do </w:t>
      </w:r>
      <w:r w:rsidR="004B5EC6">
        <w:t>these attributes</w:t>
      </w:r>
      <w:r>
        <w:t xml:space="preserve"> ultimately teach us?</w:t>
      </w:r>
    </w:p>
    <w:p w14:paraId="20BCF5E9" w14:textId="731D5030" w:rsidR="00F34D5F" w:rsidRDefault="00A80D29">
      <w:pPr>
        <w:pStyle w:val="ListParagraph"/>
        <w:numPr>
          <w:ilvl w:val="0"/>
          <w:numId w:val="29"/>
        </w:numPr>
        <w:spacing w:after="600"/>
        <w:contextualSpacing w:val="0"/>
      </w:pPr>
      <w:r>
        <w:t>Verse</w:t>
      </w:r>
      <w:r w:rsidR="005339C4">
        <w:t>s</w:t>
      </w:r>
      <w:r>
        <w:t xml:space="preserve"> 14-15 teach us </w:t>
      </w:r>
      <w:r w:rsidR="005339C4">
        <w:t xml:space="preserve">three things that once learned, can transform us.  </w:t>
      </w:r>
      <w:r>
        <w:t>What</w:t>
      </w:r>
      <w:r w:rsidR="005339C4">
        <w:t>?</w:t>
      </w:r>
    </w:p>
    <w:p w14:paraId="361C0B87" w14:textId="6E05C5C6" w:rsidR="00A80D29" w:rsidRDefault="00A80D29">
      <w:pPr>
        <w:pStyle w:val="ListParagraph"/>
        <w:numPr>
          <w:ilvl w:val="0"/>
          <w:numId w:val="29"/>
        </w:numPr>
        <w:spacing w:after="600"/>
        <w:contextualSpacing w:val="0"/>
      </w:pPr>
      <w:r>
        <w:t xml:space="preserve">Verse </w:t>
      </w:r>
      <w:r w:rsidR="005339C4">
        <w:t>16 teaches</w:t>
      </w:r>
      <w:r>
        <w:t xml:space="preserve"> what singing can do for each other.  What?</w:t>
      </w:r>
    </w:p>
    <w:p w14:paraId="632129D4" w14:textId="427145DA" w:rsidR="00A80D29" w:rsidRDefault="00A80D29">
      <w:pPr>
        <w:pStyle w:val="ListParagraph"/>
        <w:numPr>
          <w:ilvl w:val="0"/>
          <w:numId w:val="29"/>
        </w:numPr>
        <w:spacing w:after="600"/>
        <w:contextualSpacing w:val="0"/>
      </w:pPr>
      <w:r>
        <w:t>Explain verse 17 in your own words.</w:t>
      </w:r>
    </w:p>
    <w:p w14:paraId="5CC5E536" w14:textId="2444D1CC" w:rsidR="00F32DE8" w:rsidRPr="00F32DE8" w:rsidRDefault="00F32DE8" w:rsidP="00F32DE8">
      <w:pPr>
        <w:rPr>
          <w:b/>
          <w:bCs/>
        </w:rPr>
      </w:pPr>
      <w:r w:rsidRPr="00F32DE8">
        <w:rPr>
          <w:b/>
          <w:bCs/>
        </w:rPr>
        <w:t>Colossians 3:</w:t>
      </w:r>
      <w:r>
        <w:rPr>
          <w:b/>
          <w:bCs/>
        </w:rPr>
        <w:t>18-25</w:t>
      </w:r>
      <w:r w:rsidR="00642B3A">
        <w:rPr>
          <w:b/>
          <w:bCs/>
        </w:rPr>
        <w:t xml:space="preserve"> “Living and growing together”</w:t>
      </w:r>
    </w:p>
    <w:p w14:paraId="2EF730FE" w14:textId="45A6A0C2" w:rsidR="00F32DE8" w:rsidRDefault="00A80D29">
      <w:pPr>
        <w:pStyle w:val="ListParagraph"/>
        <w:numPr>
          <w:ilvl w:val="0"/>
          <w:numId w:val="29"/>
        </w:numPr>
        <w:spacing w:after="600"/>
        <w:contextualSpacing w:val="0"/>
      </w:pPr>
      <w:r>
        <w:t>Wives, do what?</w:t>
      </w:r>
    </w:p>
    <w:p w14:paraId="46665010" w14:textId="7833FD41" w:rsidR="00A80D29" w:rsidRDefault="00A80D29">
      <w:pPr>
        <w:pStyle w:val="ListParagraph"/>
        <w:numPr>
          <w:ilvl w:val="0"/>
          <w:numId w:val="29"/>
        </w:numPr>
        <w:spacing w:after="600"/>
        <w:contextualSpacing w:val="0"/>
      </w:pPr>
      <w:r>
        <w:lastRenderedPageBreak/>
        <w:t>Husbands, do what?</w:t>
      </w:r>
    </w:p>
    <w:p w14:paraId="57B89604" w14:textId="59C46D17" w:rsidR="00A80D29" w:rsidRDefault="00A80D29">
      <w:pPr>
        <w:pStyle w:val="ListParagraph"/>
        <w:numPr>
          <w:ilvl w:val="0"/>
          <w:numId w:val="29"/>
        </w:numPr>
        <w:spacing w:after="600"/>
        <w:contextualSpacing w:val="0"/>
      </w:pPr>
      <w:r>
        <w:t>Children, do what?</w:t>
      </w:r>
    </w:p>
    <w:p w14:paraId="69CF41C7" w14:textId="05C79E52" w:rsidR="00A80D29" w:rsidRDefault="00A80D29">
      <w:pPr>
        <w:pStyle w:val="ListParagraph"/>
        <w:numPr>
          <w:ilvl w:val="0"/>
          <w:numId w:val="29"/>
        </w:numPr>
        <w:spacing w:after="600"/>
        <w:contextualSpacing w:val="0"/>
      </w:pPr>
      <w:r>
        <w:t>Fathers, do not do what?</w:t>
      </w:r>
    </w:p>
    <w:p w14:paraId="746795E1" w14:textId="10C92E25" w:rsidR="00A80D29" w:rsidRDefault="00A80D29">
      <w:pPr>
        <w:pStyle w:val="ListParagraph"/>
        <w:numPr>
          <w:ilvl w:val="0"/>
          <w:numId w:val="29"/>
        </w:numPr>
        <w:spacing w:after="600"/>
        <w:contextualSpacing w:val="0"/>
      </w:pPr>
      <w:r>
        <w:t>Bondservants, do what?</w:t>
      </w:r>
    </w:p>
    <w:p w14:paraId="2EC15818" w14:textId="16EF8E68" w:rsidR="00A80D29" w:rsidRDefault="00A80D29">
      <w:pPr>
        <w:pStyle w:val="ListParagraph"/>
        <w:numPr>
          <w:ilvl w:val="0"/>
          <w:numId w:val="29"/>
        </w:numPr>
        <w:spacing w:after="600"/>
        <w:contextualSpacing w:val="0"/>
      </w:pPr>
      <w:r>
        <w:t>Verses 23-25 speak to all.  What are we all do to, and why?</w:t>
      </w:r>
    </w:p>
    <w:p w14:paraId="4D81CD8B" w14:textId="77777777" w:rsidR="00217280" w:rsidRPr="005B0868" w:rsidRDefault="00217280" w:rsidP="00217280"/>
    <w:p w14:paraId="781DD7C8" w14:textId="45A2FEEB" w:rsidR="00217280" w:rsidRDefault="00217280">
      <w:r>
        <w:br w:type="page"/>
      </w:r>
    </w:p>
    <w:p w14:paraId="21DB6C70" w14:textId="5D658C3E" w:rsidR="00217280" w:rsidRDefault="00217280" w:rsidP="00217280">
      <w:pPr>
        <w:pStyle w:val="Heading1"/>
      </w:pPr>
      <w:r>
        <w:lastRenderedPageBreak/>
        <w:t xml:space="preserve">Lesson 25: Colossians Chapter 4; </w:t>
      </w:r>
      <w:r w:rsidR="000A5E7E">
        <w:t>Philemon</w:t>
      </w:r>
    </w:p>
    <w:p w14:paraId="79DBD528" w14:textId="0999F564" w:rsidR="00217280" w:rsidRDefault="00642B3A" w:rsidP="00217280">
      <w:r>
        <w:t>Read Colossians Chapter 4 in its entirety and answer the following questions:</w:t>
      </w:r>
    </w:p>
    <w:p w14:paraId="018D62E2" w14:textId="6C138A61" w:rsidR="00217280" w:rsidRPr="0070391E" w:rsidRDefault="0070391E" w:rsidP="00217280">
      <w:pPr>
        <w:rPr>
          <w:b/>
          <w:bCs/>
        </w:rPr>
      </w:pPr>
      <w:r w:rsidRPr="0070391E">
        <w:rPr>
          <w:b/>
          <w:bCs/>
        </w:rPr>
        <w:t>Colossians 4:</w:t>
      </w:r>
      <w:r>
        <w:rPr>
          <w:b/>
          <w:bCs/>
        </w:rPr>
        <w:t>1 (Carry over from chapter 3)</w:t>
      </w:r>
    </w:p>
    <w:p w14:paraId="10EDA9E1" w14:textId="3811903F" w:rsidR="00642B3A" w:rsidRPr="005B0868" w:rsidRDefault="0070391E" w:rsidP="00D47A06">
      <w:pPr>
        <w:pStyle w:val="ListParagraph"/>
        <w:numPr>
          <w:ilvl w:val="0"/>
          <w:numId w:val="30"/>
        </w:numPr>
        <w:spacing w:after="600"/>
        <w:contextualSpacing w:val="0"/>
      </w:pPr>
      <w:r>
        <w:t xml:space="preserve">Why should masters be “just and fair”?  </w:t>
      </w:r>
      <w:r w:rsidR="00D47A06">
        <w:t>What do you see as the a</w:t>
      </w:r>
      <w:r>
        <w:t>pplication today?</w:t>
      </w:r>
    </w:p>
    <w:p w14:paraId="533D4800" w14:textId="5ACD3BCA" w:rsidR="0070391E" w:rsidRPr="0070391E" w:rsidRDefault="0070391E" w:rsidP="0070391E">
      <w:pPr>
        <w:rPr>
          <w:b/>
          <w:bCs/>
        </w:rPr>
      </w:pPr>
      <w:r w:rsidRPr="0070391E">
        <w:rPr>
          <w:b/>
          <w:bCs/>
        </w:rPr>
        <w:t>Colossians 4:</w:t>
      </w:r>
      <w:r w:rsidR="00034EE4">
        <w:rPr>
          <w:b/>
          <w:bCs/>
        </w:rPr>
        <w:t>2-6</w:t>
      </w:r>
    </w:p>
    <w:p w14:paraId="710002E3" w14:textId="7C5B5812" w:rsidR="0070391E" w:rsidRDefault="0070391E">
      <w:pPr>
        <w:pStyle w:val="ListParagraph"/>
        <w:numPr>
          <w:ilvl w:val="0"/>
          <w:numId w:val="30"/>
        </w:numPr>
        <w:spacing w:after="600"/>
        <w:contextualSpacing w:val="0"/>
      </w:pPr>
      <w:r>
        <w:t>Read verses 2-4.  Let’s speak again about prayer.  Paul had previously told them what about his prayers for the</w:t>
      </w:r>
      <w:r w:rsidR="005339C4">
        <w:t xml:space="preserve">m </w:t>
      </w:r>
      <w:r>
        <w:t>and his requests for their prayers.  What had he said, and where?</w:t>
      </w:r>
    </w:p>
    <w:p w14:paraId="3D84AA25" w14:textId="03F09256" w:rsidR="00034EE4" w:rsidRPr="005B0868" w:rsidRDefault="00034EE4">
      <w:pPr>
        <w:pStyle w:val="ListParagraph"/>
        <w:numPr>
          <w:ilvl w:val="0"/>
          <w:numId w:val="30"/>
        </w:numPr>
        <w:spacing w:after="600"/>
        <w:contextualSpacing w:val="0"/>
      </w:pPr>
      <w:r>
        <w:t>Verses 5-6 are commands towards Christian maturity.  Explain in practical terms what is being taught.</w:t>
      </w:r>
    </w:p>
    <w:p w14:paraId="287BA4F8" w14:textId="3101DD55" w:rsidR="0070391E" w:rsidRPr="0070391E" w:rsidRDefault="0070391E" w:rsidP="0070391E">
      <w:pPr>
        <w:rPr>
          <w:b/>
          <w:bCs/>
        </w:rPr>
      </w:pPr>
      <w:r w:rsidRPr="0070391E">
        <w:rPr>
          <w:b/>
          <w:bCs/>
        </w:rPr>
        <w:t>Colossians 4:</w:t>
      </w:r>
      <w:r w:rsidR="00034EE4">
        <w:rPr>
          <w:b/>
          <w:bCs/>
        </w:rPr>
        <w:t>7-15</w:t>
      </w:r>
    </w:p>
    <w:p w14:paraId="191A527E" w14:textId="50FFE0E4" w:rsidR="00217280" w:rsidRDefault="00034EE4">
      <w:pPr>
        <w:pStyle w:val="ListParagraph"/>
        <w:numPr>
          <w:ilvl w:val="0"/>
          <w:numId w:val="30"/>
        </w:numPr>
        <w:spacing w:after="600"/>
        <w:contextualSpacing w:val="0"/>
      </w:pPr>
      <w:r>
        <w:t>What do we already know about Tychicus from Acts 4 and other passages?  What can we infer?</w:t>
      </w:r>
    </w:p>
    <w:p w14:paraId="1958ABEE" w14:textId="12AA3A3C" w:rsidR="00034EE4" w:rsidRDefault="00034EE4">
      <w:pPr>
        <w:pStyle w:val="ListParagraph"/>
        <w:numPr>
          <w:ilvl w:val="0"/>
          <w:numId w:val="30"/>
        </w:numPr>
        <w:spacing w:after="600"/>
        <w:contextualSpacing w:val="0"/>
      </w:pPr>
      <w:r>
        <w:t>Who was Onesimus, and what does Paul call him?</w:t>
      </w:r>
    </w:p>
    <w:p w14:paraId="45507F3F" w14:textId="430F02D2" w:rsidR="00034EE4" w:rsidRDefault="00034EE4">
      <w:pPr>
        <w:pStyle w:val="ListParagraph"/>
        <w:numPr>
          <w:ilvl w:val="0"/>
          <w:numId w:val="30"/>
        </w:numPr>
        <w:spacing w:after="600"/>
        <w:contextualSpacing w:val="0"/>
      </w:pPr>
      <w:r>
        <w:t>Where else do we read about Aristarchus, whom Paul calls his “fellow prisoner”?</w:t>
      </w:r>
    </w:p>
    <w:p w14:paraId="49F8AFD6" w14:textId="67B441EC" w:rsidR="00034EE4" w:rsidRDefault="00034EE4">
      <w:pPr>
        <w:pStyle w:val="ListParagraph"/>
        <w:numPr>
          <w:ilvl w:val="0"/>
          <w:numId w:val="30"/>
        </w:numPr>
        <w:spacing w:after="600"/>
        <w:contextualSpacing w:val="0"/>
      </w:pPr>
      <w:r>
        <w:t>Who was Mark, the cousin of Barnabas?</w:t>
      </w:r>
    </w:p>
    <w:p w14:paraId="26AD7689" w14:textId="5EBB3452" w:rsidR="00034EE4" w:rsidRDefault="00034EE4">
      <w:pPr>
        <w:pStyle w:val="ListParagraph"/>
        <w:numPr>
          <w:ilvl w:val="0"/>
          <w:numId w:val="30"/>
        </w:numPr>
        <w:spacing w:after="600"/>
        <w:contextualSpacing w:val="0"/>
      </w:pPr>
      <w:r>
        <w:t>Epaphras is mentioned in Colossians 1:7 and Philemon 23.  Paul calls him a “bondservant of Christ”.  (How is that a compliment?)  What was he praying on their behalf?  Describe his zeal.</w:t>
      </w:r>
    </w:p>
    <w:p w14:paraId="425D4F87" w14:textId="19F2B94E" w:rsidR="00743443" w:rsidRDefault="00034EE4">
      <w:pPr>
        <w:pStyle w:val="ListParagraph"/>
        <w:numPr>
          <w:ilvl w:val="0"/>
          <w:numId w:val="30"/>
        </w:numPr>
        <w:spacing w:after="600"/>
        <w:contextualSpacing w:val="0"/>
      </w:pPr>
      <w:r>
        <w:t>Who was Luke?   What is eventually said about Demas?</w:t>
      </w:r>
    </w:p>
    <w:p w14:paraId="14DD21F8" w14:textId="0208377E" w:rsidR="0070391E" w:rsidRPr="0070391E" w:rsidRDefault="0070391E" w:rsidP="0070391E">
      <w:pPr>
        <w:rPr>
          <w:b/>
          <w:bCs/>
        </w:rPr>
      </w:pPr>
      <w:r w:rsidRPr="0070391E">
        <w:rPr>
          <w:b/>
          <w:bCs/>
        </w:rPr>
        <w:t>Colossians 4:</w:t>
      </w:r>
      <w:r w:rsidR="00AB01C9">
        <w:rPr>
          <w:b/>
          <w:bCs/>
        </w:rPr>
        <w:t>16-18</w:t>
      </w:r>
    </w:p>
    <w:p w14:paraId="026CE5D0" w14:textId="351409DE" w:rsidR="0070391E" w:rsidRDefault="00743443">
      <w:pPr>
        <w:pStyle w:val="ListParagraph"/>
        <w:numPr>
          <w:ilvl w:val="0"/>
          <w:numId w:val="30"/>
        </w:numPr>
        <w:spacing w:after="600"/>
        <w:contextualSpacing w:val="0"/>
      </w:pPr>
      <w:r>
        <w:t>What were they to do with the letter?   It’s now 61 or 62 AD.  Are there epistles being circulated and copied?  (It is thought that the first gospel account was written by John Mark about four to six years from the date of this book.)  What effect would that have on the early saints?</w:t>
      </w:r>
    </w:p>
    <w:p w14:paraId="7E5BEA9E" w14:textId="68829B6B" w:rsidR="00743443" w:rsidRPr="005B0868" w:rsidRDefault="00743443">
      <w:pPr>
        <w:pStyle w:val="ListParagraph"/>
        <w:numPr>
          <w:ilvl w:val="0"/>
          <w:numId w:val="30"/>
        </w:numPr>
        <w:spacing w:after="600"/>
        <w:contextualSpacing w:val="0"/>
      </w:pPr>
      <w:r>
        <w:t xml:space="preserve">What </w:t>
      </w:r>
      <w:r w:rsidR="005339C4">
        <w:t xml:space="preserve">did they </w:t>
      </w:r>
      <w:r>
        <w:t>say to Archippus, and what does Paul call him elsewhere in scripture?</w:t>
      </w:r>
    </w:p>
    <w:p w14:paraId="58BE6D49" w14:textId="08A0EABA" w:rsidR="00AB01C9" w:rsidRPr="00AB01C9" w:rsidRDefault="00AB01C9" w:rsidP="00D47A06">
      <w:pPr>
        <w:pStyle w:val="Heading1"/>
      </w:pPr>
      <w:r>
        <w:br w:type="page"/>
      </w:r>
      <w:r w:rsidRPr="00AB01C9">
        <w:lastRenderedPageBreak/>
        <w:t>Philemon</w:t>
      </w:r>
    </w:p>
    <w:p w14:paraId="713FF2AD" w14:textId="46FCAAD1" w:rsidR="00AB01C9" w:rsidRDefault="00AB01C9" w:rsidP="00124869">
      <w:r>
        <w:t xml:space="preserve">Philemon, </w:t>
      </w:r>
      <w:r w:rsidR="00D47A06">
        <w:t>one of the members</w:t>
      </w:r>
      <w:r>
        <w:t xml:space="preserve"> in the church at Colossae, was the </w:t>
      </w:r>
      <w:r w:rsidR="00D47A06">
        <w:t>wealthy m</w:t>
      </w:r>
      <w:r>
        <w:t>aster (owner) of a runaway slave named Onesimus</w:t>
      </w:r>
      <w:r w:rsidR="00D47A06">
        <w:t xml:space="preserve">.  After running away, Onesimus </w:t>
      </w:r>
      <w:r>
        <w:t>was converted</w:t>
      </w:r>
      <w:r w:rsidR="00D47A06">
        <w:t xml:space="preserve"> to Christianity</w:t>
      </w:r>
      <w:r>
        <w:t xml:space="preserve">.  Paul is sending him back—with a letter </w:t>
      </w:r>
      <w:r w:rsidR="000A5E7E">
        <w:t>to his master</w:t>
      </w:r>
      <w:r w:rsidR="005339C4">
        <w:t>.  This letter</w:t>
      </w:r>
      <w:r w:rsidR="000A5E7E">
        <w:t xml:space="preserve"> </w:t>
      </w:r>
      <w:r>
        <w:t>is now a part of the New Testament</w:t>
      </w:r>
      <w:r w:rsidR="00D47A06">
        <w:t xml:space="preserve"> (the book of Philemon)</w:t>
      </w:r>
      <w:r w:rsidR="005339C4">
        <w:t>, delivered to Philemon by</w:t>
      </w:r>
      <w:r w:rsidR="00D47A06">
        <w:t xml:space="preserve"> </w:t>
      </w:r>
      <w:r w:rsidR="005339C4">
        <w:t xml:space="preserve">this same </w:t>
      </w:r>
      <w:r w:rsidR="00D47A06">
        <w:t>Onesimus</w:t>
      </w:r>
      <w:r w:rsidR="005339C4">
        <w:t>—who was voluntarily returning to slavery.</w:t>
      </w:r>
    </w:p>
    <w:p w14:paraId="0156C653" w14:textId="6F74D6FF" w:rsidR="000A5E7E" w:rsidRDefault="000A5E7E">
      <w:pPr>
        <w:pStyle w:val="ListParagraph"/>
        <w:numPr>
          <w:ilvl w:val="0"/>
          <w:numId w:val="30"/>
        </w:numPr>
        <w:spacing w:after="600"/>
        <w:contextualSpacing w:val="0"/>
      </w:pPr>
      <w:r>
        <w:t>Read the short book of Philemon.  Paul was never one to mince words</w:t>
      </w:r>
      <w:r w:rsidR="00D47A06">
        <w:t xml:space="preserve"> when he observed</w:t>
      </w:r>
      <w:r w:rsidR="005339C4">
        <w:t xml:space="preserve"> or </w:t>
      </w:r>
      <w:r w:rsidR="00D47A06">
        <w:t>heard that others were in sin</w:t>
      </w:r>
      <w:r>
        <w:t xml:space="preserve">, </w:t>
      </w:r>
      <w:r w:rsidR="00A250C9">
        <w:t xml:space="preserve">nor was he given to flattery, </w:t>
      </w:r>
      <w:r>
        <w:t xml:space="preserve">but he </w:t>
      </w:r>
      <w:proofErr w:type="gramStart"/>
      <w:r>
        <w:t>has</w:t>
      </w:r>
      <w:proofErr w:type="gramEnd"/>
      <w:r>
        <w:t xml:space="preserve"> some </w:t>
      </w:r>
      <w:r w:rsidR="00A250C9">
        <w:t>nice</w:t>
      </w:r>
      <w:r>
        <w:t xml:space="preserve"> things to say </w:t>
      </w:r>
      <w:r w:rsidR="00A250C9">
        <w:t>to and about</w:t>
      </w:r>
      <w:r>
        <w:t xml:space="preserve"> Philemon.  List a few</w:t>
      </w:r>
      <w:r w:rsidR="00D47A06">
        <w:t xml:space="preserve"> things he said.</w:t>
      </w:r>
    </w:p>
    <w:p w14:paraId="29F27086" w14:textId="4F32C15D" w:rsidR="000A5E7E" w:rsidRDefault="000A5E7E">
      <w:pPr>
        <w:pStyle w:val="ListParagraph"/>
        <w:numPr>
          <w:ilvl w:val="0"/>
          <w:numId w:val="30"/>
        </w:numPr>
        <w:spacing w:after="600"/>
        <w:contextualSpacing w:val="0"/>
      </w:pPr>
      <w:r>
        <w:t>In verses 8-11, Paul appeals to Philemon and says some powerful things about Onesimus.  Name a few</w:t>
      </w:r>
      <w:r w:rsidR="00D47A06">
        <w:t xml:space="preserve"> things that Paul said about this newly converted slave.</w:t>
      </w:r>
    </w:p>
    <w:p w14:paraId="0F8CD64E" w14:textId="7A29D5C9" w:rsidR="000A5E7E" w:rsidRDefault="000A5E7E">
      <w:pPr>
        <w:pStyle w:val="ListParagraph"/>
        <w:numPr>
          <w:ilvl w:val="0"/>
          <w:numId w:val="30"/>
        </w:numPr>
        <w:spacing w:after="600"/>
        <w:contextualSpacing w:val="0"/>
      </w:pPr>
      <w:r>
        <w:t xml:space="preserve">Explain what Paul </w:t>
      </w:r>
      <w:r w:rsidR="005339C4">
        <w:t>says</w:t>
      </w:r>
      <w:r>
        <w:t xml:space="preserve"> in verses 12-14, perhaps </w:t>
      </w:r>
      <w:r w:rsidR="00A250C9">
        <w:t>in your own words.</w:t>
      </w:r>
    </w:p>
    <w:p w14:paraId="5B88B14B" w14:textId="273FD224" w:rsidR="000A5E7E" w:rsidRDefault="000A5E7E">
      <w:pPr>
        <w:pStyle w:val="ListParagraph"/>
        <w:numPr>
          <w:ilvl w:val="0"/>
          <w:numId w:val="30"/>
        </w:numPr>
        <w:spacing w:after="600"/>
        <w:contextualSpacing w:val="0"/>
      </w:pPr>
      <w:r>
        <w:t>What does Paul call Onesimus in verses 15-16?</w:t>
      </w:r>
    </w:p>
    <w:p w14:paraId="3E0E8BE3" w14:textId="0BE1D84C" w:rsidR="000A5E7E" w:rsidRDefault="000A5E7E">
      <w:pPr>
        <w:pStyle w:val="ListParagraph"/>
        <w:numPr>
          <w:ilvl w:val="0"/>
          <w:numId w:val="30"/>
        </w:numPr>
        <w:spacing w:after="600"/>
        <w:contextualSpacing w:val="0"/>
      </w:pPr>
      <w:r>
        <w:t>What request does Paul make of Philemon in verses 17-20?</w:t>
      </w:r>
    </w:p>
    <w:p w14:paraId="424C6AE7" w14:textId="44CD9DD6" w:rsidR="000A5E7E" w:rsidRDefault="007860FF">
      <w:pPr>
        <w:pStyle w:val="ListParagraph"/>
        <w:numPr>
          <w:ilvl w:val="0"/>
          <w:numId w:val="30"/>
        </w:numPr>
        <w:spacing w:after="600"/>
        <w:contextualSpacing w:val="0"/>
      </w:pPr>
      <w:r>
        <w:t>What does Paul remind Philemon of?  Do we get any other indication of a close relationship?</w:t>
      </w:r>
    </w:p>
    <w:p w14:paraId="2DE10F13" w14:textId="77777777" w:rsidR="000A5E7E" w:rsidRPr="005B0868" w:rsidRDefault="000A5E7E" w:rsidP="000A5E7E">
      <w:pPr>
        <w:spacing w:after="600"/>
      </w:pPr>
    </w:p>
    <w:sectPr w:rsidR="000A5E7E" w:rsidRPr="005B0868" w:rsidSect="002E000D">
      <w:headerReference w:type="default" r:id="rId16"/>
      <w:footerReference w:type="default" r:id="rId17"/>
      <w:pgSz w:w="12240" w:h="15840"/>
      <w:pgMar w:top="720" w:right="720" w:bottom="720" w:left="158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9C1B5" w14:textId="77777777" w:rsidR="00696B87" w:rsidRDefault="00696B87" w:rsidP="00601534">
      <w:r>
        <w:separator/>
      </w:r>
    </w:p>
  </w:endnote>
  <w:endnote w:type="continuationSeparator" w:id="0">
    <w:p w14:paraId="6E37A245" w14:textId="77777777" w:rsidR="00696B87" w:rsidRDefault="00696B87" w:rsidP="006015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4D62A" w14:textId="6EBA2923" w:rsidR="00380E93" w:rsidRPr="002E000D" w:rsidRDefault="006C3EAD" w:rsidP="005C1C60">
    <w:pPr>
      <w:pStyle w:val="Footer"/>
      <w:jc w:val="center"/>
      <w:rPr>
        <w:i/>
        <w:iCs/>
        <w:sz w:val="18"/>
        <w:szCs w:val="18"/>
      </w:rPr>
    </w:pPr>
    <w:r w:rsidRPr="002E000D">
      <w:rPr>
        <w:i/>
        <w:iCs/>
        <w:sz w:val="18"/>
        <w:szCs w:val="18"/>
      </w:rPr>
      <w:t xml:space="preserve">Galatians, Ephesians, Philippians &amp; </w:t>
    </w:r>
    <w:proofErr w:type="gramStart"/>
    <w:r w:rsidRPr="002E000D">
      <w:rPr>
        <w:i/>
        <w:iCs/>
        <w:sz w:val="18"/>
        <w:szCs w:val="18"/>
      </w:rPr>
      <w:t>Colossi</w:t>
    </w:r>
    <w:r w:rsidR="002E000D">
      <w:rPr>
        <w:i/>
        <w:iCs/>
        <w:sz w:val="18"/>
        <w:szCs w:val="18"/>
      </w:rPr>
      <w:t>a</w:t>
    </w:r>
    <w:r w:rsidRPr="002E000D">
      <w:rPr>
        <w:i/>
        <w:iCs/>
        <w:sz w:val="18"/>
        <w:szCs w:val="18"/>
      </w:rPr>
      <w:t xml:space="preserve">ns </w:t>
    </w:r>
    <w:r w:rsidR="00380E93" w:rsidRPr="002E000D">
      <w:rPr>
        <w:i/>
        <w:iCs/>
        <w:sz w:val="18"/>
        <w:szCs w:val="18"/>
      </w:rPr>
      <w:t xml:space="preserve"> -</w:t>
    </w:r>
    <w:proofErr w:type="gramEnd"/>
    <w:r w:rsidR="00380E93" w:rsidRPr="002E000D">
      <w:rPr>
        <w:i/>
        <w:iCs/>
        <w:sz w:val="18"/>
        <w:szCs w:val="18"/>
      </w:rPr>
      <w:t xml:space="preserve"> Chipley </w:t>
    </w:r>
    <w:r w:rsidR="002E000D">
      <w:rPr>
        <w:i/>
        <w:iCs/>
        <w:sz w:val="18"/>
        <w:szCs w:val="18"/>
      </w:rPr>
      <w:t>C</w:t>
    </w:r>
    <w:r w:rsidR="00380E93" w:rsidRPr="002E000D">
      <w:rPr>
        <w:i/>
        <w:iCs/>
        <w:sz w:val="18"/>
        <w:szCs w:val="18"/>
      </w:rPr>
      <w:t>hurch of Christ</w:t>
    </w:r>
    <w:r w:rsidR="00F45089" w:rsidRPr="002E000D">
      <w:rPr>
        <w:i/>
        <w:iCs/>
        <w:sz w:val="18"/>
        <w:szCs w:val="18"/>
      </w:rPr>
      <w:t xml:space="preserve"> </w:t>
    </w:r>
    <w:r w:rsidR="002E000D">
      <w:rPr>
        <w:i/>
        <w:iCs/>
        <w:sz w:val="18"/>
        <w:szCs w:val="18"/>
      </w:rPr>
      <w:t>–</w:t>
    </w:r>
    <w:r w:rsidR="0058730E" w:rsidRPr="002E000D">
      <w:rPr>
        <w:i/>
        <w:iCs/>
        <w:sz w:val="18"/>
        <w:szCs w:val="18"/>
      </w:rPr>
      <w:t xml:space="preserve"> </w:t>
    </w:r>
    <w:r w:rsidR="002E000D">
      <w:rPr>
        <w:i/>
        <w:iCs/>
        <w:sz w:val="18"/>
        <w:szCs w:val="18"/>
      </w:rPr>
      <w:t xml:space="preserve">2023 </w:t>
    </w:r>
    <w:r w:rsidR="0058730E" w:rsidRPr="002E000D">
      <w:rPr>
        <w:i/>
        <w:iCs/>
        <w:sz w:val="18"/>
        <w:szCs w:val="18"/>
      </w:rPr>
      <w:t>Adult Study</w:t>
    </w:r>
  </w:p>
  <w:p w14:paraId="03D323B8" w14:textId="18351342" w:rsidR="00380E93" w:rsidRPr="00C30654" w:rsidRDefault="00000000" w:rsidP="00295CF5">
    <w:pPr>
      <w:pStyle w:val="Footer"/>
      <w:jc w:val="center"/>
      <w:rPr>
        <w:sz w:val="20"/>
        <w:szCs w:val="20"/>
      </w:rPr>
    </w:pPr>
    <w:sdt>
      <w:sdtPr>
        <w:rPr>
          <w:sz w:val="20"/>
          <w:szCs w:val="20"/>
        </w:rPr>
        <w:id w:val="42921949"/>
        <w:docPartObj>
          <w:docPartGallery w:val="Page Numbers (Bottom of Page)"/>
          <w:docPartUnique/>
        </w:docPartObj>
      </w:sdtPr>
      <w:sdtContent>
        <w:r w:rsidR="00380E93" w:rsidRPr="00C30654">
          <w:rPr>
            <w:sz w:val="20"/>
            <w:szCs w:val="20"/>
          </w:rPr>
          <w:t xml:space="preserve">Page </w:t>
        </w:r>
        <w:r w:rsidR="00246496" w:rsidRPr="00C30654">
          <w:rPr>
            <w:sz w:val="20"/>
            <w:szCs w:val="20"/>
          </w:rPr>
          <w:fldChar w:fldCharType="begin"/>
        </w:r>
        <w:r w:rsidR="00246496" w:rsidRPr="00C30654">
          <w:rPr>
            <w:sz w:val="20"/>
            <w:szCs w:val="20"/>
          </w:rPr>
          <w:instrText xml:space="preserve"> PAGE   \* MERGEFORMAT </w:instrText>
        </w:r>
        <w:r w:rsidR="00246496" w:rsidRPr="00C30654">
          <w:rPr>
            <w:sz w:val="20"/>
            <w:szCs w:val="20"/>
          </w:rPr>
          <w:fldChar w:fldCharType="separate"/>
        </w:r>
        <w:r w:rsidR="000146FF" w:rsidRPr="00C30654">
          <w:rPr>
            <w:noProof/>
            <w:sz w:val="20"/>
            <w:szCs w:val="20"/>
          </w:rPr>
          <w:t>1</w:t>
        </w:r>
        <w:r w:rsidR="00246496" w:rsidRPr="00C30654">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5C643" w14:textId="77777777" w:rsidR="00696B87" w:rsidRDefault="00696B87" w:rsidP="00601534">
      <w:r>
        <w:separator/>
      </w:r>
    </w:p>
  </w:footnote>
  <w:footnote w:type="continuationSeparator" w:id="0">
    <w:p w14:paraId="14FA5A9F" w14:textId="77777777" w:rsidR="00696B87" w:rsidRDefault="00696B87" w:rsidP="00601534">
      <w:r>
        <w:continuationSeparator/>
      </w:r>
    </w:p>
  </w:footnote>
  <w:footnote w:id="1">
    <w:p w14:paraId="55E9ABE6" w14:textId="27094673" w:rsidR="00B56276" w:rsidRDefault="00B56276">
      <w:pPr>
        <w:pStyle w:val="FootnoteText"/>
      </w:pPr>
      <w:r>
        <w:rPr>
          <w:rStyle w:val="FootnoteReference"/>
        </w:rPr>
        <w:footnoteRef/>
      </w:r>
      <w:r>
        <w:t xml:space="preserve"> In 58, Felix hired </w:t>
      </w:r>
      <w:r w:rsidR="004426A2">
        <w:t xml:space="preserve">two </w:t>
      </w:r>
      <w:r>
        <w:t xml:space="preserve">assassins to </w:t>
      </w:r>
      <w:r w:rsidRPr="004426A2">
        <w:t xml:space="preserve">murder </w:t>
      </w:r>
      <w:r>
        <w:t>Jonathan</w:t>
      </w:r>
      <w:r w:rsidR="005B7541">
        <w:t xml:space="preserve"> (</w:t>
      </w:r>
      <w:r>
        <w:t>the Jewish high priest</w:t>
      </w:r>
      <w:r w:rsidR="005B7541">
        <w:t>)</w:t>
      </w:r>
      <w:r>
        <w:t xml:space="preserve"> shortly after </w:t>
      </w:r>
      <w:r w:rsidR="005B7541">
        <w:t>Jonathan</w:t>
      </w:r>
      <w:r>
        <w:t xml:space="preserve"> had taken office.  (Jonathan had often criticized Felix and had threatened to report him to Claudius Caesar; it was Jonathan who had recommended Felix for the appointment.)  Felix’s son Marcus Antonius Agrippa later died (along with m</w:t>
      </w:r>
      <w:r w:rsidR="00DC17C6">
        <w:t>ost of the</w:t>
      </w:r>
      <w:r>
        <w:t xml:space="preserve"> othe</w:t>
      </w:r>
      <w:r w:rsidR="00DC17C6">
        <w:t xml:space="preserve">r </w:t>
      </w:r>
      <w:r>
        <w:t xml:space="preserve">inhabitants of Pompeii and Herculaneum) in the </w:t>
      </w:r>
      <w:r w:rsidR="00847DF1">
        <w:t xml:space="preserve">deadly </w:t>
      </w:r>
      <w:r>
        <w:t>eruption of Mount Vesuvius on August 24, 79 AD.</w:t>
      </w:r>
    </w:p>
    <w:p w14:paraId="26106080" w14:textId="77777777" w:rsidR="00B56276" w:rsidRPr="005B7541" w:rsidRDefault="00B56276">
      <w:pPr>
        <w:pStyle w:val="FootnoteText"/>
        <w:rPr>
          <w:sz w:val="14"/>
          <w:szCs w:val="14"/>
        </w:rPr>
      </w:pPr>
    </w:p>
  </w:footnote>
  <w:footnote w:id="2">
    <w:p w14:paraId="4C9BDADF" w14:textId="1CF138A1" w:rsidR="001B5C25" w:rsidRDefault="001B5C25">
      <w:pPr>
        <w:pStyle w:val="FootnoteText"/>
      </w:pPr>
      <w:r>
        <w:rPr>
          <w:rStyle w:val="FootnoteReference"/>
        </w:rPr>
        <w:footnoteRef/>
      </w:r>
      <w:r>
        <w:t xml:space="preserve"> </w:t>
      </w:r>
      <w:r w:rsidRPr="001B5C25">
        <w:t xml:space="preserve">Alexander’s father Phillip II of Macedon was born 98 years after Esther’s husband King Xerxes I </w:t>
      </w:r>
      <w:r>
        <w:t>(“</w:t>
      </w:r>
      <w:r w:rsidR="004B5B6E" w:rsidRPr="001B5C25">
        <w:t>Ahasuerus</w:t>
      </w:r>
      <w:r>
        <w:t xml:space="preserve">”) </w:t>
      </w:r>
      <w:r w:rsidRPr="001B5C25">
        <w:t>was defeated by the Greek</w:t>
      </w:r>
      <w:r w:rsidR="004B5B6E">
        <w:t>s</w:t>
      </w:r>
      <w:r w:rsidRPr="001B5C25">
        <w:t xml:space="preserve"> at the battle of Salamis</w:t>
      </w:r>
      <w:r w:rsidR="004B5B6E">
        <w:t xml:space="preserve">, </w:t>
      </w:r>
      <w:r w:rsidRPr="001B5C25">
        <w:t>a turning point in world history,</w:t>
      </w:r>
      <w:r w:rsidR="004B5B6E">
        <w:t xml:space="preserve"> which</w:t>
      </w:r>
      <w:r w:rsidRPr="001B5C25">
        <w:t xml:space="preserve"> occurr</w:t>
      </w:r>
      <w:r w:rsidR="004B5B6E">
        <w:t>ed</w:t>
      </w:r>
      <w:r w:rsidRPr="001B5C25">
        <w:t xml:space="preserve"> between chapters 1 and 2 of the Book of Esther in 480 BC.  (The big party that Ahasuerus was throwing for his nobles in Esther chapter 1 was probably in preparation for their planned conquest of Greece.  But God had other plans for Greece and for Persia.)</w:t>
      </w:r>
    </w:p>
    <w:p w14:paraId="6397D9FD" w14:textId="77777777" w:rsidR="001B5C25" w:rsidRDefault="001B5C25">
      <w:pPr>
        <w:pStyle w:val="FootnoteText"/>
      </w:pPr>
    </w:p>
  </w:footnote>
  <w:footnote w:id="3">
    <w:p w14:paraId="7E17CB22" w14:textId="2AA660C5" w:rsidR="002D3127" w:rsidRDefault="002D3127">
      <w:pPr>
        <w:pStyle w:val="FootnoteText"/>
      </w:pPr>
      <w:r>
        <w:rPr>
          <w:rStyle w:val="FootnoteReference"/>
        </w:rPr>
        <w:footnoteRef/>
      </w:r>
      <w:r>
        <w:t xml:space="preserve"> For more information about the Gauls, who were in control of most of central Europe, and who are the forebearers or most of today’s central Europeans:  </w:t>
      </w:r>
      <w:hyperlink r:id="rId1" w:history="1">
        <w:r w:rsidRPr="00922E0B">
          <w:rPr>
            <w:rStyle w:val="Hyperlink"/>
          </w:rPr>
          <w:t>https://en.wikipedia.org/wiki/Gauls</w:t>
        </w:r>
      </w:hyperlink>
      <w:r>
        <w:t xml:space="preserve"> </w:t>
      </w:r>
    </w:p>
    <w:p w14:paraId="4BDB3A76" w14:textId="77777777" w:rsidR="002D3127" w:rsidRDefault="002D3127">
      <w:pPr>
        <w:pStyle w:val="FootnoteText"/>
      </w:pPr>
    </w:p>
  </w:footnote>
  <w:footnote w:id="4">
    <w:p w14:paraId="56D677D7" w14:textId="2295E585" w:rsidR="00A43965" w:rsidRDefault="00A43965">
      <w:pPr>
        <w:pStyle w:val="FootnoteText"/>
      </w:pPr>
      <w:r>
        <w:rPr>
          <w:rStyle w:val="FootnoteReference"/>
        </w:rPr>
        <w:footnoteRef/>
      </w:r>
      <w:r>
        <w:t xml:space="preserve"> Pompey, 106 BC – 48 BC, was one of Rome’s greatest statesmen and generals.  He conquered Judea in 63 BC as a part of his greater Syrian campaign. It is worth knowing, at least in general terms, more about the man:  </w:t>
      </w:r>
      <w:hyperlink r:id="rId2" w:history="1">
        <w:r w:rsidRPr="00922E0B">
          <w:rPr>
            <w:rStyle w:val="Hyperlink"/>
          </w:rPr>
          <w:t>https://en.wikipedia.org/wiki/Pompey</w:t>
        </w:r>
      </w:hyperlink>
      <w:r>
        <w:t xml:space="preserve"> </w:t>
      </w:r>
    </w:p>
    <w:p w14:paraId="2D2920EE" w14:textId="77777777" w:rsidR="00A43965" w:rsidRDefault="00A43965">
      <w:pPr>
        <w:pStyle w:val="FootnoteText"/>
      </w:pPr>
    </w:p>
  </w:footnote>
  <w:footnote w:id="5">
    <w:p w14:paraId="041FE802" w14:textId="02FC1815" w:rsidR="00A43965" w:rsidRDefault="00A43965">
      <w:pPr>
        <w:pStyle w:val="FootnoteText"/>
      </w:pPr>
      <w:r>
        <w:rPr>
          <w:rStyle w:val="FootnoteReference"/>
        </w:rPr>
        <w:footnoteRef/>
      </w:r>
      <w:r>
        <w:t xml:space="preserve"> </w:t>
      </w:r>
      <w:r w:rsidR="002803F7">
        <w:t>T</w:t>
      </w:r>
      <w:r>
        <w:t>he Galatian people</w:t>
      </w:r>
      <w:r w:rsidR="0071063F">
        <w:t xml:space="preserve"> seemed to have</w:t>
      </w:r>
      <w:r>
        <w:t xml:space="preserve"> an interest in improving themselves </w:t>
      </w:r>
      <w:r w:rsidR="00614D24">
        <w:t xml:space="preserve">both </w:t>
      </w:r>
      <w:r w:rsidR="0071063F">
        <w:t>spiritually and economically</w:t>
      </w:r>
      <w:r>
        <w:t xml:space="preserve">.  They </w:t>
      </w:r>
      <w:r w:rsidR="00614D24">
        <w:t xml:space="preserve">had </w:t>
      </w:r>
      <w:r>
        <w:t>adopted Greek, and later Roman</w:t>
      </w:r>
      <w:r w:rsidR="00614D24">
        <w:t xml:space="preserve"> culture, government and</w:t>
      </w:r>
      <w:r>
        <w:t xml:space="preserve"> teachings because they recognized that they were superior to their own</w:t>
      </w:r>
      <w:r w:rsidR="00614D24">
        <w:t>.  They had remained loyal to Rome even when they were tempted to rebel during Rome’s early days</w:t>
      </w:r>
      <w:r>
        <w:t xml:space="preserve">.  In Acts, virtually the entire city came to hear Paul speak on the second sabbath at </w:t>
      </w:r>
      <w:r w:rsidR="00614D24">
        <w:t>t</w:t>
      </w:r>
      <w:r>
        <w:t>he synagogue</w:t>
      </w:r>
      <w:r w:rsidR="00614D24">
        <w:t xml:space="preserve"> in Acts 13-14</w:t>
      </w:r>
      <w:r>
        <w:t xml:space="preserve">.  </w:t>
      </w:r>
      <w:r w:rsidR="0071063F">
        <w:t>Perhaps s</w:t>
      </w:r>
      <w:r>
        <w:t xml:space="preserve">ome of them may have been a little too quick to adapt the “additional” teachings of </w:t>
      </w:r>
      <w:r w:rsidR="00614D24">
        <w:t>the Judaizing teachers before Paul put a stop to it thru the teachings of the book of Galatians.</w:t>
      </w:r>
    </w:p>
    <w:p w14:paraId="6E5390A5" w14:textId="77777777" w:rsidR="00614D24" w:rsidRDefault="00614D24">
      <w:pPr>
        <w:pStyle w:val="FootnoteText"/>
      </w:pPr>
    </w:p>
  </w:footnote>
  <w:footnote w:id="6">
    <w:p w14:paraId="7E5113B1" w14:textId="4D3077BB" w:rsidR="00150336" w:rsidRDefault="00150336">
      <w:pPr>
        <w:pStyle w:val="FootnoteText"/>
      </w:pPr>
      <w:r>
        <w:rPr>
          <w:rStyle w:val="FootnoteReference"/>
        </w:rPr>
        <w:footnoteRef/>
      </w:r>
      <w:r>
        <w:t xml:space="preserve"> James the brother of Jesus was an important figure in the early church and was one of the elders in Jerusalem.  He is called “James the elder” </w:t>
      </w:r>
      <w:proofErr w:type="gramStart"/>
      <w:r>
        <w:t>in order to</w:t>
      </w:r>
      <w:proofErr w:type="gramEnd"/>
      <w:r>
        <w:t xml:space="preserve"> not confuse him with the apostle James, who was the first apostle to be martyred.</w:t>
      </w:r>
    </w:p>
    <w:p w14:paraId="392D2858" w14:textId="77777777" w:rsidR="00150336" w:rsidRDefault="00150336">
      <w:pPr>
        <w:pStyle w:val="FootnoteText"/>
      </w:pPr>
    </w:p>
  </w:footnote>
  <w:footnote w:id="7">
    <w:p w14:paraId="1CBB77EA" w14:textId="3394B9FA" w:rsidR="007D3551" w:rsidRDefault="00C131E6">
      <w:pPr>
        <w:pStyle w:val="FootnoteText"/>
      </w:pPr>
      <w:r>
        <w:rPr>
          <w:rStyle w:val="FootnoteReference"/>
        </w:rPr>
        <w:footnoteRef/>
      </w:r>
      <w:r>
        <w:t xml:space="preserve"> In addition to the scripture not teaching or supporting this belief, the Jewish </w:t>
      </w:r>
      <w:proofErr w:type="gramStart"/>
      <w:r>
        <w:t>leaders</w:t>
      </w:r>
      <w:proofErr w:type="gramEnd"/>
      <w:r>
        <w:t xml:space="preserve"> and the Jewish people both in Palestine and around the world consider this belief laughable</w:t>
      </w:r>
      <w:r w:rsidR="007D3551">
        <w:t>- or in many cases, it deeply angers them</w:t>
      </w:r>
      <w:r>
        <w:t xml:space="preserve">.  For example, in March 2023 two members of the Knesset, the official </w:t>
      </w:r>
      <w:r w:rsidR="007D3551">
        <w:t>assembly (congress) of the Jewish nation, introduced a law that actually outlawed the preaching of Jesus as the Christ—with a penalty of jail time for those who did so.  Does that sound like a nation that looks forward to Jesus ruling over them for a thousand years?</w:t>
      </w:r>
    </w:p>
    <w:p w14:paraId="6BAF8342" w14:textId="77777777" w:rsidR="00C574C7" w:rsidRPr="00C574C7" w:rsidRDefault="00C574C7">
      <w:pPr>
        <w:pStyle w:val="FootnoteText"/>
        <w:rPr>
          <w:sz w:val="10"/>
          <w:szCs w:val="10"/>
        </w:rPr>
      </w:pPr>
    </w:p>
  </w:footnote>
  <w:footnote w:id="8">
    <w:p w14:paraId="45C53253" w14:textId="6B1FA4C2" w:rsidR="007D3551" w:rsidRDefault="007D3551">
      <w:pPr>
        <w:pStyle w:val="FootnoteText"/>
      </w:pPr>
      <w:r>
        <w:rPr>
          <w:rStyle w:val="FootnoteReference"/>
        </w:rPr>
        <w:footnoteRef/>
      </w:r>
      <w:r>
        <w:t xml:space="preserve"> The Assemblies of God far outnumber any other denominations in our area.</w:t>
      </w:r>
      <w:r w:rsidR="00C574C7">
        <w:t xml:space="preserve">  They consider themselves to be “Pentecostal”</w:t>
      </w:r>
      <w:r w:rsidR="00DE006A">
        <w:t xml:space="preserve"> or “Charismatic”.</w:t>
      </w:r>
    </w:p>
    <w:p w14:paraId="2398AF70" w14:textId="77777777" w:rsidR="007D3551" w:rsidRPr="00C574C7" w:rsidRDefault="007D3551">
      <w:pPr>
        <w:pStyle w:val="FootnoteText"/>
        <w:rPr>
          <w:sz w:val="10"/>
          <w:szCs w:val="10"/>
        </w:rPr>
      </w:pPr>
    </w:p>
  </w:footnote>
  <w:footnote w:id="9">
    <w:p w14:paraId="46F83B9E" w14:textId="742F5B76" w:rsidR="00497505" w:rsidRDefault="00497505">
      <w:pPr>
        <w:pStyle w:val="FootnoteText"/>
      </w:pPr>
      <w:r>
        <w:rPr>
          <w:rStyle w:val="FootnoteReference"/>
        </w:rPr>
        <w:footnoteRef/>
      </w:r>
      <w:r>
        <w:t xml:space="preserve"> Amen!  Sounds just like today.  Speculation </w:t>
      </w:r>
      <w:r w:rsidR="00E760AC">
        <w:t xml:space="preserve">beyond the word of God clearly states </w:t>
      </w:r>
      <w:r>
        <w:t xml:space="preserve">is not only dangerous, </w:t>
      </w:r>
      <w:proofErr w:type="gramStart"/>
      <w:r>
        <w:t>it quickly can</w:t>
      </w:r>
      <w:proofErr w:type="gramEnd"/>
      <w:r>
        <w:t xml:space="preserve"> turn into a slippery slope.</w:t>
      </w:r>
    </w:p>
    <w:p w14:paraId="4514A0E7" w14:textId="77777777" w:rsidR="00497505" w:rsidRPr="00497505" w:rsidRDefault="00497505">
      <w:pPr>
        <w:pStyle w:val="FootnoteText"/>
        <w:rPr>
          <w:sz w:val="10"/>
          <w:szCs w:val="10"/>
        </w:rPr>
      </w:pPr>
    </w:p>
  </w:footnote>
  <w:footnote w:id="10">
    <w:p w14:paraId="34E65EFC" w14:textId="2A62696C" w:rsidR="00131D8D" w:rsidRDefault="00131D8D">
      <w:pPr>
        <w:pStyle w:val="FootnoteText"/>
      </w:pPr>
      <w:r>
        <w:rPr>
          <w:rStyle w:val="FootnoteReference"/>
        </w:rPr>
        <w:footnoteRef/>
      </w:r>
      <w:r>
        <w:t xml:space="preserve"> </w:t>
      </w:r>
      <w:r w:rsidR="008336BD">
        <w:t xml:space="preserve">I would tend to agree that it was probably </w:t>
      </w:r>
      <w:r>
        <w:t>Domitian</w:t>
      </w:r>
      <w:r w:rsidR="008336BD">
        <w:t>, who</w:t>
      </w:r>
      <w:r>
        <w:t xml:space="preserve"> believed</w:t>
      </w:r>
      <w:r w:rsidR="008336BD">
        <w:t xml:space="preserve"> and stressed people should follow</w:t>
      </w:r>
      <w:r>
        <w:t xml:space="preserve"> the old Roman religion; he and his government actively opposed any who would not submit </w:t>
      </w:r>
      <w:r w:rsidR="00DA4708">
        <w:t xml:space="preserve">to this religion.  Like many Romans, he was frustrated by early Christians, who would not </w:t>
      </w:r>
      <w:r w:rsidR="008336BD">
        <w:t>pay homage to the Roman “deities”.  The Romans never demanded that Christians and Jews give up their belief in God—just that they move God behind, or at least equal to, their own.  This was complicated even more by emperor worship- a requirement, while paying taxes, to s</w:t>
      </w:r>
      <w:r w:rsidR="0043481F">
        <w:t>ay</w:t>
      </w:r>
      <w:r w:rsidR="008336BD">
        <w:t xml:space="preserve"> that “Caesar is Lord”.</w:t>
      </w:r>
    </w:p>
    <w:p w14:paraId="26B8AEAA" w14:textId="77777777" w:rsidR="00DA4708" w:rsidRDefault="00DA4708">
      <w:pPr>
        <w:pStyle w:val="FootnoteText"/>
      </w:pPr>
    </w:p>
  </w:footnote>
  <w:footnote w:id="11">
    <w:p w14:paraId="39B425EF" w14:textId="2D87AF6B" w:rsidR="00491851" w:rsidRDefault="00491851" w:rsidP="00491851">
      <w:pPr>
        <w:pStyle w:val="FootnoteText"/>
        <w:spacing w:after="80"/>
      </w:pPr>
      <w:r>
        <w:rPr>
          <w:rStyle w:val="FootnoteReference"/>
        </w:rPr>
        <w:footnoteRef/>
      </w:r>
      <w:r>
        <w:t xml:space="preserve"> A “seal” refers to the highest level of signature we use on legal documents.  The next time you sign for a mortgage, car loan or any other major loan, look for the </w:t>
      </w:r>
      <w:r w:rsidR="0027395B">
        <w:t>word</w:t>
      </w:r>
      <w:r>
        <w:t xml:space="preserve"> “</w:t>
      </w:r>
      <w:r w:rsidR="0027395B">
        <w:t>(S</w:t>
      </w:r>
      <w:r>
        <w:t>eal</w:t>
      </w:r>
      <w:r w:rsidR="0027395B">
        <w:t>)</w:t>
      </w:r>
      <w:r>
        <w:t>” next to your signature.  You are stating, legally, that you have read everything carefully and that you are placing your strongest personal guarantee that you will live by the terms of what you have signed up for.</w:t>
      </w:r>
      <w:r w:rsidR="0027395B">
        <w:t xml:space="preserve">  </w:t>
      </w:r>
      <w:r w:rsidR="0065318D">
        <w:t>I</w:t>
      </w:r>
      <w:r w:rsidR="0027395B">
        <w:t xml:space="preserve">t’s an ancient </w:t>
      </w:r>
      <w:r w:rsidR="0065318D">
        <w:t xml:space="preserve">legal </w:t>
      </w:r>
      <w:r w:rsidR="0027395B">
        <w:t>term that carries great power when God would apply it.</w:t>
      </w:r>
    </w:p>
  </w:footnote>
  <w:footnote w:id="12">
    <w:p w14:paraId="7A08B299" w14:textId="7E683F69" w:rsidR="00491851" w:rsidRDefault="00491851" w:rsidP="00491851">
      <w:pPr>
        <w:pStyle w:val="FootnoteText"/>
        <w:spacing w:after="80"/>
      </w:pPr>
      <w:r>
        <w:rPr>
          <w:rStyle w:val="FootnoteReference"/>
        </w:rPr>
        <w:footnoteRef/>
      </w:r>
      <w:r>
        <w:t xml:space="preserve"> A “guarantor” of a loan is someone who “guarantees” the loan that someone else is making.  Should th</w:t>
      </w:r>
      <w:r w:rsidR="0065318D">
        <w:t xml:space="preserve">at </w:t>
      </w:r>
      <w:r>
        <w:t>person default on the loan, the</w:t>
      </w:r>
      <w:r w:rsidR="0065318D">
        <w:t xml:space="preserve"> guarantor</w:t>
      </w:r>
      <w:r>
        <w:t xml:space="preserve"> will be personally responsible for </w:t>
      </w:r>
      <w:r w:rsidR="0065318D">
        <w:t>re</w:t>
      </w:r>
      <w:r>
        <w:t>paying for the loan.  If the</w:t>
      </w:r>
      <w:r w:rsidR="0065318D">
        <w:t xml:space="preserve"> guarantor</w:t>
      </w:r>
      <w:r>
        <w:t xml:space="preserve"> had property </w:t>
      </w:r>
      <w:r w:rsidR="0065318D">
        <w:t>(</w:t>
      </w:r>
      <w:r>
        <w:t>such as real estate</w:t>
      </w:r>
      <w:r w:rsidR="0065318D">
        <w:t>)</w:t>
      </w:r>
      <w:r>
        <w:t xml:space="preserve"> that they were using as collateral, this collateral would be forfeited should the</w:t>
      </w:r>
      <w:r w:rsidR="0065318D">
        <w:t xml:space="preserve"> guarantor</w:t>
      </w:r>
      <w:r>
        <w:t xml:space="preserve"> also default.</w:t>
      </w:r>
      <w:r w:rsidR="0027395B">
        <w:t xml:space="preserve">  </w:t>
      </w:r>
      <w:r w:rsidR="0065318D">
        <w:t>Consider this as you</w:t>
      </w:r>
      <w:r w:rsidR="0027395B">
        <w:t xml:space="preserve"> think about how Christ </w:t>
      </w:r>
      <w:r w:rsidR="0065318D">
        <w:t xml:space="preserve">and the Holy Spirit have </w:t>
      </w:r>
      <w:r w:rsidR="0027395B">
        <w:t xml:space="preserve">“guaranteed” </w:t>
      </w:r>
      <w:r w:rsidR="0065318D">
        <w:t>you.</w:t>
      </w:r>
    </w:p>
    <w:p w14:paraId="37AAB945" w14:textId="77777777" w:rsidR="00491851" w:rsidRDefault="00491851">
      <w:pPr>
        <w:pStyle w:val="FootnoteText"/>
      </w:pPr>
    </w:p>
  </w:footnote>
  <w:footnote w:id="13">
    <w:p w14:paraId="08D7C521" w14:textId="39555A8F" w:rsidR="003101D2" w:rsidRDefault="003101D2">
      <w:pPr>
        <w:pStyle w:val="FootnoteText"/>
      </w:pPr>
      <w:r>
        <w:rPr>
          <w:rStyle w:val="FootnoteReference"/>
        </w:rPr>
        <w:footnoteRef/>
      </w:r>
      <w:r>
        <w:t xml:space="preserve"> They rebuilt the city without the support of Rome</w:t>
      </w:r>
      <w:r w:rsidR="00F558B2">
        <w:t xml:space="preserve"> (wise move- Roman support always had strings attached, as the Jews had learned in 63 BC</w:t>
      </w:r>
      <w:r w:rsidR="00E5314A">
        <w:t xml:space="preserve"> when Pompey “helped” the Jews—and then took o</w:t>
      </w:r>
      <w:r w:rsidR="00A250C9">
        <w:t>ver</w:t>
      </w:r>
      <w:r w:rsidR="00F558B2">
        <w:t>)</w:t>
      </w:r>
      <w:r>
        <w:t xml:space="preserve">.  </w:t>
      </w:r>
      <w:r w:rsidR="00A708BF">
        <w:t>This is relatively early in Nero’s reign, and is at about the same time that Paul was shipwrecked at Malta, while enroute to Rome to stand on trial before Nero.</w:t>
      </w:r>
    </w:p>
    <w:p w14:paraId="1CBE45AF" w14:textId="77777777" w:rsidR="00F558B2" w:rsidRPr="00295CF5" w:rsidRDefault="00F558B2">
      <w:pPr>
        <w:pStyle w:val="FootnoteText"/>
        <w:rPr>
          <w:sz w:val="12"/>
          <w:szCs w:val="12"/>
        </w:rPr>
      </w:pPr>
    </w:p>
  </w:footnote>
  <w:footnote w:id="14">
    <w:p w14:paraId="3BCAD7E8" w14:textId="33FC4E6F" w:rsidR="00195B9C" w:rsidRDefault="00195B9C">
      <w:pPr>
        <w:pStyle w:val="FootnoteText"/>
      </w:pPr>
      <w:r>
        <w:rPr>
          <w:rStyle w:val="FootnoteReference"/>
        </w:rPr>
        <w:footnoteRef/>
      </w:r>
      <w:r>
        <w:t xml:space="preserve"> This is the king of the Book of Esther called Ahasuerus, the Hebrew name given to Xerxes I.  As noted earlier, this campaign, which he lost, was conducted most likely between chapters one and two of the Book of Esther.</w:t>
      </w:r>
    </w:p>
    <w:p w14:paraId="2F203503" w14:textId="77777777" w:rsidR="00195B9C" w:rsidRPr="00295CF5" w:rsidRDefault="00195B9C">
      <w:pPr>
        <w:pStyle w:val="FootnoteText"/>
        <w:rPr>
          <w:sz w:val="12"/>
          <w:szCs w:val="12"/>
        </w:rPr>
      </w:pPr>
    </w:p>
  </w:footnote>
  <w:footnote w:id="15">
    <w:p w14:paraId="7B01F911" w14:textId="2FD7C916" w:rsidR="003878DF" w:rsidRDefault="003878DF">
      <w:pPr>
        <w:pStyle w:val="FootnoteText"/>
      </w:pPr>
      <w:r>
        <w:rPr>
          <w:rStyle w:val="FootnoteReference"/>
        </w:rPr>
        <w:footnoteRef/>
      </w:r>
      <w:r>
        <w:t xml:space="preserve"> </w:t>
      </w:r>
      <w:r w:rsidRPr="003878DF">
        <w:t>He had chosen the wrong side in a power struggle.  80 years earlier was the time of Esther.  It’s important to realize just how large the Persian empire had become before it fell at the hands of Alexander the Great on October 31, 331 BC.</w:t>
      </w:r>
    </w:p>
    <w:p w14:paraId="2D1D7642" w14:textId="77777777" w:rsidR="003878DF" w:rsidRPr="003878DF" w:rsidRDefault="003878DF">
      <w:pPr>
        <w:pStyle w:val="FootnoteText"/>
        <w:rPr>
          <w:sz w:val="10"/>
          <w:szCs w:val="10"/>
        </w:rPr>
      </w:pPr>
    </w:p>
  </w:footnote>
  <w:footnote w:id="16">
    <w:p w14:paraId="2697AA7F" w14:textId="0E9FD646" w:rsidR="00295CF5" w:rsidRDefault="00295CF5">
      <w:pPr>
        <w:pStyle w:val="FootnoteText"/>
      </w:pPr>
      <w:r>
        <w:rPr>
          <w:rStyle w:val="FootnoteReference"/>
        </w:rPr>
        <w:footnoteRef/>
      </w:r>
      <w:r>
        <w:t xml:space="preserve"> As noted in a previous footnote, the Romans were mostly tolerant—provided that those they ruled acknowledged that Caesar was deity, and that his deity was greater than all other local religions- including Christianity and Judaism.</w:t>
      </w:r>
    </w:p>
    <w:p w14:paraId="24EC0503" w14:textId="77777777" w:rsidR="00295CF5" w:rsidRPr="00295CF5" w:rsidRDefault="00295CF5">
      <w:pPr>
        <w:pStyle w:val="FootnoteText"/>
        <w:rPr>
          <w:sz w:val="12"/>
          <w:szCs w:val="12"/>
        </w:rPr>
      </w:pPr>
    </w:p>
  </w:footnote>
  <w:footnote w:id="17">
    <w:p w14:paraId="075B8EFE" w14:textId="062C3145" w:rsidR="003101D2" w:rsidRDefault="003101D2">
      <w:pPr>
        <w:pStyle w:val="FootnoteText"/>
      </w:pPr>
      <w:r>
        <w:rPr>
          <w:rStyle w:val="FootnoteReference"/>
        </w:rPr>
        <w:footnoteRef/>
      </w:r>
      <w:r>
        <w:t xml:space="preserve"> According to Brill’s </w:t>
      </w:r>
      <w:r w:rsidRPr="003101D2">
        <w:rPr>
          <w:i/>
          <w:iCs/>
        </w:rPr>
        <w:t>Encyclopedia of the Ancient World</w:t>
      </w:r>
      <w:r>
        <w:t>, page 579</w:t>
      </w:r>
      <w:r w:rsidR="00A708BF">
        <w:t xml:space="preserve">.  </w:t>
      </w:r>
      <w:r w:rsidR="00A708BF" w:rsidRPr="00A708BF">
        <w:t>The worship of angels was similar to a previous cult</w:t>
      </w:r>
      <w:r w:rsidR="008443C1">
        <w:t xml:space="preserve"> that worshipped Zeus and local gods</w:t>
      </w:r>
      <w:r w:rsidR="00A708BF" w:rsidRPr="00A708BF">
        <w:t>.  Theodoret of Cyrrhus told about this cult surviving in Phrygia into the</w:t>
      </w:r>
      <w:r w:rsidR="004E19EE">
        <w:t xml:space="preserve"> 4th</w:t>
      </w:r>
      <w:r w:rsidR="00A708BF" w:rsidRPr="00A708BF">
        <w:t xml:space="preserve"> century.</w:t>
      </w:r>
    </w:p>
    <w:p w14:paraId="3BA88823" w14:textId="77777777" w:rsidR="003101D2" w:rsidRPr="00295CF5" w:rsidRDefault="003101D2">
      <w:pPr>
        <w:pStyle w:val="FootnoteText"/>
        <w:rPr>
          <w:sz w:val="12"/>
          <w:szCs w:val="12"/>
        </w:rPr>
      </w:pPr>
    </w:p>
  </w:footnote>
  <w:footnote w:id="18">
    <w:p w14:paraId="072BBC2F" w14:textId="02A3A86B" w:rsidR="00C64F86" w:rsidRDefault="00C64F86">
      <w:pPr>
        <w:pStyle w:val="FootnoteText"/>
      </w:pPr>
      <w:r>
        <w:rPr>
          <w:rStyle w:val="FootnoteReference"/>
        </w:rPr>
        <w:footnoteRef/>
      </w:r>
      <w:r>
        <w:t xml:space="preserve"> Antiochus III, a Seleucid Empire King who ruled from 222-187 BC.  The Seleucid Empire was one of the </w:t>
      </w:r>
      <w:r w:rsidR="00961DED">
        <w:t xml:space="preserve">Greek </w:t>
      </w:r>
      <w:r>
        <w:t>sub-empires that arose</w:t>
      </w:r>
      <w:r w:rsidR="00961DED">
        <w:t xml:space="preserve">, as Daniel had prophesied, after the death of Alexander the Great.  </w:t>
      </w:r>
      <w:r w:rsidR="00961DED" w:rsidRPr="00961DED">
        <w:t>The Hellenistic</w:t>
      </w:r>
      <w:r w:rsidR="00961DED">
        <w:t xml:space="preserve"> (Greek)</w:t>
      </w:r>
      <w:r w:rsidR="00961DED" w:rsidRPr="00961DED">
        <w:t xml:space="preserve"> world eventually settled into four stable power blocks: the Ptolemaic Kingdom of Egypt, the Seleucid Empire in the east, the Kingdom of Pergamon, and Macedon.</w:t>
      </w:r>
    </w:p>
    <w:p w14:paraId="34C6B4F7" w14:textId="77777777" w:rsidR="00961DED" w:rsidRPr="00295CF5" w:rsidRDefault="00961DED">
      <w:pPr>
        <w:pStyle w:val="FootnoteText"/>
        <w:rPr>
          <w:sz w:val="12"/>
          <w:szCs w:val="12"/>
        </w:rPr>
      </w:pPr>
    </w:p>
  </w:footnote>
  <w:footnote w:id="19">
    <w:p w14:paraId="58B6E9FE" w14:textId="197CF61F" w:rsidR="00961DED" w:rsidRDefault="00961DED">
      <w:pPr>
        <w:pStyle w:val="FootnoteText"/>
      </w:pPr>
      <w:r>
        <w:rPr>
          <w:rStyle w:val="FootnoteReference"/>
        </w:rPr>
        <w:footnoteRef/>
      </w:r>
      <w:r>
        <w:t xml:space="preserve"> This is an important point.  Many people  think that Jewish transportation only occurred at the fall of Jerusalem.  One can only imagine the disruption and difficulty this would have created.</w:t>
      </w:r>
    </w:p>
    <w:p w14:paraId="69FAB84F" w14:textId="77777777" w:rsidR="00961DED" w:rsidRPr="00295CF5" w:rsidRDefault="00961DED">
      <w:pPr>
        <w:pStyle w:val="FootnoteText"/>
        <w:rPr>
          <w:sz w:val="12"/>
          <w:szCs w:val="12"/>
        </w:rPr>
      </w:pPr>
    </w:p>
  </w:footnote>
  <w:footnote w:id="20">
    <w:p w14:paraId="79329045" w14:textId="0D30B25E" w:rsidR="00961DED" w:rsidRDefault="00961DED">
      <w:pPr>
        <w:pStyle w:val="FootnoteText"/>
      </w:pPr>
      <w:r>
        <w:rPr>
          <w:rStyle w:val="FootnoteReference"/>
        </w:rPr>
        <w:footnoteRef/>
      </w:r>
      <w:r>
        <w:t xml:space="preserve"> As of April 2023, one once of gold is trading at over $2000</w:t>
      </w:r>
      <w:r w:rsidR="00F558B2">
        <w:t>; they were sending $640,000 in 2023 dollars.</w:t>
      </w:r>
    </w:p>
    <w:p w14:paraId="2C6FC0AF" w14:textId="77777777" w:rsidR="00F558B2" w:rsidRPr="00295CF5" w:rsidRDefault="00F558B2">
      <w:pPr>
        <w:pStyle w:val="FootnoteText"/>
        <w:rPr>
          <w:sz w:val="12"/>
          <w:szCs w:val="12"/>
        </w:rPr>
      </w:pPr>
    </w:p>
  </w:footnote>
  <w:footnote w:id="21">
    <w:p w14:paraId="754D7BB3" w14:textId="0D8905CE" w:rsidR="00F558B2" w:rsidRDefault="00F558B2">
      <w:pPr>
        <w:pStyle w:val="FootnoteText"/>
      </w:pPr>
      <w:r>
        <w:rPr>
          <w:rStyle w:val="FootnoteReference"/>
        </w:rPr>
        <w:footnoteRef/>
      </w:r>
      <w:r>
        <w:t xml:space="preserve"> Take note of the black wool. In Revelation 3:18, Jesus warns the lukewarm church at Laodicea to buy from Him “white garments”.  </w:t>
      </w:r>
    </w:p>
    <w:p w14:paraId="5CB06EC6" w14:textId="77777777" w:rsidR="00295CF5" w:rsidRPr="00295CF5" w:rsidRDefault="00295CF5">
      <w:pPr>
        <w:pStyle w:val="FootnoteText"/>
        <w:rPr>
          <w:sz w:val="12"/>
          <w:szCs w:val="12"/>
        </w:rPr>
      </w:pPr>
    </w:p>
  </w:footnote>
  <w:footnote w:id="22">
    <w:p w14:paraId="2DE96E0B" w14:textId="6A46704E" w:rsidR="0037610C" w:rsidRDefault="0037610C">
      <w:pPr>
        <w:pStyle w:val="FootnoteText"/>
      </w:pPr>
      <w:r>
        <w:rPr>
          <w:rStyle w:val="FootnoteReference"/>
        </w:rPr>
        <w:footnoteRef/>
      </w:r>
      <w:r>
        <w:t xml:space="preserve"> Any ancient city that could mint its own coins was certainly </w:t>
      </w:r>
      <w:r w:rsidR="004E19EE">
        <w:t xml:space="preserve">very </w:t>
      </w:r>
      <w:r>
        <w:t>wealthy.</w:t>
      </w:r>
    </w:p>
    <w:p w14:paraId="3E4CCE2E" w14:textId="77777777" w:rsidR="0037610C" w:rsidRPr="0037610C" w:rsidRDefault="0037610C">
      <w:pPr>
        <w:pStyle w:val="FootnoteText"/>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E2CD9" w14:textId="0E49EBFA" w:rsidR="008539EF" w:rsidRDefault="008539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1964"/>
    <w:multiLevelType w:val="hybridMultilevel"/>
    <w:tmpl w:val="7EA63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D44FD"/>
    <w:multiLevelType w:val="hybridMultilevel"/>
    <w:tmpl w:val="5C441F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C64991"/>
    <w:multiLevelType w:val="hybridMultilevel"/>
    <w:tmpl w:val="FD86C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8F6209"/>
    <w:multiLevelType w:val="hybridMultilevel"/>
    <w:tmpl w:val="0F86CA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54345E"/>
    <w:multiLevelType w:val="hybridMultilevel"/>
    <w:tmpl w:val="ECCCCC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E73E0A"/>
    <w:multiLevelType w:val="hybridMultilevel"/>
    <w:tmpl w:val="6400E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6359B4"/>
    <w:multiLevelType w:val="hybridMultilevel"/>
    <w:tmpl w:val="906AB3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C32E26"/>
    <w:multiLevelType w:val="hybridMultilevel"/>
    <w:tmpl w:val="B7DAD3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6D0EA6"/>
    <w:multiLevelType w:val="hybridMultilevel"/>
    <w:tmpl w:val="1A0A3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BC667A"/>
    <w:multiLevelType w:val="hybridMultilevel"/>
    <w:tmpl w:val="8E5E4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2B68FD"/>
    <w:multiLevelType w:val="hybridMultilevel"/>
    <w:tmpl w:val="341C84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942FF9"/>
    <w:multiLevelType w:val="hybridMultilevel"/>
    <w:tmpl w:val="57468BB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82A0FBC"/>
    <w:multiLevelType w:val="hybridMultilevel"/>
    <w:tmpl w:val="8D404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622741"/>
    <w:multiLevelType w:val="hybridMultilevel"/>
    <w:tmpl w:val="6A50E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75191B"/>
    <w:multiLevelType w:val="hybridMultilevel"/>
    <w:tmpl w:val="CCA682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277E75"/>
    <w:multiLevelType w:val="hybridMultilevel"/>
    <w:tmpl w:val="E5C2DE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3B3D9D"/>
    <w:multiLevelType w:val="hybridMultilevel"/>
    <w:tmpl w:val="987C7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9D1D3C"/>
    <w:multiLevelType w:val="hybridMultilevel"/>
    <w:tmpl w:val="EA8CB9A4"/>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055242F"/>
    <w:multiLevelType w:val="hybridMultilevel"/>
    <w:tmpl w:val="B3821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D9287A"/>
    <w:multiLevelType w:val="hybridMultilevel"/>
    <w:tmpl w:val="B8A66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1E1571"/>
    <w:multiLevelType w:val="hybridMultilevel"/>
    <w:tmpl w:val="CD3C0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51610E"/>
    <w:multiLevelType w:val="hybridMultilevel"/>
    <w:tmpl w:val="323A6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676A7A"/>
    <w:multiLevelType w:val="hybridMultilevel"/>
    <w:tmpl w:val="575A93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D71A7E"/>
    <w:multiLevelType w:val="hybridMultilevel"/>
    <w:tmpl w:val="08C4CAF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4" w15:restartNumberingAfterBreak="0">
    <w:nsid w:val="6EB84D10"/>
    <w:multiLevelType w:val="hybridMultilevel"/>
    <w:tmpl w:val="3FE24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E644BC"/>
    <w:multiLevelType w:val="hybridMultilevel"/>
    <w:tmpl w:val="638C5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EB6CE1"/>
    <w:multiLevelType w:val="hybridMultilevel"/>
    <w:tmpl w:val="EB909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5C6D48"/>
    <w:multiLevelType w:val="hybridMultilevel"/>
    <w:tmpl w:val="F7E8314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7FC5076"/>
    <w:multiLevelType w:val="hybridMultilevel"/>
    <w:tmpl w:val="0D5034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113F5D"/>
    <w:multiLevelType w:val="hybridMultilevel"/>
    <w:tmpl w:val="5B5C6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43459176">
    <w:abstractNumId w:val="24"/>
  </w:num>
  <w:num w:numId="2" w16cid:durableId="282881566">
    <w:abstractNumId w:val="11"/>
  </w:num>
  <w:num w:numId="3" w16cid:durableId="1983190651">
    <w:abstractNumId w:val="18"/>
  </w:num>
  <w:num w:numId="4" w16cid:durableId="1368722148">
    <w:abstractNumId w:val="25"/>
  </w:num>
  <w:num w:numId="5" w16cid:durableId="378435809">
    <w:abstractNumId w:val="1"/>
  </w:num>
  <w:num w:numId="6" w16cid:durableId="1296059102">
    <w:abstractNumId w:val="29"/>
  </w:num>
  <w:num w:numId="7" w16cid:durableId="1514565425">
    <w:abstractNumId w:val="27"/>
  </w:num>
  <w:num w:numId="8" w16cid:durableId="758674185">
    <w:abstractNumId w:val="8"/>
  </w:num>
  <w:num w:numId="9" w16cid:durableId="812790730">
    <w:abstractNumId w:val="20"/>
  </w:num>
  <w:num w:numId="10" w16cid:durableId="647437874">
    <w:abstractNumId w:val="13"/>
  </w:num>
  <w:num w:numId="11" w16cid:durableId="435832585">
    <w:abstractNumId w:val="7"/>
  </w:num>
  <w:num w:numId="12" w16cid:durableId="407118641">
    <w:abstractNumId w:val="9"/>
  </w:num>
  <w:num w:numId="13" w16cid:durableId="104734717">
    <w:abstractNumId w:val="5"/>
  </w:num>
  <w:num w:numId="14" w16cid:durableId="836388940">
    <w:abstractNumId w:val="22"/>
  </w:num>
  <w:num w:numId="15" w16cid:durableId="2027828116">
    <w:abstractNumId w:val="12"/>
  </w:num>
  <w:num w:numId="16" w16cid:durableId="651375638">
    <w:abstractNumId w:val="16"/>
  </w:num>
  <w:num w:numId="17" w16cid:durableId="307126162">
    <w:abstractNumId w:val="15"/>
  </w:num>
  <w:num w:numId="18" w16cid:durableId="205796057">
    <w:abstractNumId w:val="26"/>
  </w:num>
  <w:num w:numId="19" w16cid:durableId="1354576255">
    <w:abstractNumId w:val="4"/>
  </w:num>
  <w:num w:numId="20" w16cid:durableId="1552115540">
    <w:abstractNumId w:val="23"/>
  </w:num>
  <w:num w:numId="21" w16cid:durableId="1808476339">
    <w:abstractNumId w:val="21"/>
  </w:num>
  <w:num w:numId="22" w16cid:durableId="595207854">
    <w:abstractNumId w:val="17"/>
  </w:num>
  <w:num w:numId="23" w16cid:durableId="1657803175">
    <w:abstractNumId w:val="3"/>
  </w:num>
  <w:num w:numId="24" w16cid:durableId="1180779526">
    <w:abstractNumId w:val="19"/>
  </w:num>
  <w:num w:numId="25" w16cid:durableId="1970236491">
    <w:abstractNumId w:val="28"/>
  </w:num>
  <w:num w:numId="26" w16cid:durableId="1215117121">
    <w:abstractNumId w:val="2"/>
  </w:num>
  <w:num w:numId="27" w16cid:durableId="562300173">
    <w:abstractNumId w:val="6"/>
  </w:num>
  <w:num w:numId="28" w16cid:durableId="385229376">
    <w:abstractNumId w:val="0"/>
  </w:num>
  <w:num w:numId="29" w16cid:durableId="761342699">
    <w:abstractNumId w:val="10"/>
  </w:num>
  <w:num w:numId="30" w16cid:durableId="187642295">
    <w:abstractNumId w:val="1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mirrorMargins/>
  <w:hideSpellingErrors/>
  <w:hideGrammaticalErrors/>
  <w:proofState w:spelling="clean" w:grammar="clean"/>
  <w:documentProtection w:edit="trackedChanges"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2NzAxNTM1MbA0MzVS0lEKTi0uzszPAykwrQUAv5yasCwAAAA="/>
  </w:docVars>
  <w:rsids>
    <w:rsidRoot w:val="00A75FAE"/>
    <w:rsid w:val="00010D59"/>
    <w:rsid w:val="00012B1A"/>
    <w:rsid w:val="000146FF"/>
    <w:rsid w:val="000177D5"/>
    <w:rsid w:val="00021091"/>
    <w:rsid w:val="00026A86"/>
    <w:rsid w:val="00030201"/>
    <w:rsid w:val="00030F26"/>
    <w:rsid w:val="00033E5D"/>
    <w:rsid w:val="00034EE4"/>
    <w:rsid w:val="000421B9"/>
    <w:rsid w:val="0005029A"/>
    <w:rsid w:val="000536C8"/>
    <w:rsid w:val="00065FA4"/>
    <w:rsid w:val="00067269"/>
    <w:rsid w:val="00071877"/>
    <w:rsid w:val="00084B54"/>
    <w:rsid w:val="00085D7C"/>
    <w:rsid w:val="000932C7"/>
    <w:rsid w:val="000A2AC1"/>
    <w:rsid w:val="000A5E7E"/>
    <w:rsid w:val="000C327F"/>
    <w:rsid w:val="000C4311"/>
    <w:rsid w:val="000D2EF7"/>
    <w:rsid w:val="000D7B10"/>
    <w:rsid w:val="000D7B96"/>
    <w:rsid w:val="000E0911"/>
    <w:rsid w:val="000E0C5B"/>
    <w:rsid w:val="000E2565"/>
    <w:rsid w:val="000E3010"/>
    <w:rsid w:val="000F34E3"/>
    <w:rsid w:val="00106AC9"/>
    <w:rsid w:val="001163F8"/>
    <w:rsid w:val="00121AC1"/>
    <w:rsid w:val="00124869"/>
    <w:rsid w:val="001251F1"/>
    <w:rsid w:val="00131101"/>
    <w:rsid w:val="00131D8D"/>
    <w:rsid w:val="0014326F"/>
    <w:rsid w:val="00146128"/>
    <w:rsid w:val="001463DB"/>
    <w:rsid w:val="00150336"/>
    <w:rsid w:val="00160C0F"/>
    <w:rsid w:val="00164ABE"/>
    <w:rsid w:val="00166A6B"/>
    <w:rsid w:val="00167E7F"/>
    <w:rsid w:val="00176A13"/>
    <w:rsid w:val="00181669"/>
    <w:rsid w:val="00182AFF"/>
    <w:rsid w:val="00184C97"/>
    <w:rsid w:val="001952ED"/>
    <w:rsid w:val="00195B9C"/>
    <w:rsid w:val="001A08E3"/>
    <w:rsid w:val="001A2733"/>
    <w:rsid w:val="001A37B8"/>
    <w:rsid w:val="001B531C"/>
    <w:rsid w:val="001B5C25"/>
    <w:rsid w:val="001D11A5"/>
    <w:rsid w:val="001E20AA"/>
    <w:rsid w:val="001E32A4"/>
    <w:rsid w:val="001E47D2"/>
    <w:rsid w:val="001E6574"/>
    <w:rsid w:val="001E7239"/>
    <w:rsid w:val="001F5A47"/>
    <w:rsid w:val="00200EE2"/>
    <w:rsid w:val="00202766"/>
    <w:rsid w:val="00203DF5"/>
    <w:rsid w:val="0020468F"/>
    <w:rsid w:val="0021203B"/>
    <w:rsid w:val="00217280"/>
    <w:rsid w:val="00225846"/>
    <w:rsid w:val="00226D5C"/>
    <w:rsid w:val="00227203"/>
    <w:rsid w:val="00230243"/>
    <w:rsid w:val="00236C00"/>
    <w:rsid w:val="002407DD"/>
    <w:rsid w:val="00244E69"/>
    <w:rsid w:val="00246496"/>
    <w:rsid w:val="002466E2"/>
    <w:rsid w:val="00250B16"/>
    <w:rsid w:val="00255729"/>
    <w:rsid w:val="00257067"/>
    <w:rsid w:val="00263AB5"/>
    <w:rsid w:val="002700DA"/>
    <w:rsid w:val="0027395B"/>
    <w:rsid w:val="00275422"/>
    <w:rsid w:val="002803F7"/>
    <w:rsid w:val="0029559A"/>
    <w:rsid w:val="00295CF5"/>
    <w:rsid w:val="002A0F35"/>
    <w:rsid w:val="002A3286"/>
    <w:rsid w:val="002A565F"/>
    <w:rsid w:val="002B6350"/>
    <w:rsid w:val="002C5F1D"/>
    <w:rsid w:val="002C6587"/>
    <w:rsid w:val="002D3127"/>
    <w:rsid w:val="002D5CEE"/>
    <w:rsid w:val="002D6EB1"/>
    <w:rsid w:val="002E000D"/>
    <w:rsid w:val="002E2920"/>
    <w:rsid w:val="002E2FBE"/>
    <w:rsid w:val="002E77FE"/>
    <w:rsid w:val="002F4C01"/>
    <w:rsid w:val="002F5FE4"/>
    <w:rsid w:val="00307180"/>
    <w:rsid w:val="003101D2"/>
    <w:rsid w:val="0031284D"/>
    <w:rsid w:val="00331066"/>
    <w:rsid w:val="00337020"/>
    <w:rsid w:val="00340D48"/>
    <w:rsid w:val="00347B6D"/>
    <w:rsid w:val="00353327"/>
    <w:rsid w:val="00355D86"/>
    <w:rsid w:val="003604F0"/>
    <w:rsid w:val="0037175A"/>
    <w:rsid w:val="0037610C"/>
    <w:rsid w:val="00380E93"/>
    <w:rsid w:val="003861FF"/>
    <w:rsid w:val="003878DF"/>
    <w:rsid w:val="0039496A"/>
    <w:rsid w:val="003A2B0A"/>
    <w:rsid w:val="003A2CB2"/>
    <w:rsid w:val="003A324A"/>
    <w:rsid w:val="003A71F4"/>
    <w:rsid w:val="003B3C31"/>
    <w:rsid w:val="003D6167"/>
    <w:rsid w:val="003D78B3"/>
    <w:rsid w:val="0042715B"/>
    <w:rsid w:val="00430928"/>
    <w:rsid w:val="0043481F"/>
    <w:rsid w:val="0043748C"/>
    <w:rsid w:val="00437CB4"/>
    <w:rsid w:val="004426A2"/>
    <w:rsid w:val="00451461"/>
    <w:rsid w:val="00453C9E"/>
    <w:rsid w:val="00457CDE"/>
    <w:rsid w:val="00463CC4"/>
    <w:rsid w:val="00465FBD"/>
    <w:rsid w:val="00470335"/>
    <w:rsid w:val="00475140"/>
    <w:rsid w:val="004845A7"/>
    <w:rsid w:val="00491669"/>
    <w:rsid w:val="00491851"/>
    <w:rsid w:val="00497505"/>
    <w:rsid w:val="004A43F5"/>
    <w:rsid w:val="004A4C88"/>
    <w:rsid w:val="004A5BC8"/>
    <w:rsid w:val="004A6F01"/>
    <w:rsid w:val="004B35CF"/>
    <w:rsid w:val="004B5B6E"/>
    <w:rsid w:val="004B5EC6"/>
    <w:rsid w:val="004C31ED"/>
    <w:rsid w:val="004D0CFB"/>
    <w:rsid w:val="004E19EE"/>
    <w:rsid w:val="004F78BD"/>
    <w:rsid w:val="00524C06"/>
    <w:rsid w:val="005278F8"/>
    <w:rsid w:val="00527A12"/>
    <w:rsid w:val="005339C4"/>
    <w:rsid w:val="005356E7"/>
    <w:rsid w:val="00541A5D"/>
    <w:rsid w:val="00545505"/>
    <w:rsid w:val="005511F4"/>
    <w:rsid w:val="00553EAA"/>
    <w:rsid w:val="0056254F"/>
    <w:rsid w:val="00564473"/>
    <w:rsid w:val="00575FA2"/>
    <w:rsid w:val="0058730E"/>
    <w:rsid w:val="00587A99"/>
    <w:rsid w:val="00590E9B"/>
    <w:rsid w:val="005A24FC"/>
    <w:rsid w:val="005B0868"/>
    <w:rsid w:val="005B6731"/>
    <w:rsid w:val="005B6B5B"/>
    <w:rsid w:val="005B71B0"/>
    <w:rsid w:val="005B7541"/>
    <w:rsid w:val="005C1C60"/>
    <w:rsid w:val="005D0D15"/>
    <w:rsid w:val="005E70FE"/>
    <w:rsid w:val="005F5514"/>
    <w:rsid w:val="00601534"/>
    <w:rsid w:val="00605808"/>
    <w:rsid w:val="00607E37"/>
    <w:rsid w:val="00611915"/>
    <w:rsid w:val="00612F06"/>
    <w:rsid w:val="0061361A"/>
    <w:rsid w:val="00614D24"/>
    <w:rsid w:val="00621BB7"/>
    <w:rsid w:val="00626A12"/>
    <w:rsid w:val="006308D2"/>
    <w:rsid w:val="00634416"/>
    <w:rsid w:val="00642B3A"/>
    <w:rsid w:val="00643E9C"/>
    <w:rsid w:val="00646B53"/>
    <w:rsid w:val="0065318D"/>
    <w:rsid w:val="00657DBB"/>
    <w:rsid w:val="00681BE2"/>
    <w:rsid w:val="006959AF"/>
    <w:rsid w:val="00696B87"/>
    <w:rsid w:val="00696EF4"/>
    <w:rsid w:val="006A1291"/>
    <w:rsid w:val="006A6E73"/>
    <w:rsid w:val="006B7B59"/>
    <w:rsid w:val="006C306A"/>
    <w:rsid w:val="006C361C"/>
    <w:rsid w:val="006C3EAD"/>
    <w:rsid w:val="006C7A00"/>
    <w:rsid w:val="006D5CB0"/>
    <w:rsid w:val="006D5FE0"/>
    <w:rsid w:val="006D76C3"/>
    <w:rsid w:val="006E7297"/>
    <w:rsid w:val="0070391E"/>
    <w:rsid w:val="0071063F"/>
    <w:rsid w:val="00717E54"/>
    <w:rsid w:val="00720A85"/>
    <w:rsid w:val="00721675"/>
    <w:rsid w:val="0072281B"/>
    <w:rsid w:val="007312C2"/>
    <w:rsid w:val="00743069"/>
    <w:rsid w:val="00743443"/>
    <w:rsid w:val="00754605"/>
    <w:rsid w:val="00767E2A"/>
    <w:rsid w:val="0077618F"/>
    <w:rsid w:val="00776A4C"/>
    <w:rsid w:val="007860FF"/>
    <w:rsid w:val="00791109"/>
    <w:rsid w:val="0079272D"/>
    <w:rsid w:val="00792DD6"/>
    <w:rsid w:val="00795359"/>
    <w:rsid w:val="007973BD"/>
    <w:rsid w:val="00797CC8"/>
    <w:rsid w:val="007A65DD"/>
    <w:rsid w:val="007A7AAA"/>
    <w:rsid w:val="007B2CB1"/>
    <w:rsid w:val="007C079F"/>
    <w:rsid w:val="007C2338"/>
    <w:rsid w:val="007C36EA"/>
    <w:rsid w:val="007C6693"/>
    <w:rsid w:val="007D3551"/>
    <w:rsid w:val="007E54C1"/>
    <w:rsid w:val="007E7AE7"/>
    <w:rsid w:val="007F4234"/>
    <w:rsid w:val="007F5171"/>
    <w:rsid w:val="0080483D"/>
    <w:rsid w:val="00805817"/>
    <w:rsid w:val="00812D1C"/>
    <w:rsid w:val="00822AFE"/>
    <w:rsid w:val="008336BD"/>
    <w:rsid w:val="008337A7"/>
    <w:rsid w:val="00835F7F"/>
    <w:rsid w:val="00841BF1"/>
    <w:rsid w:val="008443C1"/>
    <w:rsid w:val="00844B93"/>
    <w:rsid w:val="00847DF1"/>
    <w:rsid w:val="008539EF"/>
    <w:rsid w:val="00857461"/>
    <w:rsid w:val="00861F7C"/>
    <w:rsid w:val="00865F4F"/>
    <w:rsid w:val="0087105F"/>
    <w:rsid w:val="00880788"/>
    <w:rsid w:val="00881FD3"/>
    <w:rsid w:val="00897B94"/>
    <w:rsid w:val="008A4095"/>
    <w:rsid w:val="008C209E"/>
    <w:rsid w:val="008C56E3"/>
    <w:rsid w:val="008E2DCF"/>
    <w:rsid w:val="008F1C89"/>
    <w:rsid w:val="008F416A"/>
    <w:rsid w:val="008F7692"/>
    <w:rsid w:val="00907130"/>
    <w:rsid w:val="00911FBF"/>
    <w:rsid w:val="0091401E"/>
    <w:rsid w:val="009244BB"/>
    <w:rsid w:val="00932F18"/>
    <w:rsid w:val="00944EB3"/>
    <w:rsid w:val="00947937"/>
    <w:rsid w:val="00954432"/>
    <w:rsid w:val="00956A6B"/>
    <w:rsid w:val="00961DED"/>
    <w:rsid w:val="00966FDB"/>
    <w:rsid w:val="00974E10"/>
    <w:rsid w:val="00976E42"/>
    <w:rsid w:val="0097753D"/>
    <w:rsid w:val="009845EF"/>
    <w:rsid w:val="00985599"/>
    <w:rsid w:val="009B1295"/>
    <w:rsid w:val="009B5A23"/>
    <w:rsid w:val="009B6E28"/>
    <w:rsid w:val="009D1B42"/>
    <w:rsid w:val="009E2A6B"/>
    <w:rsid w:val="009F3B47"/>
    <w:rsid w:val="00A05680"/>
    <w:rsid w:val="00A10080"/>
    <w:rsid w:val="00A129DE"/>
    <w:rsid w:val="00A14294"/>
    <w:rsid w:val="00A250C9"/>
    <w:rsid w:val="00A351BF"/>
    <w:rsid w:val="00A377B2"/>
    <w:rsid w:val="00A43965"/>
    <w:rsid w:val="00A55503"/>
    <w:rsid w:val="00A57035"/>
    <w:rsid w:val="00A6703D"/>
    <w:rsid w:val="00A705DD"/>
    <w:rsid w:val="00A708BF"/>
    <w:rsid w:val="00A75FAE"/>
    <w:rsid w:val="00A80D29"/>
    <w:rsid w:val="00A81837"/>
    <w:rsid w:val="00A86E70"/>
    <w:rsid w:val="00AA6BDA"/>
    <w:rsid w:val="00AB01C9"/>
    <w:rsid w:val="00AB0FF0"/>
    <w:rsid w:val="00AB2DC2"/>
    <w:rsid w:val="00AB3810"/>
    <w:rsid w:val="00AB448B"/>
    <w:rsid w:val="00AB5B0E"/>
    <w:rsid w:val="00AB62F4"/>
    <w:rsid w:val="00AB64A9"/>
    <w:rsid w:val="00AC6BE8"/>
    <w:rsid w:val="00AC7B19"/>
    <w:rsid w:val="00AD6917"/>
    <w:rsid w:val="00AE1307"/>
    <w:rsid w:val="00AE1640"/>
    <w:rsid w:val="00AE275F"/>
    <w:rsid w:val="00B01AE2"/>
    <w:rsid w:val="00B228F8"/>
    <w:rsid w:val="00B46C23"/>
    <w:rsid w:val="00B56276"/>
    <w:rsid w:val="00B70DB9"/>
    <w:rsid w:val="00B71AE7"/>
    <w:rsid w:val="00B82A29"/>
    <w:rsid w:val="00B86C53"/>
    <w:rsid w:val="00B9674C"/>
    <w:rsid w:val="00BC28ED"/>
    <w:rsid w:val="00BC3413"/>
    <w:rsid w:val="00BD35B3"/>
    <w:rsid w:val="00BE1EE1"/>
    <w:rsid w:val="00BE2EFF"/>
    <w:rsid w:val="00BF15BE"/>
    <w:rsid w:val="00BF76AF"/>
    <w:rsid w:val="00BF7880"/>
    <w:rsid w:val="00C1153C"/>
    <w:rsid w:val="00C131E6"/>
    <w:rsid w:val="00C21454"/>
    <w:rsid w:val="00C27BB9"/>
    <w:rsid w:val="00C27F48"/>
    <w:rsid w:val="00C30654"/>
    <w:rsid w:val="00C35583"/>
    <w:rsid w:val="00C36A8A"/>
    <w:rsid w:val="00C47DF9"/>
    <w:rsid w:val="00C50F71"/>
    <w:rsid w:val="00C5130D"/>
    <w:rsid w:val="00C51695"/>
    <w:rsid w:val="00C52699"/>
    <w:rsid w:val="00C52E17"/>
    <w:rsid w:val="00C54402"/>
    <w:rsid w:val="00C56A4A"/>
    <w:rsid w:val="00C574C7"/>
    <w:rsid w:val="00C64F86"/>
    <w:rsid w:val="00C74221"/>
    <w:rsid w:val="00C778D0"/>
    <w:rsid w:val="00C80881"/>
    <w:rsid w:val="00C83369"/>
    <w:rsid w:val="00C85E4E"/>
    <w:rsid w:val="00C8759E"/>
    <w:rsid w:val="00C94601"/>
    <w:rsid w:val="00C94EE7"/>
    <w:rsid w:val="00CA1A96"/>
    <w:rsid w:val="00CA3B42"/>
    <w:rsid w:val="00CB5996"/>
    <w:rsid w:val="00CC1505"/>
    <w:rsid w:val="00CC7EAA"/>
    <w:rsid w:val="00CD03AB"/>
    <w:rsid w:val="00CD2F1D"/>
    <w:rsid w:val="00CF1462"/>
    <w:rsid w:val="00CF2958"/>
    <w:rsid w:val="00CF44E2"/>
    <w:rsid w:val="00D01E68"/>
    <w:rsid w:val="00D04A04"/>
    <w:rsid w:val="00D07F21"/>
    <w:rsid w:val="00D17417"/>
    <w:rsid w:val="00D20C76"/>
    <w:rsid w:val="00D22C4B"/>
    <w:rsid w:val="00D31965"/>
    <w:rsid w:val="00D35AD2"/>
    <w:rsid w:val="00D40277"/>
    <w:rsid w:val="00D4422B"/>
    <w:rsid w:val="00D44882"/>
    <w:rsid w:val="00D47A06"/>
    <w:rsid w:val="00D575C9"/>
    <w:rsid w:val="00D6201B"/>
    <w:rsid w:val="00D62E1C"/>
    <w:rsid w:val="00D70CD6"/>
    <w:rsid w:val="00D97CCE"/>
    <w:rsid w:val="00DA4708"/>
    <w:rsid w:val="00DB3302"/>
    <w:rsid w:val="00DB41DD"/>
    <w:rsid w:val="00DB45D2"/>
    <w:rsid w:val="00DC17C6"/>
    <w:rsid w:val="00DC1E75"/>
    <w:rsid w:val="00DD3C6A"/>
    <w:rsid w:val="00DE006A"/>
    <w:rsid w:val="00DE071D"/>
    <w:rsid w:val="00DE700C"/>
    <w:rsid w:val="00DF2343"/>
    <w:rsid w:val="00DF245B"/>
    <w:rsid w:val="00DF5C8C"/>
    <w:rsid w:val="00DF6505"/>
    <w:rsid w:val="00E024B5"/>
    <w:rsid w:val="00E20A3F"/>
    <w:rsid w:val="00E23DFF"/>
    <w:rsid w:val="00E24DE4"/>
    <w:rsid w:val="00E25830"/>
    <w:rsid w:val="00E35EC3"/>
    <w:rsid w:val="00E501E4"/>
    <w:rsid w:val="00E506F2"/>
    <w:rsid w:val="00E5314A"/>
    <w:rsid w:val="00E57F41"/>
    <w:rsid w:val="00E61360"/>
    <w:rsid w:val="00E6297E"/>
    <w:rsid w:val="00E64499"/>
    <w:rsid w:val="00E64858"/>
    <w:rsid w:val="00E67A3A"/>
    <w:rsid w:val="00E760AC"/>
    <w:rsid w:val="00E77383"/>
    <w:rsid w:val="00E803D3"/>
    <w:rsid w:val="00E82F87"/>
    <w:rsid w:val="00E83756"/>
    <w:rsid w:val="00E976AC"/>
    <w:rsid w:val="00EA0831"/>
    <w:rsid w:val="00EA3A3D"/>
    <w:rsid w:val="00EC05FD"/>
    <w:rsid w:val="00EC7B84"/>
    <w:rsid w:val="00EE481D"/>
    <w:rsid w:val="00EE7A3C"/>
    <w:rsid w:val="00EF1D45"/>
    <w:rsid w:val="00EF6055"/>
    <w:rsid w:val="00EF6F4D"/>
    <w:rsid w:val="00F02E21"/>
    <w:rsid w:val="00F04899"/>
    <w:rsid w:val="00F06C70"/>
    <w:rsid w:val="00F078B0"/>
    <w:rsid w:val="00F16632"/>
    <w:rsid w:val="00F2291F"/>
    <w:rsid w:val="00F27071"/>
    <w:rsid w:val="00F32DE8"/>
    <w:rsid w:val="00F32E6C"/>
    <w:rsid w:val="00F32F19"/>
    <w:rsid w:val="00F34D2D"/>
    <w:rsid w:val="00F34D5F"/>
    <w:rsid w:val="00F35EDC"/>
    <w:rsid w:val="00F43323"/>
    <w:rsid w:val="00F45089"/>
    <w:rsid w:val="00F4605C"/>
    <w:rsid w:val="00F5380C"/>
    <w:rsid w:val="00F558B2"/>
    <w:rsid w:val="00F56147"/>
    <w:rsid w:val="00F60369"/>
    <w:rsid w:val="00F60CBE"/>
    <w:rsid w:val="00F618FD"/>
    <w:rsid w:val="00F62D0C"/>
    <w:rsid w:val="00F72CAA"/>
    <w:rsid w:val="00F75EDF"/>
    <w:rsid w:val="00FA34AB"/>
    <w:rsid w:val="00FC0CF1"/>
    <w:rsid w:val="00FC2954"/>
    <w:rsid w:val="00FC41C4"/>
    <w:rsid w:val="00FD01C8"/>
    <w:rsid w:val="00FD26D3"/>
    <w:rsid w:val="00FD3883"/>
    <w:rsid w:val="00FD7352"/>
    <w:rsid w:val="00FE27AC"/>
    <w:rsid w:val="00FE7304"/>
    <w:rsid w:val="00FE7754"/>
    <w:rsid w:val="00FE7DA9"/>
    <w:rsid w:val="00FF37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A194F1"/>
  <w15:docId w15:val="{5D1A8164-1863-42C2-9282-344FC5424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34"/>
  </w:style>
  <w:style w:type="paragraph" w:styleId="Heading1">
    <w:name w:val="heading 1"/>
    <w:basedOn w:val="Normal"/>
    <w:next w:val="Normal"/>
    <w:link w:val="Heading1Char"/>
    <w:uiPriority w:val="9"/>
    <w:qFormat/>
    <w:rsid w:val="005C1C60"/>
    <w:pPr>
      <w:keepNext/>
      <w:keepLines/>
      <w:spacing w:before="200" w:after="0" w:line="240" w:lineRule="auto"/>
      <w:outlineLvl w:val="0"/>
    </w:pPr>
    <w:rPr>
      <w:rFonts w:asciiTheme="majorHAnsi" w:eastAsiaTheme="majorEastAsia" w:hAnsiTheme="majorHAnsi" w:cstheme="majorBidi"/>
      <w:b/>
      <w:bCs/>
      <w:color w:val="1F3864" w:themeColor="accent5" w:themeShade="80"/>
      <w:sz w:val="32"/>
      <w:szCs w:val="28"/>
    </w:rPr>
  </w:style>
  <w:style w:type="paragraph" w:styleId="Heading2">
    <w:name w:val="heading 2"/>
    <w:basedOn w:val="Normal"/>
    <w:next w:val="Normal"/>
    <w:link w:val="Heading2Char"/>
    <w:uiPriority w:val="9"/>
    <w:unhideWhenUsed/>
    <w:qFormat/>
    <w:rsid w:val="005C1C60"/>
    <w:pPr>
      <w:keepNext/>
      <w:keepLines/>
      <w:spacing w:before="40" w:after="40" w:line="240" w:lineRule="auto"/>
      <w:outlineLvl w:val="1"/>
    </w:pPr>
    <w:rPr>
      <w:rFonts w:asciiTheme="majorHAnsi" w:eastAsiaTheme="majorEastAsia" w:hAnsiTheme="majorHAnsi" w:cstheme="majorBidi"/>
      <w:b/>
      <w:bCs/>
      <w:color w:val="1F3864" w:themeColor="accent5" w:themeShade="80"/>
      <w:sz w:val="26"/>
      <w:szCs w:val="26"/>
    </w:rPr>
  </w:style>
  <w:style w:type="paragraph" w:styleId="Heading3">
    <w:name w:val="heading 3"/>
    <w:basedOn w:val="Normal"/>
    <w:next w:val="Normal"/>
    <w:link w:val="Heading3Char"/>
    <w:uiPriority w:val="9"/>
    <w:unhideWhenUsed/>
    <w:qFormat/>
    <w:rsid w:val="00BF7880"/>
    <w:pPr>
      <w:keepNext/>
      <w:keepLines/>
      <w:spacing w:after="80" w:line="240" w:lineRule="auto"/>
      <w:outlineLvl w:val="2"/>
    </w:pPr>
    <w:rPr>
      <w:rFonts w:asciiTheme="majorHAnsi" w:eastAsiaTheme="majorEastAsia" w:hAnsiTheme="majorHAnsi" w:cstheme="majorBidi"/>
      <w:b/>
      <w:bCs/>
      <w:color w:val="002060"/>
      <w:sz w:val="24"/>
    </w:rPr>
  </w:style>
  <w:style w:type="paragraph" w:styleId="Heading4">
    <w:name w:val="heading 4"/>
    <w:basedOn w:val="Normal"/>
    <w:next w:val="Normal"/>
    <w:link w:val="Heading4Char"/>
    <w:uiPriority w:val="9"/>
    <w:semiHidden/>
    <w:unhideWhenUsed/>
    <w:qFormat/>
    <w:rsid w:val="00F34D2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845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618FD"/>
    <w:pPr>
      <w:ind w:left="720"/>
      <w:contextualSpacing/>
    </w:pPr>
  </w:style>
  <w:style w:type="paragraph" w:styleId="Header">
    <w:name w:val="header"/>
    <w:basedOn w:val="Normal"/>
    <w:link w:val="HeaderChar"/>
    <w:uiPriority w:val="99"/>
    <w:unhideWhenUsed/>
    <w:rsid w:val="00FE73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7304"/>
  </w:style>
  <w:style w:type="paragraph" w:styleId="Footer">
    <w:name w:val="footer"/>
    <w:basedOn w:val="Normal"/>
    <w:link w:val="FooterChar"/>
    <w:uiPriority w:val="99"/>
    <w:unhideWhenUsed/>
    <w:rsid w:val="00FE73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7304"/>
  </w:style>
  <w:style w:type="paragraph" w:styleId="BalloonText">
    <w:name w:val="Balloon Text"/>
    <w:basedOn w:val="Normal"/>
    <w:link w:val="BalloonTextChar"/>
    <w:uiPriority w:val="99"/>
    <w:semiHidden/>
    <w:unhideWhenUsed/>
    <w:rsid w:val="00CF14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1462"/>
    <w:rPr>
      <w:rFonts w:ascii="Tahoma" w:hAnsi="Tahoma" w:cs="Tahoma"/>
      <w:sz w:val="16"/>
      <w:szCs w:val="16"/>
    </w:rPr>
  </w:style>
  <w:style w:type="character" w:customStyle="1" w:styleId="Heading1Char">
    <w:name w:val="Heading 1 Char"/>
    <w:basedOn w:val="DefaultParagraphFont"/>
    <w:link w:val="Heading1"/>
    <w:uiPriority w:val="9"/>
    <w:rsid w:val="005C1C60"/>
    <w:rPr>
      <w:rFonts w:asciiTheme="majorHAnsi" w:eastAsiaTheme="majorEastAsia" w:hAnsiTheme="majorHAnsi" w:cstheme="majorBidi"/>
      <w:b/>
      <w:bCs/>
      <w:color w:val="1F3864" w:themeColor="accent5" w:themeShade="80"/>
      <w:sz w:val="32"/>
      <w:szCs w:val="28"/>
    </w:rPr>
  </w:style>
  <w:style w:type="character" w:customStyle="1" w:styleId="Heading2Char">
    <w:name w:val="Heading 2 Char"/>
    <w:basedOn w:val="DefaultParagraphFont"/>
    <w:link w:val="Heading2"/>
    <w:uiPriority w:val="9"/>
    <w:rsid w:val="005C1C60"/>
    <w:rPr>
      <w:rFonts w:asciiTheme="majorHAnsi" w:eastAsiaTheme="majorEastAsia" w:hAnsiTheme="majorHAnsi" w:cstheme="majorBidi"/>
      <w:b/>
      <w:bCs/>
      <w:color w:val="1F3864" w:themeColor="accent5" w:themeShade="80"/>
      <w:sz w:val="26"/>
      <w:szCs w:val="26"/>
    </w:rPr>
  </w:style>
  <w:style w:type="paragraph" w:styleId="FootnoteText">
    <w:name w:val="footnote text"/>
    <w:basedOn w:val="Normal"/>
    <w:link w:val="FootnoteTextChar"/>
    <w:uiPriority w:val="99"/>
    <w:semiHidden/>
    <w:unhideWhenUsed/>
    <w:rsid w:val="00792DD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92DD6"/>
    <w:rPr>
      <w:sz w:val="20"/>
      <w:szCs w:val="20"/>
    </w:rPr>
  </w:style>
  <w:style w:type="character" w:styleId="FootnoteReference">
    <w:name w:val="footnote reference"/>
    <w:basedOn w:val="DefaultParagraphFont"/>
    <w:uiPriority w:val="99"/>
    <w:semiHidden/>
    <w:unhideWhenUsed/>
    <w:rsid w:val="00792DD6"/>
    <w:rPr>
      <w:vertAlign w:val="superscript"/>
    </w:rPr>
  </w:style>
  <w:style w:type="character" w:styleId="Hyperlink">
    <w:name w:val="Hyperlink"/>
    <w:basedOn w:val="DefaultParagraphFont"/>
    <w:uiPriority w:val="99"/>
    <w:unhideWhenUsed/>
    <w:rsid w:val="00DB45D2"/>
    <w:rPr>
      <w:color w:val="0563C1" w:themeColor="hyperlink"/>
      <w:u w:val="single"/>
    </w:rPr>
  </w:style>
  <w:style w:type="character" w:customStyle="1" w:styleId="Heading3Char">
    <w:name w:val="Heading 3 Char"/>
    <w:basedOn w:val="DefaultParagraphFont"/>
    <w:link w:val="Heading3"/>
    <w:uiPriority w:val="9"/>
    <w:rsid w:val="00BF7880"/>
    <w:rPr>
      <w:rFonts w:asciiTheme="majorHAnsi" w:eastAsiaTheme="majorEastAsia" w:hAnsiTheme="majorHAnsi" w:cstheme="majorBidi"/>
      <w:b/>
      <w:bCs/>
      <w:color w:val="002060"/>
      <w:sz w:val="24"/>
    </w:rPr>
  </w:style>
  <w:style w:type="character" w:customStyle="1" w:styleId="Heading4Char">
    <w:name w:val="Heading 4 Char"/>
    <w:basedOn w:val="DefaultParagraphFont"/>
    <w:link w:val="Heading4"/>
    <w:uiPriority w:val="9"/>
    <w:semiHidden/>
    <w:rsid w:val="00F34D2D"/>
    <w:rPr>
      <w:rFonts w:asciiTheme="majorHAnsi" w:eastAsiaTheme="majorEastAsia" w:hAnsiTheme="majorHAnsi" w:cstheme="majorBidi"/>
      <w:i/>
      <w:iCs/>
      <w:color w:val="2E74B5" w:themeColor="accent1" w:themeShade="BF"/>
    </w:rPr>
  </w:style>
  <w:style w:type="paragraph" w:styleId="NormalWeb">
    <w:name w:val="Normal (Web)"/>
    <w:basedOn w:val="Normal"/>
    <w:uiPriority w:val="99"/>
    <w:semiHidden/>
    <w:unhideWhenUsed/>
    <w:rsid w:val="00F34D2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headline">
    <w:name w:val="mw-headline"/>
    <w:basedOn w:val="DefaultParagraphFont"/>
    <w:rsid w:val="00F34D2D"/>
  </w:style>
  <w:style w:type="character" w:customStyle="1" w:styleId="mw-editsection">
    <w:name w:val="mw-editsection"/>
    <w:basedOn w:val="DefaultParagraphFont"/>
    <w:rsid w:val="00F34D2D"/>
  </w:style>
  <w:style w:type="character" w:customStyle="1" w:styleId="mw-editsection-bracket">
    <w:name w:val="mw-editsection-bracket"/>
    <w:basedOn w:val="DefaultParagraphFont"/>
    <w:rsid w:val="00F34D2D"/>
  </w:style>
  <w:style w:type="character" w:styleId="UnresolvedMention">
    <w:name w:val="Unresolved Mention"/>
    <w:basedOn w:val="DefaultParagraphFont"/>
    <w:uiPriority w:val="99"/>
    <w:semiHidden/>
    <w:unhideWhenUsed/>
    <w:rsid w:val="002D3127"/>
    <w:rPr>
      <w:color w:val="605E5C"/>
      <w:shd w:val="clear" w:color="auto" w:fill="E1DFDD"/>
    </w:rPr>
  </w:style>
  <w:style w:type="paragraph" w:styleId="Revision">
    <w:name w:val="Revision"/>
    <w:hidden/>
    <w:uiPriority w:val="99"/>
    <w:semiHidden/>
    <w:rsid w:val="00D70CD6"/>
    <w:pPr>
      <w:spacing w:after="0" w:line="240" w:lineRule="auto"/>
    </w:pPr>
  </w:style>
  <w:style w:type="character" w:styleId="CommentReference">
    <w:name w:val="annotation reference"/>
    <w:basedOn w:val="DefaultParagraphFont"/>
    <w:uiPriority w:val="99"/>
    <w:semiHidden/>
    <w:unhideWhenUsed/>
    <w:rsid w:val="00D31965"/>
    <w:rPr>
      <w:sz w:val="16"/>
      <w:szCs w:val="16"/>
    </w:rPr>
  </w:style>
  <w:style w:type="paragraph" w:styleId="CommentText">
    <w:name w:val="annotation text"/>
    <w:basedOn w:val="Normal"/>
    <w:link w:val="CommentTextChar"/>
    <w:uiPriority w:val="99"/>
    <w:semiHidden/>
    <w:unhideWhenUsed/>
    <w:rsid w:val="00D31965"/>
    <w:pPr>
      <w:spacing w:line="240" w:lineRule="auto"/>
    </w:pPr>
    <w:rPr>
      <w:sz w:val="20"/>
      <w:szCs w:val="20"/>
    </w:rPr>
  </w:style>
  <w:style w:type="character" w:customStyle="1" w:styleId="CommentTextChar">
    <w:name w:val="Comment Text Char"/>
    <w:basedOn w:val="DefaultParagraphFont"/>
    <w:link w:val="CommentText"/>
    <w:uiPriority w:val="99"/>
    <w:semiHidden/>
    <w:rsid w:val="00D31965"/>
    <w:rPr>
      <w:sz w:val="20"/>
      <w:szCs w:val="20"/>
    </w:rPr>
  </w:style>
  <w:style w:type="paragraph" w:styleId="CommentSubject">
    <w:name w:val="annotation subject"/>
    <w:basedOn w:val="CommentText"/>
    <w:next w:val="CommentText"/>
    <w:link w:val="CommentSubjectChar"/>
    <w:uiPriority w:val="99"/>
    <w:semiHidden/>
    <w:unhideWhenUsed/>
    <w:rsid w:val="00D31965"/>
    <w:rPr>
      <w:b/>
      <w:bCs/>
    </w:rPr>
  </w:style>
  <w:style w:type="character" w:customStyle="1" w:styleId="CommentSubjectChar">
    <w:name w:val="Comment Subject Char"/>
    <w:basedOn w:val="CommentTextChar"/>
    <w:link w:val="CommentSubject"/>
    <w:uiPriority w:val="99"/>
    <w:semiHidden/>
    <w:rsid w:val="00D3196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3747467">
      <w:bodyDiv w:val="1"/>
      <w:marLeft w:val="0"/>
      <w:marRight w:val="0"/>
      <w:marTop w:val="0"/>
      <w:marBottom w:val="0"/>
      <w:divBdr>
        <w:top w:val="none" w:sz="0" w:space="0" w:color="auto"/>
        <w:left w:val="none" w:sz="0" w:space="0" w:color="auto"/>
        <w:bottom w:val="none" w:sz="0" w:space="0" w:color="auto"/>
        <w:right w:val="none" w:sz="0" w:space="0" w:color="auto"/>
      </w:divBdr>
    </w:div>
    <w:div w:id="1224372916">
      <w:bodyDiv w:val="1"/>
      <w:marLeft w:val="0"/>
      <w:marRight w:val="0"/>
      <w:marTop w:val="0"/>
      <w:marBottom w:val="0"/>
      <w:divBdr>
        <w:top w:val="none" w:sz="0" w:space="0" w:color="auto"/>
        <w:left w:val="none" w:sz="0" w:space="0" w:color="auto"/>
        <w:bottom w:val="none" w:sz="0" w:space="0" w:color="auto"/>
        <w:right w:val="none" w:sz="0" w:space="0" w:color="auto"/>
      </w:divBdr>
    </w:div>
    <w:div w:id="1392927562">
      <w:bodyDiv w:val="1"/>
      <w:marLeft w:val="0"/>
      <w:marRight w:val="0"/>
      <w:marTop w:val="0"/>
      <w:marBottom w:val="0"/>
      <w:divBdr>
        <w:top w:val="none" w:sz="0" w:space="0" w:color="auto"/>
        <w:left w:val="none" w:sz="0" w:space="0" w:color="auto"/>
        <w:bottom w:val="none" w:sz="0" w:space="0" w:color="auto"/>
        <w:right w:val="none" w:sz="0" w:space="0" w:color="auto"/>
      </w:divBdr>
    </w:div>
    <w:div w:id="1430814119">
      <w:bodyDiv w:val="1"/>
      <w:marLeft w:val="0"/>
      <w:marRight w:val="0"/>
      <w:marTop w:val="0"/>
      <w:marBottom w:val="0"/>
      <w:divBdr>
        <w:top w:val="none" w:sz="0" w:space="0" w:color="auto"/>
        <w:left w:val="none" w:sz="0" w:space="0" w:color="auto"/>
        <w:bottom w:val="none" w:sz="0" w:space="0" w:color="auto"/>
        <w:right w:val="none" w:sz="0" w:space="0" w:color="auto"/>
      </w:divBdr>
      <w:divsChild>
        <w:div w:id="572157518">
          <w:marLeft w:val="0"/>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gi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nrv.com/provinces/galatia.php" TargetMode="External"/><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emf"/></Relationships>
</file>

<file path=word/_rels/footnotes.xml.rels><?xml version="1.0" encoding="UTF-8" standalone="yes"?>
<Relationships xmlns="http://schemas.openxmlformats.org/package/2006/relationships"><Relationship Id="rId2" Type="http://schemas.openxmlformats.org/officeDocument/2006/relationships/hyperlink" Target="https://en.wikipedia.org/wiki/Pompey" TargetMode="External"/><Relationship Id="rId1" Type="http://schemas.openxmlformats.org/officeDocument/2006/relationships/hyperlink" Target="https://en.wikipedia.org/wiki/Gau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CDD0614-38B7-4E7D-95FD-3924C8E51D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60</Pages>
  <Words>16738</Words>
  <Characters>95410</Characters>
  <Application>Microsoft Office Word</Application>
  <DocSecurity>0</DocSecurity>
  <Lines>795</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ss Statham</dc:creator>
  <cp:lastModifiedBy>Ross Statham</cp:lastModifiedBy>
  <cp:revision>17</cp:revision>
  <cp:lastPrinted>2023-06-05T19:37:00Z</cp:lastPrinted>
  <dcterms:created xsi:type="dcterms:W3CDTF">2023-06-05T01:32:00Z</dcterms:created>
  <dcterms:modified xsi:type="dcterms:W3CDTF">2023-06-06T01:06:00Z</dcterms:modified>
</cp:coreProperties>
</file>